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C27C42" w14:textId="280464F8" w:rsidR="00681A47" w:rsidRPr="00EE1015" w:rsidRDefault="00642F75" w:rsidP="00681A47">
      <w:pPr>
        <w:widowControl w:val="0"/>
        <w:spacing w:after="0" w:line="240" w:lineRule="auto"/>
        <w:jc w:val="center"/>
        <w:rPr>
          <w:rFonts w:ascii="Book Antiqua" w:hAnsi="Book Antiqua"/>
          <w:b/>
          <w:bCs/>
          <w:color w:val="000066"/>
          <w:sz w:val="44"/>
          <w:szCs w:val="44"/>
          <w14:ligatures w14:val="none"/>
        </w:rPr>
      </w:pPr>
      <w:bookmarkStart w:id="0" w:name="_Hlk108533261"/>
      <w:proofErr w:type="spellStart"/>
      <w:r w:rsidRPr="00EE1015">
        <w:rPr>
          <w:rFonts w:ascii="Book Antiqua" w:hAnsi="Book Antiqua"/>
          <w:b/>
          <w:bCs/>
          <w:color w:val="000066"/>
          <w:sz w:val="44"/>
          <w:szCs w:val="44"/>
          <w14:ligatures w14:val="none"/>
        </w:rPr>
        <w:t>Programa</w:t>
      </w:r>
      <w:proofErr w:type="spellEnd"/>
      <w:r w:rsidRPr="00EE1015">
        <w:rPr>
          <w:rFonts w:ascii="Book Antiqua" w:hAnsi="Book Antiqua"/>
          <w:b/>
          <w:bCs/>
          <w:color w:val="000066"/>
          <w:sz w:val="44"/>
          <w:szCs w:val="44"/>
          <w14:ligatures w14:val="none"/>
        </w:rPr>
        <w:t xml:space="preserve"> de Desarrollo </w:t>
      </w:r>
      <w:proofErr w:type="spellStart"/>
      <w:r w:rsidRPr="00EE1015">
        <w:rPr>
          <w:rFonts w:ascii="Book Antiqua" w:hAnsi="Book Antiqua"/>
          <w:b/>
          <w:bCs/>
          <w:color w:val="000066"/>
          <w:sz w:val="44"/>
          <w:szCs w:val="44"/>
          <w14:ligatures w14:val="none"/>
        </w:rPr>
        <w:t>Infantil</w:t>
      </w:r>
      <w:proofErr w:type="spellEnd"/>
      <w:r w:rsidRPr="00EE1015">
        <w:rPr>
          <w:rFonts w:ascii="Book Antiqua" w:hAnsi="Book Antiqua"/>
          <w:b/>
          <w:bCs/>
          <w:color w:val="000066"/>
          <w:sz w:val="44"/>
          <w:szCs w:val="44"/>
          <w14:ligatures w14:val="none"/>
        </w:rPr>
        <w:t xml:space="preserve"> de los Cinco Condados, Inc.</w:t>
      </w:r>
    </w:p>
    <w:p w14:paraId="6425D654" w14:textId="4C144EB8" w:rsidR="00681A47" w:rsidRPr="00613366" w:rsidRDefault="00AE7D0C" w:rsidP="00681A47">
      <w:pPr>
        <w:widowControl w:val="0"/>
        <w:spacing w:after="0" w:line="240" w:lineRule="auto"/>
        <w:jc w:val="center"/>
        <w:rPr>
          <w:rFonts w:ascii="Book Antiqua" w:hAnsi="Book Antiqua"/>
          <w:b/>
          <w:bCs/>
          <w:color w:val="6600CC"/>
          <w:sz w:val="28"/>
          <w:szCs w:val="28"/>
          <w14:ligatures w14:val="none"/>
        </w:rPr>
      </w:pPr>
      <w:r w:rsidRPr="00613366">
        <w:rPr>
          <w:rFonts w:ascii="Book Antiqua" w:hAnsi="Book Antiqua"/>
          <w:b/>
          <w:bCs/>
          <w:color w:val="6600CC"/>
          <w:sz w:val="28"/>
          <w:szCs w:val="28"/>
          <w14:ligatures w14:val="none"/>
        </w:rPr>
        <w:t>Esta institución es un proveedor de igualdad de oportunidades</w:t>
      </w:r>
    </w:p>
    <w:p w14:paraId="16FB1C99" w14:textId="77777777" w:rsidR="00A879D2" w:rsidRPr="00A75744" w:rsidRDefault="00A879D2" w:rsidP="00A75744">
      <w:pPr>
        <w:widowControl w:val="0"/>
        <w:spacing w:after="0" w:line="240" w:lineRule="auto"/>
        <w:outlineLvl w:val="0"/>
        <w:rPr>
          <w:rFonts w:ascii="Times New Roman" w:hAnsi="Times New Roman" w:cs="Times New Roman"/>
          <w:b/>
          <w:bCs/>
          <w:color w:val="0000FF"/>
          <w:sz w:val="18"/>
          <w:szCs w:val="18"/>
          <w:u w:val="single"/>
          <w14:ligatures w14:val="none"/>
        </w:rPr>
      </w:pPr>
    </w:p>
    <w:p w14:paraId="78D2BAE0" w14:textId="134465ED" w:rsidR="00681A47" w:rsidRDefault="00E13FE5" w:rsidP="009268DB">
      <w:pPr>
        <w:widowControl w:val="0"/>
        <w:spacing w:after="0" w:line="240" w:lineRule="auto"/>
        <w:jc w:val="center"/>
        <w:rPr>
          <w:rFonts w:ascii="Algerian" w:hAnsi="Algerian"/>
          <w:b/>
          <w:bCs/>
          <w:color w:val="FF0000"/>
          <w:sz w:val="64"/>
          <w:szCs w:val="64"/>
          <w14:ligatures w14:val="none"/>
        </w:rPr>
      </w:pPr>
      <w:r w:rsidRPr="00A879D2">
        <w:rPr>
          <w:rFonts w:ascii="Algerian" w:hAnsi="Algerian"/>
          <w:b/>
          <w:bCs/>
          <w:color w:val="FF0000"/>
          <w:sz w:val="64"/>
          <w:szCs w:val="64"/>
          <w14:ligatures w14:val="none"/>
        </w:rPr>
        <w:t>Manual de Padres 2026-2027</w:t>
      </w:r>
    </w:p>
    <w:p w14:paraId="2622640E" w14:textId="6337D25E" w:rsidR="00A75744" w:rsidRPr="00A75744" w:rsidRDefault="00A75744" w:rsidP="00A75744">
      <w:pPr>
        <w:widowControl w:val="0"/>
        <w:spacing w:after="0" w:line="240" w:lineRule="auto"/>
        <w:jc w:val="center"/>
        <w:outlineLvl w:val="0"/>
        <w:rPr>
          <w:rFonts w:ascii="Segoe UI Black" w:hAnsi="Segoe UI Black" w:cs="Times New Roman"/>
          <w:b/>
          <w:bCs/>
          <w:color w:val="0000FF"/>
          <w:sz w:val="34"/>
          <w:szCs w:val="34"/>
          <w:u w:val="single"/>
          <w14:ligatures w14:val="none"/>
        </w:rPr>
      </w:pPr>
      <w:r w:rsidRPr="00A75744">
        <w:rPr>
          <w:rFonts w:ascii="Segoe UI Black" w:hAnsi="Segoe UI Black" w:cs="Times New Roman"/>
          <w:b/>
          <w:bCs/>
          <w:color w:val="0000FF"/>
          <w:sz w:val="34"/>
          <w:szCs w:val="34"/>
          <w:u w:val="single"/>
          <w14:ligatures w14:val="none"/>
        </w:rPr>
        <w:t xml:space="preserve">¡Bienvenidos a Five County Head Start y Early Head Start! </w:t>
      </w:r>
    </w:p>
    <w:p w14:paraId="7A8CF6CA" w14:textId="3C86FC6C" w:rsidR="00A75744" w:rsidRPr="00A879D2" w:rsidRDefault="00232DE0" w:rsidP="009268DB">
      <w:pPr>
        <w:widowControl w:val="0"/>
        <w:spacing w:after="0" w:line="240" w:lineRule="auto"/>
        <w:jc w:val="center"/>
        <w:rPr>
          <w:rFonts w:ascii="Algerian" w:hAnsi="Algerian"/>
          <w:b/>
          <w:bCs/>
          <w:color w:val="FF0000"/>
          <w:sz w:val="64"/>
          <w:szCs w:val="64"/>
          <w14:ligatures w14:val="none"/>
        </w:rPr>
      </w:pPr>
      <w:r>
        <w:rPr>
          <w:noProof/>
        </w:rPr>
        <w:drawing>
          <wp:anchor distT="0" distB="0" distL="114300" distR="114300" simplePos="0" relativeHeight="251685888" behindDoc="1" locked="0" layoutInCell="1" allowOverlap="1" wp14:anchorId="299F0CE1" wp14:editId="63F1DFB3">
            <wp:simplePos x="0" y="0"/>
            <wp:positionH relativeFrom="column">
              <wp:posOffset>5124450</wp:posOffset>
            </wp:positionH>
            <wp:positionV relativeFrom="paragraph">
              <wp:posOffset>173990</wp:posOffset>
            </wp:positionV>
            <wp:extent cx="1362075" cy="1581150"/>
            <wp:effectExtent l="0" t="0" r="9525" b="0"/>
            <wp:wrapTight wrapText="bothSides">
              <wp:wrapPolygon edited="0">
                <wp:start x="0" y="0"/>
                <wp:lineTo x="0" y="21340"/>
                <wp:lineTo x="21449" y="21340"/>
                <wp:lineTo x="21449" y="0"/>
                <wp:lineTo x="0" y="0"/>
              </wp:wrapPolygon>
            </wp:wrapTight>
            <wp:docPr id="5" name="Picture 5" descr="Ver detalle de la 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related image detai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72576" behindDoc="1" locked="0" layoutInCell="1" allowOverlap="1" wp14:anchorId="50865A55" wp14:editId="59295AD2">
            <wp:simplePos x="0" y="0"/>
            <wp:positionH relativeFrom="column">
              <wp:posOffset>2038350</wp:posOffset>
            </wp:positionH>
            <wp:positionV relativeFrom="paragraph">
              <wp:posOffset>164465</wp:posOffset>
            </wp:positionV>
            <wp:extent cx="2990850" cy="1190625"/>
            <wp:effectExtent l="0" t="0" r="0" b="9525"/>
            <wp:wrapTight wrapText="bothSides">
              <wp:wrapPolygon edited="0">
                <wp:start x="0" y="0"/>
                <wp:lineTo x="0" y="21427"/>
                <wp:lineTo x="21462" y="21427"/>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0850" cy="11906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1" locked="0" layoutInCell="1" allowOverlap="1" wp14:anchorId="7E2EF7D6" wp14:editId="7382967F">
            <wp:simplePos x="0" y="0"/>
            <wp:positionH relativeFrom="column">
              <wp:posOffset>114300</wp:posOffset>
            </wp:positionH>
            <wp:positionV relativeFrom="paragraph">
              <wp:posOffset>173990</wp:posOffset>
            </wp:positionV>
            <wp:extent cx="1428750" cy="1600200"/>
            <wp:effectExtent l="0" t="0" r="0" b="0"/>
            <wp:wrapTight wrapText="bothSides">
              <wp:wrapPolygon edited="0">
                <wp:start x="0" y="0"/>
                <wp:lineTo x="0" y="21343"/>
                <wp:lineTo x="21312" y="21343"/>
                <wp:lineTo x="21312" y="0"/>
                <wp:lineTo x="0" y="0"/>
              </wp:wrapPolygon>
            </wp:wrapTight>
            <wp:docPr id="7" name="Picture 7" descr="Clip art familiar negro libre de derechos, imágenes vectoriales e ilustracion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yalty Free Black Family Clip Art, Vector Images &amp; Illustrations - iStoc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2875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0FAD9" w14:textId="51802075" w:rsidR="00D92AB2" w:rsidRPr="00E13FE5" w:rsidRDefault="00D92AB2" w:rsidP="00E13FE5">
      <w:pPr>
        <w:widowControl w:val="0"/>
        <w:spacing w:after="0" w:line="240" w:lineRule="auto"/>
        <w:jc w:val="center"/>
        <w:rPr>
          <w:rFonts w:ascii="Algerian" w:hAnsi="Algerian"/>
          <w:b/>
          <w:bCs/>
          <w:sz w:val="72"/>
          <w:szCs w:val="72"/>
          <w14:ligatures w14:val="none"/>
        </w:rPr>
      </w:pPr>
    </w:p>
    <w:p w14:paraId="6CDAFED8" w14:textId="6802643C" w:rsid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w:t>
      </w:r>
    </w:p>
    <w:p w14:paraId="21878067" w14:textId="4F989D3B" w:rsidR="006B6006" w:rsidRDefault="006B6006" w:rsidP="00072B5D">
      <w:pPr>
        <w:widowControl w:val="0"/>
        <w:spacing w:after="0" w:line="240" w:lineRule="auto"/>
        <w:rPr>
          <w:rFonts w:ascii="Book Antiqua" w:hAnsi="Book Antiqua"/>
          <w:b/>
          <w:bCs/>
          <w:sz w:val="28"/>
          <w:szCs w:val="28"/>
          <w14:ligatures w14:val="none"/>
        </w:rPr>
      </w:pPr>
    </w:p>
    <w:p w14:paraId="018FF7C0" w14:textId="4F6768C0" w:rsidR="006B6006" w:rsidRDefault="006B6006" w:rsidP="00681A47">
      <w:pPr>
        <w:widowControl w:val="0"/>
        <w:spacing w:after="0" w:line="240" w:lineRule="auto"/>
        <w:jc w:val="center"/>
        <w:rPr>
          <w:rFonts w:ascii="Book Antiqua" w:hAnsi="Book Antiqua"/>
          <w:b/>
          <w:bCs/>
          <w:sz w:val="28"/>
          <w:szCs w:val="28"/>
          <w14:ligatures w14:val="none"/>
        </w:rPr>
      </w:pPr>
    </w:p>
    <w:p w14:paraId="6E693C44" w14:textId="2EEDD8D1" w:rsidR="006B6006" w:rsidRDefault="00232DE0" w:rsidP="00681A47">
      <w:pPr>
        <w:widowControl w:val="0"/>
        <w:spacing w:after="0" w:line="240" w:lineRule="auto"/>
        <w:jc w:val="center"/>
        <w:rPr>
          <w:rFonts w:ascii="Book Antiqua" w:hAnsi="Book Antiqua"/>
          <w:b/>
          <w:bCs/>
          <w:sz w:val="28"/>
          <w:szCs w:val="28"/>
          <w14:ligatures w14:val="none"/>
        </w:rPr>
      </w:pPr>
      <w:r>
        <w:rPr>
          <w:rFonts w:ascii="Book Antiqua" w:hAnsi="Book Antiqua"/>
          <w:b/>
          <w:bCs/>
          <w:noProof/>
          <w:sz w:val="28"/>
          <w:szCs w:val="28"/>
          <w14:ligatures w14:val="none"/>
        </w:rPr>
        <w:drawing>
          <wp:anchor distT="0" distB="0" distL="114300" distR="114300" simplePos="0" relativeHeight="251674624" behindDoc="1" locked="0" layoutInCell="1" allowOverlap="1" wp14:anchorId="36376C8E" wp14:editId="2B1F0708">
            <wp:simplePos x="0" y="0"/>
            <wp:positionH relativeFrom="margin">
              <wp:posOffset>2076450</wp:posOffset>
            </wp:positionH>
            <wp:positionV relativeFrom="paragraph">
              <wp:posOffset>238125</wp:posOffset>
            </wp:positionV>
            <wp:extent cx="2971800" cy="866775"/>
            <wp:effectExtent l="0" t="0" r="0" b="9525"/>
            <wp:wrapTight wrapText="bothSides">
              <wp:wrapPolygon edited="0">
                <wp:start x="0" y="0"/>
                <wp:lineTo x="0" y="21363"/>
                <wp:lineTo x="21462" y="21363"/>
                <wp:lineTo x="214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866775"/>
                    </a:xfrm>
                    <a:prstGeom prst="rect">
                      <a:avLst/>
                    </a:prstGeom>
                    <a:noFill/>
                  </pic:spPr>
                </pic:pic>
              </a:graphicData>
            </a:graphic>
            <wp14:sizeRelH relativeFrom="margin">
              <wp14:pctWidth>0</wp14:pctWidth>
            </wp14:sizeRelH>
            <wp14:sizeRelV relativeFrom="margin">
              <wp14:pctHeight>0</wp14:pctHeight>
            </wp14:sizeRelV>
          </wp:anchor>
        </w:drawing>
      </w:r>
    </w:p>
    <w:p w14:paraId="07482D59" w14:textId="75A3833E" w:rsidR="006B6006" w:rsidRDefault="00232DE0" w:rsidP="00681A47">
      <w:pPr>
        <w:widowControl w:val="0"/>
        <w:spacing w:after="0" w:line="240" w:lineRule="auto"/>
        <w:jc w:val="center"/>
        <w:rPr>
          <w:rFonts w:ascii="Book Antiqua" w:hAnsi="Book Antiqua"/>
          <w:b/>
          <w:bCs/>
          <w:sz w:val="28"/>
          <w:szCs w:val="28"/>
          <w14:ligatures w14:val="none"/>
        </w:rPr>
      </w:pPr>
      <w:r>
        <w:rPr>
          <w:noProof/>
        </w:rPr>
        <w:drawing>
          <wp:anchor distT="0" distB="0" distL="114300" distR="114300" simplePos="0" relativeHeight="251686912" behindDoc="1" locked="0" layoutInCell="1" allowOverlap="1" wp14:anchorId="19186B58" wp14:editId="1801DB3E">
            <wp:simplePos x="0" y="0"/>
            <wp:positionH relativeFrom="margin">
              <wp:align>left</wp:align>
            </wp:positionH>
            <wp:positionV relativeFrom="paragraph">
              <wp:posOffset>104140</wp:posOffset>
            </wp:positionV>
            <wp:extent cx="1962150" cy="1914525"/>
            <wp:effectExtent l="0" t="0" r="0" b="9525"/>
            <wp:wrapTight wrapText="bothSides">
              <wp:wrapPolygon edited="0">
                <wp:start x="0" y="0"/>
                <wp:lineTo x="0" y="21493"/>
                <wp:lineTo x="21390" y="21493"/>
                <wp:lineTo x="21390"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2150" cy="1914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84864" behindDoc="1" locked="0" layoutInCell="1" allowOverlap="1" wp14:anchorId="47F795B5" wp14:editId="392F41F4">
            <wp:simplePos x="0" y="0"/>
            <wp:positionH relativeFrom="margin">
              <wp:align>right</wp:align>
            </wp:positionH>
            <wp:positionV relativeFrom="paragraph">
              <wp:posOffset>223520</wp:posOffset>
            </wp:positionV>
            <wp:extent cx="1323975" cy="2028825"/>
            <wp:effectExtent l="0" t="0" r="9525" b="9525"/>
            <wp:wrapTight wrapText="bothSides">
              <wp:wrapPolygon edited="0">
                <wp:start x="0" y="0"/>
                <wp:lineTo x="0" y="21499"/>
                <wp:lineTo x="21445" y="21499"/>
                <wp:lineTo x="2144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3975" cy="2028825"/>
                    </a:xfrm>
                    <a:prstGeom prst="rect">
                      <a:avLst/>
                    </a:prstGeom>
                    <a:noFill/>
                  </pic:spPr>
                </pic:pic>
              </a:graphicData>
            </a:graphic>
            <wp14:sizeRelH relativeFrom="margin">
              <wp14:pctWidth>0</wp14:pctWidth>
            </wp14:sizeRelH>
            <wp14:sizeRelV relativeFrom="margin">
              <wp14:pctHeight>0</wp14:pctHeight>
            </wp14:sizeRelV>
          </wp:anchor>
        </w:drawing>
      </w:r>
      <w:r>
        <w:rPr>
          <w:rFonts w:ascii="Book Antiqua" w:hAnsi="Book Antiqua"/>
          <w:b/>
          <w:bCs/>
          <w:noProof/>
          <w:sz w:val="28"/>
          <w:szCs w:val="28"/>
          <w14:ligatures w14:val="none"/>
        </w:rPr>
        <w:drawing>
          <wp:anchor distT="0" distB="0" distL="114300" distR="114300" simplePos="0" relativeHeight="251671552" behindDoc="1" locked="0" layoutInCell="1" allowOverlap="1" wp14:anchorId="342FE88F" wp14:editId="338427F3">
            <wp:simplePos x="0" y="0"/>
            <wp:positionH relativeFrom="margin">
              <wp:posOffset>2962275</wp:posOffset>
            </wp:positionH>
            <wp:positionV relativeFrom="paragraph">
              <wp:posOffset>1092200</wp:posOffset>
            </wp:positionV>
            <wp:extent cx="1228725" cy="1047750"/>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8725" cy="1047750"/>
                    </a:xfrm>
                    <a:prstGeom prst="rect">
                      <a:avLst/>
                    </a:prstGeom>
                    <a:noFill/>
                  </pic:spPr>
                </pic:pic>
              </a:graphicData>
            </a:graphic>
            <wp14:sizeRelH relativeFrom="page">
              <wp14:pctWidth>0</wp14:pctWidth>
            </wp14:sizeRelH>
            <wp14:sizeRelV relativeFrom="page">
              <wp14:pctHeight>0</wp14:pctHeight>
            </wp14:sizeRelV>
          </wp:anchor>
        </w:drawing>
      </w:r>
    </w:p>
    <w:p w14:paraId="63B35E31" w14:textId="059D7182" w:rsidR="006B6006" w:rsidRDefault="006B6006" w:rsidP="00681A47">
      <w:pPr>
        <w:widowControl w:val="0"/>
        <w:spacing w:after="0" w:line="240" w:lineRule="auto"/>
        <w:jc w:val="center"/>
        <w:rPr>
          <w:rFonts w:ascii="Book Antiqua" w:hAnsi="Book Antiqua"/>
          <w:b/>
          <w:bCs/>
          <w:sz w:val="28"/>
          <w:szCs w:val="28"/>
          <w14:ligatures w14:val="none"/>
        </w:rPr>
      </w:pPr>
    </w:p>
    <w:p w14:paraId="3F2ED1E8" w14:textId="3DE59EE2" w:rsidR="0077793C" w:rsidRDefault="0077793C" w:rsidP="00072B5D">
      <w:pPr>
        <w:widowControl w:val="0"/>
        <w:spacing w:after="0" w:line="240" w:lineRule="auto"/>
        <w:rPr>
          <w:rFonts w:ascii="Book Antiqua" w:hAnsi="Book Antiqua"/>
          <w:b/>
          <w:bCs/>
          <w:sz w:val="28"/>
          <w:szCs w:val="28"/>
          <w14:ligatures w14:val="none"/>
        </w:rPr>
      </w:pPr>
    </w:p>
    <w:p w14:paraId="04B58FD3" w14:textId="26F70FE8" w:rsidR="0077793C" w:rsidRDefault="0077793C" w:rsidP="0077793C">
      <w:pPr>
        <w:widowControl w:val="0"/>
        <w:spacing w:after="0" w:line="240" w:lineRule="auto"/>
        <w:rPr>
          <w:rFonts w:ascii="Book Antiqua" w:hAnsi="Book Antiqua"/>
          <w:b/>
          <w:bCs/>
          <w:sz w:val="28"/>
          <w:szCs w:val="28"/>
          <w14:ligatures w14:val="none"/>
        </w:rPr>
      </w:pPr>
    </w:p>
    <w:p w14:paraId="45FBBE20" w14:textId="440A4668" w:rsidR="00EE1015" w:rsidRDefault="00EE1015" w:rsidP="00681A47">
      <w:pPr>
        <w:widowControl w:val="0"/>
        <w:spacing w:after="0" w:line="240" w:lineRule="auto"/>
        <w:jc w:val="center"/>
        <w:rPr>
          <w:rFonts w:ascii="Book Antiqua" w:hAnsi="Book Antiqua"/>
          <w:b/>
          <w:bCs/>
          <w:sz w:val="28"/>
          <w:szCs w:val="28"/>
          <w14:ligatures w14:val="none"/>
        </w:rPr>
      </w:pPr>
    </w:p>
    <w:p w14:paraId="267C9540" w14:textId="1929EDDA" w:rsidR="00A75744" w:rsidRDefault="00A75744" w:rsidP="00681A47">
      <w:pPr>
        <w:widowControl w:val="0"/>
        <w:spacing w:after="0" w:line="240" w:lineRule="auto"/>
        <w:jc w:val="center"/>
        <w:rPr>
          <w:rFonts w:ascii="Book Antiqua" w:hAnsi="Book Antiqua"/>
          <w:b/>
          <w:bCs/>
          <w:sz w:val="28"/>
          <w:szCs w:val="28"/>
          <w14:ligatures w14:val="none"/>
        </w:rPr>
      </w:pPr>
    </w:p>
    <w:p w14:paraId="6E433523" w14:textId="77777777" w:rsidR="00232DE0" w:rsidRDefault="00232DE0" w:rsidP="00A75744">
      <w:pPr>
        <w:widowControl w:val="0"/>
        <w:spacing w:after="0" w:line="240" w:lineRule="auto"/>
        <w:jc w:val="center"/>
        <w:rPr>
          <w:rFonts w:ascii="Book Antiqua" w:hAnsi="Book Antiqua"/>
          <w:b/>
          <w:bCs/>
          <w:sz w:val="28"/>
          <w:szCs w:val="28"/>
          <w14:ligatures w14:val="none"/>
        </w:rPr>
      </w:pPr>
    </w:p>
    <w:p w14:paraId="6A25E023"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107B3914"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348B1C4B"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5C0EB7F8" w14:textId="77777777" w:rsidR="00186980" w:rsidRDefault="00186980" w:rsidP="00A75744">
      <w:pPr>
        <w:widowControl w:val="0"/>
        <w:spacing w:after="0" w:line="240" w:lineRule="auto"/>
        <w:jc w:val="center"/>
        <w:rPr>
          <w:rFonts w:ascii="Book Antiqua" w:hAnsi="Book Antiqua"/>
          <w:b/>
          <w:bCs/>
          <w:sz w:val="28"/>
          <w:szCs w:val="28"/>
          <w14:ligatures w14:val="none"/>
        </w:rPr>
      </w:pPr>
    </w:p>
    <w:p w14:paraId="6BAB38C1" w14:textId="580E7BFB" w:rsidR="00186980" w:rsidRDefault="00681A47" w:rsidP="00186980">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xml:space="preserve">Señora Janet Moak,              </w:t>
      </w:r>
    </w:p>
    <w:p w14:paraId="3AA7F3F4" w14:textId="25E8B66D" w:rsidR="00681A47" w:rsidRPr="00681A47" w:rsidRDefault="00232DE0" w:rsidP="002307BC">
      <w:pPr>
        <w:widowControl w:val="0"/>
        <w:spacing w:after="0" w:line="240" w:lineRule="auto"/>
        <w:jc w:val="center"/>
        <w:rPr>
          <w:rFonts w:ascii="Book Antiqua" w:hAnsi="Book Antiqua"/>
          <w:b/>
          <w:bCs/>
          <w:sz w:val="28"/>
          <w:szCs w:val="28"/>
          <w14:ligatures w14:val="none"/>
        </w:rPr>
      </w:pPr>
      <w:r>
        <w:rPr>
          <w:rFonts w:ascii="Book Antiqua" w:hAnsi="Book Antiqua"/>
          <w:b/>
          <w:bCs/>
          <w:sz w:val="28"/>
          <w:szCs w:val="28"/>
          <w14:ligatures w14:val="none"/>
        </w:rPr>
        <w:t xml:space="preserve"> Director de Servicios Familiares/ERSEA</w:t>
      </w:r>
    </w:p>
    <w:p w14:paraId="5846BD9E" w14:textId="770F8E4F" w:rsidR="00681A47" w:rsidRPr="00681A47" w:rsidRDefault="00EE1015" w:rsidP="00EE1015">
      <w:pPr>
        <w:widowControl w:val="0"/>
        <w:spacing w:after="0" w:line="240" w:lineRule="auto"/>
        <w:rPr>
          <w:rFonts w:ascii="Book Antiqua" w:hAnsi="Book Antiqua"/>
          <w:b/>
          <w:bCs/>
          <w:sz w:val="28"/>
          <w:szCs w:val="28"/>
          <w14:ligatures w14:val="none"/>
        </w:rPr>
      </w:pPr>
      <w:r>
        <w:rPr>
          <w:rFonts w:ascii="Book Antiqua" w:hAnsi="Book Antiqua"/>
          <w:b/>
          <w:bCs/>
          <w:sz w:val="28"/>
          <w:szCs w:val="28"/>
          <w14:ligatures w14:val="none"/>
        </w:rPr>
        <w:t xml:space="preserve">                                                             Dr. Jonathan Bines, </w:t>
      </w:r>
    </w:p>
    <w:p w14:paraId="2CE53868" w14:textId="38821AB1" w:rsidR="00681A47" w:rsidRP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Director Ejecutivo</w:t>
      </w:r>
    </w:p>
    <w:p w14:paraId="70B1B7BC" w14:textId="20C7D05D" w:rsidR="00681A47" w:rsidRPr="00681A47" w:rsidRDefault="009452BA" w:rsidP="00681A47">
      <w:pPr>
        <w:widowControl w:val="0"/>
        <w:spacing w:after="0" w:line="240" w:lineRule="auto"/>
        <w:jc w:val="center"/>
        <w:rPr>
          <w:rFonts w:ascii="Book Antiqua" w:hAnsi="Book Antiqua"/>
          <w:b/>
          <w:bCs/>
          <w:sz w:val="28"/>
          <w:szCs w:val="28"/>
          <w14:ligatures w14:val="none"/>
        </w:rPr>
      </w:pPr>
      <w:r>
        <w:rPr>
          <w:rFonts w:ascii="Book Antiqua" w:hAnsi="Book Antiqua"/>
          <w:b/>
          <w:bCs/>
          <w:sz w:val="28"/>
          <w:szCs w:val="28"/>
          <w14:ligatures w14:val="none"/>
        </w:rPr>
        <w:t xml:space="preserve">  Señor Billy Craft, </w:t>
      </w:r>
    </w:p>
    <w:p w14:paraId="6CE28BD9" w14:textId="31F149E5" w:rsidR="00681A47" w:rsidRDefault="00681A47" w:rsidP="00681A47">
      <w:pPr>
        <w:widowControl w:val="0"/>
        <w:spacing w:after="0" w:line="240" w:lineRule="auto"/>
        <w:jc w:val="center"/>
        <w:rPr>
          <w:rFonts w:ascii="Book Antiqua" w:hAnsi="Book Antiqua"/>
          <w:b/>
          <w:bCs/>
          <w:sz w:val="28"/>
          <w:szCs w:val="28"/>
          <w14:ligatures w14:val="none"/>
        </w:rPr>
      </w:pPr>
      <w:r w:rsidRPr="00681A47">
        <w:rPr>
          <w:rFonts w:ascii="Book Antiqua" w:hAnsi="Book Antiqua"/>
          <w:b/>
          <w:bCs/>
          <w:sz w:val="28"/>
          <w:szCs w:val="28"/>
          <w14:ligatures w14:val="none"/>
        </w:rPr>
        <w:t xml:space="preserve">   Junta de Administración, Presidente </w:t>
      </w:r>
    </w:p>
    <w:p w14:paraId="6776E869" w14:textId="32C3F601" w:rsidR="001D591C" w:rsidRDefault="001D591C" w:rsidP="00681A47">
      <w:pPr>
        <w:widowControl w:val="0"/>
        <w:spacing w:after="0" w:line="240" w:lineRule="auto"/>
        <w:jc w:val="center"/>
        <w:rPr>
          <w:rFonts w:ascii="Book Antiqua" w:hAnsi="Book Antiqua"/>
          <w:b/>
          <w:bCs/>
          <w:sz w:val="28"/>
          <w:szCs w:val="28"/>
          <w14:ligatures w14:val="none"/>
        </w:rPr>
      </w:pPr>
    </w:p>
    <w:bookmarkEnd w:id="0"/>
    <w:p w14:paraId="448AAF38" w14:textId="77777777" w:rsidR="004909F5" w:rsidRPr="004909F5" w:rsidRDefault="004909F5" w:rsidP="004909F5">
      <w:pPr>
        <w:spacing w:after="0" w:line="240" w:lineRule="auto"/>
        <w:jc w:val="center"/>
        <w:rPr>
          <w:rFonts w:ascii="Arial" w:hAnsi="Arial" w:cs="Arial"/>
          <w:kern w:val="0"/>
          <w:sz w:val="24"/>
          <w:szCs w:val="24"/>
          <w14:ligatures w14:val="none"/>
          <w14:cntxtAlts w14:val="0"/>
        </w:rPr>
      </w:pPr>
      <w:r w:rsidRPr="004909F5">
        <w:rPr>
          <w:rFonts w:ascii="Times New Roman" w:hAnsi="Times New Roman" w:cs="Times New Roman"/>
          <w:b/>
          <w:bCs/>
          <w:kern w:val="0"/>
          <w:sz w:val="24"/>
          <w:szCs w:val="24"/>
          <w14:ligatures w14:val="none"/>
          <w14:cntxtAlts w14:val="0"/>
        </w:rPr>
        <w:t>DECLARACIÓN DE MISIÓN</w:t>
      </w:r>
    </w:p>
    <w:p w14:paraId="1770E052" w14:textId="77777777" w:rsidR="004909F5" w:rsidRPr="004909F5" w:rsidRDefault="004909F5" w:rsidP="004909F5">
      <w:pPr>
        <w:spacing w:after="0" w:line="240" w:lineRule="auto"/>
        <w:jc w:val="center"/>
        <w:rPr>
          <w:rFonts w:ascii="Arial" w:hAnsi="Arial" w:cs="Arial"/>
          <w:color w:val="C00000"/>
          <w:kern w:val="0"/>
          <w:sz w:val="24"/>
          <w:szCs w:val="24"/>
          <w14:ligatures w14:val="none"/>
          <w14:cntxtAlts w14:val="0"/>
        </w:rPr>
      </w:pPr>
      <w:r w:rsidRPr="004909F5">
        <w:rPr>
          <w:rFonts w:ascii="Times New Roman" w:hAnsi="Times New Roman" w:cs="Times New Roman"/>
          <w:color w:val="C00000"/>
          <w:kern w:val="0"/>
          <w:sz w:val="24"/>
          <w:szCs w:val="24"/>
          <w14:ligatures w14:val="none"/>
          <w14:cntxtAlts w14:val="0"/>
        </w:rPr>
        <w:t>"Mejorar el bienestar de los niños, las familias y las comunidades para un futuro más brillante y saludable."</w:t>
      </w:r>
      <w:bookmarkStart w:id="1" w:name="_Hlk210817649"/>
      <w:bookmarkEnd w:id="1"/>
    </w:p>
    <w:p w14:paraId="605A6F9F" w14:textId="77777777" w:rsidR="004909F5" w:rsidRPr="004909F5" w:rsidRDefault="004909F5" w:rsidP="004909F5">
      <w:pPr>
        <w:spacing w:after="0" w:line="240" w:lineRule="auto"/>
        <w:jc w:val="center"/>
        <w:rPr>
          <w:rFonts w:ascii="Times New Roman" w:hAnsi="Times New Roman" w:cs="Times New Roman"/>
          <w:b/>
          <w:bCs/>
          <w:kern w:val="0"/>
          <w:sz w:val="16"/>
          <w:szCs w:val="16"/>
          <w14:ligatures w14:val="none"/>
          <w14:cntxtAlts w14:val="0"/>
        </w:rPr>
      </w:pPr>
    </w:p>
    <w:p w14:paraId="08790BB2" w14:textId="77777777" w:rsidR="004909F5" w:rsidRPr="004909F5" w:rsidRDefault="004909F5" w:rsidP="004909F5">
      <w:pPr>
        <w:spacing w:after="0" w:line="240" w:lineRule="auto"/>
        <w:jc w:val="center"/>
        <w:rPr>
          <w:rFonts w:ascii="Times New Roman" w:hAnsi="Times New Roman" w:cs="Times New Roman"/>
          <w:b/>
          <w:bCs/>
          <w:kern w:val="0"/>
          <w:sz w:val="24"/>
          <w:szCs w:val="24"/>
          <w14:ligatures w14:val="none"/>
          <w14:cntxtAlts w14:val="0"/>
        </w:rPr>
      </w:pPr>
      <w:r w:rsidRPr="004909F5">
        <w:rPr>
          <w:rFonts w:ascii="Times New Roman" w:hAnsi="Times New Roman" w:cs="Times New Roman"/>
          <w:b/>
          <w:bCs/>
          <w:kern w:val="0"/>
          <w:sz w:val="24"/>
          <w:szCs w:val="24"/>
          <w14:ligatures w14:val="none"/>
          <w14:cntxtAlts w14:val="0"/>
        </w:rPr>
        <w:t>DECLARACIÓN DE VISIÓN</w:t>
      </w:r>
    </w:p>
    <w:p w14:paraId="26C2527B" w14:textId="77777777" w:rsidR="004909F5" w:rsidRPr="004909F5" w:rsidRDefault="004909F5" w:rsidP="004909F5">
      <w:pPr>
        <w:spacing w:after="0" w:line="240" w:lineRule="auto"/>
        <w:rPr>
          <w:rFonts w:ascii="Arial" w:hAnsi="Arial" w:cs="Arial"/>
          <w:color w:val="0E4AC2"/>
          <w:kern w:val="0"/>
          <w:sz w:val="22"/>
          <w:szCs w:val="22"/>
          <w14:ligatures w14:val="none"/>
          <w14:cntxtAlts w14:val="0"/>
        </w:rPr>
      </w:pPr>
      <w:r w:rsidRPr="004909F5">
        <w:rPr>
          <w:rFonts w:ascii="Times New Roman" w:hAnsi="Times New Roman" w:cs="Times New Roman"/>
          <w:color w:val="0E4AC2"/>
          <w:kern w:val="0"/>
          <w:sz w:val="22"/>
          <w:szCs w:val="22"/>
          <w14:ligatures w14:val="none"/>
          <w14:cntxtAlts w14:val="0"/>
        </w:rPr>
        <w:t>Creemos que todas las personas deben contar con las herramientas necesarias para mejorar su estatus educativo, económico y social.  Además, creemos que las familias a las que servimos deberían tener la oportunidad de mejorar su calidad de vida a través de Head Start. Nuestra visión es mejorar los conocimientos y habilidades de los niños, familias y comunidades a las que servimos.</w:t>
      </w:r>
    </w:p>
    <w:p w14:paraId="07E2EF9C" w14:textId="77777777" w:rsidR="004909F5" w:rsidRPr="004909F5" w:rsidRDefault="004909F5" w:rsidP="004909F5">
      <w:pPr>
        <w:spacing w:after="0" w:line="240" w:lineRule="auto"/>
        <w:jc w:val="center"/>
        <w:rPr>
          <w:rFonts w:ascii="Amasis MT Pro Medium" w:eastAsiaTheme="minorHAnsi" w:hAnsi="Amasis MT Pro Medium" w:cs="Times New Roman"/>
          <w:b/>
          <w:bCs/>
          <w:color w:val="auto"/>
          <w:kern w:val="2"/>
          <w:sz w:val="56"/>
          <w:szCs w:val="56"/>
          <w:u w:val="single"/>
          <w14:ligatures w14:val="standardContextual"/>
          <w14:cntxtAlts w14:val="0"/>
        </w:rPr>
      </w:pPr>
    </w:p>
    <w:p w14:paraId="00A6D533" w14:textId="77777777" w:rsidR="00186980" w:rsidRDefault="00186980" w:rsidP="00186980">
      <w:pPr>
        <w:rPr>
          <w:rFonts w:ascii="Albertus Medium" w:hAnsi="Albertus Medium"/>
          <w:b/>
          <w:bCs/>
          <w:sz w:val="28"/>
          <w:szCs w:val="28"/>
          <w14:ligatures w14:val="none"/>
        </w:rPr>
      </w:pPr>
    </w:p>
    <w:p w14:paraId="342AFAB2" w14:textId="69D9DEE9" w:rsidR="001D591C" w:rsidRPr="0038454D" w:rsidRDefault="00AE7D0C" w:rsidP="00186980">
      <w:pPr>
        <w:jc w:val="center"/>
        <w:rPr>
          <w:sz w:val="32"/>
          <w:szCs w:val="32"/>
        </w:rPr>
      </w:pPr>
      <w:r w:rsidRPr="0038454D">
        <w:rPr>
          <w:rFonts w:ascii="Impress BT" w:hAnsi="Impress BT"/>
          <w:color w:val="000000" w:themeColor="dark1" w:themeShade="00"/>
          <w:sz w:val="32"/>
          <w:szCs w:val="32"/>
          <w14:shadow w14:blurRad="0" w14:dist="35941" w14:dir="2700000" w14:sx="100000" w14:sy="100000" w14:kx="0" w14:ky="0" w14:algn="ctr">
            <w14:srgbClr w14:val="990000"/>
          </w14:shadow>
          <w14:textOutline w14:w="19050" w14:cap="flat" w14:cmpd="sng" w14:algn="ctr">
            <w14:solidFill>
              <w14:schemeClr w14:val="dk1">
                <w14:lumMod w14:val="0"/>
                <w14:lumOff w14:val="0"/>
              </w14:schemeClr>
            </w14:solidFill>
            <w14:prstDash w14:val="solid"/>
            <w14:round/>
          </w14:textOutline>
        </w:rPr>
        <w:t>Índice</w:t>
      </w:r>
    </w:p>
    <w:p w14:paraId="6FE05E0C" w14:textId="2D1B40C8" w:rsidR="001D591C" w:rsidRPr="00CD426D" w:rsidRDefault="00F11284" w:rsidP="00F11284">
      <w:pPr>
        <w:widowControl w:val="0"/>
        <w:spacing w:line="300" w:lineRule="auto"/>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 xml:space="preserve">             Una carta del Director Ejecutivo.................................................................... 2</w:t>
      </w:r>
    </w:p>
    <w:p w14:paraId="0D84D4F8" w14:textId="604FCCD4"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Normativas sobre cuidado infantil...................................................................................... 3</w:t>
      </w:r>
    </w:p>
    <w:p w14:paraId="3BEAE312" w14:textId="57E3FDDA"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Números de teléfono del equipo de gestión y del centro de Head Start........................................ 4</w:t>
      </w:r>
    </w:p>
    <w:p w14:paraId="744133AD" w14:textId="7607C9FC" w:rsidR="00212522" w:rsidRDefault="00212522"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Nombre y números de teléfono de los defensores familiares de Five County....................................... 5</w:t>
      </w:r>
    </w:p>
    <w:p w14:paraId="3D15ED20" w14:textId="4FE3CD8A"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Una breve historia de Five County ..........................................................................5-6</w:t>
      </w:r>
    </w:p>
    <w:p w14:paraId="0D36B853" w14:textId="7F29AD55"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Boletín para padres........................................................................................... 6-7</w:t>
      </w:r>
    </w:p>
    <w:p w14:paraId="2AF2CF82" w14:textId="749EB8BC" w:rsidR="00556B3B" w:rsidRPr="00CD426D" w:rsidRDefault="00556B3B"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Cobertura de seguro .......................................................................................... 7</w:t>
      </w:r>
    </w:p>
    <w:p w14:paraId="0749F783" w14:textId="409F484A"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Código de vestimenta parental..........................................................................................-8</w:t>
      </w:r>
    </w:p>
    <w:p w14:paraId="3BA90846" w14:textId="19B2416C"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Departamento de Servicios Familiares/ Política de No Discriminación/Política de Asientos de Automóvil...... ............... 8-10</w:t>
      </w:r>
    </w:p>
    <w:p w14:paraId="5EAF3B4C" w14:textId="7D883EDD"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olítica de Servicios Libres de Drogas/Sin Fumar/Alteración del Orden Público/Recogida de Menores/Asistencia/Política de CPS...... 8-10</w:t>
      </w:r>
    </w:p>
    <w:p w14:paraId="0382B299" w14:textId="119671A9"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Derechos y responsabilidades de los padres / Información importante para los padres .......................11-12</w:t>
      </w:r>
    </w:p>
    <w:p w14:paraId="480A3ED8" w14:textId="4B854E29"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Actividad para padres................................................................................................ 12</w:t>
      </w:r>
    </w:p>
    <w:p w14:paraId="13AF227A" w14:textId="0E01B48C" w:rsidR="001D591C" w:rsidRPr="00CD426D" w:rsidRDefault="00C26AA9"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Política de Abuso Infantil de los Cinco Condados ....................................................................12-13</w:t>
      </w:r>
    </w:p>
    <w:p w14:paraId="40CA59D8" w14:textId="5C9023B4" w:rsidR="001D591C" w:rsidRPr="00CD426D" w:rsidRDefault="00C64D99" w:rsidP="00F11284">
      <w:pPr>
        <w:widowControl w:val="0"/>
        <w:spacing w:line="300" w:lineRule="auto"/>
        <w:ind w:left="720"/>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Consejo de Políticas ............................................................................................. 13-14</w:t>
      </w:r>
    </w:p>
    <w:p w14:paraId="2DE57DCD" w14:textId="1779F8BE"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olítica respecto a los padres biológicos........................................................................14</w:t>
      </w:r>
    </w:p>
    <w:p w14:paraId="5817DC24" w14:textId="1CB1838C"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rocedimiento de reclamación para padres o quejas comunitarias.....................................14</w:t>
      </w:r>
    </w:p>
    <w:p w14:paraId="26653389" w14:textId="10C3A454"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rocedimientos de asistencia................................................................................. 14-15</w:t>
      </w:r>
    </w:p>
    <w:p w14:paraId="531EBC27" w14:textId="7F6819ED" w:rsidR="00345A40" w:rsidRPr="00CD426D" w:rsidRDefault="00345A40"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articipación de padres, familias y comunidad......................................................... 15-16</w:t>
      </w:r>
    </w:p>
    <w:p w14:paraId="1376DC2C" w14:textId="3C59C306"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Departamento de Discapacidades/Salud Mental/Transición................................................16-17</w:t>
      </w:r>
    </w:p>
    <w:p w14:paraId="51E94FD0" w14:textId="09271768"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Política de Educación/Castigo Corporal y Aislamiento............................................. 17-18</w:t>
      </w:r>
    </w:p>
    <w:p w14:paraId="383836DD" w14:textId="0592E148" w:rsidR="00D27369" w:rsidRDefault="00F11284" w:rsidP="00F11284">
      <w:pPr>
        <w:widowControl w:val="0"/>
        <w:spacing w:line="300" w:lineRule="auto"/>
        <w:jc w:val="both"/>
        <w:rPr>
          <w:rFonts w:ascii="Times New Roman" w:hAnsi="Times New Roman" w:cs="Times New Roman"/>
          <w:b/>
          <w:bCs/>
          <w:sz w:val="22"/>
          <w:szCs w:val="22"/>
          <w14:ligatures w14:val="none"/>
        </w:rPr>
      </w:pPr>
      <w:r>
        <w:rPr>
          <w:rFonts w:ascii="Times New Roman" w:hAnsi="Times New Roman" w:cs="Times New Roman"/>
          <w:b/>
          <w:bCs/>
          <w:sz w:val="22"/>
          <w:szCs w:val="22"/>
          <w14:ligatures w14:val="none"/>
        </w:rPr>
        <w:t xml:space="preserve">             Actividades diarias de Head Start ....................................................................... 19</w:t>
      </w:r>
      <w:bookmarkStart w:id="2" w:name="_Hlk163054044"/>
      <w:bookmarkEnd w:id="2"/>
    </w:p>
    <w:p w14:paraId="2025319C" w14:textId="2C7611B0" w:rsidR="00F11284" w:rsidRPr="00CD426D" w:rsidRDefault="00F11284" w:rsidP="00F11284">
      <w:pPr>
        <w:widowControl w:val="0"/>
        <w:spacing w:line="300" w:lineRule="auto"/>
        <w:jc w:val="both"/>
        <w:rPr>
          <w:rFonts w:ascii="Times New Roman" w:hAnsi="Times New Roman" w:cs="Times New Roman"/>
          <w:sz w:val="28"/>
          <w:szCs w:val="28"/>
          <w14:ligatures w14:val="none"/>
        </w:rPr>
      </w:pPr>
      <w:r>
        <w:rPr>
          <w:rFonts w:ascii="Times New Roman" w:hAnsi="Times New Roman" w:cs="Times New Roman"/>
          <w:b/>
          <w:bCs/>
          <w:sz w:val="22"/>
          <w:szCs w:val="22"/>
          <w14:ligatures w14:val="none"/>
        </w:rPr>
        <w:t xml:space="preserve">             Actividades diarias de Head Start temprano ............................................................. 20</w:t>
      </w:r>
    </w:p>
    <w:p w14:paraId="7EA7B181" w14:textId="5A9B9AFD"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Departamento de Servicios de Salud y Seguridad............................................................... 19-22</w:t>
      </w:r>
    </w:p>
    <w:p w14:paraId="0251A4FE" w14:textId="3D57D432"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Nutrición/Horario de comidas................................. .............................................. 21-24</w:t>
      </w:r>
    </w:p>
    <w:p w14:paraId="113352F5" w14:textId="5EEA6139"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Departamento de Transporte.................................................................................. 25</w:t>
      </w:r>
    </w:p>
    <w:p w14:paraId="79023AB3" w14:textId="0D7C285F" w:rsidR="001D591C" w:rsidRPr="00CD426D" w:rsidRDefault="001D591C" w:rsidP="00F11284">
      <w:pPr>
        <w:widowControl w:val="0"/>
        <w:spacing w:line="300" w:lineRule="auto"/>
        <w:ind w:left="720"/>
        <w:jc w:val="both"/>
        <w:rPr>
          <w:rFonts w:ascii="Times New Roman" w:hAnsi="Times New Roman" w:cs="Times New Roman"/>
          <w:b/>
          <w:bCs/>
          <w:sz w:val="22"/>
          <w:szCs w:val="22"/>
          <w14:ligatures w14:val="none"/>
        </w:rPr>
      </w:pPr>
      <w:r w:rsidRPr="00CD426D">
        <w:rPr>
          <w:rFonts w:ascii="Times New Roman" w:hAnsi="Times New Roman" w:cs="Times New Roman"/>
          <w:b/>
          <w:bCs/>
          <w:sz w:val="22"/>
          <w:szCs w:val="22"/>
          <w14:ligatures w14:val="none"/>
        </w:rPr>
        <w:t>Mantenimiento e instalaciones.................................................................................. 25-26</w:t>
      </w:r>
    </w:p>
    <w:p w14:paraId="72636E64" w14:textId="6F2578CF" w:rsidR="001D591C" w:rsidRPr="00F12160" w:rsidRDefault="00F11284" w:rsidP="00F12160">
      <w:pPr>
        <w:jc w:val="both"/>
        <w:rPr>
          <w:rFonts w:ascii="Times New Roman" w:hAnsi="Times New Roman" w:cs="Times New Roman"/>
          <w:b/>
          <w:color w:val="auto"/>
          <w:kern w:val="0"/>
          <w:sz w:val="22"/>
          <w:szCs w:val="22"/>
          <w14:ligatures w14:val="none"/>
          <w14:cntxtAlts w14:val="0"/>
        </w:rPr>
      </w:pPr>
      <w:r>
        <w:rPr>
          <w:rFonts w:ascii="Times New Roman" w:hAnsi="Times New Roman" w:cs="Times New Roman"/>
          <w:b/>
          <w:color w:val="auto"/>
          <w:kern w:val="0"/>
          <w:sz w:val="22"/>
          <w:szCs w:val="22"/>
          <w14:ligatures w14:val="none"/>
          <w14:cntxtAlts w14:val="0"/>
        </w:rPr>
        <w:t xml:space="preserve">             Política de privacidad y procedimientos Aviso anual.......................................................... 26</w:t>
      </w:r>
    </w:p>
    <w:p w14:paraId="27B4954C" w14:textId="02E6757C" w:rsidR="006D1126" w:rsidRPr="00CD426D" w:rsidRDefault="006D1126" w:rsidP="00C07D77">
      <w:pPr>
        <w:widowControl w:val="0"/>
        <w:spacing w:after="0" w:line="240" w:lineRule="auto"/>
        <w:ind w:right="907"/>
        <w:jc w:val="center"/>
        <w:rPr>
          <w:rFonts w:ascii="Times New Roman" w:hAnsi="Times New Roman" w:cs="Times New Roman"/>
          <w:b/>
          <w:bCs/>
          <w:sz w:val="22"/>
          <w:szCs w:val="22"/>
          <w14:ligatures w14:val="none"/>
        </w:rPr>
      </w:pPr>
      <w:r>
        <w:rPr>
          <w:rFonts w:ascii="Times New Roman" w:hAnsi="Times New Roman" w:cs="Times New Roman"/>
          <w:b/>
          <w:bCs/>
          <w:color w:val="FF0000"/>
          <w:sz w:val="24"/>
          <w:szCs w:val="24"/>
          <w14:ligatures w14:val="none"/>
        </w:rPr>
        <w:lastRenderedPageBreak/>
        <w:t xml:space="preserve">                Para mantenerse al día con información y eventos</w:t>
      </w:r>
    </w:p>
    <w:p w14:paraId="2D989973" w14:textId="77777777" w:rsidR="006D1126" w:rsidRDefault="006D1126" w:rsidP="00C07D77">
      <w:pPr>
        <w:widowControl w:val="0"/>
        <w:spacing w:after="0" w:line="240" w:lineRule="auto"/>
        <w:jc w:val="center"/>
        <w:rPr>
          <w:rFonts w:ascii="Times New Roman" w:hAnsi="Times New Roman" w:cs="Times New Roman"/>
          <w:b/>
          <w:bCs/>
          <w:sz w:val="24"/>
          <w:szCs w:val="24"/>
          <w14:ligatures w14:val="none"/>
        </w:rPr>
      </w:pPr>
      <w:r>
        <w:rPr>
          <w:rFonts w:ascii="Times New Roman" w:hAnsi="Times New Roman" w:cs="Times New Roman"/>
          <w:b/>
          <w:bCs/>
          <w:noProof/>
          <w:color w:val="auto"/>
          <w:sz w:val="24"/>
          <w:szCs w:val="24"/>
          <w14:ligatures w14:val="none"/>
        </w:rPr>
        <w:drawing>
          <wp:anchor distT="0" distB="0" distL="114300" distR="114300" simplePos="0" relativeHeight="251681792" behindDoc="1" locked="0" layoutInCell="1" allowOverlap="1" wp14:anchorId="0862A7AB" wp14:editId="4BC71081">
            <wp:simplePos x="0" y="0"/>
            <wp:positionH relativeFrom="column">
              <wp:posOffset>104775</wp:posOffset>
            </wp:positionH>
            <wp:positionV relativeFrom="paragraph">
              <wp:posOffset>102235</wp:posOffset>
            </wp:positionV>
            <wp:extent cx="666750" cy="3429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750" cy="342900"/>
                    </a:xfrm>
                    <a:prstGeom prst="rect">
                      <a:avLst/>
                    </a:prstGeom>
                    <a:noFill/>
                  </pic:spPr>
                </pic:pic>
              </a:graphicData>
            </a:graphic>
            <wp14:sizeRelV relativeFrom="margin">
              <wp14:pctHeight>0</wp14:pctHeight>
            </wp14:sizeRelV>
          </wp:anchor>
        </w:drawing>
      </w:r>
      <w:r>
        <w:rPr>
          <w:rFonts w:ascii="Times New Roman" w:hAnsi="Times New Roman" w:cs="Times New Roman"/>
          <w:b/>
          <w:bCs/>
          <w:sz w:val="24"/>
          <w:szCs w:val="24"/>
          <w14:ligatures w14:val="none"/>
        </w:rPr>
        <w:t xml:space="preserve">Visita nuestra página web </w:t>
      </w:r>
      <w:hyperlink r:id="rId16" w:history="1">
        <w:r w:rsidRPr="0000616C">
          <w:rPr>
            <w:rStyle w:val="Hyperlink"/>
            <w:rFonts w:ascii="Times New Roman" w:hAnsi="Times New Roman" w:cs="Times New Roman"/>
            <w:b/>
            <w:bCs/>
            <w:sz w:val="24"/>
            <w:szCs w:val="24"/>
            <w14:ligatures w14:val="none"/>
          </w:rPr>
          <w:t>en www.fivecountyhs.org</w:t>
        </w:r>
      </w:hyperlink>
    </w:p>
    <w:p w14:paraId="5243A6CB" w14:textId="77777777" w:rsidR="006D1126" w:rsidRPr="00CD426D" w:rsidRDefault="006D1126" w:rsidP="00C07D77">
      <w:pPr>
        <w:widowControl w:val="0"/>
        <w:spacing w:after="0" w:line="240" w:lineRule="auto"/>
        <w:jc w:val="center"/>
        <w:rPr>
          <w:rFonts w:ascii="Times New Roman" w:hAnsi="Times New Roman" w:cs="Times New Roman"/>
          <w:b/>
          <w:bCs/>
          <w:sz w:val="24"/>
          <w:szCs w:val="24"/>
          <w14:ligatures w14:val="none"/>
        </w:rPr>
      </w:pPr>
      <w:r w:rsidRPr="003161D6">
        <w:rPr>
          <w:rFonts w:ascii="Times New Roman" w:hAnsi="Times New Roman" w:cs="Times New Roman"/>
          <w:b/>
          <w:bCs/>
          <w:color w:val="auto"/>
          <w:sz w:val="24"/>
          <w:szCs w:val="24"/>
          <w14:ligatures w14:val="none"/>
        </w:rPr>
        <w:t xml:space="preserve">Da me gusta a nuestra página de Facebook en </w:t>
      </w:r>
      <w:r w:rsidRPr="003161D6">
        <w:rPr>
          <w:rFonts w:ascii="Times New Roman" w:hAnsi="Times New Roman" w:cs="Times New Roman"/>
          <w:b/>
          <w:bCs/>
          <w:color w:val="C00000"/>
          <w:sz w:val="24"/>
          <w:szCs w:val="24"/>
          <w:u w:val="single"/>
          <w14:ligatures w14:val="none"/>
        </w:rPr>
        <w:t>Five County Child Development Program Inc. 1965</w:t>
      </w:r>
    </w:p>
    <w:p w14:paraId="313E2C52" w14:textId="3AA3EA19" w:rsidR="009053A4" w:rsidRPr="004909F5" w:rsidRDefault="006D1126" w:rsidP="004909F5">
      <w:pPr>
        <w:widowControl w:val="0"/>
        <w:spacing w:after="0" w:line="240" w:lineRule="auto"/>
        <w:ind w:left="720"/>
        <w:rPr>
          <w:rFonts w:ascii="Times New Roman" w:hAnsi="Times New Roman" w:cs="Times New Roman"/>
          <w:b/>
          <w:bCs/>
          <w:color w:val="4472C4" w:themeColor="accent1"/>
          <w:sz w:val="24"/>
          <w:szCs w:val="24"/>
          <w14:ligatures w14:val="none"/>
        </w:rPr>
      </w:pPr>
      <w:r>
        <w:rPr>
          <w:rFonts w:ascii="Times New Roman" w:hAnsi="Times New Roman" w:cs="Times New Roman"/>
          <w:b/>
          <w:bCs/>
          <w:color w:val="FF0000"/>
          <w:sz w:val="24"/>
          <w:szCs w:val="24"/>
          <w14:ligatures w14:val="none"/>
        </w:rPr>
        <w:t xml:space="preserve">       </w:t>
      </w:r>
      <w:bookmarkStart w:id="3" w:name="_Hlk97820811"/>
      <w:r w:rsidR="004850D4" w:rsidRPr="003161D6">
        <w:rPr>
          <w:rFonts w:ascii="Times New Roman" w:hAnsi="Times New Roman" w:cs="Times New Roman"/>
          <w:b/>
          <w:bCs/>
          <w:color w:val="4472C4" w:themeColor="accent1"/>
          <w:sz w:val="24"/>
          <w:szCs w:val="24"/>
          <w14:ligatures w14:val="none"/>
        </w:rPr>
        <w:t>Las políticas y procedimientos de cinco condados pueden cambiar sin previo aviso.</w:t>
      </w:r>
      <w:bookmarkEnd w:id="3"/>
    </w:p>
    <w:p w14:paraId="6DEB0DAB" w14:textId="77777777" w:rsidR="00561E9B" w:rsidRDefault="00561E9B" w:rsidP="004F23C1">
      <w:pPr>
        <w:widowControl w:val="0"/>
        <w:jc w:val="center"/>
        <w:rPr>
          <w:rFonts w:ascii="Times New Roman" w:hAnsi="Times New Roman" w:cs="Times New Roman"/>
          <w:b/>
          <w:bCs/>
          <w:sz w:val="28"/>
          <w:szCs w:val="28"/>
          <w:u w:val="single"/>
          <w14:ligatures w14:val="none"/>
        </w:rPr>
      </w:pPr>
    </w:p>
    <w:p w14:paraId="60E94299" w14:textId="48A49B6A" w:rsidR="0038454D" w:rsidRPr="004F23C1" w:rsidRDefault="004F23C1" w:rsidP="004F23C1">
      <w:pPr>
        <w:widowControl w:val="0"/>
        <w:jc w:val="center"/>
        <w:rPr>
          <w:rFonts w:ascii="Times New Roman" w:hAnsi="Times New Roman" w:cs="Times New Roman"/>
          <w:b/>
          <w:bCs/>
          <w:sz w:val="28"/>
          <w:szCs w:val="28"/>
          <w:u w:val="single"/>
          <w14:ligatures w14:val="none"/>
        </w:rPr>
      </w:pPr>
      <w:r w:rsidRPr="004F23C1">
        <w:rPr>
          <w:rFonts w:ascii="Times New Roman" w:hAnsi="Times New Roman" w:cs="Times New Roman"/>
          <w:b/>
          <w:bCs/>
          <w:sz w:val="28"/>
          <w:szCs w:val="28"/>
          <w:u w:val="single"/>
          <w14:ligatures w14:val="none"/>
        </w:rPr>
        <w:t>Carta del Director Ejecutivo de Five County</w:t>
      </w:r>
    </w:p>
    <w:p w14:paraId="5AD3DC28" w14:textId="7204A2D1" w:rsidR="00F97592" w:rsidRPr="00F62804" w:rsidRDefault="00371B95" w:rsidP="00F97592">
      <w:pPr>
        <w:widowControl w:val="0"/>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Queridos padres de Five County,</w:t>
      </w:r>
    </w:p>
    <w:p w14:paraId="1D50E4F5" w14:textId="6F5046FA" w:rsidR="00F97592" w:rsidRPr="00F62804" w:rsidRDefault="00F97592" w:rsidP="00C84212">
      <w:pPr>
        <w:widowControl w:val="0"/>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 xml:space="preserve">El Programa de Desarrollo Infantil de los Cinco Condados, Inc. quiere aprovechar esta oportunidad para dar la bienvenida a todos nuestros padres Head Start y Early Head Start. Gracias por confiar a Five County Child Development Program, Inc. la educación de su hijo. Nuestro objetivo es inculcar valores y principios en la mente de cada niño y fomentar las habilidades de desarrollo físico, mental, académico y social necesarias para tener éxito en la vida. </w:t>
      </w:r>
    </w:p>
    <w:p w14:paraId="436C59C1" w14:textId="255FEAE5" w:rsidR="00F97592" w:rsidRPr="00F62804" w:rsidRDefault="00F97592" w:rsidP="00F97592">
      <w:pPr>
        <w:pStyle w:val="Default"/>
        <w:jc w:val="both"/>
        <w:rPr>
          <w:rFonts w:ascii="Times New Roman" w:hAnsi="Times New Roman"/>
          <w14:ligatures w14:val="none"/>
        </w:rPr>
      </w:pPr>
      <w:r w:rsidRPr="00F62804">
        <w:rPr>
          <w:rFonts w:ascii="Times New Roman" w:hAnsi="Times New Roman"/>
          <w14:ligatures w14:val="none"/>
        </w:rPr>
        <w:t xml:space="preserve">El Programa de Desarrollo Infantil de los Cinco Condados, Inc. emplea profesores y personal altamente cualificados y atentos, para garantizar que tu(s) hijo(s) reciban un cuidado adecuado mientras estén en nuestras instalaciones. La declaración de misión de Five County es "Mejorar la calidad de vida de los niños, las familias y las comunidades." El Programa de Desarrollo Infantil de los Cinco Condados, Inc. no podría llevar a cabo nuestra misión ni la filosofía de Head Start sin </w:t>
      </w:r>
      <w:r w:rsidRPr="00D53A3C">
        <w:rPr>
          <w:rFonts w:ascii="Times New Roman" w:hAnsi="Times New Roman"/>
          <w:b/>
          <w:bCs/>
          <w14:ligatures w14:val="none"/>
        </w:rPr>
        <w:t>VOSOTROS</w:t>
      </w:r>
      <w:r w:rsidR="00D53A3C">
        <w:rPr>
          <w:rFonts w:ascii="Times New Roman" w:hAnsi="Times New Roman"/>
          <w14:ligatures w14:val="none"/>
        </w:rPr>
        <w:t xml:space="preserve">.   </w:t>
      </w:r>
    </w:p>
    <w:p w14:paraId="314A8698" w14:textId="57333442" w:rsidR="00F97592" w:rsidRPr="00F62804" w:rsidRDefault="00186980" w:rsidP="00F62804">
      <w:pPr>
        <w:jc w:val="both"/>
        <w:rPr>
          <w:rFonts w:ascii="Times New Roman" w:hAnsi="Times New Roman" w:cs="Times New Roman"/>
          <w:sz w:val="24"/>
          <w:szCs w:val="24"/>
          <w14:ligatures w14:val="none"/>
        </w:rPr>
      </w:pPr>
      <w:r w:rsidRPr="00F62804">
        <w:rPr>
          <w:rFonts w:ascii="Times New Roman" w:hAnsi="Times New Roman" w:cs="Times New Roman"/>
          <w:noProof/>
          <w:sz w:val="24"/>
          <w:szCs w:val="24"/>
        </w:rPr>
        <w:drawing>
          <wp:anchor distT="0" distB="0" distL="114300" distR="114300" simplePos="0" relativeHeight="251663360" behindDoc="1" locked="0" layoutInCell="1" allowOverlap="1" wp14:anchorId="272A3AE3" wp14:editId="62689DEB">
            <wp:simplePos x="0" y="0"/>
            <wp:positionH relativeFrom="margin">
              <wp:align>center</wp:align>
            </wp:positionH>
            <wp:positionV relativeFrom="paragraph">
              <wp:posOffset>345440</wp:posOffset>
            </wp:positionV>
            <wp:extent cx="1885950" cy="762000"/>
            <wp:effectExtent l="0" t="0" r="0" b="0"/>
            <wp:wrapTight wrapText="bothSides">
              <wp:wrapPolygon edited="0">
                <wp:start x="0" y="0"/>
                <wp:lineTo x="0" y="21060"/>
                <wp:lineTo x="21382" y="21060"/>
                <wp:lineTo x="2138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85950" cy="762000"/>
                    </a:xfrm>
                    <a:prstGeom prst="rect">
                      <a:avLst/>
                    </a:prstGeom>
                  </pic:spPr>
                </pic:pic>
              </a:graphicData>
            </a:graphic>
            <wp14:sizeRelV relativeFrom="margin">
              <wp14:pctHeight>0</wp14:pctHeight>
            </wp14:sizeRelV>
          </wp:anchor>
        </w:drawing>
      </w:r>
      <w:r w:rsidR="00F97592" w:rsidRPr="00F62804">
        <w:rPr>
          <w:rFonts w:ascii="Times New Roman" w:hAnsi="Times New Roman" w:cs="Times New Roman"/>
          <w:sz w:val="24"/>
          <w:szCs w:val="24"/>
          <w14:ligatures w14:val="none"/>
        </w:rPr>
        <w:t>Esperamos colaborar con vosotros para darle a su hijo una ventaja inicial. Gracias por tu apoyo continuo.</w:t>
      </w:r>
    </w:p>
    <w:p w14:paraId="131A30CA" w14:textId="2A248C9D" w:rsidR="00F97592" w:rsidRPr="00F62804" w:rsidRDefault="00F97592" w:rsidP="00186980">
      <w:pPr>
        <w:widowControl w:val="0"/>
        <w:spacing w:after="0"/>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Atentamente,</w:t>
      </w:r>
    </w:p>
    <w:p w14:paraId="6ECE785E" w14:textId="3DA407FD" w:rsidR="00F97592" w:rsidRPr="00F62804" w:rsidRDefault="00F97592" w:rsidP="00186980">
      <w:pPr>
        <w:widowControl w:val="0"/>
        <w:spacing w:after="0" w:line="240" w:lineRule="auto"/>
        <w:jc w:val="both"/>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Dr. Jonathan Bines</w:t>
      </w:r>
    </w:p>
    <w:p w14:paraId="01EC96D4" w14:textId="5AF91489" w:rsidR="00F97592" w:rsidRPr="00F62804" w:rsidRDefault="00F97592" w:rsidP="004F23C1">
      <w:pPr>
        <w:widowControl w:val="0"/>
        <w:spacing w:after="0" w:line="240" w:lineRule="auto"/>
        <w:rPr>
          <w:rFonts w:ascii="Times New Roman" w:hAnsi="Times New Roman" w:cs="Times New Roman"/>
          <w:sz w:val="24"/>
          <w:szCs w:val="24"/>
          <w14:ligatures w14:val="none"/>
        </w:rPr>
      </w:pPr>
      <w:r w:rsidRPr="00F62804">
        <w:rPr>
          <w:rFonts w:ascii="Times New Roman" w:hAnsi="Times New Roman" w:cs="Times New Roman"/>
          <w:sz w:val="24"/>
          <w:szCs w:val="24"/>
          <w14:ligatures w14:val="none"/>
        </w:rPr>
        <w:t>Director Ejecutivo</w:t>
      </w:r>
    </w:p>
    <w:p w14:paraId="13CC513C" w14:textId="523227D7" w:rsidR="00D92AB2" w:rsidRPr="004F23C1" w:rsidRDefault="00F97592" w:rsidP="004F23C1">
      <w:pPr>
        <w:widowControl w:val="0"/>
        <w:rPr>
          <w:rFonts w:ascii="Times New Roman" w:hAnsi="Times New Roman" w:cs="Times New Roman"/>
          <w14:ligatures w14:val="none"/>
        </w:rPr>
      </w:pPr>
      <w:r w:rsidRPr="00CD426D">
        <w:rPr>
          <w:rFonts w:ascii="Times New Roman" w:hAnsi="Times New Roman" w:cs="Times New Roman"/>
          <w14:ligatures w14:val="none"/>
        </w:rPr>
        <w:t> </w:t>
      </w:r>
    </w:p>
    <w:p w14:paraId="1F57C36E" w14:textId="3A771D45" w:rsidR="00F62804" w:rsidRPr="00F62804" w:rsidRDefault="00F62804" w:rsidP="00F62804">
      <w:pPr>
        <w:shd w:val="clear" w:color="auto" w:fill="FFFFFF"/>
        <w:spacing w:line="240" w:lineRule="auto"/>
        <w:jc w:val="center"/>
        <w:outlineLvl w:val="0"/>
        <w:rPr>
          <w:rFonts w:ascii="Times New Roman" w:hAnsi="Times New Roman" w:cs="Times New Roman"/>
          <w:b/>
          <w:bCs/>
          <w:color w:val="auto"/>
          <w:kern w:val="36"/>
          <w:sz w:val="28"/>
          <w:szCs w:val="28"/>
          <w:u w:val="single"/>
          <w14:ligatures w14:val="none"/>
          <w14:cntxtAlts w14:val="0"/>
        </w:rPr>
      </w:pPr>
      <w:r w:rsidRPr="00F62804">
        <w:rPr>
          <w:rFonts w:ascii="Times New Roman" w:hAnsi="Times New Roman" w:cs="Times New Roman"/>
          <w:b/>
          <w:bCs/>
          <w:color w:val="auto"/>
          <w:kern w:val="36"/>
          <w:sz w:val="28"/>
          <w:szCs w:val="28"/>
          <w:u w:val="single"/>
          <w14:ligatures w14:val="none"/>
          <w14:cntxtAlts w14:val="0"/>
        </w:rPr>
        <w:t>Programa Head Start</w:t>
      </w:r>
    </w:p>
    <w:p w14:paraId="6626E36B" w14:textId="77777777" w:rsidR="008A453C" w:rsidRPr="00F62804" w:rsidRDefault="008A453C" w:rsidP="008A453C">
      <w:pPr>
        <w:spacing w:line="240" w:lineRule="auto"/>
        <w:rPr>
          <w:rFonts w:ascii="Times New Roman" w:hAnsi="Times New Roman" w:cs="Times New Roman"/>
          <w:color w:val="auto"/>
          <w:kern w:val="0"/>
          <w:sz w:val="24"/>
          <w:szCs w:val="24"/>
          <w14:ligatures w14:val="none"/>
          <w14:cntxtAlts w14:val="0"/>
        </w:rPr>
      </w:pPr>
      <w:r w:rsidRPr="008A453C">
        <w:rPr>
          <w:rFonts w:ascii="Times New Roman" w:hAnsi="Times New Roman" w:cs="Times New Roman"/>
          <w:color w:val="auto"/>
          <w:kern w:val="0"/>
          <w:sz w:val="24"/>
          <w:szCs w:val="24"/>
          <w14:ligatures w14:val="none"/>
          <w14:cntxtAlts w14:val="0"/>
        </w:rPr>
        <w:t>Los programas Head Start preparan a los niños más vulnerables del país para tener éxito en la escuela y en la vida. Para lograrlo, los programas Head Start ofrecen servicios integrales a niños y familias en áreas clave como el aprendizaje temprano, la salud y el bienestar familiar, al tiempo que involucran a los padres como socios en cada paso del proceso.</w:t>
      </w:r>
    </w:p>
    <w:p w14:paraId="6C0943B3" w14:textId="77777777" w:rsidR="008A453C" w:rsidRDefault="00760CB2" w:rsidP="008A453C">
      <w:pPr>
        <w:spacing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t>Los programas de preescolar Head Start están dirigidos principalmente a niños de 3 y 4 años, y a los programas Head Start Early para bebés, niños pequeños y mujeres embarazadas. En todo el país, más de 1.600 agencias ofrecen estos servicios, adaptando el programa federal para satisfacer las necesidades específicas de las familias en sus comunidades. En conjunto, estos programas promueven la preparación escolar de los niños desde el nacimiento hasta los 5 años en hogares de bajos ingresos, apoyando su desarrollo de manera holística y coordinada.</w:t>
      </w:r>
    </w:p>
    <w:p w14:paraId="5F6A57D3" w14:textId="50B5DDC2" w:rsidR="00F62804" w:rsidRPr="004F23C1" w:rsidRDefault="00F62804" w:rsidP="008A453C">
      <w:pPr>
        <w:spacing w:line="240" w:lineRule="auto"/>
        <w:jc w:val="center"/>
        <w:rPr>
          <w:rFonts w:ascii="Times New Roman" w:hAnsi="Times New Roman" w:cs="Times New Roman"/>
          <w:b/>
          <w:bCs/>
          <w:sz w:val="28"/>
          <w:szCs w:val="28"/>
          <w:u w:val="single"/>
        </w:rPr>
      </w:pPr>
      <w:r w:rsidRPr="004F23C1">
        <w:rPr>
          <w:rFonts w:ascii="Times New Roman" w:hAnsi="Times New Roman" w:cs="Times New Roman"/>
          <w:b/>
          <w:bCs/>
          <w:sz w:val="28"/>
          <w:szCs w:val="28"/>
          <w:u w:val="single"/>
        </w:rPr>
        <w:t>Programa de Inicio Anticipado y Programa de Familias Expectantes</w:t>
      </w:r>
    </w:p>
    <w:p w14:paraId="084E7481" w14:textId="77777777" w:rsidR="005A7EA5" w:rsidRPr="005A7EA5" w:rsidRDefault="005A7EA5" w:rsidP="005A7EA5">
      <w:pPr>
        <w:widowControl w:val="0"/>
        <w:rPr>
          <w:rFonts w:ascii="Times New Roman" w:hAnsi="Times New Roman" w:cs="Times New Roman"/>
          <w:color w:val="222222"/>
          <w:sz w:val="24"/>
          <w:szCs w:val="24"/>
          <w:shd w:val="clear" w:color="auto" w:fill="FFFFFF"/>
        </w:rPr>
      </w:pPr>
      <w:r w:rsidRPr="005A7EA5">
        <w:rPr>
          <w:rFonts w:ascii="Times New Roman" w:hAnsi="Times New Roman" w:cs="Times New Roman"/>
          <w:color w:val="222222"/>
          <w:sz w:val="24"/>
          <w:szCs w:val="24"/>
          <w:shd w:val="clear" w:color="auto" w:fill="FFFFFF"/>
        </w:rPr>
        <w:t>El Programa de Desarrollo Infantil de los Cinco Condados, Inc. ofrece servicios de Early Head Start (EHS) exclusivamente en el condado de Lincoln. Este programa atiende a bebés y niños pequeños menores de 3 años, así como a familias embarazadas. EHS ofrece servicios intensivos e integrales de desarrollo infantil y apoyo familiar a familias de bajos ingresos con niños pequeños y a mujeres embarazadas.</w:t>
      </w:r>
    </w:p>
    <w:p w14:paraId="44D83AE0" w14:textId="77777777" w:rsidR="005A7EA5" w:rsidRPr="005A7EA5" w:rsidRDefault="005A7EA5" w:rsidP="005A7EA5">
      <w:pPr>
        <w:widowControl w:val="0"/>
        <w:rPr>
          <w:rFonts w:ascii="Times New Roman" w:hAnsi="Times New Roman" w:cs="Times New Roman"/>
          <w:color w:val="222222"/>
          <w:sz w:val="24"/>
          <w:szCs w:val="24"/>
          <w:shd w:val="clear" w:color="auto" w:fill="FFFFFF"/>
        </w:rPr>
      </w:pPr>
      <w:r w:rsidRPr="005A7EA5">
        <w:rPr>
          <w:rFonts w:ascii="Times New Roman" w:hAnsi="Times New Roman" w:cs="Times New Roman"/>
          <w:color w:val="222222"/>
          <w:sz w:val="24"/>
          <w:szCs w:val="24"/>
          <w:shd w:val="clear" w:color="auto" w:fill="FFFFFF"/>
        </w:rPr>
        <w:t>Tanto Head Start como Early Head Start enfatizan el papel vital de los padres —madres y padres— como los principales cuidadores y primeros profesores de sus hijos. Head Start temprano promueve el desarrollo físico, cognitivo, social y emocional de bebés y niños pequeños mediante cuidados seguros y adecuados para el desarrollo que apoyan el crecimiento a largo plazo y el éxito escolar futuro.</w:t>
      </w:r>
    </w:p>
    <w:p w14:paraId="12B96015" w14:textId="36577E30" w:rsidR="00797B4A" w:rsidRDefault="005A7EA5" w:rsidP="005A7EA5">
      <w:pPr>
        <w:widowControl w:val="0"/>
        <w:rPr>
          <w:rFonts w:ascii="Times New Roman" w:hAnsi="Times New Roman" w:cs="Times New Roman"/>
          <w:b/>
          <w:bCs/>
          <w:sz w:val="32"/>
          <w:szCs w:val="32"/>
          <w14:ligatures w14:val="none"/>
        </w:rPr>
      </w:pPr>
      <w:r w:rsidRPr="005A7EA5">
        <w:rPr>
          <w:rFonts w:ascii="Times New Roman" w:hAnsi="Times New Roman" w:cs="Times New Roman"/>
          <w:color w:val="222222"/>
          <w:sz w:val="24"/>
          <w:szCs w:val="24"/>
          <w:shd w:val="clear" w:color="auto" w:fill="FFFFFF"/>
        </w:rPr>
        <w:lastRenderedPageBreak/>
        <w:t>Los padres también tienen la oportunidad de participar en un currículo de crianza basado en la investigación. A cada familia se le asigna un Defensor Familiar que les ayuda a conectar con los recursos necesarios. El Programa Early Head Start para Familias Expectantes apoya embarazos saludables y fortalece el aprendizaje y desarrollo temprano desde el nacimiento.</w:t>
      </w:r>
    </w:p>
    <w:p w14:paraId="3451878E" w14:textId="77777777" w:rsidR="009C7556" w:rsidRDefault="009C7556" w:rsidP="00C376FB">
      <w:pPr>
        <w:widowControl w:val="0"/>
        <w:jc w:val="center"/>
        <w:rPr>
          <w:rFonts w:ascii="Times New Roman" w:hAnsi="Times New Roman" w:cs="Times New Roman"/>
          <w:b/>
          <w:bCs/>
          <w:sz w:val="32"/>
          <w:szCs w:val="32"/>
          <w14:ligatures w14:val="none"/>
        </w:rPr>
      </w:pPr>
    </w:p>
    <w:p w14:paraId="27465F39" w14:textId="77777777" w:rsidR="00A30A34" w:rsidRDefault="00A30A34" w:rsidP="00C376FB">
      <w:pPr>
        <w:widowControl w:val="0"/>
        <w:jc w:val="center"/>
        <w:rPr>
          <w:rFonts w:ascii="Times New Roman" w:hAnsi="Times New Roman" w:cs="Times New Roman"/>
          <w:b/>
          <w:bCs/>
          <w:sz w:val="32"/>
          <w:szCs w:val="32"/>
          <w14:ligatures w14:val="none"/>
        </w:rPr>
      </w:pPr>
    </w:p>
    <w:p w14:paraId="7ABD4487" w14:textId="33C1FE9C" w:rsidR="004E5EA0" w:rsidRPr="00CD426D" w:rsidRDefault="004E5EA0" w:rsidP="00C376FB">
      <w:pPr>
        <w:widowControl w:val="0"/>
        <w:jc w:val="center"/>
        <w:rPr>
          <w:rFonts w:ascii="Times New Roman" w:hAnsi="Times New Roman" w:cs="Times New Roman"/>
          <w:sz w:val="22"/>
          <w:szCs w:val="22"/>
          <w14:ligatures w14:val="none"/>
        </w:rPr>
      </w:pPr>
      <w:r w:rsidRPr="00CD426D">
        <w:rPr>
          <w:rFonts w:ascii="Times New Roman" w:hAnsi="Times New Roman" w:cs="Times New Roman"/>
          <w:b/>
          <w:bCs/>
          <w:sz w:val="32"/>
          <w:szCs w:val="32"/>
          <w14:ligatures w14:val="none"/>
        </w:rPr>
        <w:t>RESUMEN DE REGULACIONES DE CUIDADO INFANTIL PARA PADRES</w:t>
      </w:r>
    </w:p>
    <w:p w14:paraId="49FAEB6D" w14:textId="0438DC7E" w:rsidR="004E5EA0" w:rsidRPr="00CD426D" w:rsidRDefault="004E5EA0" w:rsidP="004E5EA0">
      <w:pPr>
        <w:widowControl w:val="0"/>
        <w:spacing w:line="256" w:lineRule="auto"/>
        <w:ind w:left="867"/>
        <w:rPr>
          <w:rFonts w:ascii="Times New Roman" w:hAnsi="Times New Roman" w:cs="Times New Roman"/>
          <w:sz w:val="22"/>
          <w:szCs w:val="22"/>
          <w14:ligatures w14:val="none"/>
        </w:rPr>
      </w:pPr>
    </w:p>
    <w:p w14:paraId="738C77DB" w14:textId="54757BAA"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Queridos padres, </w:t>
      </w:r>
    </w:p>
    <w:p w14:paraId="6EDF1526" w14:textId="77777777" w:rsidR="004E5EA0" w:rsidRPr="00193473" w:rsidRDefault="004E5EA0" w:rsidP="004E5EA0">
      <w:pPr>
        <w:widowControl w:val="0"/>
        <w:ind w:left="525" w:right="101"/>
        <w:rPr>
          <w:rFonts w:ascii="Times New Roman" w:hAnsi="Times New Roman" w:cs="Times New Roman"/>
          <w14:ligatures w14:val="none"/>
        </w:rPr>
      </w:pPr>
      <w:r w:rsidRPr="00193473">
        <w:rPr>
          <w:rFonts w:ascii="Times New Roman" w:hAnsi="Times New Roman" w:cs="Times New Roman"/>
          <w14:ligatures w14:val="none"/>
        </w:rPr>
        <w:t xml:space="preserve">Las Regulaciones que Rigen la Licencia de Centros de Cuidado Infantil requieren que los proveedores de cuidado infantil te proporcionen un resumen de las Regulaciones de Cuidado Infantil que regulan la licencia de centros de cuidado infantil.  Encontrarás esa información a continuación. </w:t>
      </w:r>
    </w:p>
    <w:p w14:paraId="22AFBCAE" w14:textId="06B00826" w:rsidR="004E5EA0" w:rsidRPr="00193473" w:rsidRDefault="004E5EA0" w:rsidP="00193473">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El Reglamento de Cuidado Infantil son las normas y reglamentos que cada centro de cuidado infantil en Mississippi debe seguir para mantener su Licencia de Cuidado Infantil.  Tú, como padre, tienes derecho a acceder a estas normativas.  Entre los temas tratados en el Reglamento de Cuidado Infantil se encuentran: </w:t>
      </w:r>
    </w:p>
    <w:tbl>
      <w:tblPr>
        <w:tblpPr w:leftFromText="180" w:rightFromText="180" w:vertAnchor="text" w:horzAnchor="margin" w:tblpXSpec="center" w:tblpY="203"/>
        <w:tblW w:w="10620" w:type="dxa"/>
        <w:tblCellMar>
          <w:left w:w="0" w:type="dxa"/>
          <w:right w:w="0" w:type="dxa"/>
        </w:tblCellMar>
        <w:tblLook w:val="04A0" w:firstRow="1" w:lastRow="0" w:firstColumn="1" w:lastColumn="0" w:noHBand="0" w:noVBand="1"/>
      </w:tblPr>
      <w:tblGrid>
        <w:gridCol w:w="4069"/>
        <w:gridCol w:w="3539"/>
        <w:gridCol w:w="3012"/>
      </w:tblGrid>
      <w:tr w:rsidR="004E5EA0" w:rsidRPr="00193473" w14:paraId="0201C469" w14:textId="77777777" w:rsidTr="004E5EA0">
        <w:trPr>
          <w:trHeight w:val="300"/>
        </w:trPr>
        <w:tc>
          <w:tcPr>
            <w:tcW w:w="4069" w:type="dxa"/>
            <w:hideMark/>
          </w:tcPr>
          <w:p w14:paraId="34A1455C" w14:textId="429C40D6"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Requisitos de licencia </w:t>
            </w:r>
            <w:r w:rsidR="0098093F" w:rsidRPr="00193473">
              <w:rPr>
                <w:rFonts w:ascii="Times New Roman" w:hAnsi="Times New Roman" w:cs="Times New Roman"/>
                <w14:ligatures w14:val="none"/>
              </w:rPr>
              <w:tab/>
            </w:r>
          </w:p>
        </w:tc>
        <w:tc>
          <w:tcPr>
            <w:tcW w:w="3539" w:type="dxa"/>
            <w:hideMark/>
          </w:tcPr>
          <w:p w14:paraId="29EE9E62" w14:textId="77777777" w:rsidR="004E5EA0" w:rsidRPr="00193473" w:rsidRDefault="004E5EA0" w:rsidP="004E5EA0">
            <w:pPr>
              <w:widowControl w:val="0"/>
              <w:tabs>
                <w:tab w:val="center"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Salud, Higiene y Seguridad </w:t>
            </w:r>
            <w:r w:rsidRPr="00193473">
              <w:rPr>
                <w:rFonts w:ascii="Times New Roman" w:hAnsi="Times New Roman" w:cs="Times New Roman"/>
                <w14:ligatures w14:val="none"/>
              </w:rPr>
              <w:tab/>
            </w:r>
          </w:p>
        </w:tc>
        <w:tc>
          <w:tcPr>
            <w:tcW w:w="3012" w:type="dxa"/>
            <w:hideMark/>
          </w:tcPr>
          <w:p w14:paraId="423EE5C6" w14:textId="77777777" w:rsidR="004E5EA0" w:rsidRPr="00193473" w:rsidRDefault="004E5EA0" w:rsidP="004E5EA0">
            <w:pPr>
              <w:widowControl w:val="0"/>
              <w:spacing w:line="256" w:lineRule="auto"/>
              <w:ind w:left="4"/>
              <w:rPr>
                <w:rFonts w:ascii="Times New Roman" w:hAnsi="Times New Roman" w:cs="Times New Roman"/>
                <w14:ligatures w14:val="none"/>
              </w:rPr>
            </w:pPr>
            <w:r w:rsidRPr="00193473">
              <w:rPr>
                <w:rFonts w:ascii="Times New Roman" w:hAnsi="Times New Roman" w:cs="Times New Roman"/>
                <w14:ligatures w14:val="none"/>
              </w:rPr>
              <w:t>Cuidado en edad escolar</w:t>
            </w:r>
          </w:p>
        </w:tc>
      </w:tr>
      <w:tr w:rsidR="004E5EA0" w:rsidRPr="00193473" w14:paraId="612F5DFB" w14:textId="77777777" w:rsidTr="004E5EA0">
        <w:trPr>
          <w:trHeight w:val="300"/>
        </w:trPr>
        <w:tc>
          <w:tcPr>
            <w:tcW w:w="4069" w:type="dxa"/>
            <w:hideMark/>
          </w:tcPr>
          <w:p w14:paraId="18D89DB4"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Derecho de entrada y violaciones </w:t>
            </w:r>
            <w:r w:rsidRPr="00193473">
              <w:rPr>
                <w:rFonts w:ascii="Times New Roman" w:hAnsi="Times New Roman" w:cs="Times New Roman"/>
                <w14:ligatures w14:val="none"/>
              </w:rPr>
              <w:tab/>
            </w:r>
          </w:p>
        </w:tc>
        <w:tc>
          <w:tcPr>
            <w:tcW w:w="3539" w:type="dxa"/>
            <w:hideMark/>
          </w:tcPr>
          <w:p w14:paraId="4926C6A7" w14:textId="77777777" w:rsidR="004E5EA0" w:rsidRPr="00193473" w:rsidRDefault="004E5EA0" w:rsidP="004E5EA0">
            <w:pPr>
              <w:widowControl w:val="0"/>
              <w:tabs>
                <w:tab w:val="center" w:pos="1486"/>
                <w:tab w:val="left"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Nutrición y Comidas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012" w:type="dxa"/>
            <w:hideMark/>
          </w:tcPr>
          <w:p w14:paraId="6F9FD15A" w14:textId="77777777" w:rsidR="004E5EA0" w:rsidRPr="00193473" w:rsidRDefault="004E5EA0" w:rsidP="004E5EA0">
            <w:pPr>
              <w:widowControl w:val="0"/>
              <w:spacing w:line="256" w:lineRule="auto"/>
              <w:ind w:left="3"/>
              <w:rPr>
                <w:rFonts w:ascii="Times New Roman" w:hAnsi="Times New Roman" w:cs="Times New Roman"/>
                <w14:ligatures w14:val="none"/>
              </w:rPr>
            </w:pPr>
            <w:r w:rsidRPr="00193473">
              <w:rPr>
                <w:rFonts w:ascii="Times New Roman" w:hAnsi="Times New Roman" w:cs="Times New Roman"/>
                <w14:ligatures w14:val="none"/>
              </w:rPr>
              <w:t>Campamento diurno de verano y edad escolar</w:t>
            </w:r>
          </w:p>
        </w:tc>
      </w:tr>
      <w:tr w:rsidR="004E5EA0" w:rsidRPr="00193473" w14:paraId="2D85498B" w14:textId="77777777" w:rsidTr="004E5EA0">
        <w:trPr>
          <w:trHeight w:val="300"/>
        </w:trPr>
        <w:tc>
          <w:tcPr>
            <w:tcW w:w="4069" w:type="dxa"/>
            <w:hideMark/>
          </w:tcPr>
          <w:p w14:paraId="713562C9" w14:textId="77777777" w:rsidR="004E5EA0" w:rsidRPr="00193473" w:rsidRDefault="004E5EA0" w:rsidP="004E5EA0">
            <w:pPr>
              <w:widowControl w:val="0"/>
              <w:spacing w:line="256" w:lineRule="auto"/>
              <w:ind w:right="316"/>
              <w:rPr>
                <w:rFonts w:ascii="Times New Roman" w:hAnsi="Times New Roman" w:cs="Times New Roman"/>
                <w14:ligatures w14:val="none"/>
              </w:rPr>
            </w:pPr>
            <w:r w:rsidRPr="00193473">
              <w:rPr>
                <w:rFonts w:ascii="Times New Roman" w:hAnsi="Times New Roman" w:cs="Times New Roman"/>
                <w14:ligatures w14:val="none"/>
              </w:rPr>
              <w:t xml:space="preserve">          Políticas y procedimientos de la instalación</w:t>
            </w:r>
          </w:p>
        </w:tc>
        <w:tc>
          <w:tcPr>
            <w:tcW w:w="3539" w:type="dxa"/>
            <w:hideMark/>
          </w:tcPr>
          <w:p w14:paraId="281BBBD9" w14:textId="0E9AD56A" w:rsidR="004E5EA0" w:rsidRPr="00193473" w:rsidRDefault="004E5EA0" w:rsidP="004E5EA0">
            <w:pPr>
              <w:widowControl w:val="0"/>
              <w:tabs>
                <w:tab w:val="center" w:pos="288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Disciplina y orientación </w:t>
            </w:r>
            <w:r w:rsidR="0098093F" w:rsidRPr="00193473">
              <w:rPr>
                <w:rFonts w:ascii="Times New Roman" w:hAnsi="Times New Roman" w:cs="Times New Roman"/>
                <w14:ligatures w14:val="none"/>
              </w:rPr>
              <w:tab/>
            </w:r>
          </w:p>
        </w:tc>
        <w:tc>
          <w:tcPr>
            <w:tcW w:w="3012" w:type="dxa"/>
            <w:hideMark/>
          </w:tcPr>
          <w:p w14:paraId="4B022D01" w14:textId="77777777" w:rsidR="004E5EA0" w:rsidRPr="00193473" w:rsidRDefault="004E5EA0" w:rsidP="004E5EA0">
            <w:pPr>
              <w:widowControl w:val="0"/>
              <w:tabs>
                <w:tab w:val="center" w:pos="-31680"/>
              </w:tabs>
              <w:spacing w:line="256" w:lineRule="auto"/>
              <w:rPr>
                <w:rFonts w:ascii="Times New Roman" w:hAnsi="Times New Roman" w:cs="Times New Roman"/>
                <w14:ligatures w14:val="none"/>
              </w:rPr>
            </w:pPr>
            <w:r w:rsidRPr="00193473">
              <w:rPr>
                <w:rFonts w:ascii="Times New Roman" w:hAnsi="Times New Roman" w:cs="Times New Roman"/>
                <w14:ligatures w14:val="none"/>
              </w:rPr>
              <w:t>Programas</w:t>
            </w:r>
          </w:p>
        </w:tc>
      </w:tr>
      <w:tr w:rsidR="004E5EA0" w:rsidRPr="00193473" w14:paraId="28463A08" w14:textId="77777777" w:rsidTr="004E5EA0">
        <w:trPr>
          <w:trHeight w:val="300"/>
        </w:trPr>
        <w:tc>
          <w:tcPr>
            <w:tcW w:w="4069" w:type="dxa"/>
            <w:hideMark/>
          </w:tcPr>
          <w:p w14:paraId="6D632C97" w14:textId="65B5A582"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Requisitos de personal </w:t>
            </w:r>
            <w:r w:rsidR="0098093F" w:rsidRPr="00193473">
              <w:rPr>
                <w:rFonts w:ascii="Times New Roman" w:hAnsi="Times New Roman" w:cs="Times New Roman"/>
                <w14:ligatures w14:val="none"/>
              </w:rPr>
              <w:tab/>
            </w:r>
          </w:p>
        </w:tc>
        <w:tc>
          <w:tcPr>
            <w:tcW w:w="3539" w:type="dxa"/>
            <w:hideMark/>
          </w:tcPr>
          <w:p w14:paraId="10B2878E" w14:textId="5EDF838B" w:rsidR="004E5EA0" w:rsidRPr="00193473" w:rsidRDefault="0098093F" w:rsidP="004E5EA0">
            <w:pPr>
              <w:widowControl w:val="0"/>
              <w:tabs>
                <w:tab w:val="center" w:pos="1485"/>
                <w:tab w:val="left" w:pos="2881"/>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Transporte </w:t>
            </w:r>
            <w:r w:rsidRPr="00193473">
              <w:rPr>
                <w:rFonts w:ascii="Times New Roman" w:hAnsi="Times New Roman" w:cs="Times New Roman"/>
                <w14:ligatures w14:val="none"/>
              </w:rPr>
              <w:tab/>
            </w:r>
            <w:r w:rsidR="004E5EA0" w:rsidRPr="00193473">
              <w:rPr>
                <w:rFonts w:ascii="Times New Roman" w:hAnsi="Times New Roman" w:cs="Times New Roman"/>
                <w14:ligatures w14:val="none"/>
              </w:rPr>
              <w:t xml:space="preserve"> </w:t>
            </w:r>
            <w:r w:rsidR="004E5EA0" w:rsidRPr="00193473">
              <w:rPr>
                <w:rFonts w:ascii="Times New Roman" w:hAnsi="Times New Roman" w:cs="Times New Roman"/>
                <w14:ligatures w14:val="none"/>
              </w:rPr>
              <w:tab/>
            </w:r>
          </w:p>
        </w:tc>
        <w:tc>
          <w:tcPr>
            <w:tcW w:w="3012" w:type="dxa"/>
            <w:hideMark/>
          </w:tcPr>
          <w:p w14:paraId="2C071F3D" w14:textId="77777777" w:rsidR="004E5EA0" w:rsidRPr="00193473" w:rsidRDefault="004E5EA0" w:rsidP="004E5EA0">
            <w:pPr>
              <w:widowControl w:val="0"/>
              <w:spacing w:line="256" w:lineRule="auto"/>
              <w:ind w:left="2"/>
              <w:rPr>
                <w:rFonts w:ascii="Times New Roman" w:hAnsi="Times New Roman" w:cs="Times New Roman"/>
                <w14:ligatures w14:val="none"/>
              </w:rPr>
            </w:pPr>
            <w:r w:rsidRPr="00193473">
              <w:rPr>
                <w:rFonts w:ascii="Times New Roman" w:hAnsi="Times New Roman" w:cs="Times New Roman"/>
                <w14:ligatures w14:val="none"/>
              </w:rPr>
              <w:t>Cuidado Infantil Horario</w:t>
            </w:r>
          </w:p>
        </w:tc>
      </w:tr>
      <w:tr w:rsidR="004E5EA0" w:rsidRPr="00193473" w14:paraId="7D682261" w14:textId="77777777" w:rsidTr="004E5EA0">
        <w:trPr>
          <w:trHeight w:val="300"/>
        </w:trPr>
        <w:tc>
          <w:tcPr>
            <w:tcW w:w="4069" w:type="dxa"/>
            <w:hideMark/>
          </w:tcPr>
          <w:p w14:paraId="292D1AB3"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ab/>
              <w:t xml:space="preserve">Récords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539" w:type="dxa"/>
            <w:hideMark/>
          </w:tcPr>
          <w:p w14:paraId="42661E0B" w14:textId="386C773A" w:rsidR="004E5EA0" w:rsidRPr="00193473" w:rsidRDefault="004E5EA0" w:rsidP="004E5EA0">
            <w:pPr>
              <w:widowControl w:val="0"/>
              <w:tabs>
                <w:tab w:val="center" w:pos="2881"/>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Pañales y Inodoro </w:t>
            </w:r>
            <w:r w:rsidR="0098093F" w:rsidRPr="00193473">
              <w:rPr>
                <w:rFonts w:ascii="Times New Roman" w:hAnsi="Times New Roman" w:cs="Times New Roman"/>
                <w14:ligatures w14:val="none"/>
              </w:rPr>
              <w:tab/>
            </w:r>
          </w:p>
        </w:tc>
        <w:tc>
          <w:tcPr>
            <w:tcW w:w="3012" w:type="dxa"/>
            <w:hideMark/>
          </w:tcPr>
          <w:p w14:paraId="629B5DBE" w14:textId="77777777" w:rsidR="004E5EA0" w:rsidRPr="00193473" w:rsidRDefault="004E5EA0" w:rsidP="004E5EA0">
            <w:pPr>
              <w:widowControl w:val="0"/>
              <w:spacing w:line="256" w:lineRule="auto"/>
              <w:ind w:left="2"/>
              <w:rPr>
                <w:rFonts w:ascii="Times New Roman" w:hAnsi="Times New Roman" w:cs="Times New Roman"/>
                <w14:ligatures w14:val="none"/>
              </w:rPr>
            </w:pPr>
            <w:r w:rsidRPr="00193473">
              <w:rPr>
                <w:rFonts w:ascii="Times New Roman" w:hAnsi="Times New Roman" w:cs="Times New Roman"/>
                <w14:ligatures w14:val="none"/>
              </w:rPr>
              <w:t>Audiencias, Emergencias</w:t>
            </w:r>
          </w:p>
        </w:tc>
      </w:tr>
      <w:tr w:rsidR="004E5EA0" w:rsidRPr="00193473" w14:paraId="3698941E" w14:textId="77777777" w:rsidTr="004E5EA0">
        <w:trPr>
          <w:trHeight w:val="300"/>
        </w:trPr>
        <w:tc>
          <w:tcPr>
            <w:tcW w:w="4069" w:type="dxa"/>
            <w:hideMark/>
          </w:tcPr>
          <w:p w14:paraId="1EFBD3B5" w14:textId="117DA6DA"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ab/>
            </w:r>
            <w:r w:rsidR="0098093F" w:rsidRPr="00193473">
              <w:rPr>
                <w:rFonts w:ascii="Times New Roman" w:hAnsi="Times New Roman" w:cs="Times New Roman"/>
                <w14:ligatures w14:val="none"/>
              </w:rPr>
              <w:t xml:space="preserve">Informes </w:t>
            </w:r>
            <w:r w:rsidR="0098093F" w:rsidRPr="00193473">
              <w:rPr>
                <w:rFonts w:ascii="Times New Roman" w:hAnsi="Times New Roman" w:cs="Times New Roman"/>
                <w14:ligatures w14:val="none"/>
              </w:rPr>
              <w:tab/>
            </w:r>
            <w:r w:rsidRPr="00193473">
              <w:rPr>
                <w:rFonts w:ascii="Times New Roman" w:hAnsi="Times New Roman" w:cs="Times New Roman"/>
                <w14:ligatures w14:val="none"/>
              </w:rPr>
              <w:t xml:space="preserve">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539" w:type="dxa"/>
            <w:hideMark/>
          </w:tcPr>
          <w:p w14:paraId="3DF592F5" w14:textId="77777777" w:rsidR="004E5EA0" w:rsidRPr="00193473" w:rsidRDefault="004E5EA0" w:rsidP="004E5EA0">
            <w:pPr>
              <w:widowControl w:val="0"/>
              <w:tabs>
                <w:tab w:val="center" w:pos="1441"/>
                <w:tab w:val="left" w:pos="1485"/>
                <w:tab w:val="left" w:pos="2880"/>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Periodos de descanso   </w:t>
            </w:r>
            <w:r w:rsidRPr="00193473">
              <w:rPr>
                <w:rFonts w:ascii="Times New Roman" w:hAnsi="Times New Roman" w:cs="Times New Roman"/>
                <w14:ligatures w14:val="none"/>
              </w:rPr>
              <w:tab/>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012" w:type="dxa"/>
            <w:hideMark/>
          </w:tcPr>
          <w:p w14:paraId="1113906E" w14:textId="77777777" w:rsidR="004E5EA0" w:rsidRPr="00193473" w:rsidRDefault="004E5EA0" w:rsidP="004E5EA0">
            <w:pPr>
              <w:widowControl w:val="0"/>
              <w:tabs>
                <w:tab w:val="right" w:pos="3063"/>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Suspensiones, acciones legales</w:t>
            </w:r>
          </w:p>
        </w:tc>
      </w:tr>
      <w:tr w:rsidR="004E5EA0" w:rsidRPr="00193473" w14:paraId="59829AFA" w14:textId="77777777" w:rsidTr="004E5EA0">
        <w:trPr>
          <w:trHeight w:val="300"/>
        </w:trPr>
        <w:tc>
          <w:tcPr>
            <w:tcW w:w="4069" w:type="dxa"/>
            <w:hideMark/>
          </w:tcPr>
          <w:p w14:paraId="167719AB" w14:textId="77777777"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Requisitos del personal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539" w:type="dxa"/>
            <w:hideMark/>
          </w:tcPr>
          <w:p w14:paraId="722075A2" w14:textId="77777777" w:rsidR="004E5EA0" w:rsidRPr="00193473" w:rsidRDefault="004E5EA0" w:rsidP="004E5EA0">
            <w:pPr>
              <w:widowControl w:val="0"/>
              <w:spacing w:line="256" w:lineRule="auto"/>
              <w:ind w:left="1"/>
              <w:rPr>
                <w:rFonts w:ascii="Times New Roman" w:hAnsi="Times New Roman" w:cs="Times New Roman"/>
                <w14:ligatures w14:val="none"/>
              </w:rPr>
            </w:pPr>
            <w:r w:rsidRPr="00193473">
              <w:rPr>
                <w:rFonts w:ascii="Times New Roman" w:hAnsi="Times New Roman" w:cs="Times New Roman"/>
                <w14:ligatures w14:val="none"/>
              </w:rPr>
              <w:t>Alimentación de bebés y niños pequeños</w:t>
            </w:r>
          </w:p>
        </w:tc>
        <w:tc>
          <w:tcPr>
            <w:tcW w:w="3012" w:type="dxa"/>
            <w:hideMark/>
          </w:tcPr>
          <w:p w14:paraId="624DB0C0" w14:textId="77777777" w:rsidR="004E5EA0" w:rsidRPr="00193473" w:rsidRDefault="004E5EA0" w:rsidP="004E5EA0">
            <w:pPr>
              <w:widowControl w:val="0"/>
              <w:tabs>
                <w:tab w:val="center" w:pos="-31680"/>
              </w:tabs>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y Penalizaciones</w:t>
            </w:r>
          </w:p>
        </w:tc>
      </w:tr>
      <w:tr w:rsidR="004E5EA0" w:rsidRPr="00193473" w14:paraId="11914112" w14:textId="77777777" w:rsidTr="004E5EA0">
        <w:trPr>
          <w:trHeight w:val="300"/>
        </w:trPr>
        <w:tc>
          <w:tcPr>
            <w:tcW w:w="4069" w:type="dxa"/>
            <w:hideMark/>
          </w:tcPr>
          <w:p w14:paraId="028051E0"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          Programa de Actividades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539" w:type="dxa"/>
            <w:hideMark/>
          </w:tcPr>
          <w:p w14:paraId="0FD1A4D1"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Natación y actividades acuáticas</w:t>
            </w:r>
          </w:p>
        </w:tc>
        <w:tc>
          <w:tcPr>
            <w:tcW w:w="3012" w:type="dxa"/>
            <w:hideMark/>
          </w:tcPr>
          <w:p w14:paraId="78ACA05E"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Publicación de información</w:t>
            </w:r>
          </w:p>
        </w:tc>
      </w:tr>
      <w:tr w:rsidR="004E5EA0" w:rsidRPr="00193473" w14:paraId="0770D25A" w14:textId="77777777" w:rsidTr="004E5EA0">
        <w:trPr>
          <w:trHeight w:val="300"/>
        </w:trPr>
        <w:tc>
          <w:tcPr>
            <w:tcW w:w="4069" w:type="dxa"/>
            <w:hideMark/>
          </w:tcPr>
          <w:p w14:paraId="0C79FA07" w14:textId="77777777" w:rsidR="004E5EA0" w:rsidRPr="00193473" w:rsidRDefault="004E5EA0" w:rsidP="004E5EA0">
            <w:pPr>
              <w:widowControl w:val="0"/>
              <w:spacing w:after="0" w:line="240" w:lineRule="auto"/>
              <w:ind w:right="278"/>
              <w:rPr>
                <w:rFonts w:ascii="Times New Roman" w:hAnsi="Times New Roman" w:cs="Times New Roman"/>
                <w14:ligatures w14:val="none"/>
              </w:rPr>
            </w:pPr>
            <w:r w:rsidRPr="00193473">
              <w:rPr>
                <w:rFonts w:ascii="Times New Roman" w:hAnsi="Times New Roman" w:cs="Times New Roman"/>
                <w14:ligatures w14:val="none"/>
              </w:rPr>
              <w:t xml:space="preserve">          Equipo, juguetes y materiales</w:t>
            </w:r>
          </w:p>
        </w:tc>
        <w:tc>
          <w:tcPr>
            <w:tcW w:w="3539" w:type="dxa"/>
            <w:hideMark/>
          </w:tcPr>
          <w:p w14:paraId="3E7991A5" w14:textId="77777777" w:rsidR="004E5EA0" w:rsidRPr="00193473" w:rsidRDefault="004E5EA0" w:rsidP="004E5EA0">
            <w:pPr>
              <w:widowControl w:val="0"/>
              <w:tabs>
                <w:tab w:val="center" w:pos="2880"/>
              </w:tabs>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Niños con necesidades especiales </w:t>
            </w:r>
            <w:r w:rsidRPr="00193473">
              <w:rPr>
                <w:rFonts w:ascii="Times New Roman" w:hAnsi="Times New Roman" w:cs="Times New Roman"/>
                <w14:ligatures w14:val="none"/>
              </w:rPr>
              <w:tab/>
            </w:r>
          </w:p>
        </w:tc>
        <w:tc>
          <w:tcPr>
            <w:tcW w:w="3012" w:type="dxa"/>
            <w:hideMark/>
          </w:tcPr>
          <w:p w14:paraId="58D53C22" w14:textId="77777777" w:rsidR="004E5EA0" w:rsidRPr="00193473" w:rsidRDefault="004E5EA0" w:rsidP="004E5EA0">
            <w:pPr>
              <w:widowControl w:val="0"/>
              <w:spacing w:after="0" w:line="240" w:lineRule="auto"/>
              <w:ind w:left="1"/>
              <w:rPr>
                <w:rFonts w:ascii="Times New Roman" w:hAnsi="Times New Roman" w:cs="Times New Roman"/>
                <w14:ligatures w14:val="none"/>
              </w:rPr>
            </w:pPr>
            <w:r w:rsidRPr="00193473">
              <w:rPr>
                <w:rFonts w:ascii="Times New Roman" w:hAnsi="Times New Roman" w:cs="Times New Roman"/>
                <w14:ligatures w14:val="none"/>
              </w:rPr>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t xml:space="preserve"> </w:t>
            </w:r>
            <w:r w:rsidRPr="00193473">
              <w:rPr>
                <w:rFonts w:ascii="Times New Roman" w:hAnsi="Times New Roman" w:cs="Times New Roman"/>
                <w14:ligatures w14:val="none"/>
              </w:rPr>
              <w:tab/>
            </w:r>
          </w:p>
        </w:tc>
      </w:tr>
      <w:tr w:rsidR="004E5EA0" w:rsidRPr="00193473" w14:paraId="562A5233" w14:textId="77777777" w:rsidTr="004E5EA0">
        <w:trPr>
          <w:trHeight w:val="337"/>
        </w:trPr>
        <w:tc>
          <w:tcPr>
            <w:tcW w:w="4069" w:type="dxa"/>
            <w:hideMark/>
          </w:tcPr>
          <w:p w14:paraId="0E426CB0"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          Edificio y terrenos  </w:t>
            </w:r>
            <w:r w:rsidRPr="00193473">
              <w:rPr>
                <w:rFonts w:ascii="Times New Roman" w:hAnsi="Times New Roman" w:cs="Times New Roman"/>
                <w14:ligatures w14:val="none"/>
              </w:rPr>
              <w:tab/>
            </w:r>
            <w:r w:rsidRPr="00193473">
              <w:rPr>
                <w:rFonts w:ascii="Times New Roman" w:hAnsi="Times New Roman" w:cs="Times New Roman"/>
                <w14:ligatures w14:val="none"/>
              </w:rPr>
              <w:tab/>
            </w:r>
          </w:p>
          <w:p w14:paraId="255052F0" w14:textId="77777777" w:rsidR="004E5EA0" w:rsidRPr="00193473" w:rsidRDefault="004E5EA0" w:rsidP="004E5EA0">
            <w:pPr>
              <w:widowControl w:val="0"/>
              <w:spacing w:after="0" w:line="240" w:lineRule="auto"/>
              <w:ind w:left="539"/>
              <w:rPr>
                <w:rFonts w:ascii="Times New Roman" w:hAnsi="Times New Roman" w:cs="Times New Roman"/>
                <w14:ligatures w14:val="none"/>
              </w:rPr>
            </w:pPr>
            <w:r w:rsidRPr="00193473">
              <w:rPr>
                <w:rFonts w:ascii="Times New Roman" w:hAnsi="Times New Roman" w:cs="Times New Roman"/>
                <w14:ligatures w14:val="none"/>
              </w:rPr>
              <w:t> </w:t>
            </w:r>
          </w:p>
        </w:tc>
        <w:tc>
          <w:tcPr>
            <w:tcW w:w="3539" w:type="dxa"/>
            <w:hideMark/>
          </w:tcPr>
          <w:p w14:paraId="158A811B" w14:textId="77777777" w:rsidR="004E5EA0" w:rsidRPr="00193473" w:rsidRDefault="004E5EA0" w:rsidP="004E5EA0">
            <w:pPr>
              <w:widowControl w:val="0"/>
              <w:tabs>
                <w:tab w:val="center" w:pos="1440"/>
                <w:tab w:val="left" w:pos="1483"/>
                <w:tab w:val="left" w:pos="2880"/>
              </w:tabs>
              <w:spacing w:after="0" w:line="240" w:lineRule="auto"/>
              <w:rPr>
                <w:rFonts w:ascii="Times New Roman" w:hAnsi="Times New Roman" w:cs="Times New Roman"/>
                <w14:ligatures w14:val="none"/>
              </w:rPr>
            </w:pPr>
            <w:r w:rsidRPr="00193473">
              <w:rPr>
                <w:rFonts w:ascii="Times New Roman" w:hAnsi="Times New Roman" w:cs="Times New Roman"/>
                <w14:ligatures w14:val="none"/>
              </w:rPr>
              <w:t xml:space="preserve">Guardería nocturna   </w:t>
            </w:r>
            <w:r w:rsidRPr="00193473">
              <w:rPr>
                <w:rFonts w:ascii="Times New Roman" w:hAnsi="Times New Roman" w:cs="Times New Roman"/>
                <w14:ligatures w14:val="none"/>
              </w:rPr>
              <w:tab/>
            </w:r>
            <w:r w:rsidRPr="00193473">
              <w:rPr>
                <w:rFonts w:ascii="Times New Roman" w:hAnsi="Times New Roman" w:cs="Times New Roman"/>
                <w14:ligatures w14:val="none"/>
              </w:rPr>
              <w:tab/>
            </w:r>
          </w:p>
        </w:tc>
        <w:tc>
          <w:tcPr>
            <w:tcW w:w="3012" w:type="dxa"/>
            <w:hideMark/>
          </w:tcPr>
          <w:p w14:paraId="7D8799F5" w14:textId="77777777" w:rsidR="004E5EA0" w:rsidRPr="00193473" w:rsidRDefault="004E5EA0" w:rsidP="004E5EA0">
            <w:pPr>
              <w:widowControl w:val="0"/>
              <w:spacing w:after="0" w:line="240" w:lineRule="auto"/>
              <w:rPr>
                <w:rFonts w:ascii="Times New Roman" w:hAnsi="Times New Roman" w:cs="Times New Roman"/>
                <w14:ligatures w14:val="none"/>
              </w:rPr>
            </w:pPr>
            <w:r w:rsidRPr="00193473">
              <w:rPr>
                <w:rFonts w:ascii="Times New Roman" w:hAnsi="Times New Roman" w:cs="Times New Roman"/>
                <w14:ligatures w14:val="none"/>
              </w:rPr>
              <w:t> </w:t>
            </w:r>
          </w:p>
        </w:tc>
      </w:tr>
    </w:tbl>
    <w:p w14:paraId="4AE633F4" w14:textId="0D112C54" w:rsidR="004E5EA0" w:rsidRPr="00193473" w:rsidRDefault="004E5EA0" w:rsidP="004E5EA0">
      <w:pPr>
        <w:widowControl w:val="0"/>
        <w:spacing w:line="256" w:lineRule="auto"/>
        <w:rPr>
          <w:rFonts w:ascii="Times New Roman" w:hAnsi="Times New Roman" w:cs="Times New Roman"/>
          <w14:ligatures w14:val="none"/>
        </w:rPr>
      </w:pPr>
    </w:p>
    <w:p w14:paraId="5E4C5EBB" w14:textId="78D7D316" w:rsidR="00F74471" w:rsidRPr="00155A07" w:rsidRDefault="004E5EA0" w:rsidP="00F74471">
      <w:pPr>
        <w:widowControl w:val="0"/>
        <w:spacing w:line="256"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 xml:space="preserve"> Apéndices  </w:t>
      </w:r>
    </w:p>
    <w:tbl>
      <w:tblPr>
        <w:tblStyle w:val="TableGrid"/>
        <w:tblW w:w="0" w:type="auto"/>
        <w:tblInd w:w="445" w:type="dxa"/>
        <w:tblLook w:val="04A0" w:firstRow="1" w:lastRow="0" w:firstColumn="1" w:lastColumn="0" w:noHBand="0" w:noVBand="1"/>
      </w:tblPr>
      <w:tblGrid>
        <w:gridCol w:w="4676"/>
        <w:gridCol w:w="4594"/>
      </w:tblGrid>
      <w:tr w:rsidR="00F74471" w14:paraId="48C39B87" w14:textId="77777777" w:rsidTr="00F74471">
        <w:trPr>
          <w:trHeight w:val="1495"/>
        </w:trPr>
        <w:tc>
          <w:tcPr>
            <w:tcW w:w="4676" w:type="dxa"/>
          </w:tcPr>
          <w:p w14:paraId="0A835E04" w14:textId="16402EE6" w:rsidR="00F74471" w:rsidRPr="00155A07" w:rsidRDefault="00F74471" w:rsidP="00F74471">
            <w:pPr>
              <w:widowControl w:val="0"/>
              <w:spacing w:line="240" w:lineRule="auto"/>
              <w:rPr>
                <w:rFonts w:ascii="Times New Roman" w:hAnsi="Times New Roman" w:cs="Times New Roman"/>
                <w14:ligatures w14:val="none"/>
              </w:rPr>
            </w:pPr>
            <w:r w:rsidRPr="00155A07">
              <w:rPr>
                <w:rFonts w:ascii="Times New Roman" w:hAnsi="Times New Roman" w:cs="Times New Roman"/>
                <w14:ligatures w14:val="none"/>
              </w:rPr>
              <w:t>Apéndice A - Notificación de Maltrato y Negligencia Infantil Apéndice B - Enfermedades Notificables Apéndice C - Normas Nutricionales Apéndice D – Seguridad en el parque infantil Apéndice E - Procedimiento de lavado de platos y Directrices para el Retorno al Cuidado Infantil</w:t>
            </w:r>
          </w:p>
        </w:tc>
        <w:tc>
          <w:tcPr>
            <w:tcW w:w="4594" w:type="dxa"/>
          </w:tcPr>
          <w:p w14:paraId="6CBA7912" w14:textId="6D2DB119" w:rsidR="00F74471" w:rsidRPr="00F74471" w:rsidRDefault="00F74471" w:rsidP="00F74471">
            <w:pPr>
              <w:widowControl w:val="0"/>
              <w:spacing w:line="256" w:lineRule="auto"/>
              <w:rPr>
                <w:rFonts w:ascii="Times New Roman" w:hAnsi="Times New Roman" w:cs="Times New Roman"/>
                <w:b/>
                <w:bCs/>
                <w:sz w:val="16"/>
                <w:szCs w:val="16"/>
                <w14:ligatures w14:val="none"/>
              </w:rPr>
            </w:pPr>
            <w:r w:rsidRPr="00155A07">
              <w:rPr>
                <w:rFonts w:ascii="Times New Roman" w:hAnsi="Times New Roman" w:cs="Times New Roman"/>
                <w14:ligatures w14:val="none"/>
              </w:rPr>
              <w:t>Apéndice F – Procedimiento de lavado de manos Apéndice G - Procedimiento para cambiar pañales Apéndice H - Procedimiento de limpieza y desinfección Apéndice I - Enfermedades/Condiciones Transmisibles Apéndice J – Normas y procedimientos para audiencias administrativas a nivel estatal</w:t>
            </w:r>
          </w:p>
        </w:tc>
      </w:tr>
    </w:tbl>
    <w:p w14:paraId="0ED78626" w14:textId="71D44CCD" w:rsidR="004E5EA0" w:rsidRPr="00193473" w:rsidRDefault="004E5EA0" w:rsidP="004E5EA0">
      <w:pPr>
        <w:widowControl w:val="0"/>
        <w:spacing w:line="256" w:lineRule="auto"/>
        <w:rPr>
          <w:rFonts w:ascii="Times New Roman" w:hAnsi="Times New Roman" w:cs="Times New Roman"/>
          <w14:ligatures w14:val="none"/>
        </w:rPr>
      </w:pPr>
      <w:r w:rsidRPr="00193473">
        <w:rPr>
          <w:rFonts w:ascii="Times New Roman" w:hAnsi="Times New Roman" w:cs="Times New Roman"/>
          <w14:ligatures w14:val="none"/>
        </w:rPr>
        <w:t xml:space="preserve">   </w:t>
      </w:r>
    </w:p>
    <w:p w14:paraId="6ABC84E5" w14:textId="5377999E" w:rsidR="004E5EA0" w:rsidRPr="00193473" w:rsidRDefault="004E5EA0" w:rsidP="004E5EA0">
      <w:pPr>
        <w:widowControl w:val="0"/>
        <w:ind w:right="101"/>
        <w:rPr>
          <w:rFonts w:ascii="Times New Roman" w:hAnsi="Times New Roman" w:cs="Times New Roman"/>
          <w14:ligatures w14:val="none"/>
        </w:rPr>
      </w:pPr>
      <w:r w:rsidRPr="00193473">
        <w:rPr>
          <w:rFonts w:ascii="Times New Roman" w:hAnsi="Times New Roman" w:cs="Times New Roman"/>
          <w14:ligatures w14:val="none"/>
        </w:rPr>
        <w:t xml:space="preserve">Una copia completa de las normativas de cuidado infantil se encuentra en la oficina del Director del Centro de su hijo Head Start o centro Early Head Start.  Se te pondrá a disposición si lo solicitas.  También puedes acceder a las Regulaciones en </w:t>
      </w:r>
      <w:hyperlink r:id="rId18" w:history="1">
        <w:r w:rsidRPr="00193473">
          <w:rPr>
            <w:rStyle w:val="Hyperlink"/>
            <w:rFonts w:ascii="Times New Roman" w:hAnsi="Times New Roman" w:cs="Times New Roman"/>
            <w:color w:val="0000FF"/>
            <w14:ligatures w14:val="none"/>
          </w:rPr>
          <w:t xml:space="preserve">www.healthyms.com </w:t>
        </w:r>
      </w:hyperlink>
      <w:hyperlink r:id="rId19" w:history="1">
        <w:r w:rsidRPr="00193473">
          <w:rPr>
            <w:rStyle w:val="Hyperlink"/>
            <w:rFonts w:ascii="Times New Roman" w:hAnsi="Times New Roman" w:cs="Times New Roman"/>
            <w14:ligatures w14:val="none"/>
          </w:rPr>
          <w:t xml:space="preserve"> </w:t>
        </w:r>
      </w:hyperlink>
      <w:r w:rsidRPr="00193473">
        <w:rPr>
          <w:rFonts w:ascii="Times New Roman" w:hAnsi="Times New Roman" w:cs="Times New Roman"/>
          <w14:ligatures w14:val="none"/>
        </w:rPr>
        <w:t xml:space="preserve">(en el menú izquierdo, selecciona </w:t>
      </w:r>
      <w:r w:rsidRPr="00193473">
        <w:rPr>
          <w:rFonts w:ascii="Times New Roman" w:hAnsi="Times New Roman" w:cs="Times New Roman"/>
          <w:u w:val="single"/>
          <w14:ligatures w14:val="none"/>
        </w:rPr>
        <w:t>Reglamentos y Licencias</w:t>
      </w:r>
      <w:r w:rsidRPr="00193473">
        <w:rPr>
          <w:rFonts w:ascii="Times New Roman" w:hAnsi="Times New Roman" w:cs="Times New Roman"/>
          <w14:ligatures w14:val="none"/>
        </w:rPr>
        <w:t xml:space="preserve">, luego </w:t>
      </w:r>
      <w:r w:rsidRPr="00193473">
        <w:rPr>
          <w:rFonts w:ascii="Times New Roman" w:hAnsi="Times New Roman" w:cs="Times New Roman"/>
          <w:u w:val="single"/>
          <w14:ligatures w14:val="none"/>
        </w:rPr>
        <w:t>Cuidado Infantil).</w:t>
      </w:r>
      <w:r w:rsidRPr="00193473">
        <w:rPr>
          <w:rFonts w:ascii="Times New Roman" w:hAnsi="Times New Roman" w:cs="Times New Roman"/>
          <w14:ligatures w14:val="none"/>
        </w:rPr>
        <w:t xml:space="preserve"> Puede dirigir sus </w:t>
      </w:r>
      <w:r w:rsidRPr="00193473">
        <w:rPr>
          <w:rFonts w:ascii="Times New Roman" w:hAnsi="Times New Roman" w:cs="Times New Roman"/>
          <w14:ligatures w14:val="none"/>
        </w:rPr>
        <w:lastRenderedPageBreak/>
        <w:t xml:space="preserve">preguntas al responsable local de licencias, </w:t>
      </w:r>
      <w:r w:rsidRPr="00E962D4">
        <w:rPr>
          <w:rFonts w:ascii="Times New Roman" w:hAnsi="Times New Roman" w:cs="Times New Roman"/>
          <w:u w:val="single"/>
          <w14:ligatures w14:val="none"/>
        </w:rPr>
        <w:t>Kimberly Putman</w:t>
      </w:r>
      <w:r w:rsidRPr="00193473">
        <w:rPr>
          <w:rFonts w:ascii="Times New Roman" w:hAnsi="Times New Roman" w:cs="Times New Roman"/>
          <w14:ligatures w14:val="none"/>
        </w:rPr>
        <w:t xml:space="preserve">, al </w:t>
      </w:r>
      <w:r w:rsidRPr="00E962D4">
        <w:rPr>
          <w:rFonts w:ascii="Times New Roman" w:hAnsi="Times New Roman" w:cs="Times New Roman"/>
          <w:u w:val="single"/>
          <w14:ligatures w14:val="none"/>
        </w:rPr>
        <w:t>662-8417870</w:t>
      </w:r>
      <w:r w:rsidRPr="00193473">
        <w:rPr>
          <w:rFonts w:ascii="Times New Roman" w:hAnsi="Times New Roman" w:cs="Times New Roman"/>
          <w14:ligatures w14:val="none"/>
        </w:rPr>
        <w:t xml:space="preserve">, o puede ponerse en contacto con la oficina de licencias de cuidado infantil en Jackson, Mississippi, en el (601)364-2827. </w:t>
      </w:r>
    </w:p>
    <w:p w14:paraId="57E7E48D" w14:textId="72C702E3" w:rsidR="00416044" w:rsidRPr="00416044" w:rsidRDefault="004E5EA0" w:rsidP="00416044">
      <w:pPr>
        <w:widowControl w:val="0"/>
        <w:rPr>
          <w:rFonts w:ascii="Times New Roman" w:hAnsi="Times New Roman" w:cs="Times New Roman"/>
          <w14:ligatures w14:val="none"/>
        </w:rPr>
      </w:pPr>
      <w:r w:rsidRPr="00193473">
        <w:rPr>
          <w:rFonts w:ascii="Times New Roman" w:hAnsi="Times New Roman" w:cs="Times New Roman"/>
          <w14:ligatures w14:val="none"/>
        </w:rPr>
        <w:t xml:space="preserve">Si tiene una queja relacionada con un centro de cuidado infantil, contacte con el responsable de licencias mencionado anteriormente o llame gratuitamente a la oficina </w:t>
      </w:r>
      <w:r w:rsidRPr="00193473">
        <w:rPr>
          <w:rFonts w:ascii="Times New Roman" w:hAnsi="Times New Roman" w:cs="Times New Roman"/>
          <w:b/>
          <w:bCs/>
          <w14:ligatures w14:val="none"/>
        </w:rPr>
        <w:t xml:space="preserve"> de licencias de cuidado infantil al 1-866-489-8734. </w:t>
      </w:r>
      <w:r w:rsidR="00416044" w:rsidRPr="004C7883">
        <w:rPr>
          <w:rFonts w:ascii="Times New Roman" w:hAnsi="Times New Roman" w:cs="Times New Roman"/>
          <w14:ligatures w14:val="none"/>
        </w:rPr>
        <w:t xml:space="preserve"> O </w:t>
      </w:r>
      <w:r w:rsidR="00416044" w:rsidRPr="004C7883">
        <w:rPr>
          <w:rFonts w:ascii="Times New Roman" w:hAnsi="Times New Roman" w:cs="Times New Roman"/>
          <w:kern w:val="0"/>
          <w14:ligatures w14:val="none"/>
          <w14:cntxtAlts w14:val="0"/>
        </w:rPr>
        <w:t xml:space="preserve">en línea: </w:t>
      </w:r>
      <w:hyperlink r:id="rId20" w:tgtFrame="_blank" w:history="1">
        <w:r w:rsidR="00416044" w:rsidRPr="004C7883">
          <w:rPr>
            <w:rFonts w:ascii="Times New Roman" w:hAnsi="Times New Roman" w:cs="Times New Roman"/>
            <w:b/>
            <w:bCs/>
            <w:color w:val="0055BB"/>
            <w:kern w:val="0"/>
            <w14:ligatures w14:val="none"/>
            <w14:cntxtAlts w14:val="0"/>
          </w:rPr>
          <w:t>Presenta una queja usando nuestro formulario online</w:t>
        </w:r>
      </w:hyperlink>
      <w:r w:rsidR="00416044" w:rsidRPr="004C7883">
        <w:rPr>
          <w:rFonts w:ascii="Times New Roman" w:hAnsi="Times New Roman" w:cs="Times New Roman"/>
          <w:kern w:val="0"/>
          <w14:ligatures w14:val="none"/>
          <w14:cntxtAlts w14:val="0"/>
        </w:rPr>
        <w:t xml:space="preserve"> por correo electrónico: Envía los detalles de tu queja a </w:t>
      </w:r>
      <w:hyperlink r:id="rId21" w:history="1">
        <w:r w:rsidR="00416044" w:rsidRPr="004C7883">
          <w:rPr>
            <w:rFonts w:ascii="Times New Roman" w:hAnsi="Times New Roman" w:cs="Times New Roman"/>
            <w:color w:val="0055BB"/>
            <w:kern w:val="0"/>
            <w:u w:val="single"/>
            <w14:ligatures w14:val="none"/>
            <w14:cntxtAlts w14:val="0"/>
          </w:rPr>
          <w:t>CC.ComplaintUnit@msdh.ms.gov</w:t>
        </w:r>
      </w:hyperlink>
      <w:r w:rsidR="00416044" w:rsidRPr="00416044">
        <w:rPr>
          <w:rFonts w:ascii="Times New Roman" w:hAnsi="Times New Roman" w:cs="Times New Roman"/>
          <w:kern w:val="0"/>
          <w:sz w:val="26"/>
          <w:szCs w:val="26"/>
          <w14:ligatures w14:val="none"/>
          <w14:cntxtAlts w14:val="0"/>
        </w:rPr>
        <w:t>.</w:t>
      </w:r>
    </w:p>
    <w:p w14:paraId="1C2682CA" w14:textId="77777777" w:rsidR="00416044" w:rsidRPr="00193473" w:rsidRDefault="00416044" w:rsidP="004E5EA0">
      <w:pPr>
        <w:widowControl w:val="0"/>
        <w:rPr>
          <w:rFonts w:ascii="Times New Roman" w:hAnsi="Times New Roman" w:cs="Times New Roman"/>
          <w:color w:val="2F2F2F"/>
          <w14:ligatures w14:val="none"/>
        </w:rPr>
      </w:pPr>
    </w:p>
    <w:p w14:paraId="6693AC45" w14:textId="08CE041E" w:rsidR="00FC6FF0" w:rsidRPr="00416044" w:rsidRDefault="004E5EA0" w:rsidP="00416044">
      <w:pPr>
        <w:widowControl w:val="0"/>
        <w:spacing w:after="88" w:line="256" w:lineRule="auto"/>
        <w:ind w:right="71"/>
        <w:jc w:val="center"/>
        <w:rPr>
          <w:rFonts w:ascii="Times New Roman" w:hAnsi="Times New Roman" w:cs="Times New Roman"/>
          <w14:ligatures w14:val="none"/>
        </w:rPr>
      </w:pPr>
      <w:r w:rsidRPr="00193473">
        <w:rPr>
          <w:rFonts w:ascii="Times New Roman" w:hAnsi="Times New Roman" w:cs="Times New Roman"/>
          <w:color w:val="2F2F2F"/>
          <w14:ligatures w14:val="none"/>
        </w:rPr>
        <w:t xml:space="preserve">Apartado de correos 1700 • Jackson, MS 39215-1700 • 1-866-HLTHY4U • </w:t>
      </w:r>
      <w:bookmarkStart w:id="4" w:name="_Hlk152202896"/>
      <w:bookmarkEnd w:id="4"/>
      <w:r w:rsidR="00FC6FF0">
        <w:fldChar w:fldCharType="begin"/>
      </w:r>
      <w:r w:rsidR="00FC6FF0">
        <w:instrText>HYPERLINK "http://www.HealthyMS.com"</w:instrText>
      </w:r>
      <w:r w:rsidR="00FC6FF0">
        <w:fldChar w:fldCharType="separate"/>
      </w:r>
      <w:r w:rsidR="00FC6FF0" w:rsidRPr="009173FD">
        <w:rPr>
          <w:rStyle w:val="Hyperlink"/>
          <w:rFonts w:ascii="Times New Roman" w:hAnsi="Times New Roman" w:cs="Times New Roman"/>
          <w14:ligatures w14:val="none"/>
        </w:rPr>
        <w:t>www.HealthyMS.com</w:t>
      </w:r>
      <w:r w:rsidR="00FC6FF0">
        <w:fldChar w:fldCharType="end"/>
      </w:r>
    </w:p>
    <w:p w14:paraId="3BB2CBAC" w14:textId="1F0D9180" w:rsidR="00C07D77" w:rsidRPr="00FC6FF0" w:rsidRDefault="004E5EA0" w:rsidP="00FC6FF0">
      <w:pPr>
        <w:widowControl w:val="0"/>
        <w:spacing w:after="280"/>
        <w:jc w:val="center"/>
        <w:rPr>
          <w:rFonts w:ascii="Times New Roman" w:hAnsi="Times New Roman" w:cs="Times New Roman"/>
          <w:color w:val="2F2F2F"/>
          <w14:ligatures w14:val="none"/>
        </w:rPr>
      </w:pPr>
      <w:r w:rsidRPr="00193473">
        <w:rPr>
          <w:rFonts w:ascii="Times New Roman" w:hAnsi="Times New Roman" w:cs="Times New Roman"/>
          <w:i/>
          <w:iCs/>
          <w:color w:val="2F2F2F"/>
          <w14:ligatures w14:val="none"/>
        </w:rPr>
        <w:t xml:space="preserve">Igualdad de Oportunidades en el Empleo y los Servicios </w:t>
      </w:r>
    </w:p>
    <w:p w14:paraId="094B1C61" w14:textId="77777777" w:rsidR="00F12160" w:rsidRDefault="00F12160" w:rsidP="00416044">
      <w:pPr>
        <w:widowControl w:val="0"/>
        <w:rPr>
          <w:rFonts w:ascii="Times New Roman" w:hAnsi="Times New Roman" w:cs="Times New Roman"/>
          <w:b/>
          <w:bCs/>
          <w:sz w:val="28"/>
          <w:szCs w:val="28"/>
          <w:u w:val="single"/>
          <w14:ligatures w14:val="none"/>
        </w:rPr>
      </w:pPr>
    </w:p>
    <w:p w14:paraId="4FC36DBA" w14:textId="4C4EE244" w:rsidR="004E5EA0" w:rsidRPr="00CD426D" w:rsidRDefault="005C744A" w:rsidP="00B8413D">
      <w:pPr>
        <w:widowControl w:val="0"/>
        <w:jc w:val="center"/>
        <w:rPr>
          <w:rFonts w:ascii="Times New Roman" w:hAnsi="Times New Roman" w:cs="Times New Roman"/>
          <w:b/>
          <w:bCs/>
          <w:sz w:val="24"/>
          <w:szCs w:val="24"/>
          <w:u w:val="single"/>
          <w14:ligatures w14:val="none"/>
        </w:rPr>
      </w:pPr>
      <w:bookmarkStart w:id="5" w:name="_Hlk225252612"/>
      <w:r w:rsidRPr="00CD426D">
        <w:rPr>
          <w:rFonts w:ascii="Times New Roman" w:hAnsi="Times New Roman" w:cs="Times New Roman"/>
          <w:b/>
          <w:bCs/>
          <w:sz w:val="28"/>
          <w:szCs w:val="28"/>
          <w:u w:val="single"/>
          <w14:ligatures w14:val="none"/>
        </w:rPr>
        <w:t>Equipo directivo</w:t>
      </w:r>
    </w:p>
    <w:bookmarkEnd w:id="5"/>
    <w:p w14:paraId="503551E2"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Director Ejecutivo</w:t>
      </w:r>
    </w:p>
    <w:p w14:paraId="28932EAF"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Jonathan Bines — (601) 792-5191</w:t>
      </w:r>
    </w:p>
    <w:p w14:paraId="3172B269"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Gestor de Recursos Humanos</w:t>
      </w:r>
    </w:p>
    <w:p w14:paraId="183340E3"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Regenald Byrd — (601) 792-3251</w:t>
      </w:r>
    </w:p>
    <w:p w14:paraId="014CF6AC"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Director Fiscal</w:t>
      </w:r>
    </w:p>
    <w:p w14:paraId="009FCC6D"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Tangelia Reese — (601) 792-3230</w:t>
      </w:r>
    </w:p>
    <w:p w14:paraId="0D721DF6"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Servicios de Salud y Seguridad Infantil</w:t>
      </w:r>
    </w:p>
    <w:p w14:paraId="6DF4135B"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Tanya Feazell — (601) 792-3256</w:t>
      </w:r>
    </w:p>
    <w:p w14:paraId="47978953"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Servicio Familiar / ERSEA</w:t>
      </w:r>
    </w:p>
    <w:p w14:paraId="1B7C0FBE"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Janet Moak — (601) 792-5194</w:t>
      </w:r>
    </w:p>
    <w:p w14:paraId="0174B6A8"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Educación y Primera Infancia</w:t>
      </w:r>
    </w:p>
    <w:p w14:paraId="6D5F6B94" w14:textId="77777777" w:rsidR="00341A7E" w:rsidRPr="00341A7E" w:rsidRDefault="00462925" w:rsidP="00341A7E">
      <w:pPr>
        <w:widowControl w:val="0"/>
        <w:spacing w:after="0" w:line="240" w:lineRule="auto"/>
        <w:ind w:left="720"/>
        <w:jc w:val="both"/>
        <w:rPr>
          <w:rFonts w:ascii="Times New Roman" w:hAnsi="Times New Roman" w:cs="Times New Roman"/>
          <w:b/>
          <w:bCs/>
          <w:color w:val="auto"/>
          <w:sz w:val="28"/>
          <w:szCs w:val="28"/>
          <w14:ligatures w14:val="none"/>
        </w:rPr>
      </w:pPr>
      <w:r w:rsidRPr="00462925">
        <w:rPr>
          <w:rFonts w:ascii="Times New Roman" w:hAnsi="Times New Roman" w:cs="Times New Roman"/>
          <w:sz w:val="28"/>
          <w:szCs w:val="28"/>
          <w14:ligatures w14:val="none"/>
        </w:rPr>
        <w:t xml:space="preserve">Latasha </w:t>
      </w:r>
      <w:proofErr w:type="spellStart"/>
      <w:r w:rsidRPr="00462925">
        <w:rPr>
          <w:rFonts w:ascii="Times New Roman" w:hAnsi="Times New Roman" w:cs="Times New Roman"/>
          <w:sz w:val="28"/>
          <w:szCs w:val="28"/>
          <w14:ligatures w14:val="none"/>
        </w:rPr>
        <w:t>Harrien</w:t>
      </w:r>
      <w:proofErr w:type="spellEnd"/>
      <w:r w:rsidRPr="00462925">
        <w:rPr>
          <w:rFonts w:ascii="Times New Roman" w:hAnsi="Times New Roman" w:cs="Times New Roman"/>
          <w:sz w:val="28"/>
          <w:szCs w:val="28"/>
          <w14:ligatures w14:val="none"/>
        </w:rPr>
        <w:t xml:space="preserve"> — (601) 792-8820</w:t>
      </w:r>
    </w:p>
    <w:p w14:paraId="2FA51897" w14:textId="00AEF43F"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Transporte</w:t>
      </w:r>
    </w:p>
    <w:p w14:paraId="6BAD334B" w14:textId="50FA94A8"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Joyce Evelyn Strickland — (601) 792-4196</w:t>
      </w:r>
    </w:p>
    <w:p w14:paraId="6E95A74C"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Mantenimiento e instalaciones</w:t>
      </w:r>
    </w:p>
    <w:p w14:paraId="7E4013E7"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Clevie Brent — (601) 441-1985</w:t>
      </w:r>
    </w:p>
    <w:p w14:paraId="7B488A83"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Nutrición</w:t>
      </w:r>
    </w:p>
    <w:p w14:paraId="28F6BEB3"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Hadassah Devine — (601) 441-1163</w:t>
      </w:r>
    </w:p>
    <w:p w14:paraId="1CFE9D4A"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Discapacidades / Salud mental / Transición</w:t>
      </w:r>
    </w:p>
    <w:p w14:paraId="6EE4E590"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Tina Johnson — (601) 382-6263</w:t>
      </w:r>
    </w:p>
    <w:p w14:paraId="5E47C2AA"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Participación de padres, familias y comunidad</w:t>
      </w:r>
    </w:p>
    <w:p w14:paraId="0203EF9E"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proofErr w:type="spellStart"/>
      <w:r w:rsidRPr="00462925">
        <w:rPr>
          <w:rFonts w:ascii="Times New Roman" w:hAnsi="Times New Roman" w:cs="Times New Roman"/>
          <w:sz w:val="28"/>
          <w:szCs w:val="28"/>
          <w14:ligatures w14:val="none"/>
        </w:rPr>
        <w:t>Sheanda</w:t>
      </w:r>
      <w:proofErr w:type="spellEnd"/>
      <w:r w:rsidRPr="00462925">
        <w:rPr>
          <w:rFonts w:ascii="Times New Roman" w:hAnsi="Times New Roman" w:cs="Times New Roman"/>
          <w:sz w:val="28"/>
          <w:szCs w:val="28"/>
          <w14:ligatures w14:val="none"/>
        </w:rPr>
        <w:t xml:space="preserve"> Davis — (601) 441-1574</w:t>
      </w:r>
    </w:p>
    <w:p w14:paraId="6C0C3D8A"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Oficial de Cumplimiento</w:t>
      </w:r>
    </w:p>
    <w:p w14:paraId="2CA1B95E"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Antionette Brown — (601) 792-8162</w:t>
      </w:r>
    </w:p>
    <w:p w14:paraId="53511AA6"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proofErr w:type="spellStart"/>
      <w:r w:rsidRPr="00462925">
        <w:rPr>
          <w:rFonts w:ascii="Times New Roman" w:hAnsi="Times New Roman" w:cs="Times New Roman"/>
          <w:b/>
          <w:bCs/>
          <w:sz w:val="28"/>
          <w:szCs w:val="28"/>
          <w:u w:val="single"/>
          <w14:ligatures w14:val="none"/>
        </w:rPr>
        <w:t>Gerente</w:t>
      </w:r>
      <w:proofErr w:type="spellEnd"/>
      <w:r w:rsidRPr="00462925">
        <w:rPr>
          <w:rFonts w:ascii="Times New Roman" w:hAnsi="Times New Roman" w:cs="Times New Roman"/>
          <w:b/>
          <w:bCs/>
          <w:sz w:val="28"/>
          <w:szCs w:val="28"/>
          <w:u w:val="single"/>
          <w14:ligatures w14:val="none"/>
        </w:rPr>
        <w:t xml:space="preserve"> de </w:t>
      </w:r>
      <w:proofErr w:type="spellStart"/>
      <w:r w:rsidRPr="00462925">
        <w:rPr>
          <w:rFonts w:ascii="Times New Roman" w:hAnsi="Times New Roman" w:cs="Times New Roman"/>
          <w:b/>
          <w:bCs/>
          <w:sz w:val="28"/>
          <w:szCs w:val="28"/>
          <w:u w:val="single"/>
          <w14:ligatures w14:val="none"/>
        </w:rPr>
        <w:t>ChildPlus</w:t>
      </w:r>
      <w:proofErr w:type="spellEnd"/>
    </w:p>
    <w:p w14:paraId="6978216D" w14:textId="77777777" w:rsidR="00462925"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Lurine Price — (601) 792-3235</w:t>
      </w:r>
    </w:p>
    <w:p w14:paraId="40A74B9B" w14:textId="77777777" w:rsidR="00462925" w:rsidRPr="00462925" w:rsidRDefault="00462925" w:rsidP="00462925">
      <w:pPr>
        <w:widowControl w:val="0"/>
        <w:spacing w:after="0" w:line="240" w:lineRule="auto"/>
        <w:ind w:left="720"/>
        <w:jc w:val="both"/>
        <w:rPr>
          <w:rFonts w:ascii="Times New Roman" w:hAnsi="Times New Roman" w:cs="Times New Roman"/>
          <w:b/>
          <w:bCs/>
          <w:sz w:val="28"/>
          <w:szCs w:val="28"/>
          <w:u w:val="single"/>
          <w14:ligatures w14:val="none"/>
        </w:rPr>
      </w:pPr>
      <w:r w:rsidRPr="00462925">
        <w:rPr>
          <w:rFonts w:ascii="Times New Roman" w:hAnsi="Times New Roman" w:cs="Times New Roman"/>
          <w:b/>
          <w:bCs/>
          <w:sz w:val="28"/>
          <w:szCs w:val="28"/>
          <w:u w:val="single"/>
          <w14:ligatures w14:val="none"/>
        </w:rPr>
        <w:t>Enlace EHS/HS del condado de Lincoln</w:t>
      </w:r>
    </w:p>
    <w:p w14:paraId="4FFF2A29" w14:textId="6D0C608F" w:rsidR="00FF57F0" w:rsidRPr="00462925" w:rsidRDefault="00462925" w:rsidP="00462925">
      <w:pPr>
        <w:widowControl w:val="0"/>
        <w:spacing w:after="0" w:line="240" w:lineRule="auto"/>
        <w:ind w:left="720"/>
        <w:jc w:val="both"/>
        <w:rPr>
          <w:rFonts w:ascii="Times New Roman" w:hAnsi="Times New Roman" w:cs="Times New Roman"/>
          <w:sz w:val="28"/>
          <w:szCs w:val="28"/>
          <w14:ligatures w14:val="none"/>
        </w:rPr>
      </w:pPr>
      <w:r w:rsidRPr="00462925">
        <w:rPr>
          <w:rFonts w:ascii="Times New Roman" w:hAnsi="Times New Roman" w:cs="Times New Roman"/>
          <w:sz w:val="28"/>
          <w:szCs w:val="28"/>
          <w14:ligatures w14:val="none"/>
        </w:rPr>
        <w:t>Robbin Dillion — (601) 382-0567</w:t>
      </w:r>
    </w:p>
    <w:p w14:paraId="7B2EAA3F" w14:textId="77777777" w:rsidR="00B21485" w:rsidRPr="00416044" w:rsidRDefault="001C09C0" w:rsidP="00416044">
      <w:pPr>
        <w:widowControl w:val="0"/>
        <w:spacing w:after="0" w:line="240" w:lineRule="auto"/>
        <w:rPr>
          <w:rFonts w:ascii="Times New Roman" w:hAnsi="Times New Roman" w:cs="Times New Roman"/>
          <w:b/>
          <w:bCs/>
          <w:sz w:val="36"/>
          <w:szCs w:val="36"/>
          <w14:ligatures w14:val="none"/>
        </w:rPr>
      </w:pPr>
      <w:r w:rsidRPr="00CD426D">
        <w:rPr>
          <w:rFonts w:ascii="Times New Roman" w:hAnsi="Times New Roman" w:cs="Times New Roman"/>
          <w:b/>
          <w:bCs/>
          <w:sz w:val="32"/>
          <w:szCs w:val="32"/>
          <w14:ligatures w14:val="none"/>
        </w:rPr>
        <w:t xml:space="preserve">                   </w:t>
      </w:r>
      <w:r w:rsidRPr="00416044">
        <w:rPr>
          <w:rFonts w:ascii="Times New Roman" w:hAnsi="Times New Roman" w:cs="Times New Roman"/>
          <w:b/>
          <w:bCs/>
          <w:sz w:val="36"/>
          <w:szCs w:val="36"/>
          <w:u w:val="single"/>
          <w14:ligatures w14:val="none"/>
        </w:rPr>
        <w:t xml:space="preserve">Cinco Centros Head Start de Condado y Números de Teléfono </w:t>
      </w:r>
    </w:p>
    <w:p w14:paraId="7BE71663" w14:textId="77777777" w:rsidR="00416044" w:rsidRPr="00416044" w:rsidRDefault="00B21485"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lastRenderedPageBreak/>
        <w:t>Collins-601-765-3386</w:t>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p>
    <w:p w14:paraId="4B235FA9" w14:textId="77777777" w:rsidR="00416044" w:rsidRDefault="00B21485"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Hopewell-601-765-1070</w:t>
      </w:r>
    </w:p>
    <w:p w14:paraId="3FEFC53A" w14:textId="77777777" w:rsidR="00416044" w:rsidRPr="00416044" w:rsidRDefault="00416044"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New Hebron-601-694-2698</w:t>
      </w:r>
    </w:p>
    <w:p w14:paraId="60E20720" w14:textId="0995EA8F" w:rsidR="00416044" w:rsidRPr="00416044" w:rsidRDefault="00E25044"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Pr>
          <w:rFonts w:ascii="Times New Roman" w:hAnsi="Times New Roman" w:cs="Times New Roman"/>
          <w:b/>
          <w:bCs/>
          <w:sz w:val="32"/>
          <w:szCs w:val="32"/>
          <w14:ligatures w14:val="none"/>
        </w:rPr>
        <w:t>Condado de Franklin-601-</w:t>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p>
    <w:p w14:paraId="33F2B8DA" w14:textId="6B52C1CF" w:rsidR="00E1078E" w:rsidRPr="00416044" w:rsidRDefault="00E962D4"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New Zion - 601-265-5570</w:t>
      </w:r>
    </w:p>
    <w:p w14:paraId="3C84EA6A" w14:textId="77777777" w:rsidR="00416044" w:rsidRPr="00416044" w:rsidRDefault="00B21485"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J.E. Johnson- 601-792-4243</w:t>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r w:rsidR="00E962D4" w:rsidRPr="00416044">
        <w:rPr>
          <w:rFonts w:ascii="Times New Roman" w:hAnsi="Times New Roman" w:cs="Times New Roman"/>
          <w:b/>
          <w:bCs/>
          <w:sz w:val="32"/>
          <w:szCs w:val="32"/>
          <w14:ligatures w14:val="none"/>
        </w:rPr>
        <w:tab/>
      </w:r>
    </w:p>
    <w:p w14:paraId="54384088" w14:textId="5A384A3D" w:rsidR="00E962D4" w:rsidRPr="00416044" w:rsidRDefault="003575F2"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 xml:space="preserve">Topeka- 601-587-0074                                     </w:t>
      </w:r>
    </w:p>
    <w:p w14:paraId="463921EF" w14:textId="77777777" w:rsidR="00E962D4" w:rsidRPr="00416044" w:rsidRDefault="00B21485"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Richardson/Mamie Martin- 601-265-5120</w:t>
      </w:r>
    </w:p>
    <w:p w14:paraId="6C6DC104" w14:textId="2DFFB7C1" w:rsidR="00E1078E" w:rsidRPr="00416044" w:rsidRDefault="00E962D4" w:rsidP="00416044">
      <w:pPr>
        <w:pStyle w:val="ListParagraph"/>
        <w:widowControl w:val="0"/>
        <w:numPr>
          <w:ilvl w:val="0"/>
          <w:numId w:val="35"/>
        </w:numPr>
        <w:ind w:left="1440" w:hanging="720"/>
        <w:rPr>
          <w:rFonts w:ascii="Times New Roman" w:hAnsi="Times New Roman" w:cs="Times New Roman"/>
          <w:b/>
          <w:bCs/>
          <w:sz w:val="32"/>
          <w:szCs w:val="32"/>
          <w14:ligatures w14:val="none"/>
        </w:rPr>
      </w:pPr>
      <w:r w:rsidRPr="00416044">
        <w:rPr>
          <w:rFonts w:ascii="Times New Roman" w:hAnsi="Times New Roman" w:cs="Times New Roman"/>
          <w:b/>
          <w:bCs/>
          <w:sz w:val="32"/>
          <w:szCs w:val="32"/>
          <w14:ligatures w14:val="none"/>
        </w:rPr>
        <w:t>Magee-601-849-9105</w:t>
      </w:r>
      <w:r w:rsidRPr="00416044">
        <w:rPr>
          <w:rFonts w:ascii="Times New Roman" w:hAnsi="Times New Roman" w:cs="Times New Roman"/>
          <w:b/>
          <w:bCs/>
          <w:sz w:val="32"/>
          <w:szCs w:val="32"/>
          <w14:ligatures w14:val="none"/>
        </w:rPr>
        <w:tab/>
        <w:t>o 601-439-6011</w:t>
      </w:r>
    </w:p>
    <w:p w14:paraId="21E971B8" w14:textId="20DA15AC" w:rsidR="00E962D4" w:rsidRPr="00416044" w:rsidRDefault="00E962D4" w:rsidP="00416044">
      <w:pPr>
        <w:pStyle w:val="ListParagraph"/>
        <w:widowControl w:val="0"/>
        <w:numPr>
          <w:ilvl w:val="0"/>
          <w:numId w:val="35"/>
        </w:numPr>
        <w:ind w:left="1440" w:hanging="720"/>
        <w:rPr>
          <w:rFonts w:ascii="Times New Roman" w:hAnsi="Times New Roman" w:cs="Times New Roman"/>
          <w:b/>
          <w:bCs/>
          <w14:ligatures w14:val="none"/>
        </w:rPr>
      </w:pPr>
      <w:r w:rsidRPr="00416044">
        <w:rPr>
          <w:rFonts w:ascii="Times New Roman" w:hAnsi="Times New Roman" w:cs="Times New Roman"/>
          <w:b/>
          <w:bCs/>
          <w:sz w:val="32"/>
          <w:szCs w:val="32"/>
          <w14:ligatures w14:val="none"/>
        </w:rPr>
        <w:t>Early Head Start en el condado de Lincoln – 601-990-4192 o 601-441-7202</w:t>
      </w:r>
    </w:p>
    <w:p w14:paraId="25336EC4" w14:textId="2BAB0274" w:rsidR="00A30A34" w:rsidRPr="0015341C" w:rsidRDefault="00A30A34" w:rsidP="0015341C">
      <w:pPr>
        <w:spacing w:after="0" w:line="240" w:lineRule="auto"/>
        <w:rPr>
          <w:rFonts w:ascii="Times New Roman" w:hAnsi="Times New Roman" w:cs="Times New Roman"/>
          <w:b/>
          <w:bCs/>
          <w:sz w:val="28"/>
          <w:szCs w:val="28"/>
          <w14:ligatures w14:val="none"/>
        </w:rPr>
      </w:pPr>
    </w:p>
    <w:p w14:paraId="22B334AE" w14:textId="1AAED105" w:rsidR="00D25EA3" w:rsidRPr="00D25EA3" w:rsidRDefault="00D25EA3" w:rsidP="00D25EA3">
      <w:pPr>
        <w:spacing w:after="0" w:line="240" w:lineRule="auto"/>
        <w:ind w:left="360" w:hanging="360"/>
        <w:jc w:val="center"/>
        <w:rPr>
          <w:rFonts w:ascii="Times New Roman" w:hAnsi="Times New Roman" w:cs="Times New Roman"/>
          <w:b/>
          <w:bCs/>
          <w:sz w:val="24"/>
          <w:szCs w:val="24"/>
          <w14:ligatures w14:val="none"/>
        </w:rPr>
      </w:pPr>
      <w:r w:rsidRPr="00D25EA3">
        <w:rPr>
          <w:rFonts w:ascii="Times New Roman" w:hAnsi="Times New Roman" w:cs="Times New Roman"/>
          <w:b/>
          <w:bCs/>
          <w:sz w:val="24"/>
          <w:szCs w:val="24"/>
          <w14:ligatures w14:val="none"/>
        </w:rPr>
        <w:t>Si tienes alguna pregunta, necesidad o inquietud, no dudes en contactar con tu Defensor de la Familia.</w:t>
      </w:r>
    </w:p>
    <w:tbl>
      <w:tblPr>
        <w:tblStyle w:val="TableGrid"/>
        <w:tblW w:w="0" w:type="auto"/>
        <w:tblInd w:w="360" w:type="dxa"/>
        <w:tblLook w:val="04A0" w:firstRow="1" w:lastRow="0" w:firstColumn="1" w:lastColumn="0" w:noHBand="0" w:noVBand="1"/>
      </w:tblPr>
      <w:tblGrid>
        <w:gridCol w:w="3505"/>
        <w:gridCol w:w="3105"/>
        <w:gridCol w:w="3282"/>
      </w:tblGrid>
      <w:tr w:rsidR="00D25EA3" w14:paraId="7D0D05CA" w14:textId="77777777" w:rsidTr="00F63177">
        <w:tc>
          <w:tcPr>
            <w:tcW w:w="3505" w:type="dxa"/>
          </w:tcPr>
          <w:p w14:paraId="4FF8CA02" w14:textId="77777777" w:rsidR="00D25EA3" w:rsidRPr="008E6E79" w:rsidRDefault="00D25EA3" w:rsidP="002E22E0">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 xml:space="preserve">Nombre del centro </w:t>
            </w:r>
          </w:p>
        </w:tc>
        <w:tc>
          <w:tcPr>
            <w:tcW w:w="3105" w:type="dxa"/>
          </w:tcPr>
          <w:p w14:paraId="166A7D8E" w14:textId="77777777" w:rsidR="00D25EA3" w:rsidRPr="008E6E79" w:rsidRDefault="00D25EA3" w:rsidP="002E22E0">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Defensor</w:t>
            </w:r>
          </w:p>
        </w:tc>
        <w:tc>
          <w:tcPr>
            <w:tcW w:w="3282" w:type="dxa"/>
          </w:tcPr>
          <w:p w14:paraId="0E5F675D" w14:textId="77777777" w:rsidR="00D25EA3" w:rsidRPr="008E6E79" w:rsidRDefault="00D25EA3" w:rsidP="002E22E0">
            <w:pPr>
              <w:spacing w:after="0" w:line="240" w:lineRule="auto"/>
              <w:rPr>
                <w:rFonts w:ascii="Times New Roman" w:hAnsi="Times New Roman" w:cs="Times New Roman"/>
                <w:b/>
                <w:bCs/>
                <w:sz w:val="24"/>
                <w:szCs w:val="24"/>
                <w14:ligatures w14:val="none"/>
              </w:rPr>
            </w:pPr>
            <w:r w:rsidRPr="008E6E79">
              <w:rPr>
                <w:rFonts w:ascii="Times New Roman" w:hAnsi="Times New Roman" w:cs="Times New Roman"/>
                <w:b/>
                <w:bCs/>
                <w:sz w:val="24"/>
                <w:szCs w:val="24"/>
                <w14:ligatures w14:val="none"/>
              </w:rPr>
              <w:t>Número de móvil del trabajo</w:t>
            </w:r>
          </w:p>
        </w:tc>
      </w:tr>
      <w:tr w:rsidR="00D25EA3" w14:paraId="2BE4218A" w14:textId="77777777" w:rsidTr="00F63177">
        <w:trPr>
          <w:trHeight w:val="195"/>
        </w:trPr>
        <w:tc>
          <w:tcPr>
            <w:tcW w:w="3505" w:type="dxa"/>
            <w:vMerge w:val="restart"/>
          </w:tcPr>
          <w:p w14:paraId="77A4209F"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Collins</w:t>
            </w:r>
          </w:p>
        </w:tc>
        <w:tc>
          <w:tcPr>
            <w:tcW w:w="3105" w:type="dxa"/>
          </w:tcPr>
          <w:p w14:paraId="6E8478E8"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a Hathorn</w:t>
            </w:r>
          </w:p>
        </w:tc>
        <w:tc>
          <w:tcPr>
            <w:tcW w:w="3282" w:type="dxa"/>
          </w:tcPr>
          <w:p w14:paraId="6B1F53F0" w14:textId="1F524D25"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8422</w:t>
            </w:r>
          </w:p>
        </w:tc>
      </w:tr>
      <w:tr w:rsidR="00D25EA3" w14:paraId="35FB001D" w14:textId="77777777" w:rsidTr="003D75AD">
        <w:trPr>
          <w:trHeight w:val="305"/>
        </w:trPr>
        <w:tc>
          <w:tcPr>
            <w:tcW w:w="3505" w:type="dxa"/>
            <w:vMerge/>
          </w:tcPr>
          <w:p w14:paraId="69E76EA4" w14:textId="77777777" w:rsidR="00D25EA3" w:rsidRDefault="00D25EA3" w:rsidP="002E22E0">
            <w:pPr>
              <w:spacing w:after="0" w:line="240" w:lineRule="auto"/>
              <w:rPr>
                <w:rFonts w:ascii="Times New Roman" w:hAnsi="Times New Roman" w:cs="Times New Roman"/>
                <w:sz w:val="24"/>
                <w:szCs w:val="24"/>
                <w14:ligatures w14:val="none"/>
              </w:rPr>
            </w:pPr>
          </w:p>
        </w:tc>
        <w:tc>
          <w:tcPr>
            <w:tcW w:w="3105" w:type="dxa"/>
          </w:tcPr>
          <w:p w14:paraId="6E8C7CAA"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ita Jones</w:t>
            </w:r>
          </w:p>
        </w:tc>
        <w:tc>
          <w:tcPr>
            <w:tcW w:w="3282" w:type="dxa"/>
          </w:tcPr>
          <w:p w14:paraId="1E9785F6"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1</w:t>
            </w:r>
          </w:p>
        </w:tc>
      </w:tr>
      <w:tr w:rsidR="00D25EA3" w14:paraId="7FDB58FC" w14:textId="77777777" w:rsidTr="00F63177">
        <w:trPr>
          <w:trHeight w:val="180"/>
        </w:trPr>
        <w:tc>
          <w:tcPr>
            <w:tcW w:w="3505" w:type="dxa"/>
          </w:tcPr>
          <w:p w14:paraId="794038E4"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Hopewell</w:t>
            </w:r>
          </w:p>
        </w:tc>
        <w:tc>
          <w:tcPr>
            <w:tcW w:w="3105" w:type="dxa"/>
          </w:tcPr>
          <w:p w14:paraId="2FD3734C"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a Keyes</w:t>
            </w:r>
          </w:p>
        </w:tc>
        <w:tc>
          <w:tcPr>
            <w:tcW w:w="3282" w:type="dxa"/>
          </w:tcPr>
          <w:p w14:paraId="5DFAF6CF"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6134</w:t>
            </w:r>
          </w:p>
        </w:tc>
      </w:tr>
      <w:tr w:rsidR="00D25EA3" w14:paraId="4897D932" w14:textId="77777777" w:rsidTr="00F63177">
        <w:trPr>
          <w:trHeight w:val="240"/>
        </w:trPr>
        <w:tc>
          <w:tcPr>
            <w:tcW w:w="3505" w:type="dxa"/>
            <w:vMerge w:val="restart"/>
          </w:tcPr>
          <w:p w14:paraId="43445B4F" w14:textId="787B2AED"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J.E. Johnson</w:t>
            </w:r>
          </w:p>
        </w:tc>
        <w:tc>
          <w:tcPr>
            <w:tcW w:w="3105" w:type="dxa"/>
          </w:tcPr>
          <w:p w14:paraId="306FC2FC"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ita Buckley</w:t>
            </w:r>
          </w:p>
        </w:tc>
        <w:tc>
          <w:tcPr>
            <w:tcW w:w="3282" w:type="dxa"/>
          </w:tcPr>
          <w:p w14:paraId="4A981CDB" w14:textId="77777777"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5743</w:t>
            </w:r>
          </w:p>
        </w:tc>
      </w:tr>
      <w:tr w:rsidR="00D25EA3" w14:paraId="20881FFF" w14:textId="77777777" w:rsidTr="00F63177">
        <w:trPr>
          <w:trHeight w:val="240"/>
        </w:trPr>
        <w:tc>
          <w:tcPr>
            <w:tcW w:w="3505" w:type="dxa"/>
            <w:vMerge/>
          </w:tcPr>
          <w:p w14:paraId="2B078C31" w14:textId="77777777" w:rsidR="00D25EA3" w:rsidRDefault="00D25EA3" w:rsidP="002E22E0">
            <w:pPr>
              <w:spacing w:after="0" w:line="240" w:lineRule="auto"/>
              <w:rPr>
                <w:rFonts w:ascii="Times New Roman" w:hAnsi="Times New Roman" w:cs="Times New Roman"/>
                <w:sz w:val="24"/>
                <w:szCs w:val="24"/>
                <w14:ligatures w14:val="none"/>
              </w:rPr>
            </w:pPr>
          </w:p>
        </w:tc>
        <w:tc>
          <w:tcPr>
            <w:tcW w:w="3105" w:type="dxa"/>
          </w:tcPr>
          <w:p w14:paraId="5B9A0060" w14:textId="69ACC240"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ita Robinson</w:t>
            </w:r>
          </w:p>
        </w:tc>
        <w:tc>
          <w:tcPr>
            <w:tcW w:w="3282" w:type="dxa"/>
          </w:tcPr>
          <w:p w14:paraId="3E0D5524" w14:textId="0CB320B6" w:rsidR="00D25EA3" w:rsidRDefault="00D25EA3" w:rsidP="002E22E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4787</w:t>
            </w:r>
          </w:p>
        </w:tc>
      </w:tr>
      <w:tr w:rsidR="00B17A40" w14:paraId="2F273147" w14:textId="77777777" w:rsidTr="00F63177">
        <w:trPr>
          <w:trHeight w:val="240"/>
        </w:trPr>
        <w:tc>
          <w:tcPr>
            <w:tcW w:w="3505" w:type="dxa"/>
            <w:vMerge/>
          </w:tcPr>
          <w:p w14:paraId="38309D73"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3C1523DD" w14:textId="07FF2605"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Señorita Young </w:t>
            </w:r>
          </w:p>
        </w:tc>
        <w:tc>
          <w:tcPr>
            <w:tcW w:w="3282" w:type="dxa"/>
          </w:tcPr>
          <w:p w14:paraId="120D9C05" w14:textId="62625393"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7</w:t>
            </w:r>
          </w:p>
        </w:tc>
      </w:tr>
      <w:tr w:rsidR="00B17A40" w14:paraId="75CEC1EB" w14:textId="77777777" w:rsidTr="003D75AD">
        <w:trPr>
          <w:trHeight w:val="188"/>
        </w:trPr>
        <w:tc>
          <w:tcPr>
            <w:tcW w:w="3505" w:type="dxa"/>
            <w:vMerge/>
          </w:tcPr>
          <w:p w14:paraId="21402BEA"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35E18547" w14:textId="5ECD25DA"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Fax de oficina</w:t>
            </w:r>
          </w:p>
        </w:tc>
        <w:tc>
          <w:tcPr>
            <w:tcW w:w="3282" w:type="dxa"/>
          </w:tcPr>
          <w:p w14:paraId="27C2C365"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792-8901</w:t>
            </w:r>
          </w:p>
        </w:tc>
      </w:tr>
      <w:tr w:rsidR="00B17A40" w14:paraId="52EB6EE8" w14:textId="77777777" w:rsidTr="00F63177">
        <w:trPr>
          <w:trHeight w:val="240"/>
        </w:trPr>
        <w:tc>
          <w:tcPr>
            <w:tcW w:w="3505" w:type="dxa"/>
            <w:vMerge w:val="restart"/>
          </w:tcPr>
          <w:p w14:paraId="17F25879"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agee</w:t>
            </w:r>
          </w:p>
        </w:tc>
        <w:tc>
          <w:tcPr>
            <w:tcW w:w="3105" w:type="dxa"/>
          </w:tcPr>
          <w:p w14:paraId="4738D66D" w14:textId="00BAD5B9"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a Owens</w:t>
            </w:r>
          </w:p>
        </w:tc>
        <w:tc>
          <w:tcPr>
            <w:tcW w:w="3282" w:type="dxa"/>
          </w:tcPr>
          <w:p w14:paraId="6A86DD7A" w14:textId="330CA19E"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2</w:t>
            </w:r>
          </w:p>
        </w:tc>
      </w:tr>
      <w:tr w:rsidR="00B17A40" w14:paraId="27AE5A9F" w14:textId="77777777" w:rsidTr="00F63177">
        <w:trPr>
          <w:trHeight w:val="240"/>
        </w:trPr>
        <w:tc>
          <w:tcPr>
            <w:tcW w:w="3505" w:type="dxa"/>
            <w:vMerge/>
          </w:tcPr>
          <w:p w14:paraId="2D0A8F1A"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0920A39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ita Winn</w:t>
            </w:r>
          </w:p>
        </w:tc>
        <w:tc>
          <w:tcPr>
            <w:tcW w:w="3282" w:type="dxa"/>
          </w:tcPr>
          <w:p w14:paraId="4431058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8</w:t>
            </w:r>
          </w:p>
        </w:tc>
      </w:tr>
      <w:tr w:rsidR="00B17A40" w14:paraId="30E9A341" w14:textId="77777777" w:rsidTr="00F63177">
        <w:trPr>
          <w:trHeight w:val="237"/>
        </w:trPr>
        <w:tc>
          <w:tcPr>
            <w:tcW w:w="3505" w:type="dxa"/>
            <w:vMerge/>
          </w:tcPr>
          <w:p w14:paraId="66D75748"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6E3C56F8"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a Woodard</w:t>
            </w:r>
          </w:p>
        </w:tc>
        <w:tc>
          <w:tcPr>
            <w:tcW w:w="3282" w:type="dxa"/>
          </w:tcPr>
          <w:p w14:paraId="1BE164ED"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03</w:t>
            </w:r>
          </w:p>
        </w:tc>
      </w:tr>
      <w:tr w:rsidR="00B17A40" w14:paraId="38913F50" w14:textId="77777777" w:rsidTr="00F63177">
        <w:trPr>
          <w:trHeight w:val="300"/>
        </w:trPr>
        <w:tc>
          <w:tcPr>
            <w:tcW w:w="3505" w:type="dxa"/>
            <w:vMerge/>
          </w:tcPr>
          <w:p w14:paraId="0E28AF36" w14:textId="77777777" w:rsidR="00B17A40" w:rsidRDefault="00B17A40" w:rsidP="00B17A40">
            <w:pPr>
              <w:spacing w:after="0" w:line="240" w:lineRule="auto"/>
              <w:rPr>
                <w:rFonts w:ascii="Times New Roman" w:hAnsi="Times New Roman" w:cs="Times New Roman"/>
                <w:sz w:val="24"/>
                <w:szCs w:val="24"/>
                <w14:ligatures w14:val="none"/>
              </w:rPr>
            </w:pPr>
            <w:bookmarkStart w:id="6" w:name="_Hlk191968298"/>
          </w:p>
        </w:tc>
        <w:tc>
          <w:tcPr>
            <w:tcW w:w="3105" w:type="dxa"/>
          </w:tcPr>
          <w:p w14:paraId="49D65FBE" w14:textId="3225202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ita Jones</w:t>
            </w:r>
          </w:p>
        </w:tc>
        <w:tc>
          <w:tcPr>
            <w:tcW w:w="3282" w:type="dxa"/>
          </w:tcPr>
          <w:p w14:paraId="4023CD8C" w14:textId="5C97449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1</w:t>
            </w:r>
          </w:p>
        </w:tc>
      </w:tr>
      <w:bookmarkEnd w:id="6"/>
      <w:tr w:rsidR="00B17A40" w14:paraId="24763BFD" w14:textId="77777777" w:rsidTr="00F63177">
        <w:trPr>
          <w:trHeight w:val="305"/>
        </w:trPr>
        <w:tc>
          <w:tcPr>
            <w:tcW w:w="3505" w:type="dxa"/>
            <w:vMerge/>
          </w:tcPr>
          <w:p w14:paraId="3736B688"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Pr>
          <w:p w14:paraId="49054A69"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Oficina</w:t>
            </w:r>
          </w:p>
        </w:tc>
        <w:tc>
          <w:tcPr>
            <w:tcW w:w="3282" w:type="dxa"/>
          </w:tcPr>
          <w:p w14:paraId="6B04712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39-6011</w:t>
            </w:r>
          </w:p>
        </w:tc>
      </w:tr>
      <w:tr w:rsidR="00B17A40" w14:paraId="08D6A119" w14:textId="77777777" w:rsidTr="00F63177">
        <w:trPr>
          <w:trHeight w:val="287"/>
        </w:trPr>
        <w:tc>
          <w:tcPr>
            <w:tcW w:w="3505" w:type="dxa"/>
          </w:tcPr>
          <w:p w14:paraId="66E829C1"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Mamie Martin</w:t>
            </w:r>
          </w:p>
        </w:tc>
        <w:tc>
          <w:tcPr>
            <w:tcW w:w="3105" w:type="dxa"/>
          </w:tcPr>
          <w:p w14:paraId="7396D0F0" w14:textId="45E73E78" w:rsidR="00B17A40" w:rsidRPr="00D307B0" w:rsidRDefault="00D307B0" w:rsidP="00B17A40">
            <w:pPr>
              <w:spacing w:after="0" w:line="240" w:lineRule="auto"/>
              <w:rPr>
                <w:sz w:val="24"/>
                <w:szCs w:val="24"/>
              </w:rPr>
            </w:pPr>
            <w:r w:rsidRPr="00D307B0">
              <w:rPr>
                <w:sz w:val="24"/>
                <w:szCs w:val="24"/>
              </w:rPr>
              <w:t>Por determinar</w:t>
            </w:r>
          </w:p>
        </w:tc>
        <w:tc>
          <w:tcPr>
            <w:tcW w:w="3282" w:type="dxa"/>
          </w:tcPr>
          <w:p w14:paraId="7BDA82BE" w14:textId="5DCA3FE4" w:rsidR="00B17A40" w:rsidRDefault="00B17A40" w:rsidP="00B17A40">
            <w:pPr>
              <w:spacing w:after="0" w:line="240" w:lineRule="auto"/>
              <w:rPr>
                <w:rFonts w:ascii="Times New Roman" w:hAnsi="Times New Roman" w:cs="Times New Roman"/>
                <w:sz w:val="24"/>
                <w:szCs w:val="24"/>
                <w14:ligatures w14:val="none"/>
              </w:rPr>
            </w:pPr>
            <w:r w:rsidRPr="007E624F">
              <w:rPr>
                <w:rFonts w:ascii="Times New Roman" w:hAnsi="Times New Roman" w:cs="Times New Roman"/>
                <w:sz w:val="24"/>
                <w:szCs w:val="24"/>
                <w14:ligatures w14:val="none"/>
              </w:rPr>
              <w:t>601-867-0209</w:t>
            </w:r>
          </w:p>
        </w:tc>
      </w:tr>
      <w:tr w:rsidR="00B17A40" w14:paraId="5536A66E" w14:textId="77777777" w:rsidTr="00F63177">
        <w:tc>
          <w:tcPr>
            <w:tcW w:w="3505" w:type="dxa"/>
          </w:tcPr>
          <w:p w14:paraId="2B8FCCB7"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Nueva Hebrón</w:t>
            </w:r>
          </w:p>
        </w:tc>
        <w:tc>
          <w:tcPr>
            <w:tcW w:w="3105" w:type="dxa"/>
          </w:tcPr>
          <w:p w14:paraId="46AD48D8" w14:textId="7F5F08D0"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a Hammond</w:t>
            </w:r>
          </w:p>
        </w:tc>
        <w:tc>
          <w:tcPr>
            <w:tcW w:w="3282" w:type="dxa"/>
          </w:tcPr>
          <w:p w14:paraId="00D06170" w14:textId="49A675EB"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0</w:t>
            </w:r>
          </w:p>
        </w:tc>
      </w:tr>
      <w:tr w:rsidR="00B17A40" w14:paraId="7299ED61" w14:textId="77777777" w:rsidTr="003D75AD">
        <w:trPr>
          <w:trHeight w:val="278"/>
        </w:trPr>
        <w:tc>
          <w:tcPr>
            <w:tcW w:w="3505" w:type="dxa"/>
          </w:tcPr>
          <w:p w14:paraId="3A4DB12C" w14:textId="3C9020D2"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Nueva Sion </w:t>
            </w:r>
          </w:p>
        </w:tc>
        <w:tc>
          <w:tcPr>
            <w:tcW w:w="3105" w:type="dxa"/>
          </w:tcPr>
          <w:p w14:paraId="5192B814" w14:textId="5EE09CAD"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Smith</w:t>
            </w:r>
          </w:p>
        </w:tc>
        <w:tc>
          <w:tcPr>
            <w:tcW w:w="3282" w:type="dxa"/>
          </w:tcPr>
          <w:p w14:paraId="04ACC1F8" w14:textId="0EEF9346"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0335</w:t>
            </w:r>
          </w:p>
        </w:tc>
      </w:tr>
      <w:tr w:rsidR="00B17A40" w14:paraId="7DE80D13" w14:textId="77777777" w:rsidTr="00F63177">
        <w:trPr>
          <w:trHeight w:val="300"/>
        </w:trPr>
        <w:tc>
          <w:tcPr>
            <w:tcW w:w="3505" w:type="dxa"/>
          </w:tcPr>
          <w:p w14:paraId="2B7886DC" w14:textId="14CCB15A"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Richardson</w:t>
            </w:r>
          </w:p>
        </w:tc>
        <w:tc>
          <w:tcPr>
            <w:tcW w:w="3105" w:type="dxa"/>
          </w:tcPr>
          <w:p w14:paraId="49DA67B5"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Cooper-Neal</w:t>
            </w:r>
          </w:p>
        </w:tc>
        <w:tc>
          <w:tcPr>
            <w:tcW w:w="3282" w:type="dxa"/>
          </w:tcPr>
          <w:p w14:paraId="5AC97706"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517-0642</w:t>
            </w:r>
          </w:p>
        </w:tc>
      </w:tr>
      <w:tr w:rsidR="00B17A40" w14:paraId="2301F001" w14:textId="77777777" w:rsidTr="00F63177">
        <w:trPr>
          <w:trHeight w:val="255"/>
        </w:trPr>
        <w:tc>
          <w:tcPr>
            <w:tcW w:w="3505" w:type="dxa"/>
            <w:vMerge w:val="restart"/>
          </w:tcPr>
          <w:p w14:paraId="576E514A"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 xml:space="preserve">Topeka </w:t>
            </w:r>
          </w:p>
        </w:tc>
        <w:tc>
          <w:tcPr>
            <w:tcW w:w="3105" w:type="dxa"/>
            <w:tcBorders>
              <w:bottom w:val="single" w:sz="4" w:space="0" w:color="0070C0"/>
            </w:tcBorders>
          </w:tcPr>
          <w:p w14:paraId="3E315854"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ra. J. Brown</w:t>
            </w:r>
          </w:p>
        </w:tc>
        <w:tc>
          <w:tcPr>
            <w:tcW w:w="3282" w:type="dxa"/>
            <w:tcBorders>
              <w:bottom w:val="single" w:sz="4" w:space="0" w:color="0070C0"/>
            </w:tcBorders>
          </w:tcPr>
          <w:p w14:paraId="06165D32" w14:textId="39BBD45D"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6129</w:t>
            </w:r>
          </w:p>
        </w:tc>
      </w:tr>
      <w:tr w:rsidR="00B17A40" w14:paraId="022ED506" w14:textId="77777777" w:rsidTr="00F63177">
        <w:trPr>
          <w:trHeight w:val="285"/>
        </w:trPr>
        <w:tc>
          <w:tcPr>
            <w:tcW w:w="3505" w:type="dxa"/>
            <w:vMerge/>
          </w:tcPr>
          <w:p w14:paraId="409E6E64" w14:textId="77777777" w:rsidR="00B17A40" w:rsidRDefault="00B17A40" w:rsidP="00B17A40">
            <w:pPr>
              <w:spacing w:after="0" w:line="240" w:lineRule="auto"/>
              <w:rPr>
                <w:rFonts w:ascii="Times New Roman" w:hAnsi="Times New Roman" w:cs="Times New Roman"/>
                <w:sz w:val="24"/>
                <w:szCs w:val="24"/>
                <w14:ligatures w14:val="none"/>
              </w:rPr>
            </w:pPr>
          </w:p>
        </w:tc>
        <w:tc>
          <w:tcPr>
            <w:tcW w:w="3105" w:type="dxa"/>
            <w:tcBorders>
              <w:top w:val="single" w:sz="4" w:space="0" w:color="0070C0"/>
            </w:tcBorders>
          </w:tcPr>
          <w:p w14:paraId="18FDC042" w14:textId="1C924938"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a Hammond</w:t>
            </w:r>
          </w:p>
        </w:tc>
        <w:tc>
          <w:tcPr>
            <w:tcW w:w="3282" w:type="dxa"/>
            <w:tcBorders>
              <w:top w:val="single" w:sz="4" w:space="0" w:color="0070C0"/>
            </w:tcBorders>
          </w:tcPr>
          <w:p w14:paraId="59C553DB" w14:textId="41C22781"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867-0210</w:t>
            </w:r>
          </w:p>
        </w:tc>
      </w:tr>
      <w:tr w:rsidR="00B17A40" w14:paraId="36093DEA" w14:textId="77777777" w:rsidTr="00F63177">
        <w:tc>
          <w:tcPr>
            <w:tcW w:w="3505" w:type="dxa"/>
          </w:tcPr>
          <w:p w14:paraId="2E0076C8" w14:textId="77777777" w:rsidR="00F63177"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Inicio anticipado del condado de Lincoln</w:t>
            </w:r>
          </w:p>
          <w:p w14:paraId="64719077" w14:textId="77CA7BE8" w:rsidR="00B17A40" w:rsidRPr="003D75AD" w:rsidRDefault="00B17A40" w:rsidP="00B17A40">
            <w:pPr>
              <w:spacing w:after="0" w:line="240" w:lineRule="auto"/>
              <w:rPr>
                <w:rFonts w:ascii="Times New Roman" w:hAnsi="Times New Roman" w:cs="Times New Roman"/>
                <w:sz w:val="16"/>
                <w:szCs w:val="16"/>
                <w14:ligatures w14:val="none"/>
              </w:rPr>
            </w:pPr>
            <w:r>
              <w:rPr>
                <w:rFonts w:ascii="Times New Roman" w:hAnsi="Times New Roman" w:cs="Times New Roman"/>
                <w:sz w:val="24"/>
                <w:szCs w:val="24"/>
                <w14:ligatures w14:val="none"/>
              </w:rPr>
              <w:t xml:space="preserve"> </w:t>
            </w:r>
          </w:p>
          <w:p w14:paraId="73C00C7B" w14:textId="453C2656"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Programa de Familias Embarazadas</w:t>
            </w:r>
          </w:p>
        </w:tc>
        <w:tc>
          <w:tcPr>
            <w:tcW w:w="3105" w:type="dxa"/>
          </w:tcPr>
          <w:p w14:paraId="29ABB010" w14:textId="5E3F8A35"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ita Grandberry</w:t>
            </w:r>
          </w:p>
          <w:p w14:paraId="3A8E2683" w14:textId="77777777" w:rsidR="00B17A40" w:rsidRPr="003D75AD" w:rsidRDefault="00B17A40" w:rsidP="00B17A40">
            <w:pPr>
              <w:spacing w:after="0" w:line="240" w:lineRule="auto"/>
              <w:rPr>
                <w:rFonts w:ascii="Times New Roman" w:hAnsi="Times New Roman" w:cs="Times New Roman"/>
                <w:sz w:val="16"/>
                <w:szCs w:val="16"/>
                <w14:ligatures w14:val="none"/>
              </w:rPr>
            </w:pPr>
          </w:p>
          <w:p w14:paraId="7A683B1D"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Señora Weathersby</w:t>
            </w:r>
          </w:p>
        </w:tc>
        <w:tc>
          <w:tcPr>
            <w:tcW w:w="3282" w:type="dxa"/>
          </w:tcPr>
          <w:p w14:paraId="0BB0CB56" w14:textId="3F5D590C" w:rsidR="00B17A40" w:rsidRDefault="007E624F" w:rsidP="00B17A40">
            <w:pPr>
              <w:spacing w:after="0" w:line="240" w:lineRule="auto"/>
              <w:rPr>
                <w:rFonts w:ascii="Times New Roman" w:hAnsi="Times New Roman" w:cs="Times New Roman"/>
                <w:sz w:val="24"/>
                <w:szCs w:val="24"/>
                <w14:ligatures w14:val="none"/>
              </w:rPr>
            </w:pPr>
            <w:r w:rsidRPr="007E624F">
              <w:rPr>
                <w:rFonts w:ascii="Times New Roman" w:hAnsi="Times New Roman" w:cs="Times New Roman"/>
                <w:sz w:val="24"/>
                <w:szCs w:val="24"/>
                <w14:ligatures w14:val="none"/>
              </w:rPr>
              <w:t xml:space="preserve">601-990-4192 </w:t>
            </w:r>
          </w:p>
          <w:p w14:paraId="18756934" w14:textId="77777777" w:rsidR="00B17A40" w:rsidRPr="003D75AD" w:rsidRDefault="00B17A40" w:rsidP="00B17A40">
            <w:pPr>
              <w:spacing w:after="0" w:line="240" w:lineRule="auto"/>
              <w:rPr>
                <w:rFonts w:ascii="Times New Roman" w:hAnsi="Times New Roman" w:cs="Times New Roman"/>
                <w:sz w:val="16"/>
                <w:szCs w:val="16"/>
                <w14:ligatures w14:val="none"/>
              </w:rPr>
            </w:pPr>
          </w:p>
          <w:p w14:paraId="6B51A3E3" w14:textId="77777777" w:rsidR="00B17A40" w:rsidRDefault="00B17A40" w:rsidP="00B17A40">
            <w:pPr>
              <w:spacing w:after="0" w:line="240" w:lineRule="auto"/>
              <w:rPr>
                <w:rFonts w:ascii="Times New Roman" w:hAnsi="Times New Roman" w:cs="Times New Roman"/>
                <w:sz w:val="24"/>
                <w:szCs w:val="24"/>
                <w14:ligatures w14:val="none"/>
              </w:rPr>
            </w:pPr>
            <w:r>
              <w:rPr>
                <w:rFonts w:ascii="Times New Roman" w:hAnsi="Times New Roman" w:cs="Times New Roman"/>
                <w:sz w:val="24"/>
                <w:szCs w:val="24"/>
                <w14:ligatures w14:val="none"/>
              </w:rPr>
              <w:t>601-441-7202</w:t>
            </w:r>
          </w:p>
        </w:tc>
      </w:tr>
    </w:tbl>
    <w:p w14:paraId="584E01EA" w14:textId="265E34AA" w:rsidR="00E962D4" w:rsidRPr="00717262" w:rsidRDefault="00E962D4" w:rsidP="003306BA">
      <w:pPr>
        <w:spacing w:after="0" w:line="240" w:lineRule="auto"/>
        <w:ind w:left="360" w:hanging="360"/>
        <w:jc w:val="center"/>
        <w:rPr>
          <w:rFonts w:ascii="Times New Roman" w:hAnsi="Times New Roman" w:cs="Times New Roman"/>
          <w:b/>
          <w:bCs/>
          <w:sz w:val="16"/>
          <w:szCs w:val="16"/>
          <w:u w:val="single"/>
          <w14:ligatures w14:val="none"/>
        </w:rPr>
      </w:pPr>
    </w:p>
    <w:p w14:paraId="18CA6CBD" w14:textId="57552019" w:rsidR="004E5EA0" w:rsidRPr="003306BA" w:rsidRDefault="00717262" w:rsidP="003306BA">
      <w:pPr>
        <w:spacing w:after="0" w:line="240" w:lineRule="auto"/>
        <w:ind w:left="360" w:hanging="360"/>
        <w:jc w:val="center"/>
        <w:rPr>
          <w:rFonts w:ascii="Times New Roman" w:hAnsi="Times New Roman" w:cs="Times New Roman"/>
          <w:b/>
          <w:bCs/>
          <w:sz w:val="40"/>
          <w:szCs w:val="40"/>
          <w:u w:val="single"/>
          <w14:ligatures w14:val="none"/>
        </w:rPr>
      </w:pPr>
      <w:r w:rsidRPr="003306BA">
        <w:rPr>
          <w:rFonts w:ascii="Times New Roman" w:hAnsi="Times New Roman" w:cs="Times New Roman"/>
          <w:b/>
          <w:bCs/>
          <w:noProof/>
          <w:sz w:val="40"/>
          <w:szCs w:val="40"/>
          <w14:ligatures w14:val="none"/>
        </w:rPr>
        <w:drawing>
          <wp:anchor distT="0" distB="0" distL="114300" distR="114300" simplePos="0" relativeHeight="251666432" behindDoc="1" locked="0" layoutInCell="1" allowOverlap="1" wp14:anchorId="2C98E8F3" wp14:editId="77BD553E">
            <wp:simplePos x="0" y="0"/>
            <wp:positionH relativeFrom="margin">
              <wp:align>right</wp:align>
            </wp:positionH>
            <wp:positionV relativeFrom="paragraph">
              <wp:posOffset>11430</wp:posOffset>
            </wp:positionV>
            <wp:extent cx="1047750" cy="704850"/>
            <wp:effectExtent l="0" t="0" r="0" b="0"/>
            <wp:wrapTight wrapText="bothSides">
              <wp:wrapPolygon edited="0">
                <wp:start x="0" y="0"/>
                <wp:lineTo x="0" y="21016"/>
                <wp:lineTo x="21207" y="21016"/>
                <wp:lineTo x="2120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l="28750" t="12083" r="27812" b="11250"/>
                    <a:stretch/>
                  </pic:blipFill>
                  <pic:spPr bwMode="auto">
                    <a:xfrm>
                      <a:off x="0" y="0"/>
                      <a:ext cx="1047750" cy="704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306BA">
        <w:rPr>
          <w:rFonts w:ascii="Times New Roman" w:hAnsi="Times New Roman" w:cs="Times New Roman"/>
          <w:b/>
          <w:bCs/>
          <w:noProof/>
          <w:sz w:val="40"/>
          <w:szCs w:val="40"/>
          <w14:ligatures w14:val="none"/>
        </w:rPr>
        <w:drawing>
          <wp:anchor distT="0" distB="0" distL="114300" distR="114300" simplePos="0" relativeHeight="251665408" behindDoc="1" locked="0" layoutInCell="1" allowOverlap="1" wp14:anchorId="190F1DED" wp14:editId="72571F47">
            <wp:simplePos x="0" y="0"/>
            <wp:positionH relativeFrom="margin">
              <wp:align>left</wp:align>
            </wp:positionH>
            <wp:positionV relativeFrom="paragraph">
              <wp:posOffset>11430</wp:posOffset>
            </wp:positionV>
            <wp:extent cx="819150" cy="619125"/>
            <wp:effectExtent l="0" t="0" r="0" b="9525"/>
            <wp:wrapTight wrapText="bothSides">
              <wp:wrapPolygon edited="0">
                <wp:start x="0" y="0"/>
                <wp:lineTo x="0" y="21268"/>
                <wp:lineTo x="21098" y="21268"/>
                <wp:lineTo x="2109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t="-1" b="20330"/>
                    <a:stretch/>
                  </pic:blipFill>
                  <pic:spPr bwMode="auto">
                    <a:xfrm>
                      <a:off x="0" y="0"/>
                      <a:ext cx="819150" cy="61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5EA0" w:rsidRPr="003306BA">
        <w:rPr>
          <w:rFonts w:ascii="Times New Roman" w:hAnsi="Times New Roman" w:cs="Times New Roman"/>
          <w:b/>
          <w:bCs/>
          <w:sz w:val="40"/>
          <w:szCs w:val="40"/>
          <w:u w:val="single"/>
          <w14:ligatures w14:val="none"/>
        </w:rPr>
        <w:t>Historia de los Cinco Condados</w:t>
      </w:r>
    </w:p>
    <w:p w14:paraId="62652F1E" w14:textId="4A920DE3" w:rsidR="004149AB" w:rsidRDefault="004149AB" w:rsidP="004149AB">
      <w:pPr>
        <w:widowControl w:val="0"/>
        <w:spacing w:after="0" w:line="240" w:lineRule="auto"/>
        <w:rPr>
          <w:rFonts w:ascii="Times New Roman" w:hAnsi="Times New Roman" w:cs="Times New Roman"/>
          <w:sz w:val="24"/>
          <w:szCs w:val="24"/>
          <w14:ligatures w14:val="none"/>
        </w:rPr>
      </w:pPr>
      <w:r w:rsidRPr="004149AB">
        <w:rPr>
          <w:rFonts w:ascii="Times New Roman" w:hAnsi="Times New Roman" w:cs="Times New Roman"/>
          <w:sz w:val="24"/>
          <w:szCs w:val="24"/>
          <w14:ligatures w14:val="none"/>
        </w:rPr>
        <w:t>El presidente Lyndon B. Johnson declaró una "guerra contra la pobreza" nacional en su mensaje al Congreso el 12 de enero de 1964. Esta iniciativa condujo a la creación del Programa Federal Antipobreza y al establecimiento de la Administración de Servicios Comunitarios, anteriormente conocida como la Oficina de Oportunidades Económicas. El Programa de Desarrollo Infantil de los Cinco Condados, Inc., una corporación sin ánimo de lucro de Mississippi, fue fundada como resultado directo de este esfuerzo federal.</w:t>
      </w:r>
    </w:p>
    <w:p w14:paraId="022D6A76" w14:textId="77777777" w:rsidR="004149AB" w:rsidRPr="004149AB" w:rsidRDefault="004149AB" w:rsidP="004149AB">
      <w:pPr>
        <w:widowControl w:val="0"/>
        <w:spacing w:after="0" w:line="240" w:lineRule="auto"/>
        <w:rPr>
          <w:rFonts w:ascii="Times New Roman" w:hAnsi="Times New Roman" w:cs="Times New Roman"/>
          <w:sz w:val="12"/>
          <w:szCs w:val="12"/>
          <w14:ligatures w14:val="none"/>
        </w:rPr>
      </w:pPr>
    </w:p>
    <w:p w14:paraId="5ECD77A6" w14:textId="77777777" w:rsidR="004149AB" w:rsidRDefault="004149AB" w:rsidP="004149AB">
      <w:pPr>
        <w:widowControl w:val="0"/>
        <w:spacing w:after="0" w:line="240" w:lineRule="auto"/>
        <w:rPr>
          <w:rFonts w:ascii="Times New Roman" w:hAnsi="Times New Roman" w:cs="Times New Roman"/>
          <w:sz w:val="24"/>
          <w:szCs w:val="24"/>
          <w14:ligatures w14:val="none"/>
        </w:rPr>
      </w:pPr>
      <w:r w:rsidRPr="004149AB">
        <w:rPr>
          <w:rFonts w:ascii="Times New Roman" w:hAnsi="Times New Roman" w:cs="Times New Roman"/>
          <w:sz w:val="24"/>
          <w:szCs w:val="24"/>
          <w14:ligatures w14:val="none"/>
        </w:rPr>
        <w:lastRenderedPageBreak/>
        <w:t>Líderes comunitarios —incluidos el Dr. S. L. Richmond, el reverendo L. Z. Blankenship, Sr., el Sr. Edgar Bridges, Sr. y el Sr. J. C. Burns— desempeñaron un papel fundamental en el lanzamiento de Sophia Sutton Mission Head Start. Organizaron a la comunidad y movilizaron recursos públicos y privados para apoyar la misión del programa de atender a niños y familias desfavorecidas.</w:t>
      </w:r>
    </w:p>
    <w:p w14:paraId="4B858B0A" w14:textId="77777777" w:rsidR="004149AB" w:rsidRPr="004149AB" w:rsidRDefault="004149AB" w:rsidP="004149AB">
      <w:pPr>
        <w:widowControl w:val="0"/>
        <w:spacing w:after="0" w:line="240" w:lineRule="auto"/>
        <w:rPr>
          <w:rFonts w:ascii="Times New Roman" w:hAnsi="Times New Roman" w:cs="Times New Roman"/>
          <w:sz w:val="12"/>
          <w:szCs w:val="12"/>
          <w14:ligatures w14:val="none"/>
        </w:rPr>
      </w:pPr>
    </w:p>
    <w:p w14:paraId="0B740EC6" w14:textId="77777777" w:rsidR="004149AB" w:rsidRDefault="004149AB" w:rsidP="004149AB">
      <w:pPr>
        <w:widowControl w:val="0"/>
        <w:spacing w:after="0" w:line="240" w:lineRule="auto"/>
        <w:rPr>
          <w:rFonts w:ascii="Times New Roman" w:hAnsi="Times New Roman" w:cs="Times New Roman"/>
          <w:sz w:val="24"/>
          <w:szCs w:val="24"/>
          <w14:ligatures w14:val="none"/>
        </w:rPr>
      </w:pPr>
      <w:r w:rsidRPr="004149AB">
        <w:rPr>
          <w:rFonts w:ascii="Times New Roman" w:hAnsi="Times New Roman" w:cs="Times New Roman"/>
          <w:sz w:val="24"/>
          <w:szCs w:val="24"/>
          <w14:ligatures w14:val="none"/>
        </w:rPr>
        <w:t>Sophia Sutton Mission Head Start comenzó en marzo de 1965 como un programa piloto de verano de ocho semanas en Jefferson, condado de Davis, bajo el liderazgo del Dr. Richmond. El programa se amplió a un modelo de año completo en septiembre de 1966. En 1971, fue oficialmente constituida y renombrada como Programa de Desarrollo Infantil de los Cinco Condados, Inc., sirviendo a los condados de Jones, Jefferson Davis, Covington, Simpson y Lawrence. Los servicios en el condado de Jones se suspendieron a finales de los años 70.</w:t>
      </w:r>
    </w:p>
    <w:p w14:paraId="6B881235" w14:textId="77777777" w:rsidR="004149AB" w:rsidRPr="004149AB" w:rsidRDefault="004149AB" w:rsidP="004149AB">
      <w:pPr>
        <w:widowControl w:val="0"/>
        <w:spacing w:after="0" w:line="240" w:lineRule="auto"/>
        <w:rPr>
          <w:rFonts w:ascii="Times New Roman" w:hAnsi="Times New Roman" w:cs="Times New Roman"/>
          <w:sz w:val="12"/>
          <w:szCs w:val="12"/>
          <w14:ligatures w14:val="none"/>
        </w:rPr>
      </w:pPr>
    </w:p>
    <w:p w14:paraId="7E6771E1" w14:textId="77777777" w:rsidR="004149AB" w:rsidRPr="004149AB" w:rsidRDefault="004149AB" w:rsidP="004149AB">
      <w:pPr>
        <w:widowControl w:val="0"/>
        <w:spacing w:after="0" w:line="240" w:lineRule="auto"/>
        <w:rPr>
          <w:rFonts w:ascii="Times New Roman" w:hAnsi="Times New Roman" w:cs="Times New Roman"/>
          <w:sz w:val="24"/>
          <w:szCs w:val="24"/>
          <w14:ligatures w14:val="none"/>
        </w:rPr>
      </w:pPr>
      <w:r w:rsidRPr="004149AB">
        <w:rPr>
          <w:rFonts w:ascii="Times New Roman" w:hAnsi="Times New Roman" w:cs="Times New Roman"/>
          <w:sz w:val="24"/>
          <w:szCs w:val="24"/>
          <w14:ligatures w14:val="none"/>
        </w:rPr>
        <w:t>El liderazgo ha cambiado varias veces a lo largo de los años. La Junta Directiva supervisó el programa desde diciembre de 1971 hasta junio de 1972. La Sra. Magdalene White fue directora de Head Start desde julio de 1972 hasta junio de 1978, seguida por el Sr. Preston White, Jr. como director interino hasta junio de 1979. El Sr. Buford Graves sirvió desde julio de 1979 hasta septiembre de 2000, y el Sr. Lee A. Frison, Sr. dirigió el programa desde octubre de 2000 hasta mayo de 2007. El Dr. Jonathan Bines ha ejercido el liderazgo desde el 1 de junio de 2007, primero como Director de Head Start y, desde el 1 de julio de 2014, como Director Ejecutivo.</w:t>
      </w:r>
    </w:p>
    <w:p w14:paraId="5F7AAFF4" w14:textId="77777777" w:rsidR="00422E7C" w:rsidRDefault="004149AB" w:rsidP="00422E7C">
      <w:pPr>
        <w:widowControl w:val="0"/>
        <w:spacing w:after="0" w:line="240" w:lineRule="auto"/>
        <w:rPr>
          <w:rFonts w:ascii="Times New Roman" w:hAnsi="Times New Roman" w:cs="Times New Roman"/>
          <w:sz w:val="24"/>
          <w:szCs w:val="24"/>
          <w14:ligatures w14:val="none"/>
        </w:rPr>
      </w:pPr>
      <w:r w:rsidRPr="004149AB">
        <w:rPr>
          <w:rFonts w:ascii="Times New Roman" w:hAnsi="Times New Roman" w:cs="Times New Roman"/>
          <w:sz w:val="24"/>
          <w:szCs w:val="24"/>
          <w14:ligatures w14:val="none"/>
        </w:rPr>
        <w:t xml:space="preserve">El 30 de junio de 2014, finalizó la subvención original de Five County Head Start y al día siguiente se otorgó una nueva subvención, continuando el servicio de larga duración de la agencia. En julio de 2020, se añadió el condado de Lincoln, restaurando el área de servicio del condado de Five a cinco condados del sur de Misisipi. </w:t>
      </w:r>
    </w:p>
    <w:p w14:paraId="5870CFF4" w14:textId="77777777" w:rsidR="00422E7C" w:rsidRDefault="00422E7C" w:rsidP="006A6E35">
      <w:pPr>
        <w:pStyle w:val="NormalWeb"/>
        <w:spacing w:before="0" w:beforeAutospacing="0" w:after="0" w:afterAutospacing="0"/>
      </w:pPr>
      <w:r>
        <w:t>El programa Early Head Start del Programa de Desarrollo Infantil de Cinco Condados en el condado de Lincoln tiene capacidad para atender hasta 48 bebés, niños pequeños y familias embarazadas.</w:t>
      </w:r>
      <w:bookmarkStart w:id="7" w:name="_Hlk226014410"/>
      <w:bookmarkEnd w:id="7"/>
    </w:p>
    <w:p w14:paraId="57558C30" w14:textId="77777777" w:rsidR="006A6E35" w:rsidRPr="006A6E35" w:rsidRDefault="006A6E35" w:rsidP="006A6E35">
      <w:pPr>
        <w:pStyle w:val="NormalWeb"/>
        <w:spacing w:before="0" w:beforeAutospacing="0" w:after="0" w:afterAutospacing="0"/>
        <w:rPr>
          <w:sz w:val="16"/>
          <w:szCs w:val="16"/>
        </w:rPr>
      </w:pPr>
    </w:p>
    <w:p w14:paraId="7AE6B6CD" w14:textId="7D6B2BA2" w:rsidR="00422E7C" w:rsidRDefault="00D1742D" w:rsidP="006A6E35">
      <w:pPr>
        <w:pStyle w:val="NormalWeb"/>
        <w:spacing w:before="0" w:beforeAutospacing="0" w:after="0" w:afterAutospacing="0"/>
      </w:pPr>
      <w:r>
        <w:t>En agosto de 2022, la agencia amplió su alcance mediante una colaboración con el Distrito Escolar de Brookhaven, lo que permitió al Condado de Cinco atender a más estudiantes en edad preescolar en el programa Pre-K de las Escuelas Públicas en el condado de Lincoln. En 2025, la agencia mejoró aún más sus servicios mediante una colaboración con el programa Pre-K de las Escuelas Públicas del Condado de Jefferson Davis. A través de esta colaboración, los estudiantes están matriculados de forma dual y reciben servicios integrales de ambos programas.</w:t>
      </w:r>
      <w:bookmarkStart w:id="8" w:name="_Hlk226014646"/>
      <w:bookmarkEnd w:id="8"/>
    </w:p>
    <w:p w14:paraId="04C19892" w14:textId="77777777" w:rsidR="006A6E35" w:rsidRPr="006A6E35" w:rsidRDefault="006A6E35" w:rsidP="006A6E35">
      <w:pPr>
        <w:pStyle w:val="NormalWeb"/>
        <w:spacing w:before="0" w:beforeAutospacing="0" w:after="0" w:afterAutospacing="0"/>
        <w:rPr>
          <w:sz w:val="16"/>
          <w:szCs w:val="16"/>
        </w:rPr>
      </w:pPr>
    </w:p>
    <w:p w14:paraId="7FFFDDA4" w14:textId="16FC73B9" w:rsidR="00422E7C" w:rsidRDefault="00422E7C" w:rsidP="006A6E35">
      <w:pPr>
        <w:pStyle w:val="NormalWeb"/>
        <w:spacing w:before="0" w:beforeAutospacing="0" w:after="0" w:afterAutospacing="0"/>
      </w:pPr>
      <w:r>
        <w:t>En enero de 2026, el condado de Five volvió a expandirse añadiendo una sexta área de servicio: el condado de Franklin. En este condado, el programa tiene capacidad para atender hasta 57 estudiantes de Head Start y 16 bebés y familias embarazadas de Head Start Early Start.</w:t>
      </w:r>
    </w:p>
    <w:p w14:paraId="19DE33B4" w14:textId="77777777" w:rsidR="006A6E35" w:rsidRPr="006A6E35" w:rsidRDefault="006A6E35" w:rsidP="006A6E35">
      <w:pPr>
        <w:pStyle w:val="NormalWeb"/>
        <w:spacing w:before="0" w:beforeAutospacing="0" w:after="0" w:afterAutospacing="0"/>
        <w:rPr>
          <w:sz w:val="16"/>
          <w:szCs w:val="16"/>
        </w:rPr>
      </w:pPr>
    </w:p>
    <w:p w14:paraId="15E6D07F" w14:textId="77777777" w:rsidR="00422E7C" w:rsidRDefault="00422E7C" w:rsidP="006A6E35">
      <w:pPr>
        <w:pStyle w:val="NormalWeb"/>
        <w:spacing w:before="0" w:beforeAutospacing="0" w:after="0" w:afterAutospacing="0"/>
      </w:pPr>
      <w:r>
        <w:t>Actualmente, el Programa de Desarrollo Infantil de los Cinco Condados atiende a un total de 585 niños de entre tres y cinco años, junto con 64 bebés de Early Head Start y sus familias, en los condados de Covington, Franklin, Jefferson Davis, Lawrence, Lincoln y Simpson. A través de estos esfuerzos, la agencia continúa cumpliendo con su misión y teniendo un impacto significativo en cada comunidad a la que sirve.</w:t>
      </w:r>
    </w:p>
    <w:p w14:paraId="4812069B" w14:textId="73024CBC" w:rsidR="00CD4621" w:rsidRDefault="00921981" w:rsidP="004149AB">
      <w:pPr>
        <w:widowControl w:val="0"/>
        <w:spacing w:after="0" w:line="240" w:lineRule="auto"/>
        <w:jc w:val="center"/>
        <w:rPr>
          <w:rFonts w:ascii="Times New Roman" w:hAnsi="Times New Roman" w:cs="Times New Roman"/>
          <w:b/>
          <w:bCs/>
          <w:sz w:val="32"/>
          <w:szCs w:val="32"/>
          <w:u w:val="single"/>
          <w14:ligatures w14:val="none"/>
        </w:rPr>
      </w:pPr>
      <w:r w:rsidRPr="009A499E">
        <w:rPr>
          <w:rFonts w:ascii="Times New Roman" w:hAnsi="Times New Roman" w:cs="Times New Roman"/>
          <w:b/>
          <w:bCs/>
          <w:sz w:val="32"/>
          <w:szCs w:val="32"/>
          <w:u w:val="single"/>
          <w14:ligatures w14:val="none"/>
        </w:rPr>
        <w:t>Boletín para padres</w:t>
      </w:r>
    </w:p>
    <w:p w14:paraId="7F64CC07" w14:textId="77777777" w:rsidR="009A499E" w:rsidRPr="009A499E" w:rsidRDefault="009A499E" w:rsidP="003306BA">
      <w:pPr>
        <w:widowControl w:val="0"/>
        <w:spacing w:after="0" w:line="240" w:lineRule="auto"/>
        <w:jc w:val="center"/>
        <w:rPr>
          <w:rFonts w:ascii="Times New Roman" w:hAnsi="Times New Roman" w:cs="Times New Roman"/>
          <w:sz w:val="16"/>
          <w:szCs w:val="16"/>
          <w:u w:val="single"/>
          <w14:ligatures w14:val="none"/>
        </w:rPr>
      </w:pPr>
    </w:p>
    <w:p w14:paraId="0C97A956" w14:textId="382A3578" w:rsidR="00BC5DE5" w:rsidRDefault="00346803" w:rsidP="002229DA">
      <w:pPr>
        <w:widowControl w:val="0"/>
        <w:spacing w:after="0" w:line="240" w:lineRule="auto"/>
        <w:jc w:val="center"/>
        <w:rPr>
          <w:rFonts w:ascii="Times New Roman" w:hAnsi="Times New Roman" w:cs="Times New Roman"/>
          <w:b/>
          <w:bCs/>
          <w:sz w:val="24"/>
          <w:szCs w:val="24"/>
          <w:u w:val="single"/>
          <w14:ligatures w14:val="none"/>
        </w:rPr>
      </w:pPr>
      <w:r>
        <w:rPr>
          <w:rFonts w:ascii="Times New Roman" w:hAnsi="Times New Roman" w:cs="Times New Roman"/>
          <w:b/>
          <w:bCs/>
          <w:sz w:val="24"/>
          <w:szCs w:val="24"/>
          <w:u w:val="single"/>
          <w14:ligatures w14:val="none"/>
        </w:rPr>
        <w:t xml:space="preserve">                                                                                                                                                                                                                                                                                                                                                                                                                                                                                                                                                                                                                                                                                                                                                                                                                                                                                                                                                                                                                                                                                                                                                                                                                                                                                                                                                                                                                                                                                                                                                                                                                                                                                                                                                                                                                                                                                                                                                                                                                                                                                                                                                                                                                                                                                                                                                                                                                                                                                                                                                                                                                                                                                                                                                                                                                                                                                                                                                                                                                                                                                                                                                                                                                                                                                                                                                                                                                                                                                                                                                                                                                                                                                                                                                                                                                                                                                                                                                                                                                                                                                                                                                                                                                                                                                                                                                                                                                                                                                                                                                                                                                                                                                                                                                                                                                                                                                                                                                                                                                                                                                                                                                                                                                                                                                                                                                                                                                                                                                                                                                                                                                                                                                                                                                                                                                                                                                                                                                                                                                                                                                                                                                                                                                                                                                                                                                                                                                                                                                                                                                                                                                                                                                                                                                                                                                                                                                                                                                                                                                                                                                                                                                                                                                                                                                                                                                                                                                                                                                                                                                                                                                                                                                                                                                                                                                                                                                                                                                                                                                                                                                                                                                                                                                                                                                                                                                                                                                                                                                                                                                                                                                                                                                                                                                                                                                                                                                                                                                                                                                                                                                                                                                                                                                                                                                                                                                                                                                                                                                                                                                                                                                                                                                                                                                                                                                                                                                                                                                                                                                                                                                                                                                                                                                                                                                                                                                                                                                                                                                                                                                                                                                                                                                                                                                                                                                                                                                                                                                                                                                                                                                                                                                                                                                                                                                                                                                                                                                                                                                                                                                                                                                                                                                                                                                                                                                                                                                                                                                                                                                                                                                                                                                                                                                                                                                                                                                                                                                                                                                                                                                                                                                                                                                                                                                                                                                                                                                                                                                                                                                                                                                                                                                                                                                                                                                                                                                                                                                                                                                                                                                                                                                                                                                                                                                                                                                                                                                                                                                                                                                                                                                                                                                                                                                                                                                                                                                                                                                                                                                                                                                                                                                                                                                                                                                                                                                                                                                                                                                                                                                                                                                                                                                                                                                                                                                                                                                                                                                                                                                                                                                                                                                                                                                                                                                                                                                                                                                                                                                                                                                                                                                                                                                                                                                                                                                                                                                                                                                                                                                                                                                                                                                                                                                                                                                                                                                                                                                                                                                                                                                                                                                                                                                                                                                                                                                                                                                                                                                                                                                                                                                                                                                                                                                                                                                                                                                                                                                                                                                                                                                                                                                                                                                                                                                                                                                                                                                                                                                                                                                                                                                                                                                                                                                                                                                                                                                                                                                                                                                                                                                                                                                                                                                                                                                                                                                                                                                                                                                                                                                                                                                                                                                                                                                                                                                                                                                                                                                                                                                                                                                                                                                                                                                                                                                                                                                                                                                                                                                                                                                                                                                                                                                                                                                                                                                                                                                                                                                                                                                                                                                                                                                                                                                                                                                                                                                                                                                                                                                                                                                                                                                                                                                                                                                                                                                                                                                                                                                                                                                                                                                                                                                                                                                                                                                                                                                                                                                                                                                                                                                                                                                                                                                                                                                                                                                                                                                                                                                                                                                                                                                                                                                                                                                                                                                                                                                                                                                                                                                                                                                                                                                                                                                                                                                                                                                                                                                                                                                                                                                                                                                                                                                                                                                                                                                                                                                                                                                                                                                                                                                                                                                                                                                                                                                                                                                                                                                                                                                                                                                                                                                                                                                                                                                                                                                                                                                                                                                                                                                                                                                                                                                                                                                                                                                                                                                                                                                                                                                                                                                                                                                                                                                                                                                                                                                                                                                                                                                                                                                                                                                                                                                                                                                                                                                                                                                                                                                                                                                                                                                                                                                                                                                                                                                                                                                                                                                                                                                                                                                                                                                                                                                                                                                                                                                                                                                                                                                                                                                                                                                                                                                                                                                                                                                                                                                                                                                                                                                                                                                                                                                                                                                                                                                                                                                                                                                                                                                                                                                                                                                                                                                                                                                                                                                                                                                                                                                                                                                                                                                                                                                                                                                                                                                                                                                                                                                                                                                                                                                                                                                                                                                                                                                                                                                                                                                                                                                                                                                                                                                                                                                                                                                                                                                                                                                                                                                                                                                                                                                                                                                                                                                                                                                                                                                                                                                                                                                                                                                                                                                                                                                                                                                                                                                                                                                                                                                                                                                                                                                                                                                                                                                                                                                                                                                                                                                                                                                                                                                                                                                                                                                                                                                                                                                                                                                                                                                                                                                                                                                                                                                                                                                                                                                                                                                                                                                                                                                                                                                                                                                                                                                                                                                                                                                                                                                                                                                                                                                                                                                                                                                                                                                                                                                                                                                                                                                                                                                                                                                                                                                                                                                                                                                                                                                                                                                                                                                                                                                                                                                                                                                                                                                                                                                                                                                                                                                                                                                                                                                                                                                                                                                                                                                                                                                                                                                                                                                                                                                                                                                                                                                                                                                                                                                                                                                                                                                                                                                                                                                                                                                                                                                                                                                                                                                                                                                                                                                                                                                                                                                                                                                                                                                                                                                                                                                                                                                                                                                                                                                                                                                                                                                                                                                                                                                                                                                                                                                                                                                                                                                                                                                                                                                                                                                                                                                                                                                                                                                                                                                                                                                                                                                                                                                                                                                                                                                                                                                                                                                                                                                                                                                                                                                                                                                                                                                                                                                                                                                                                                                                                                                                                                                                                                                                                                                                                                                                                                                                                                                                                                                                                                                                                                                                                                                                                                                                                                                                                                                                                                                                                                                                                                                                                                                                                                                                                                                                                                                                                                                                                                                                                                                                                                                                                                                                                                                                                                                                                                                                                                                                                                                                                                                                                                                                                                                                                                                                                                                                                                                                                                                                                                                                                                                                                                                                                                                                                                                                                                                                                                                                                                                                                                                                                                                                                                                                                                                                                                                                                                                                                                                                                                                                                                                                                                                                                                                                                                                                                                                                                                                                                                                                                                                                                                                                                                                                                                                                                                                                                                                                                                                                                                                                                                                                                                                                                                                                                                                                                                                                                                                                                                                                                                                                                                                                                                                                                                                                                                                                                                                                                                                                                                                                                                                                                                                                                                                                                                                                                                                                                                                                                                                                                                                                                                                                                                                                                                                                                                                                                                                                                                                                                                                                                                                                                                                                                                                                                                                                                                                                                                                                                                                                                                                                                                                                                                                                                                                                                                                                                                                                                                                                                                                                                                                                                                                                                                                                                                                                                                                                                                                                                                                                                                                                                                                                                                                                                                                                                                                                                                                                                                                                                                                                                                                                                                                                                                                                                                                                                                                                                                                                                                                                                                                                                                                                                                                                                                                                                                                                                                                                                                                                                                                                                                                                                                                                                                                                                                                                                                                                                                                                                                                                                                                                                                                                                                                                                                                                                                                                                                                                                                                                                                                                                                                                                                                                                                                                                                                                                                                                                                                                                                                                                                                                                                                                                                                                                                                                                                                                                                                                                                                                                                                                                                                                                                                                                                                                                                                                                                                                                                                                                                                                                                                                                                                                                                                                                                                                                                                                                                                                                                                                                                                                                                                                                                                                                                                                                                                                                                                                                                                                                                                                                                                                                                                                                                                                                                                                                                                                                                                                                                                                                                                                                                                                                                                                                                                                                                                                                                                                                                                                                                                                                                                                                                                                                                                                                                                                                                                                                                                                                                                                                                                                                                                                                                                                                                                                                                                                                                                                                                                                                                                                                                                                                                                                                                                                                                                                                                                                                                                                                                                                                                                                                                                                                                                                                                                                                                                                                                                                                                                                                                                                                                                                                                                                                                                                                                                                                                                                                                                                                                                                                                                                                                                                                                                                                                                                                                                                                                                                                                                                                                                                                                                                                                                                                                                                                                                                                                                                                                                                                                                                                                                                                                                                                                                                                                                                                                                                                                                                                                                                                                                                                                                                                                                                                                                                                                                                                                                                                                                                                                                                                                                                                                                                                                                                                                                                                                                                                                                                                                                                                                                                                                                                                                                                                                                                                                                                                                                                                                                                                                                                                                                                                                                                                                                                                                                                                                                                                                                                                                                                                                                                                                                                                                                                                                                                                                                                                                                                                                                                                                                                                                                                                                                                                                                                                                                                                                                                                                                                                                                                                                                                                                                                                                                                                                                                                                                                                                                                                                                                                                                                                                                                                                                                                                                                                                                                                                                                                                                                                                                                                                                                                                                                                                                                                                                                                                                                                                                                                                                                                                                                                                                                                                                                                                                                                                                                                                                                                                                                                                                                                                                                                                                                                                                                                                                                                                                                                                                                                                                                                                                                                                                                                                                                                                                                                                                                                                                                                                                                                                                                                                                                                                                                                                                                                                                                                                                                                                                                                                                                                                                                                                                                                                                                                                                                                                                                                                                                                                                                                                                                                                                                                                                                                                                                                                                                                                                                                                                                                                                                                                                                                                                                                                                                                                                                                                                                                                                                                                                                                                                                                                                                                                                                                                                                                                                                                                                                                                                                                                                                                                                                                                                                                                                                                                                                                                                                                                                                                                                                                                                                                                                                                                                                                                                                                                                                                                                                                                                                                                                                                                                                                                                                                                                                                                                                                                                                                                                                                                                                                                                                                                                                                                                                                                                                                                                                                                                                                                                                                                                                                                                                                                                                                                                                                                                                                                                                                                                                                                                                                                                                                                                                                                                                                                                                                                                                                                                                                                                                                                                                                                                                                                                                                                                                                                                                                                                                                                                                                                                                                                                                                                                                                                                                                                                                                                                                                                                                                                                                                                                                                                                                                                                                                                                                                                                                                                                                                                                                                                                                                                                                                                                                                                                                                                                                                                                                                                                                                                                                                                                                                                                                                                                                                                                                                                                                                                                                                                                                                                                                                                                                                                                                                                                                                                                                                                                                                                                                                                                                                                                                                                                                                                                                                                                                                                                                                                                                                                                                                                                                                                                                                                                                                                                                                                                                                                                                                                                                                                                                                                                                                                                                                                                                                                                                                                                                                                                                                                                                                                                                                                                                                                                                                                                                                                                                                                                                                                                                                                                                                                                                                                                                                                                                                                                                                                                                                                                                                                                                                                                                                                                                                                                                                                                                                                                                                                                                                                                                                                                                                                                                                                                                                                                                                                                                                                                                                                                                                                                                                                                                                                                                                                                                                                                                                                                                                                                                                                                                                                                                                                                                                                                                                                                                                                                                                                                                                                                                                                                                                                                                                                                                                                                                                                                                                                                                                                                                                                                                                                                                                                                                                                                                                                                                                                                                                                                                                                                                                                                                                                                                                                                                                                                                                                                                                                                                                                                                                                                                                                                                                                                                                                                                                                                                                                                                                                                                                                                                                                                                                                                                                                                                                                                                                                                                                                                                                                                                                                                                                                                                                                                                                                                                                                                                                                                                                                                                                                                                                                                                                                                                                                                                                                                                                                                                                                                                                                                                                                                                                                                                                                                                                                                                                                                                                                                                                                                                                                                                                                                                                                                                                                                                                                                                                                                                                                                                                                                                                                                                                                                                                                                                                                                                                                                                                                                                                                                                                                                                                                                                                                                                                                                                                                                                                                                                                                                                                                                                                                                                                                                                                                                                                                                                                                                                                                                                                                                                                                                                                                                                                                                                                                                                                                                                                                                                                                                                                                                                                                                                                                                                                                                                                                                                                                                                                                                                                                                                                                                                                                                                                                                                                                                                                                                                                                                                                                                                                                                                                                                                                                                                                                                                                                                                                                                                                                                                                                                                                                                                                                                                                                                                                                                                                                                                                                                                                                                                                                                                                                                                                                                                                                                                                                                                                                                                                                                                                                                                                                                                                                                                                                                                                                                                                                                                                                                                                                                                                                                                                                                                                                                                                                                                                                                                                                                                                                                                                                                                                                                                                                                                                                                                                                                                                                                                                                                                                                                                                                                                                                                                                                                                                                                                                                                                                                                                                                                                                                                                                                                                                                                                                                                                                                                                                                                                                                                                                                                                                                                                                                                                                                                                                                                                                                                                                                                                                                                                                                                                                                                                                                                                                                                                                                                                                                                                                                                                                                                                                                                                                                                                                                                                                                                                                                                                                                                                                                                                                                                                                                                                                                                                                                                                                                                                                                                                                                                                                                                                                                                                                                                                                                                                                                                                                                                                                                                                                                                                                                                                                                                                                                                                                                                                                                                                                                                                                                                                                                                                                                                                                                                                                                                                                                                                                                                                                                                                                                                                                                                                                                                                                                                                                                                                                                                                                                                                                                                                                                                                                                                                                                                                                                                                                                                                                                                                                                                                                                                                                                                                                                                                                                                                                                                                                                                                                                                                                                                                                                                                                                                                                                                                                                                                                                                                                                                                                                                                                                                                                                                                                                                                                                                                                                                                                                                                                                                                                                                                                                                                                                                                                                                                                                                                                                                                                                                                                                                                                                                                                                                                                                                                                                                                                                                                                                                                                                                                                                                                                                                                                                                                                                                                                                                                                                                                                                                                                                                                                                                                                                                                                                                                                                                                                                                                                                                                                                                                                                                                                                                                                                                                                                                                                                                                                                                                                                                                                                                                                                                                                                                                                                                                                                                                                                                                                                                                                                                                                                                                                                                                                                                                                                                                                                                                                                                                                                                                                                                                                                                                                                                                                                                                                                                                                                                                                                                                                                                                                                                                                                                                                                                                                                                                                                                                                                                                                                                                                                                                                                                                                                                                                                                                                                                                                                                                                                                                                                                                                                                                                                                                                                                                                                                                                                                                                                                                                                                                                                                                                                                                                                                                                                                                                                                                                                                                                                                                                                                                                                                                                                                                                                                                                                                                                                                                                                                                                                                                                                                                                                                                                                                                                                                                                                                                                                                                                                                                                                                                                                                                                                                                                                                                                                                                                                                                                                                                                                                                                                                                                                                                                                                                                                                                                                                                                                                                                                                                                                                                                                                                                                                                                                                                                                                                                                                                                                                                                                                                                                                                                                                                                                                                                                                                                                                                                                                                                                                                                                                                                                                                                                                                                                                                                                                                                                                                                                                                                                                                                                                                                                                                                                                                                                                                                                                                                                                                                                                                                                                                                                                                                                                                                                                                                                                                                                                                                                                                                                                                                                                                                                                                                                                                                                                                                                                                                                                                                                                                                                                                                                                                                                                                                                                                                                                                                                                                                                                                                                                                                                                                                                                                                                                                                                                                                                                                                                                                                                                                                                                                                                                                                                                                                                                                                                                                                                                                                                                                                                                                                                                                                                                                                                                                                                                                                                                                                                                                                                                                                                                                                                                                                                                                                                                                                                                                                                                                                                                                                                                                                                                                                                                                                                                                                                                                                                                                                                                                                                                                                                                                                                                                                                                                                                                                                                                                                                                                                                                                                                                                                                                                                                                                                                                                                                                                                                                                                                                                                                                                                                                                                                                                                                                                                                                                                                                                                                                                                                                                                                                                                                                                                                                                                                                                                                                                                                                                                                                                                                                                                                                                                                                                                                                                                                                                                                                                                                                                                                                                                                                                                                                                                                                                                                                                                                                                                                                                                                                                                                                                                                                                                                                                                                                                                                                                                                                                                                                                                                                                                                                                                                                                                                                                                                                                                                                                                                                                                                                                                                                                                                                                                                                                                                                                                                                                                                                                                                                                                                                                                                                                                                                                                                                                                                                                                                                                                                                                                                                                                                                                                                                                                                                                                                                                                                                                                                                                                                                                                                                                                                                                                                                                                                                                                                                                                                                                                                                                                                                                                                                                                                                                                                                                                                                                                                                                                                                                                                                                                                                                                                                                                                                                                                                                                                                                                                                                                                                                                                                                                                                                                                                                                                                                                                                                                                                                                                                                                                                                                                                                                                                                                                                                                                                                                                                                                                                                                                                                                                                                                                                                                                                                                                                                                                                                                                                                                                                                                                                                                                                                                                                                                                                                                                                                                                                                                                                                                                                                                                                                                                                                                                                                                                                                                                                                                                                                                                                                                                                                                                                                                                                                                                                                                                                                                                                                                                                                                                                                                                                                                                                                                                                                                                                                                                                                                                                                                                                                                                                                                                                                                                                                                                                                                                                                                                                                                                                                                                                                                                                                                                                                                                                                                                                                                                                                                                                                                                                                                                                                                                                                                                                                                                                                                                                                                                                                                                                                                                                                                                                                                                                                                                                                                                                                                                                                                                                                                                                                                                                                                                                                                                                                                                                                                                                                                                                                                                                                                                                                                                                                                                                                                                                                                                                                                                                                                                                                                                                                                                                                                                                                                                                                                                                                                                                                                                                                                                                                                                                                                                                                                                                                                                                                                                                                                                                                                                                                                                                                                                                                                                                                                                                                                                                                                                                                                                                                                                                                                                                                                                                                                                                                                                                                                                                                                                                                                                                                                                                                                                                                                                                                                                                                                                                                                                                                                                                                                                                                                                                                                                                                                                                                                                                                                                                                                                                                                                                                                                                                                                                                                                                                                                                                                                                                                                                                                                                                                                                                                                                                                                                                                                                                                                                                                                                                                                                                                                                                                                                                                                                                                                                                                                                                                                                                                                                                                                                                                                                                                                                                                                                                                                                                                                                                                                                                                                                                                                                                                                                                                                                                                                                                                                                                                                                                                                                                                                                                                                                                                                                                                                                                                                                                                                                                                                                                                                                                                                                                                                                                                                                                                                                                                                                                                                                                                                                                                                                                                                                                                                                                                                                                                                                                                                                                                                                                                                                                                                                                                                                                                                                                                                                                                                                                                                                                                                                                                                                                                                                                                                                                                                                                                                                                                                                                                                                                                                                                                                                                                                                                                                                                                                                                                                                                                                                                                                                                                                                                                                                                                                                                                                                                                                                                                                                                                                                                                                                                                                                                                                                                                                                                                                                                                                                                                                                                                                                                                                                                                                                                                                                                                                                                                                                                                                                                                                                                                                                                                                                                                                                                                                                                                                                                                                                                                                                                                                                                                                                                                                                                                                                                                                                                                                                                                                                                                                                                                                                                                                                                                                                                                                                                                                                                                                                                                                                                                                                                                                                                                                                                                                                                                                                                                                                                                                                                                                                                                                                                                                                                                                                                                                                                                                                                                                                                                                                                                                                                                                                                                                                                                                                                                                                                                                                                                                                                                                                                                                                                                                                                                                                                                                                                                                                                                                                                                                                                                                                                                                                                                                                                                                                                                                                                                                                                                                                                                                                                                                                                                                                                                                                                                                                                                                                                                                                                                                                                                                                                                                                                                                                                                                                                                                                                                                                                                                                                                                                                                                                                                                                                                                                                                                                                                                                                                                                                                                                                                                                                                                                                                                                                                                                                                                                                                                                                                                                                                                                                                                                                                                                                                                                                                                                                                                                                                                                                                                                                                                                                                                                                                                                                                                                                                                                                                                                                                                                                                                                                                                                                                                                                                                                                                                                                                                                                                                                                                                                                                                                                                                                                                                                                                                                                                                                                                                                                                                                                                                                                                                                                                                                                                                                                                                                                                                                                                                                                                                                                                                                                                                                                                                                                                                                                                                                                                                                                                                                                                                                                                                                                                                                                                                                                                                                                                                                                                                                                                                                                                                                                                                                                                                                                                                                                                                                                                                                                                                                                                                                                                                                                                                                                                                                                                                                                                                                                                                                                                                                                                                                                                                                                                                                                                                                                                                                                                                                                                                                                                                                                                                                                                                                                                                                                                                                                                                                                                                                                                                                                                                                                                                                                                                                                                                                                                                                                                                                                                                                                                                                                                                                                                                                                                                                                                                                                                                                                                                                                                                                                                                                                                                                                                                                                                                                                                                                                                                                                                                                                                                                                                                                                                                                                                                                                                                                                                                                                                                                                                                                                                                                                                                                                                                                                                                                                                                                                                                                                                                                                                                                                                                                                                                                                                                                                                                                                                                                                                                                                                                                                                                                                                                                                                                                                                                                                                                                                                                                                                                                                                                                                                                                                                                                                                                                                                                                                                                                                                                                                                                                                                                                                                                                                                                                                                                                                                                                                                                                                                                                                                                                                                                                                                                                                                                                                                                                                                                                                                                                                                                                                                                                                                                                                                                                                                                                                                                                                                                                                                                                                                                                                                                                                                                                                                                                                                                                                                                                                                                                                                                                                                                                                                                                                                                                                                                                                                                                                                                                                                                                                                                                                                                                                                                                                                                                                                                                                                                                                                                                                                                                                                                                                                                                                                                                                                                                                                                                                                                                                                                                                                                                                                                                                                                                                                                                                                                                                                                                                                                                                                                                                                                                                                                                                                                                                                                                                                                                                                                                                                                                                                                                                                                                                                                                                                                                                                                                                                                                                                                                                                                                                                                                                                                                                                                                                                                                                                                                                                                                                                                                                                                                                                                                                                                                                                                                                                                                                                                                                                                                                                                                                                                                                                                                                                                                                                                                                                                                                                                                                                                                                                                                                                                                                                                                                                                                                                                                                                                                                                                                                                                                                                                                                                                                                                                                                                                                                                                                                                                                                                                                                                                                                                                                                                                                                                                                                                                                                                                                                                                                                                                                                                                                                                                                                                                                                                                                                                                                                                                                                                                                                                                                                                                                                                                                                                                                                                                                                                                                                                                                                                                                                                                                                                                                                                                                                                                                                                                                                                                                                                                                                                                                                                                                                                                                                                                                                                                                                                                                                                                                                                                                                                                                                                                                                                                                                                                                                                                                                                                                                                                                                                                                                                                                                                                                                                                                                                                                                                                                                                                                                                                                                                                                                                                                                                                                                                                                                                                                                                                                                                                                                                                                                                                                                                                                                                                                                                                                                                                                                                                                                                                                                                                                                                                                                                                                                                                                                                                                                                                                                                                                                                                                                                                                                                                                                                                                                                                                                                                                                                                                                                                                                                                                                                                                                                                                                                                                                                                                                                                                                                                                                                                                                                                                                                                                                                                                                                                                                                                                                                                                                                                                                                                                                                                                                                                                                                                                                                                                                                                                                                                                                                                                                                                                                                                                                                                                                                                                                                                                                                                                                                                                                                                                                                                                                                                                                                                                                                                                                                                                                                                                                                                                                                                                                                                                                                                                                                                                                                                                                                                                                                                                                                                                                                                                                                                                                                                                                                                                                                                                                                                                                                                                                                                                                                                                                                                                                                                                                                                                                                                                                                                                                                                                                                                                                                                                                                                                                                                                                                                                                                                                                                                                                                                                                                                                                                                                                                                                                                                                                                                                                                                                                                                                                                                                                                                                                                                                                                                                                                                                                                                                                                                                                                                                                                                                                                                                                                                                                                                                                                           Participación de los padres</w:t>
      </w:r>
    </w:p>
    <w:p w14:paraId="6F7DB6FC" w14:textId="77777777" w:rsidR="009067A6" w:rsidRPr="009067A6" w:rsidRDefault="009067A6" w:rsidP="002229DA">
      <w:pPr>
        <w:widowControl w:val="0"/>
        <w:spacing w:after="0" w:line="240" w:lineRule="auto"/>
        <w:jc w:val="center"/>
        <w:rPr>
          <w:rFonts w:ascii="Times New Roman" w:hAnsi="Times New Roman" w:cs="Times New Roman"/>
          <w:b/>
          <w:bCs/>
          <w:sz w:val="16"/>
          <w:szCs w:val="16"/>
          <w:u w:val="single"/>
          <w14:ligatures w14:val="none"/>
        </w:rPr>
      </w:pPr>
    </w:p>
    <w:p w14:paraId="31480CE1" w14:textId="5A002B46" w:rsidR="00BC5DE5" w:rsidRPr="00CD426D" w:rsidRDefault="00BC5DE5" w:rsidP="002229DA">
      <w:pPr>
        <w:widowControl w:val="0"/>
        <w:spacing w:after="0" w:line="240" w:lineRule="auto"/>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 xml:space="preserve">La implicación de los padres es muy importante para el crecimiento, desarrollo y éxito de tu hijo.  A lo largo del año necesitaremos vuestro apoyo y cooperación.  Estamos disponibles para reuniones sobre tu(s) hijo(s) y para ayudarte con cualquier duda que pueda surgir.  </w:t>
      </w:r>
    </w:p>
    <w:p w14:paraId="3422D5E7" w14:textId="77777777" w:rsidR="00BC5DE5" w:rsidRDefault="00BC5DE5" w:rsidP="002229DA">
      <w:pPr>
        <w:widowControl w:val="0"/>
        <w:spacing w:after="0" w:line="240" w:lineRule="auto"/>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Para que podamos operar de forma cooperativa y exitosa este año, le pedimos que mantenga este manual y haga todo lo posible por cumplir con estas normas:</w:t>
      </w:r>
    </w:p>
    <w:p w14:paraId="16C7FE20" w14:textId="77777777" w:rsidR="00722626" w:rsidRDefault="00722626" w:rsidP="00722626">
      <w:pPr>
        <w:widowControl w:val="0"/>
        <w:spacing w:after="0" w:line="240" w:lineRule="auto"/>
        <w:jc w:val="center"/>
        <w:rPr>
          <w:rFonts w:ascii="Times New Roman" w:hAnsi="Times New Roman" w:cs="Times New Roman"/>
          <w:sz w:val="24"/>
          <w:szCs w:val="24"/>
          <w14:ligatures w14:val="none"/>
        </w:rPr>
      </w:pPr>
      <w:r w:rsidRPr="00644F6E">
        <w:rPr>
          <w:rFonts w:ascii="Times New Roman" w:hAnsi="Times New Roman" w:cs="Times New Roman"/>
          <w:b/>
          <w:bCs/>
          <w:sz w:val="24"/>
          <w:szCs w:val="24"/>
          <w:u w:val="single"/>
          <w14:ligatures w14:val="none"/>
        </w:rPr>
        <w:t xml:space="preserve">Llegada y salida </w:t>
      </w:r>
    </w:p>
    <w:p w14:paraId="116CC33B" w14:textId="77777777" w:rsidR="00722626" w:rsidRPr="009067A6" w:rsidRDefault="00722626" w:rsidP="00722626">
      <w:pPr>
        <w:widowControl w:val="0"/>
        <w:spacing w:after="0" w:line="240" w:lineRule="auto"/>
        <w:jc w:val="center"/>
        <w:rPr>
          <w:rFonts w:ascii="Times New Roman" w:hAnsi="Times New Roman" w:cs="Times New Roman"/>
          <w:sz w:val="16"/>
          <w:szCs w:val="16"/>
          <w14:ligatures w14:val="none"/>
        </w:rPr>
      </w:pPr>
    </w:p>
    <w:p w14:paraId="148A6B5A" w14:textId="77777777" w:rsidR="00722626" w:rsidRPr="009067A6" w:rsidRDefault="00722626" w:rsidP="00722626">
      <w:pPr>
        <w:spacing w:after="160" w:line="259" w:lineRule="auto"/>
        <w:rPr>
          <w:rFonts w:ascii="Baskerville Old Face" w:eastAsiaTheme="minorHAnsi" w:hAnsi="Baskerville Old Face" w:cstheme="minorBidi"/>
          <w:color w:val="auto"/>
          <w:kern w:val="2"/>
          <w:sz w:val="24"/>
          <w:szCs w:val="24"/>
          <w14:ligatures w14:val="standardContextual"/>
          <w14:cntxtAlts w14:val="0"/>
        </w:rPr>
      </w:pPr>
      <w:r w:rsidRPr="009067A6">
        <w:rPr>
          <w:rFonts w:ascii="Times New Roman" w:eastAsiaTheme="minorHAnsi" w:hAnsi="Times New Roman" w:cs="Times New Roman"/>
          <w:color w:val="auto"/>
          <w:kern w:val="2"/>
          <w:sz w:val="24"/>
          <w:szCs w:val="24"/>
          <w14:ligatures w14:val="standardContextual"/>
          <w14:cntxtAlts w14:val="0"/>
        </w:rPr>
        <w:t xml:space="preserve">El horario de apertura del centro es de 7:30 a.m. a 3:30 p.m. Pedimos que no se deje ni se recoja a los niños antes ni después de esa hora para garantizar la proporción obligatoria de niños/profesores para la seguridad de cada niño. Por ello, para todas nuestras familias, animamos a cada uno de vosotros a llevar a los niños al colegio </w:t>
      </w:r>
      <w:r w:rsidRPr="009067A6">
        <w:rPr>
          <w:rFonts w:ascii="Times New Roman" w:eastAsiaTheme="minorHAnsi" w:hAnsi="Times New Roman" w:cs="Times New Roman"/>
          <w:color w:val="auto"/>
          <w:kern w:val="2"/>
          <w:sz w:val="24"/>
          <w:szCs w:val="24"/>
          <w14:ligatures w14:val="standardContextual"/>
          <w14:cntxtAlts w14:val="0"/>
        </w:rPr>
        <w:lastRenderedPageBreak/>
        <w:t>para aprovechar al máximo el día, cumplir nuestro objetivo de horas de instrucción y fomentar una asistencia excepcional</w:t>
      </w:r>
      <w:r w:rsidRPr="009067A6">
        <w:rPr>
          <w:rFonts w:ascii="Baskerville Old Face" w:eastAsiaTheme="minorHAnsi" w:hAnsi="Baskerville Old Face" w:cstheme="minorBidi"/>
          <w:color w:val="auto"/>
          <w:kern w:val="2"/>
          <w:sz w:val="24"/>
          <w:szCs w:val="24"/>
          <w14:ligatures w14:val="standardContextual"/>
          <w14:cntxtAlts w14:val="0"/>
        </w:rPr>
        <w:t xml:space="preserve">. </w:t>
      </w:r>
    </w:p>
    <w:p w14:paraId="1D452906" w14:textId="77777777" w:rsidR="00722626" w:rsidRPr="009067A6" w:rsidRDefault="00722626" w:rsidP="00722626">
      <w:pPr>
        <w:widowControl w:val="0"/>
        <w:spacing w:after="0" w:line="240" w:lineRule="auto"/>
        <w:jc w:val="center"/>
        <w:rPr>
          <w:rFonts w:ascii="Times New Roman" w:hAnsi="Times New Roman" w:cs="Times New Roman"/>
          <w:b/>
          <w:bCs/>
          <w:sz w:val="24"/>
          <w:szCs w:val="24"/>
          <w:highlight w:val="magenta"/>
          <w:u w:val="single"/>
          <w14:ligatures w14:val="none"/>
        </w:rPr>
      </w:pPr>
      <w:r w:rsidRPr="009067A6">
        <w:rPr>
          <w:rFonts w:ascii="Times New Roman" w:hAnsi="Times New Roman" w:cs="Times New Roman"/>
          <w:b/>
          <w:bCs/>
          <w:sz w:val="24"/>
          <w:szCs w:val="24"/>
          <w:u w:val="single"/>
          <w14:ligatures w14:val="none"/>
        </w:rPr>
        <w:t>Head Start</w:t>
      </w:r>
    </w:p>
    <w:p w14:paraId="0143900B" w14:textId="77777777" w:rsidR="00722626" w:rsidRPr="009067A6" w:rsidRDefault="00722626" w:rsidP="00722626">
      <w:pPr>
        <w:spacing w:after="160" w:line="259" w:lineRule="auto"/>
        <w:rPr>
          <w:rFonts w:ascii="Times New Roman" w:eastAsiaTheme="minorHAnsi" w:hAnsi="Times New Roman" w:cs="Times New Roman"/>
          <w:color w:val="auto"/>
          <w:kern w:val="2"/>
          <w:sz w:val="24"/>
          <w:szCs w:val="24"/>
          <w14:ligatures w14:val="standardContextual"/>
          <w14:cntxtAlts w14:val="0"/>
        </w:rPr>
      </w:pPr>
      <w:r w:rsidRPr="009067A6">
        <w:rPr>
          <w:rFonts w:ascii="Times New Roman" w:eastAsiaTheme="minorHAnsi" w:hAnsi="Times New Roman" w:cs="Times New Roman"/>
          <w:color w:val="auto"/>
          <w:kern w:val="2"/>
          <w:sz w:val="24"/>
          <w:szCs w:val="24"/>
          <w14:ligatures w14:val="standardContextual"/>
          <w14:cntxtAlts w14:val="0"/>
        </w:rPr>
        <w:t xml:space="preserve">Estamos emocionados de abrir nuestras clases de Head Start a las 7:30 de la mañana, pero no antes. Agradeceríamos que su hijo llegara al centro entre las 7:30 y las 8:30 (EXCEPTO en el Mamie Martin Center (mencionado en la página 10)) para participar en todas las actividades planificadas, empezando por las rutinas matutinas y el desayuno que se sirve a las 8:30. Los niños que sean transportados en nuestros autobuses, los horarios y el lugar de recogida serán comunicados contigo durante la orientación para padres y la actividad de transición de encuentro y saludo. Los autobuses saldrán de todos los centros a las 14:45. Para aquellos niños que viajan en coche, los padres deberán registrar la entrada de sus hijos al llegar y se espera lo mismo al recoger, para que los niños salgan por la tarde. </w:t>
      </w:r>
      <w:r w:rsidRPr="009067A6">
        <w:rPr>
          <w:rFonts w:ascii="Times New Roman" w:hAnsi="Times New Roman" w:cs="Times New Roman"/>
          <w:sz w:val="24"/>
          <w:szCs w:val="24"/>
          <w14:ligatures w14:val="none"/>
        </w:rPr>
        <w:t xml:space="preserve">Los padres deben abrochar a su hijo en la silla del coche antes de salir. </w:t>
      </w:r>
    </w:p>
    <w:p w14:paraId="17F9A6B4" w14:textId="77777777" w:rsidR="00722626" w:rsidRPr="009067A6" w:rsidRDefault="00722626" w:rsidP="00722626">
      <w:pPr>
        <w:widowControl w:val="0"/>
        <w:spacing w:after="0" w:line="240" w:lineRule="auto"/>
        <w:jc w:val="center"/>
        <w:rPr>
          <w:rFonts w:ascii="Times New Roman" w:hAnsi="Times New Roman" w:cs="Times New Roman"/>
          <w:b/>
          <w:bCs/>
          <w:sz w:val="24"/>
          <w:szCs w:val="24"/>
          <w:u w:val="single"/>
          <w14:ligatures w14:val="none"/>
        </w:rPr>
      </w:pPr>
      <w:r w:rsidRPr="009067A6">
        <w:rPr>
          <w:rFonts w:ascii="Times New Roman" w:hAnsi="Times New Roman" w:cs="Times New Roman"/>
          <w:b/>
          <w:bCs/>
          <w:sz w:val="24"/>
          <w:szCs w:val="24"/>
          <w:u w:val="single"/>
          <w14:ligatures w14:val="none"/>
        </w:rPr>
        <w:t>Inicio anticipado</w:t>
      </w:r>
    </w:p>
    <w:p w14:paraId="5F7CFD6A" w14:textId="77777777" w:rsidR="00722626" w:rsidRPr="009A2FEB" w:rsidRDefault="00722626" w:rsidP="00722626">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El horario temprano de apertura del centro Head Start </w:t>
      </w:r>
      <w:r w:rsidRPr="009067A6">
        <w:rPr>
          <w:rFonts w:ascii="Times New Roman" w:hAnsi="Times New Roman" w:cs="Times New Roman"/>
          <w:color w:val="auto"/>
          <w:sz w:val="24"/>
          <w:szCs w:val="24"/>
          <w14:ligatures w14:val="none"/>
        </w:rPr>
        <w:t xml:space="preserve">es </w:t>
      </w:r>
      <w:r w:rsidRPr="009067A6">
        <w:rPr>
          <w:rFonts w:ascii="Times New Roman" w:hAnsi="Times New Roman" w:cs="Times New Roman"/>
          <w:b/>
          <w:bCs/>
          <w:color w:val="auto"/>
          <w:sz w:val="24"/>
          <w:szCs w:val="24"/>
          <w14:ligatures w14:val="none"/>
        </w:rPr>
        <w:t>de 7:30 a 15:30,</w:t>
      </w:r>
      <w:r w:rsidRPr="009067A6">
        <w:rPr>
          <w:rFonts w:ascii="Times New Roman" w:hAnsi="Times New Roman" w:cs="Times New Roman"/>
          <w:color w:val="auto"/>
          <w:sz w:val="24"/>
          <w:szCs w:val="24"/>
          <w14:ligatures w14:val="none"/>
        </w:rPr>
        <w:t xml:space="preserve"> de lunes </w:t>
      </w:r>
      <w:r w:rsidRPr="009067A6">
        <w:rPr>
          <w:rFonts w:ascii="Times New Roman" w:hAnsi="Times New Roman" w:cs="Times New Roman"/>
          <w:sz w:val="24"/>
          <w:szCs w:val="24"/>
          <w14:ligatures w14:val="none"/>
        </w:rPr>
        <w:t xml:space="preserve">a viernes. Desafortunadamente, no se proporcionará transporte para nuestras familias de Early Head Start. Se seguirán los mismos procesos de llegada y salida que en Head Start, es decir, la entrada y salida de sesión con la incorporación de los padres con el profesor de sus hijos para completar una revisión matutina y, por la tarde, la recopilación de la comunicación diaria del día. </w:t>
      </w:r>
      <w:r w:rsidRPr="009067A6">
        <w:rPr>
          <w:rFonts w:ascii="Times New Roman" w:hAnsi="Times New Roman" w:cs="Times New Roman"/>
          <w:color w:val="auto"/>
          <w:sz w:val="24"/>
          <w:szCs w:val="24"/>
          <w14:ligatures w14:val="none"/>
        </w:rPr>
        <w:t xml:space="preserve">Recuerda que se espera que los niños sean recogidos a las 15:30 todos los días. Los padres deben abrochar a su hijo en la silla del coche antes de salir. </w:t>
      </w:r>
    </w:p>
    <w:p w14:paraId="28C1549B" w14:textId="5912AF6C" w:rsidR="002E1DAD" w:rsidRPr="00CD426D" w:rsidRDefault="00722626" w:rsidP="00722626">
      <w:pPr>
        <w:widowControl w:val="0"/>
        <w:spacing w:after="0" w:line="240" w:lineRule="auto"/>
        <w:rPr>
          <w:rFonts w:ascii="Times New Roman" w:hAnsi="Times New Roman" w:cs="Times New Roman"/>
          <w:sz w:val="23"/>
          <w:szCs w:val="23"/>
          <w14:ligatures w14:val="none"/>
        </w:rPr>
      </w:pPr>
      <w:r w:rsidRPr="009067A6">
        <w:rPr>
          <w:rFonts w:ascii="Times New Roman" w:hAnsi="Times New Roman" w:cs="Times New Roman"/>
          <w:b/>
          <w:bCs/>
          <w:sz w:val="24"/>
          <w:szCs w:val="24"/>
          <w14:ligatures w14:val="none"/>
        </w:rPr>
        <w:t xml:space="preserve">Si surgen circunstancias y es necesario marcharse antes o más tarde en cualquiera de los casos, se notificará a los padres.  </w:t>
      </w:r>
    </w:p>
    <w:p w14:paraId="13EF471D" w14:textId="77777777" w:rsidR="00722626" w:rsidRDefault="00722626" w:rsidP="00722626">
      <w:pPr>
        <w:spacing w:after="0" w:line="240" w:lineRule="auto"/>
        <w:outlineLvl w:val="1"/>
        <w:rPr>
          <w:rFonts w:ascii="Times New Roman" w:hAnsi="Times New Roman" w:cs="Times New Roman"/>
          <w:b/>
          <w:bCs/>
          <w:color w:val="auto"/>
          <w:kern w:val="0"/>
          <w:sz w:val="36"/>
          <w:szCs w:val="36"/>
          <w14:ligatures w14:val="none"/>
          <w14:cntxtAlts w14:val="0"/>
        </w:rPr>
      </w:pPr>
    </w:p>
    <w:p w14:paraId="16D03977" w14:textId="3CE0B793" w:rsidR="00722626" w:rsidRPr="00722626" w:rsidRDefault="00722626" w:rsidP="00722626">
      <w:pPr>
        <w:spacing w:after="0" w:line="240" w:lineRule="auto"/>
        <w:outlineLvl w:val="1"/>
        <w:rPr>
          <w:rFonts w:ascii="Times New Roman" w:hAnsi="Times New Roman" w:cs="Times New Roman"/>
          <w:b/>
          <w:bCs/>
          <w:color w:val="auto"/>
          <w:kern w:val="0"/>
          <w:sz w:val="36"/>
          <w:szCs w:val="36"/>
          <w14:ligatures w14:val="none"/>
          <w14:cntxtAlts w14:val="0"/>
        </w:rPr>
      </w:pPr>
      <w:bookmarkStart w:id="9" w:name="_Hlk226713508"/>
      <w:r w:rsidRPr="00722626">
        <w:rPr>
          <w:rFonts w:ascii="Times New Roman" w:hAnsi="Times New Roman" w:cs="Times New Roman"/>
          <w:b/>
          <w:bCs/>
          <w:color w:val="auto"/>
          <w:kern w:val="0"/>
          <w:sz w:val="36"/>
          <w:szCs w:val="36"/>
          <w14:ligatures w14:val="none"/>
          <w14:cntxtAlts w14:val="0"/>
        </w:rPr>
        <w:t xml:space="preserve">¡LA ASISTENCIA IMPORTA! </w:t>
      </w:r>
      <w:r w:rsidRPr="00722626">
        <w:rPr>
          <w:rFonts w:ascii="Segoe UI Emoji" w:hAnsi="Segoe UI Emoji" w:cs="Segoe UI Emoji"/>
          <w:b/>
          <w:bCs/>
          <w:color w:val="auto"/>
          <w:kern w:val="0"/>
          <w:sz w:val="36"/>
          <w:szCs w:val="36"/>
          <w14:ligatures w14:val="none"/>
          <w14:cntxtAlts w14:val="0"/>
        </w:rPr>
        <w:t>🎒</w:t>
      </w:r>
    </w:p>
    <w:p w14:paraId="4D393D42" w14:textId="77777777" w:rsidR="00722626" w:rsidRPr="00722626" w:rsidRDefault="005C5CBC"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05CE6776">
          <v:rect id="_x0000_i1025" style="width:0;height:1.5pt" o:hralign="center" o:hrstd="t" o:hr="t" fillcolor="#a0a0a0" stroked="f"/>
        </w:pict>
      </w:r>
    </w:p>
    <w:p w14:paraId="27EFDB34"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Por qué importa la asistencia</w:t>
      </w:r>
    </w:p>
    <w:p w14:paraId="37B925A5" w14:textId="77777777" w:rsidR="00722626" w:rsidRPr="00722626" w:rsidRDefault="00722626" w:rsidP="00722626">
      <w:p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 xml:space="preserve">Cada día que tu hijo asiste al colegio le ayuda a aprender, crecer y tener éxito. </w:t>
      </w:r>
      <w:r w:rsidRPr="00722626">
        <w:rPr>
          <w:rFonts w:ascii="Times New Roman" w:hAnsi="Times New Roman" w:cs="Times New Roman"/>
          <w:b/>
          <w:bCs/>
          <w:color w:val="auto"/>
          <w:kern w:val="0"/>
          <w:sz w:val="24"/>
          <w:szCs w:val="24"/>
          <w14:ligatures w14:val="none"/>
          <w14:cntxtAlts w14:val="0"/>
        </w:rPr>
        <w:t>¡Cada día cuenta!</w:t>
      </w:r>
    </w:p>
    <w:p w14:paraId="54E5F6EB" w14:textId="77777777" w:rsidR="00722626" w:rsidRPr="00722626" w:rsidRDefault="005C5CBC"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5A63DA61">
          <v:rect id="_x0000_i1026" style="width:0;height:1.5pt" o:hralign="center" o:hrstd="t" o:hr="t" fillcolor="#a0a0a0" stroked="f"/>
        </w:pict>
      </w:r>
    </w:p>
    <w:p w14:paraId="153E7642"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Expectativas de asistencia</w:t>
      </w:r>
    </w:p>
    <w:p w14:paraId="184B7023" w14:textId="77777777" w:rsidR="00722626" w:rsidRPr="00722626" w:rsidRDefault="00722626" w:rsidP="00722626">
      <w:pPr>
        <w:numPr>
          <w:ilvl w:val="0"/>
          <w:numId w:val="38"/>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 xml:space="preserve">Asiste al </w:t>
      </w:r>
      <w:r w:rsidRPr="00722626">
        <w:rPr>
          <w:rFonts w:ascii="Times New Roman" w:hAnsi="Times New Roman" w:cs="Times New Roman"/>
          <w:b/>
          <w:bCs/>
          <w:color w:val="auto"/>
          <w:kern w:val="0"/>
          <w:sz w:val="24"/>
          <w:szCs w:val="24"/>
          <w14:ligatures w14:val="none"/>
          <w14:cntxtAlts w14:val="0"/>
        </w:rPr>
        <w:t>colegio todos los días que tu hijo pueda</w:t>
      </w:r>
    </w:p>
    <w:p w14:paraId="21199DFF" w14:textId="77777777" w:rsidR="00722626" w:rsidRPr="00722626" w:rsidRDefault="00722626" w:rsidP="00722626">
      <w:pPr>
        <w:numPr>
          <w:ilvl w:val="0"/>
          <w:numId w:val="38"/>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 xml:space="preserve">Mantener al menos: </w:t>
      </w:r>
      <w:r w:rsidRPr="00722626">
        <w:rPr>
          <w:rFonts w:ascii="Segoe UI Emoji" w:hAnsi="Segoe UI Emoji" w:cs="Segoe UI Emoji"/>
          <w:color w:val="auto"/>
          <w:kern w:val="0"/>
          <w:sz w:val="24"/>
          <w:szCs w:val="24"/>
          <w14:ligatures w14:val="none"/>
          <w14:cntxtAlts w14:val="0"/>
        </w:rPr>
        <w:t xml:space="preserve">⭐ </w:t>
      </w:r>
      <w:r w:rsidRPr="00722626">
        <w:rPr>
          <w:rFonts w:ascii="Times New Roman" w:hAnsi="Times New Roman" w:cs="Times New Roman"/>
          <w:b/>
          <w:bCs/>
          <w:color w:val="auto"/>
          <w:kern w:val="0"/>
          <w:sz w:val="24"/>
          <w:szCs w:val="24"/>
          <w14:ligatures w14:val="none"/>
          <w14:cntxtAlts w14:val="0"/>
        </w:rPr>
        <w:t>el 90% de los días escolares-</w:t>
      </w:r>
    </w:p>
    <w:p w14:paraId="6ECF0AB6" w14:textId="77777777" w:rsidR="00722626" w:rsidRPr="00722626" w:rsidRDefault="00722626" w:rsidP="00722626">
      <w:pPr>
        <w:numPr>
          <w:ilvl w:val="0"/>
          <w:numId w:val="38"/>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b/>
          <w:bCs/>
          <w:color w:val="auto"/>
          <w:kern w:val="0"/>
          <w:sz w:val="24"/>
          <w:szCs w:val="24"/>
          <w14:ligatures w14:val="none"/>
          <w14:cntxtAlts w14:val="0"/>
        </w:rPr>
        <w:t>El niño no puede faltar más de 2 días al mes para mantener el 90%.</w:t>
      </w:r>
      <w:r w:rsidR="005C5CBC">
        <w:rPr>
          <w:rFonts w:ascii="Times New Roman" w:hAnsi="Times New Roman" w:cs="Times New Roman"/>
          <w:color w:val="auto"/>
          <w:kern w:val="0"/>
          <w:sz w:val="24"/>
          <w:szCs w:val="24"/>
          <w14:ligatures w14:val="none"/>
          <w14:cntxtAlts w14:val="0"/>
        </w:rPr>
        <w:pict w14:anchorId="43BDA423">
          <v:rect id="_x0000_i1027" style="width:0;height:1.5pt" o:hralign="center" o:hrstd="t" o:hr="t" fillcolor="#a0a0a0" stroked="f"/>
        </w:pict>
      </w:r>
    </w:p>
    <w:p w14:paraId="17DAE879"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w:t>
      </w: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w:t>
      </w: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Responsabilidades de los padres</w:t>
      </w:r>
    </w:p>
    <w:p w14:paraId="44152347" w14:textId="77777777" w:rsidR="00722626" w:rsidRPr="00722626" w:rsidRDefault="00722626" w:rsidP="00722626">
      <w:pPr>
        <w:numPr>
          <w:ilvl w:val="0"/>
          <w:numId w:val="39"/>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Llama antes de </w:t>
      </w:r>
      <w:r w:rsidRPr="00722626">
        <w:rPr>
          <w:rFonts w:ascii="Times New Roman" w:hAnsi="Times New Roman" w:cs="Times New Roman"/>
          <w:b/>
          <w:bCs/>
          <w:color w:val="auto"/>
          <w:kern w:val="0"/>
          <w:sz w:val="24"/>
          <w:szCs w:val="24"/>
          <w14:ligatures w14:val="none"/>
          <w14:cntxtAlts w14:val="0"/>
        </w:rPr>
        <w:t>las 8:30 a.m.</w:t>
      </w:r>
      <w:r w:rsidRPr="00722626">
        <w:rPr>
          <w:rFonts w:ascii="Times New Roman" w:hAnsi="Times New Roman" w:cs="Times New Roman"/>
          <w:color w:val="auto"/>
          <w:kern w:val="0"/>
          <w:sz w:val="24"/>
          <w:szCs w:val="24"/>
          <w14:ligatures w14:val="none"/>
          <w14:cntxtAlts w14:val="0"/>
        </w:rPr>
        <w:t xml:space="preserve"> si tu hijo está ausente o llega tarde</w:t>
      </w:r>
    </w:p>
    <w:p w14:paraId="79F732E8" w14:textId="77777777" w:rsidR="00722626" w:rsidRPr="00722626" w:rsidRDefault="00722626" w:rsidP="00722626">
      <w:pPr>
        <w:numPr>
          <w:ilvl w:val="0"/>
          <w:numId w:val="39"/>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Proporciona una razón para cada ausencia</w:t>
      </w:r>
    </w:p>
    <w:p w14:paraId="1B68DF80" w14:textId="77777777" w:rsidR="00722626" w:rsidRPr="00722626" w:rsidRDefault="00722626" w:rsidP="00722626">
      <w:pPr>
        <w:numPr>
          <w:ilvl w:val="0"/>
          <w:numId w:val="39"/>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Comparte cuándo volverá tu hijo</w:t>
      </w:r>
    </w:p>
    <w:p w14:paraId="2152F6A9" w14:textId="77777777" w:rsidR="00722626" w:rsidRPr="00722626" w:rsidRDefault="00722626" w:rsidP="00722626">
      <w:pPr>
        <w:numPr>
          <w:ilvl w:val="0"/>
          <w:numId w:val="39"/>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Se requiere justificante médico tras </w:t>
      </w:r>
      <w:r w:rsidRPr="00722626">
        <w:rPr>
          <w:rFonts w:ascii="Times New Roman" w:hAnsi="Times New Roman" w:cs="Times New Roman"/>
          <w:b/>
          <w:bCs/>
          <w:color w:val="auto"/>
          <w:kern w:val="0"/>
          <w:sz w:val="24"/>
          <w:szCs w:val="24"/>
          <w14:ligatures w14:val="none"/>
          <w14:cntxtAlts w14:val="0"/>
        </w:rPr>
        <w:t>5 ausencias consecutivas</w:t>
      </w:r>
    </w:p>
    <w:p w14:paraId="06CD7DFA" w14:textId="77777777" w:rsidR="00722626" w:rsidRPr="00722626" w:rsidRDefault="005C5CBC"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5D4EB7F1">
          <v:rect id="_x0000_i1028" style="width:0;height:1.5pt" o:hralign="center" o:hrstd="t" o:hr="t" fillcolor="#a0a0a0" stroked="f"/>
        </w:pict>
      </w:r>
    </w:p>
    <w:p w14:paraId="1466855D"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Si tu hijo está ausente</w:t>
      </w:r>
    </w:p>
    <w:p w14:paraId="3C16F456" w14:textId="77777777" w:rsidR="00722626" w:rsidRPr="00722626" w:rsidRDefault="00722626" w:rsidP="00722626">
      <w:pPr>
        <w:numPr>
          <w:ilvl w:val="0"/>
          <w:numId w:val="40"/>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Si no tenemos noticias suyas, intentaremos ponernos en contacto contigo</w:t>
      </w:r>
    </w:p>
    <w:p w14:paraId="57A85FE2" w14:textId="77777777" w:rsidR="00722626" w:rsidRPr="00722626" w:rsidRDefault="00722626" w:rsidP="00722626">
      <w:pPr>
        <w:numPr>
          <w:ilvl w:val="0"/>
          <w:numId w:val="40"/>
        </w:numPr>
        <w:spacing w:after="0" w:line="240" w:lineRule="auto"/>
        <w:rPr>
          <w:rFonts w:ascii="Times New Roman" w:hAnsi="Times New Roman" w:cs="Times New Roman"/>
          <w:b/>
          <w:bCs/>
          <w:color w:val="auto"/>
          <w:kern w:val="0"/>
          <w:sz w:val="24"/>
          <w:szCs w:val="24"/>
          <w14:ligatures w14:val="none"/>
          <w14:cntxtAlts w14:val="0"/>
        </w:rPr>
      </w:pPr>
      <w:r w:rsidRPr="00722626">
        <w:rPr>
          <w:rFonts w:ascii="Segoe UI Emoji" w:hAnsi="Segoe UI Emoji" w:cs="Segoe UI Emoji"/>
          <w:b/>
          <w:bCs/>
          <w:color w:val="auto"/>
          <w:kern w:val="0"/>
          <w:sz w:val="24"/>
          <w:szCs w:val="24"/>
          <w14:ligatures w14:val="none"/>
          <w14:cntxtAlts w14:val="0"/>
        </w:rPr>
        <w:t>📱</w:t>
      </w:r>
      <w:r w:rsidRPr="00722626">
        <w:rPr>
          <w:rFonts w:ascii="Times New Roman" w:hAnsi="Times New Roman" w:cs="Times New Roman"/>
          <w:b/>
          <w:bCs/>
          <w:color w:val="auto"/>
          <w:kern w:val="0"/>
          <w:sz w:val="24"/>
          <w:szCs w:val="24"/>
          <w14:ligatures w14:val="none"/>
          <w14:cntxtAlts w14:val="0"/>
        </w:rPr>
        <w:t xml:space="preserve"> Por favor, responda a las llamadas, mensajes de texto o correos electrónicos con prontitud</w:t>
      </w:r>
    </w:p>
    <w:p w14:paraId="7173365E" w14:textId="77777777" w:rsidR="00722626" w:rsidRPr="00722626" w:rsidRDefault="005C5CBC"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2FF3819A">
          <v:rect id="_x0000_i1029" style="width:0;height:1.5pt" o:hralign="center" o:hrstd="t" o:hr="t" fillcolor="#a0a0a0" stroked="f"/>
        </w:pict>
      </w:r>
    </w:p>
    <w:p w14:paraId="6BF9A91C"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Preocupaciones sobre la asistencia</w:t>
      </w:r>
    </w:p>
    <w:p w14:paraId="63D985D7" w14:textId="77777777" w:rsidR="00722626" w:rsidRPr="00722626" w:rsidRDefault="00722626" w:rsidP="00722626">
      <w:pPr>
        <w:numPr>
          <w:ilvl w:val="0"/>
          <w:numId w:val="41"/>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 xml:space="preserve">❗ </w:t>
      </w:r>
      <w:r w:rsidRPr="00722626">
        <w:rPr>
          <w:rFonts w:ascii="Times New Roman" w:hAnsi="Times New Roman" w:cs="Times New Roman"/>
          <w:b/>
          <w:bCs/>
          <w:color w:val="auto"/>
          <w:kern w:val="0"/>
          <w:sz w:val="24"/>
          <w:szCs w:val="24"/>
          <w14:ligatures w14:val="none"/>
          <w14:cntxtAlts w14:val="0"/>
        </w:rPr>
        <w:t>Se requieren 5 ausencias</w:t>
      </w:r>
      <w:r w:rsidRPr="00722626">
        <w:rPr>
          <w:rFonts w:ascii="Times New Roman" w:hAnsi="Times New Roman" w:cs="Times New Roman"/>
          <w:color w:val="auto"/>
          <w:kern w:val="0"/>
          <w:sz w:val="24"/>
          <w:szCs w:val="24"/>
          <w14:ligatures w14:val="none"/>
          <w14:cntxtAlts w14:val="0"/>
        </w:rPr>
        <w:t xml:space="preserve"> → reunión o visita domiciliaria + Contrato de asistencia o excusa del médico</w:t>
      </w:r>
    </w:p>
    <w:p w14:paraId="2AF06DE3" w14:textId="77777777" w:rsidR="00722626" w:rsidRPr="00722626" w:rsidRDefault="00722626" w:rsidP="00722626">
      <w:pPr>
        <w:numPr>
          <w:ilvl w:val="0"/>
          <w:numId w:val="41"/>
        </w:num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 xml:space="preserve">❗ </w:t>
      </w:r>
      <w:r w:rsidRPr="00722626">
        <w:rPr>
          <w:rFonts w:ascii="Times New Roman" w:hAnsi="Times New Roman" w:cs="Times New Roman"/>
          <w:b/>
          <w:bCs/>
          <w:color w:val="auto"/>
          <w:kern w:val="0"/>
          <w:sz w:val="24"/>
          <w:szCs w:val="24"/>
          <w14:ligatures w14:val="none"/>
          <w14:cntxtAlts w14:val="0"/>
        </w:rPr>
        <w:t>10+ ausencias/mes</w:t>
      </w:r>
      <w:r w:rsidRPr="00722626">
        <w:rPr>
          <w:rFonts w:ascii="Times New Roman" w:hAnsi="Times New Roman" w:cs="Times New Roman"/>
          <w:color w:val="auto"/>
          <w:kern w:val="0"/>
          <w:sz w:val="24"/>
          <w:szCs w:val="24"/>
          <w14:ligatures w14:val="none"/>
          <w14:cntxtAlts w14:val="0"/>
        </w:rPr>
        <w:t xml:space="preserve"> → Reunión obligatoria para padres</w:t>
      </w:r>
    </w:p>
    <w:p w14:paraId="64B45CB4" w14:textId="77777777" w:rsidR="00722626" w:rsidRPr="00722626" w:rsidRDefault="005C5CBC"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lastRenderedPageBreak/>
        <w:pict w14:anchorId="2BBFBDC0">
          <v:rect id="_x0000_i1030" style="width:0;height:1.5pt" o:hralign="center" o:hrstd="t" o:hr="t" fillcolor="#a0a0a0" stroked="f"/>
        </w:pict>
      </w:r>
    </w:p>
    <w:p w14:paraId="76554AEA"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Asistencia en riesgo</w:t>
      </w:r>
    </w:p>
    <w:p w14:paraId="4127F7EE" w14:textId="77777777" w:rsidR="00722626" w:rsidRPr="00722626" w:rsidRDefault="00722626" w:rsidP="00722626">
      <w:p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 xml:space="preserve">Faltar </w:t>
      </w:r>
      <w:r w:rsidRPr="00722626">
        <w:rPr>
          <w:rFonts w:ascii="Times New Roman" w:hAnsi="Times New Roman" w:cs="Times New Roman"/>
          <w:b/>
          <w:bCs/>
          <w:color w:val="auto"/>
          <w:kern w:val="0"/>
          <w:sz w:val="24"/>
          <w:szCs w:val="24"/>
          <w14:ligatures w14:val="none"/>
          <w14:cntxtAlts w14:val="0"/>
        </w:rPr>
        <w:t>2 o más</w:t>
      </w:r>
      <w:r w:rsidRPr="00722626">
        <w:rPr>
          <w:rFonts w:ascii="Times New Roman" w:hAnsi="Times New Roman" w:cs="Times New Roman"/>
          <w:color w:val="auto"/>
          <w:kern w:val="0"/>
          <w:sz w:val="24"/>
          <w:szCs w:val="24"/>
          <w14:ligatures w14:val="none"/>
          <w14:cntxtAlts w14:val="0"/>
        </w:rPr>
        <w:t xml:space="preserve"> días escolares cada mes puede afectar al éxito de tu hijo.</w:t>
      </w:r>
    </w:p>
    <w:p w14:paraId="355F484B" w14:textId="77777777" w:rsidR="00722626" w:rsidRPr="00722626" w:rsidRDefault="00722626" w:rsidP="00722626">
      <w:pPr>
        <w:spacing w:after="0" w:line="240" w:lineRule="auto"/>
        <w:rPr>
          <w:rFonts w:ascii="Times New Roman" w:hAnsi="Times New Roman" w:cs="Times New Roman"/>
          <w:color w:val="auto"/>
          <w:kern w:val="0"/>
          <w:sz w:val="24"/>
          <w:szCs w:val="24"/>
          <w14:ligatures w14:val="none"/>
          <w14:cntxtAlts w14:val="0"/>
        </w:rPr>
      </w:pP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Trabajaremos contigo para crear un plan y ofrecerte apoyo!</w:t>
      </w:r>
    </w:p>
    <w:p w14:paraId="23652F21" w14:textId="77777777" w:rsidR="00722626" w:rsidRPr="00722626" w:rsidRDefault="005C5CBC"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75DF2931">
          <v:rect id="_x0000_i1031" style="width:0;height:1.5pt" o:hralign="center" o:hrstd="t" o:hr="t" fillcolor="#a0a0a0" stroked="f"/>
        </w:pict>
      </w:r>
    </w:p>
    <w:p w14:paraId="7BCDBC35"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Recordatorio importante</w:t>
      </w:r>
    </w:p>
    <w:p w14:paraId="1EBA3870" w14:textId="77777777" w:rsidR="00722626" w:rsidRPr="00722626" w:rsidRDefault="00722626" w:rsidP="00722626">
      <w:pPr>
        <w:numPr>
          <w:ilvl w:val="0"/>
          <w:numId w:val="42"/>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Estamos aquí para ayudar a eliminar las barreras a la asistencia</w:t>
      </w:r>
    </w:p>
    <w:p w14:paraId="6913EBD7" w14:textId="77777777" w:rsidR="00722626" w:rsidRPr="00722626" w:rsidRDefault="00722626" w:rsidP="00722626">
      <w:pPr>
        <w:numPr>
          <w:ilvl w:val="0"/>
          <w:numId w:val="42"/>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 xml:space="preserve">Si no podemos localizarle tras varios intentos, puede perderse el lugar de su hijo </w:t>
      </w:r>
    </w:p>
    <w:p w14:paraId="3C4B7810" w14:textId="77777777" w:rsidR="00722626" w:rsidRPr="00722626" w:rsidRDefault="005C5CBC"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0D3C30B8">
          <v:rect id="_x0000_i1032" style="width:0;height:1.5pt" o:hralign="center" o:hrstd="t" o:hr="t" fillcolor="#a0a0a0" stroked="f"/>
        </w:pict>
      </w:r>
    </w:p>
    <w:p w14:paraId="3649D94D" w14:textId="77777777" w:rsidR="00722626" w:rsidRPr="00722626" w:rsidRDefault="00722626" w:rsidP="00722626">
      <w:pPr>
        <w:spacing w:after="0" w:line="240" w:lineRule="auto"/>
        <w:outlineLvl w:val="2"/>
        <w:rPr>
          <w:rFonts w:ascii="Times New Roman" w:hAnsi="Times New Roman" w:cs="Times New Roman"/>
          <w:b/>
          <w:bCs/>
          <w:color w:val="auto"/>
          <w:kern w:val="0"/>
          <w:sz w:val="27"/>
          <w:szCs w:val="27"/>
          <w14:ligatures w14:val="none"/>
          <w14:cntxtAlts w14:val="0"/>
        </w:rPr>
      </w:pPr>
      <w:r w:rsidRPr="00722626">
        <w:rPr>
          <w:rFonts w:ascii="Segoe UI Emoji" w:hAnsi="Segoe UI Emoji" w:cs="Segoe UI Emoji"/>
          <w:b/>
          <w:bCs/>
          <w:color w:val="auto"/>
          <w:kern w:val="0"/>
          <w:sz w:val="27"/>
          <w:szCs w:val="27"/>
          <w14:ligatures w14:val="none"/>
          <w14:cntxtAlts w14:val="0"/>
        </w:rPr>
        <w:t>🤝</w:t>
      </w:r>
      <w:r w:rsidRPr="00722626">
        <w:rPr>
          <w:rFonts w:ascii="Times New Roman" w:hAnsi="Times New Roman" w:cs="Times New Roman"/>
          <w:b/>
          <w:bCs/>
          <w:color w:val="auto"/>
          <w:kern w:val="0"/>
          <w:sz w:val="27"/>
          <w:szCs w:val="27"/>
          <w14:ligatures w14:val="none"/>
          <w14:cntxtAlts w14:val="0"/>
        </w:rPr>
        <w:t xml:space="preserve"> ¡Estamos aquí para ayudarte!</w:t>
      </w:r>
    </w:p>
    <w:p w14:paraId="4A22307F" w14:textId="77777777" w:rsidR="00722626" w:rsidRPr="00722626" w:rsidRDefault="00722626" w:rsidP="00722626">
      <w:pPr>
        <w:numPr>
          <w:ilvl w:val="0"/>
          <w:numId w:val="43"/>
        </w:numPr>
        <w:spacing w:after="0" w:line="240" w:lineRule="auto"/>
        <w:rPr>
          <w:rFonts w:ascii="Times New Roman" w:hAnsi="Times New Roman" w:cs="Times New Roman"/>
          <w:color w:val="auto"/>
          <w:kern w:val="0"/>
          <w:sz w:val="24"/>
          <w:szCs w:val="24"/>
          <w14:ligatures w14:val="none"/>
          <w14:cntxtAlts w14:val="0"/>
        </w:rPr>
      </w:pPr>
      <w:r w:rsidRPr="00722626">
        <w:rPr>
          <w:rFonts w:ascii="Times New Roman" w:hAnsi="Times New Roman" w:cs="Times New Roman"/>
          <w:color w:val="auto"/>
          <w:kern w:val="0"/>
          <w:sz w:val="24"/>
          <w:szCs w:val="24"/>
          <w14:ligatures w14:val="none"/>
          <w14:cntxtAlts w14:val="0"/>
        </w:rPr>
        <w:t>Contacta con tu:</w:t>
      </w:r>
      <w:r w:rsidRPr="00722626">
        <w:rPr>
          <w:rFonts w:ascii="Segoe UI Emoji" w:hAnsi="Segoe UI Emoji" w:cs="Segoe UI Emoji"/>
          <w:color w:val="auto"/>
          <w:kern w:val="0"/>
          <w:sz w:val="24"/>
          <w:szCs w:val="24"/>
          <w14:ligatures w14:val="none"/>
          <w14:cntxtAlts w14:val="0"/>
        </w:rPr>
        <w:t xml:space="preserve"> 💼</w:t>
      </w:r>
      <w:r w:rsidRPr="00722626">
        <w:rPr>
          <w:rFonts w:ascii="Times New Roman" w:hAnsi="Times New Roman" w:cs="Times New Roman"/>
          <w:color w:val="auto"/>
          <w:kern w:val="0"/>
          <w:sz w:val="24"/>
          <w:szCs w:val="24"/>
          <w14:ligatures w14:val="none"/>
          <w14:cntxtAlts w14:val="0"/>
        </w:rPr>
        <w:t xml:space="preserve"> Defensor Familiar o </w:t>
      </w: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w:t>
      </w:r>
      <w:r w:rsidRPr="00722626">
        <w:rPr>
          <w:rFonts w:ascii="Segoe UI Emoji" w:hAnsi="Segoe UI Emoji" w:cs="Segoe UI Emoji"/>
          <w:color w:val="auto"/>
          <w:kern w:val="0"/>
          <w:sz w:val="24"/>
          <w:szCs w:val="24"/>
          <w14:ligatures w14:val="none"/>
          <w14:cntxtAlts w14:val="0"/>
        </w:rPr>
        <w:t>🏫</w:t>
      </w:r>
      <w:r w:rsidRPr="00722626">
        <w:rPr>
          <w:rFonts w:ascii="Times New Roman" w:hAnsi="Times New Roman" w:cs="Times New Roman"/>
          <w:color w:val="auto"/>
          <w:kern w:val="0"/>
          <w:sz w:val="24"/>
          <w:szCs w:val="24"/>
          <w14:ligatures w14:val="none"/>
          <w14:cntxtAlts w14:val="0"/>
        </w:rPr>
        <w:t xml:space="preserve"> el Profesor</w:t>
      </w:r>
    </w:p>
    <w:p w14:paraId="1CAB4398" w14:textId="77777777" w:rsidR="00722626" w:rsidRPr="00722626" w:rsidRDefault="005C5CBC" w:rsidP="00722626">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5925B651">
          <v:rect id="_x0000_i1033" style="width:0;height:1.5pt" o:hralign="center" o:hrstd="t" o:hr="t" fillcolor="#a0a0a0" stroked="f"/>
        </w:pict>
      </w:r>
    </w:p>
    <w:p w14:paraId="2A192E66" w14:textId="417DDEFA" w:rsidR="00955187" w:rsidRPr="002521CB" w:rsidRDefault="00722626" w:rsidP="002521CB">
      <w:pPr>
        <w:spacing w:after="0" w:line="240" w:lineRule="auto"/>
        <w:outlineLvl w:val="1"/>
        <w:rPr>
          <w:rFonts w:ascii="Times New Roman" w:hAnsi="Times New Roman" w:cs="Times New Roman"/>
          <w:b/>
          <w:bCs/>
          <w:color w:val="auto"/>
          <w:kern w:val="0"/>
          <w:sz w:val="36"/>
          <w:szCs w:val="36"/>
          <w14:ligatures w14:val="none"/>
          <w14:cntxtAlts w14:val="0"/>
        </w:rPr>
      </w:pPr>
      <w:r w:rsidRPr="00722626">
        <w:rPr>
          <w:rFonts w:ascii="Segoe UI Emoji" w:hAnsi="Segoe UI Emoji" w:cs="Segoe UI Emoji"/>
          <w:b/>
          <w:bCs/>
          <w:color w:val="auto"/>
          <w:kern w:val="0"/>
          <w:sz w:val="36"/>
          <w:szCs w:val="36"/>
          <w14:ligatures w14:val="none"/>
          <w14:cntxtAlts w14:val="0"/>
        </w:rPr>
        <w:t>🎓</w:t>
      </w:r>
      <w:r w:rsidRPr="00722626">
        <w:rPr>
          <w:rFonts w:ascii="Times New Roman" w:hAnsi="Times New Roman" w:cs="Times New Roman"/>
          <w:b/>
          <w:bCs/>
          <w:color w:val="auto"/>
          <w:kern w:val="0"/>
          <w:sz w:val="36"/>
          <w:szCs w:val="36"/>
          <w14:ligatures w14:val="none"/>
          <w14:cntxtAlts w14:val="0"/>
        </w:rPr>
        <w:t xml:space="preserve"> ¡El éxito de tu hijo empieza por presentarse cada día! </w:t>
      </w:r>
      <w:r w:rsidRPr="00722626">
        <w:rPr>
          <w:rFonts w:ascii="Segoe UI Emoji" w:hAnsi="Segoe UI Emoji" w:cs="Segoe UI Emoji"/>
          <w:b/>
          <w:bCs/>
          <w:color w:val="auto"/>
          <w:kern w:val="0"/>
          <w:sz w:val="36"/>
          <w:szCs w:val="36"/>
          <w14:ligatures w14:val="none"/>
          <w14:cntxtAlts w14:val="0"/>
        </w:rPr>
        <w:t>🎓</w:t>
      </w:r>
    </w:p>
    <w:bookmarkEnd w:id="9"/>
    <w:p w14:paraId="7478D4D7" w14:textId="428F1A63" w:rsidR="00717262" w:rsidRPr="00682639" w:rsidRDefault="00717262" w:rsidP="00722626">
      <w:pPr>
        <w:widowControl w:val="0"/>
        <w:spacing w:after="0" w:line="240" w:lineRule="auto"/>
        <w:rPr>
          <w:rFonts w:ascii="Times New Roman" w:hAnsi="Times New Roman" w:cs="Times New Roman"/>
          <w:b/>
          <w:bCs/>
          <w:sz w:val="16"/>
          <w:szCs w:val="16"/>
          <w14:ligatures w14:val="none"/>
        </w:rPr>
      </w:pPr>
    </w:p>
    <w:p w14:paraId="1CD7D058" w14:textId="357C1686" w:rsidR="00670F33" w:rsidRPr="009067A6" w:rsidRDefault="00670F33" w:rsidP="009067A6">
      <w:pPr>
        <w:widowControl w:val="0"/>
        <w:spacing w:after="0" w:line="240" w:lineRule="auto"/>
        <w:jc w:val="center"/>
        <w:rPr>
          <w:rFonts w:ascii="Times New Roman" w:hAnsi="Times New Roman" w:cs="Times New Roman"/>
          <w:b/>
          <w:bCs/>
          <w:sz w:val="24"/>
          <w:szCs w:val="24"/>
          <w:u w:val="single"/>
          <w14:ligatures w14:val="none"/>
        </w:rPr>
      </w:pPr>
      <w:r w:rsidRPr="009067A6">
        <w:rPr>
          <w:rFonts w:ascii="Times New Roman" w:hAnsi="Times New Roman" w:cs="Times New Roman"/>
          <w:b/>
          <w:bCs/>
          <w:sz w:val="24"/>
          <w:szCs w:val="24"/>
          <w:u w:val="single"/>
          <w14:ligatures w14:val="none"/>
        </w:rPr>
        <w:t>Head Start</w:t>
      </w:r>
    </w:p>
    <w:p w14:paraId="777B7417" w14:textId="6E7F423D" w:rsidR="00670F33" w:rsidRPr="009067A6" w:rsidRDefault="00BB1F6E" w:rsidP="002229DA">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No podemos permitir que tu hijo lleve comida, juguetes o dinero al colegio. </w:t>
      </w:r>
    </w:p>
    <w:p w14:paraId="5E2185BB" w14:textId="77777777" w:rsidR="00670F33" w:rsidRPr="00717262" w:rsidRDefault="00670F33" w:rsidP="002229DA">
      <w:pPr>
        <w:widowControl w:val="0"/>
        <w:spacing w:after="0" w:line="240" w:lineRule="auto"/>
        <w:rPr>
          <w:rFonts w:ascii="Times New Roman" w:hAnsi="Times New Roman" w:cs="Times New Roman"/>
          <w:sz w:val="16"/>
          <w:szCs w:val="16"/>
          <w14:ligatures w14:val="none"/>
        </w:rPr>
      </w:pPr>
    </w:p>
    <w:p w14:paraId="4D8AC183" w14:textId="6F005529" w:rsidR="00670F33" w:rsidRPr="002521CB" w:rsidRDefault="00670F33" w:rsidP="00682639">
      <w:pPr>
        <w:widowControl w:val="0"/>
        <w:spacing w:after="0" w:line="240" w:lineRule="auto"/>
        <w:jc w:val="center"/>
        <w:rPr>
          <w:rFonts w:ascii="Times New Roman" w:hAnsi="Times New Roman" w:cs="Times New Roman"/>
          <w:b/>
          <w:bCs/>
          <w:sz w:val="24"/>
          <w:szCs w:val="24"/>
          <w:u w:val="single"/>
          <w14:ligatures w14:val="none"/>
        </w:rPr>
      </w:pPr>
      <w:r w:rsidRPr="002521CB">
        <w:rPr>
          <w:rFonts w:ascii="Times New Roman" w:hAnsi="Times New Roman" w:cs="Times New Roman"/>
          <w:b/>
          <w:bCs/>
          <w:sz w:val="24"/>
          <w:szCs w:val="24"/>
          <w:u w:val="single"/>
          <w14:ligatures w14:val="none"/>
        </w:rPr>
        <w:t>Inicio anticipado</w:t>
      </w:r>
    </w:p>
    <w:p w14:paraId="580F80A1" w14:textId="15C41443" w:rsidR="002521CB" w:rsidRPr="002521CB" w:rsidRDefault="002521CB" w:rsidP="00682639">
      <w:pPr>
        <w:spacing w:after="0" w:line="240" w:lineRule="auto"/>
        <w:rPr>
          <w:rFonts w:ascii="Times New Roman" w:hAnsi="Times New Roman" w:cs="Times New Roman"/>
          <w:color w:val="auto"/>
          <w:kern w:val="0"/>
          <w:sz w:val="24"/>
          <w:szCs w:val="24"/>
          <w14:ligatures w14:val="none"/>
          <w14:cntxtAlts w14:val="0"/>
        </w:rPr>
      </w:pPr>
      <w:bookmarkStart w:id="10" w:name="_Hlk152536523"/>
      <w:r w:rsidRPr="002521CB">
        <w:rPr>
          <w:rFonts w:ascii="Times New Roman" w:hAnsi="Times New Roman" w:cs="Times New Roman"/>
          <w:color w:val="auto"/>
          <w:kern w:val="0"/>
          <w:sz w:val="24"/>
          <w:szCs w:val="24"/>
          <w14:ligatures w14:val="none"/>
          <w14:cntxtAlts w14:val="0"/>
        </w:rPr>
        <w:t>Las madres lactantes pueden dar el pecho en una zona privada o traer leche materna extraída, que se almacenará adecuadamente y se utilizará para alimentar a su bebé. Las familias no están obligadas a proporcionar fórmula, cereales secos, biberones o vasitos con tambo, ya que estos productos los proporciona el programa. También se proporcionan fórmula y alimentos infantiles triturados.</w:t>
      </w:r>
    </w:p>
    <w:p w14:paraId="65C67767" w14:textId="77777777" w:rsidR="002521CB" w:rsidRPr="002521CB" w:rsidRDefault="002521CB" w:rsidP="00682639">
      <w:pPr>
        <w:spacing w:after="0" w:line="240" w:lineRule="auto"/>
        <w:rPr>
          <w:rFonts w:ascii="Times New Roman" w:hAnsi="Times New Roman" w:cs="Times New Roman"/>
          <w:color w:val="auto"/>
          <w:kern w:val="0"/>
          <w:sz w:val="24"/>
          <w:szCs w:val="24"/>
          <w14:ligatures w14:val="none"/>
          <w14:cntxtAlts w14:val="0"/>
        </w:rPr>
      </w:pPr>
      <w:r w:rsidRPr="002521CB">
        <w:rPr>
          <w:rFonts w:ascii="Times New Roman" w:hAnsi="Times New Roman" w:cs="Times New Roman"/>
          <w:color w:val="auto"/>
          <w:kern w:val="0"/>
          <w:sz w:val="24"/>
          <w:szCs w:val="24"/>
          <w14:ligatures w14:val="none"/>
          <w14:cntxtAlts w14:val="0"/>
        </w:rPr>
        <w:t>Nuestro personal de Nutrición y Servicios de Salud, junto con tu Defensor Familiar, trabajará estrechamente contigo para garantizar que haya opciones alimentarias adecuadas a medida que tu hijo sea introducido a nuevos alimentos en etapas adecuadas para su desarrollo.</w:t>
      </w:r>
    </w:p>
    <w:p w14:paraId="38BC7E2B" w14:textId="77777777" w:rsidR="00682639" w:rsidRDefault="002521CB" w:rsidP="00682639">
      <w:pPr>
        <w:spacing w:after="0" w:line="240" w:lineRule="auto"/>
        <w:rPr>
          <w:rFonts w:ascii="Times New Roman" w:hAnsi="Times New Roman" w:cs="Times New Roman"/>
          <w:color w:val="auto"/>
          <w:kern w:val="0"/>
          <w:sz w:val="24"/>
          <w:szCs w:val="24"/>
          <w14:ligatures w14:val="none"/>
          <w14:cntxtAlts w14:val="0"/>
        </w:rPr>
      </w:pPr>
      <w:r w:rsidRPr="002521CB">
        <w:rPr>
          <w:rFonts w:ascii="Times New Roman" w:hAnsi="Times New Roman" w:cs="Times New Roman"/>
          <w:color w:val="auto"/>
          <w:kern w:val="0"/>
          <w:sz w:val="24"/>
          <w:szCs w:val="24"/>
          <w14:ligatures w14:val="none"/>
          <w14:cntxtAlts w14:val="0"/>
        </w:rPr>
        <w:t>Todos los biberones y vasos con tapa estarán claramente etiquetados con el nombre de tu hijo y debidamente desinfectados en el lugar. Para los niños mayores, el servicio de comidas seguirá las directrices de Head Start y las prácticas adecuadas para el desarrollo de introducción de alimentos sólidos.</w:t>
      </w:r>
      <w:bookmarkEnd w:id="10"/>
    </w:p>
    <w:p w14:paraId="7CB45B21" w14:textId="41B430AF" w:rsidR="00682639" w:rsidRPr="00682639" w:rsidRDefault="00682639" w:rsidP="00682639">
      <w:pPr>
        <w:spacing w:after="0" w:line="240" w:lineRule="auto"/>
        <w:jc w:val="center"/>
        <w:rPr>
          <w:rFonts w:ascii="Times New Roman" w:hAnsi="Times New Roman" w:cs="Times New Roman"/>
          <w:color w:val="auto"/>
          <w:kern w:val="0"/>
          <w:sz w:val="24"/>
          <w:szCs w:val="24"/>
          <w:u w:val="single"/>
          <w14:ligatures w14:val="none"/>
          <w14:cntxtAlts w14:val="0"/>
        </w:rPr>
      </w:pPr>
      <w:r w:rsidRPr="00682639">
        <w:rPr>
          <w:rFonts w:ascii="Times New Roman" w:hAnsi="Times New Roman" w:cs="Times New Roman"/>
          <w:b/>
          <w:bCs/>
          <w:color w:val="auto"/>
          <w:kern w:val="0"/>
          <w:sz w:val="24"/>
          <w:szCs w:val="24"/>
          <w:u w:val="single"/>
          <w14:ligatures w14:val="none"/>
          <w14:cntxtAlts w14:val="0"/>
        </w:rPr>
        <w:t>Información de contacto actualizada</w:t>
      </w:r>
    </w:p>
    <w:p w14:paraId="2E18F8A6" w14:textId="77777777"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Es fundamental mantener toda la información de contacto actualizada en todo momento. Esto incluye:</w:t>
      </w:r>
    </w:p>
    <w:p w14:paraId="0F07D54B" w14:textId="77777777" w:rsidR="00682639" w:rsidRPr="00682639" w:rsidRDefault="00682639" w:rsidP="00682639">
      <w:pPr>
        <w:numPr>
          <w:ilvl w:val="0"/>
          <w:numId w:val="44"/>
        </w:num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 xml:space="preserve">Números de teléfono </w:t>
      </w:r>
    </w:p>
    <w:p w14:paraId="3A8E61AF" w14:textId="77777777" w:rsidR="00682639" w:rsidRPr="00682639" w:rsidRDefault="00682639" w:rsidP="00682639">
      <w:pPr>
        <w:numPr>
          <w:ilvl w:val="0"/>
          <w:numId w:val="44"/>
        </w:num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 xml:space="preserve">Dirección física </w:t>
      </w:r>
    </w:p>
    <w:p w14:paraId="03463C56" w14:textId="77777777" w:rsidR="00682639" w:rsidRPr="00682639" w:rsidRDefault="00682639" w:rsidP="00682639">
      <w:pPr>
        <w:numPr>
          <w:ilvl w:val="0"/>
          <w:numId w:val="44"/>
        </w:num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 xml:space="preserve">Dirección de correo electrónico </w:t>
      </w:r>
    </w:p>
    <w:p w14:paraId="388566D7" w14:textId="77777777"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Debes proporcionar al menos un contacto de emergencia fiable autorizado para recoger a tu hijo si es necesario. Si tu hijo enferma en el centro, debe haber una persona autorizada disponible para recogerla de inmediato.</w:t>
      </w:r>
    </w:p>
    <w:p w14:paraId="11A57961" w14:textId="2AD07D08" w:rsidR="00221356" w:rsidRPr="00B445D8" w:rsidRDefault="00682639" w:rsidP="00B445D8">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Por favor, comparte también tu dirección de correo electrónico actual y número de teléfono móvil con tu Defensor Familiar para garantizar una comunicación eficaz a través de plataformas electrónicas.</w:t>
      </w:r>
    </w:p>
    <w:p w14:paraId="16B029DE" w14:textId="286E5F17" w:rsidR="00682639" w:rsidRPr="00682639" w:rsidRDefault="00682639" w:rsidP="00682639">
      <w:pPr>
        <w:spacing w:after="0" w:line="240" w:lineRule="auto"/>
        <w:jc w:val="center"/>
        <w:rPr>
          <w:rFonts w:ascii="Times New Roman" w:hAnsi="Times New Roman" w:cs="Times New Roman"/>
          <w:color w:val="auto"/>
          <w:kern w:val="0"/>
          <w:sz w:val="24"/>
          <w:szCs w:val="24"/>
          <w:u w:val="single"/>
          <w14:ligatures w14:val="none"/>
          <w14:cntxtAlts w14:val="0"/>
        </w:rPr>
      </w:pPr>
      <w:r w:rsidRPr="00682639">
        <w:rPr>
          <w:rFonts w:ascii="Times New Roman" w:hAnsi="Times New Roman" w:cs="Times New Roman"/>
          <w:b/>
          <w:bCs/>
          <w:color w:val="auto"/>
          <w:kern w:val="0"/>
          <w:sz w:val="24"/>
          <w:szCs w:val="24"/>
          <w:u w:val="single"/>
          <w14:ligatures w14:val="none"/>
          <w14:cntxtAlts w14:val="0"/>
        </w:rPr>
        <w:t>Head Start</w:t>
      </w:r>
    </w:p>
    <w:p w14:paraId="05E30EA0" w14:textId="2BB69649"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Los padres deben proporcionar un cambio completo de ropa, incluyendo:</w:t>
      </w:r>
    </w:p>
    <w:p w14:paraId="72B4C1A6" w14:textId="77777777" w:rsidR="00682639" w:rsidRPr="00682639" w:rsidRDefault="00682639" w:rsidP="00682639">
      <w:pPr>
        <w:numPr>
          <w:ilvl w:val="0"/>
          <w:numId w:val="45"/>
        </w:num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 xml:space="preserve">Ropa interior </w:t>
      </w:r>
    </w:p>
    <w:p w14:paraId="1B75FFFB" w14:textId="77777777" w:rsidR="00682639" w:rsidRPr="00682639" w:rsidRDefault="00682639" w:rsidP="00682639">
      <w:pPr>
        <w:numPr>
          <w:ilvl w:val="0"/>
          <w:numId w:val="45"/>
        </w:num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 xml:space="preserve">Calcetines </w:t>
      </w:r>
    </w:p>
    <w:p w14:paraId="18EA11A2" w14:textId="77777777"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Todos los objetos deben estar claramente etiquetados y guardados en el centro. Los niños participan en actividades diarias como el arte, el juego al aire libre y el aprendizaje práctico, por lo que la ropa puede ensuciarse. Por favor, viste a su hijo adecuadamente según las condiciones meteorológicas y la participación activa.</w:t>
      </w:r>
    </w:p>
    <w:p w14:paraId="66B33856" w14:textId="77777777" w:rsidR="00682639" w:rsidRPr="00682639" w:rsidRDefault="00682639" w:rsidP="00682639">
      <w:pPr>
        <w:spacing w:after="0" w:line="240" w:lineRule="auto"/>
        <w:jc w:val="center"/>
        <w:outlineLvl w:val="2"/>
        <w:rPr>
          <w:rFonts w:ascii="Times New Roman" w:hAnsi="Times New Roman" w:cs="Times New Roman"/>
          <w:b/>
          <w:bCs/>
          <w:color w:val="auto"/>
          <w:kern w:val="0"/>
          <w:sz w:val="24"/>
          <w:szCs w:val="24"/>
          <w:u w:val="single"/>
          <w14:ligatures w14:val="none"/>
          <w14:cntxtAlts w14:val="0"/>
        </w:rPr>
      </w:pPr>
      <w:r w:rsidRPr="00682639">
        <w:rPr>
          <w:rFonts w:ascii="Times New Roman" w:hAnsi="Times New Roman" w:cs="Times New Roman"/>
          <w:b/>
          <w:bCs/>
          <w:color w:val="auto"/>
          <w:kern w:val="0"/>
          <w:sz w:val="24"/>
          <w:szCs w:val="24"/>
          <w:u w:val="single"/>
          <w14:ligatures w14:val="none"/>
          <w14:cntxtAlts w14:val="0"/>
        </w:rPr>
        <w:t>Inicio anticipado</w:t>
      </w:r>
    </w:p>
    <w:p w14:paraId="048515D6" w14:textId="77777777"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Los padres deben proporcionar un cambio de ropa, incluyendo ropa interior y calcetines.</w:t>
      </w:r>
    </w:p>
    <w:p w14:paraId="00A35703" w14:textId="77777777" w:rsidR="00682639" w:rsidRPr="00682639" w:rsidRDefault="00682639" w:rsidP="00682639">
      <w:pPr>
        <w:spacing w:after="0" w:line="240" w:lineRule="auto"/>
        <w:rPr>
          <w:rFonts w:ascii="Times New Roman" w:hAnsi="Times New Roman" w:cs="Times New Roman"/>
          <w:color w:val="auto"/>
          <w:kern w:val="0"/>
          <w:sz w:val="24"/>
          <w:szCs w:val="24"/>
          <w14:ligatures w14:val="none"/>
          <w14:cntxtAlts w14:val="0"/>
        </w:rPr>
      </w:pPr>
      <w:r w:rsidRPr="00682639">
        <w:rPr>
          <w:rFonts w:ascii="Times New Roman" w:hAnsi="Times New Roman" w:cs="Times New Roman"/>
          <w:color w:val="auto"/>
          <w:kern w:val="0"/>
          <w:sz w:val="24"/>
          <w:szCs w:val="24"/>
          <w14:ligatures w14:val="none"/>
          <w14:cntxtAlts w14:val="0"/>
        </w:rPr>
        <w:t>No es necesario llevar pañales ni mochilas, ya que el programa proporciona pañales y toallitas. Los padres deben mantener informado a su Defensor Familiar sobre las tallas de pañales o pantalones de entrenamiento a medida que su hijo crece.</w:t>
      </w:r>
    </w:p>
    <w:p w14:paraId="5574F50F" w14:textId="6E470CCE" w:rsidR="000D2BAB" w:rsidRPr="00CD426D" w:rsidRDefault="00921981" w:rsidP="003306BA">
      <w:pPr>
        <w:widowControl w:val="0"/>
        <w:spacing w:after="0" w:line="240" w:lineRule="auto"/>
        <w:jc w:val="center"/>
        <w:rPr>
          <w:rFonts w:ascii="Times New Roman" w:hAnsi="Times New Roman" w:cs="Times New Roman"/>
          <w:sz w:val="10"/>
          <w:szCs w:val="10"/>
          <w14:ligatures w14:val="none"/>
        </w:rPr>
      </w:pPr>
      <w:r w:rsidRPr="00CD426D">
        <w:rPr>
          <w:rFonts w:ascii="Times New Roman" w:hAnsi="Times New Roman" w:cs="Times New Roman"/>
          <w:b/>
          <w:bCs/>
          <w:sz w:val="23"/>
          <w:szCs w:val="23"/>
          <w:u w:val="single"/>
          <w14:ligatures w14:val="none"/>
        </w:rPr>
        <w:lastRenderedPageBreak/>
        <w:t>Niño enfermo</w:t>
      </w:r>
    </w:p>
    <w:p w14:paraId="06BBEE32" w14:textId="05520EF1" w:rsidR="00BC5DE5" w:rsidRPr="00AA70D2" w:rsidRDefault="000D2BAB" w:rsidP="002229DA">
      <w:pPr>
        <w:widowControl w:val="0"/>
        <w:spacing w:after="0" w:line="240" w:lineRule="auto"/>
        <w:rPr>
          <w:rFonts w:ascii="Times New Roman" w:hAnsi="Times New Roman" w:cs="Times New Roman"/>
          <w:color w:val="FF0000"/>
          <w:sz w:val="10"/>
          <w:szCs w:val="10"/>
          <w14:ligatures w14:val="none"/>
        </w:rPr>
      </w:pPr>
      <w:r w:rsidRPr="00705A5D">
        <w:rPr>
          <w:rFonts w:ascii="Times New Roman" w:hAnsi="Times New Roman" w:cs="Times New Roman"/>
          <w:sz w:val="24"/>
          <w:szCs w:val="24"/>
          <w14:ligatures w14:val="none"/>
        </w:rPr>
        <w:t xml:space="preserve">Por favor, mantenga a su hijo en casa si está enfermo y notifique al centro. No estamos preparados para cuidar a niños enfermos y algunas enfermedades son altamente contagiosas. Por ejemplo: fiebre, COVID, gripe, RSV, tos ferina, conjuntivitis, enfermedad de la mano y pie y boca, virus estomacal, faringitis estreptocócica, piojos o tiñas.  </w:t>
      </w:r>
    </w:p>
    <w:p w14:paraId="218B2215" w14:textId="77777777" w:rsidR="003926D9" w:rsidRPr="00CD426D" w:rsidRDefault="003926D9" w:rsidP="002229DA">
      <w:pPr>
        <w:widowControl w:val="0"/>
        <w:spacing w:after="0" w:line="240" w:lineRule="auto"/>
        <w:rPr>
          <w:rFonts w:ascii="Times New Roman" w:hAnsi="Times New Roman" w:cs="Times New Roman"/>
          <w:sz w:val="10"/>
          <w:szCs w:val="10"/>
          <w14:ligatures w14:val="none"/>
        </w:rPr>
      </w:pPr>
    </w:p>
    <w:p w14:paraId="72ADA145" w14:textId="61188C9F" w:rsidR="00BC5DE5" w:rsidRPr="00CD426D" w:rsidRDefault="00921981" w:rsidP="00B445D8">
      <w:pPr>
        <w:widowControl w:val="0"/>
        <w:spacing w:after="0" w:line="240" w:lineRule="auto"/>
        <w:jc w:val="center"/>
        <w:rPr>
          <w:rFonts w:ascii="Times New Roman" w:hAnsi="Times New Roman" w:cs="Times New Roman"/>
          <w:b/>
          <w:bCs/>
          <w:sz w:val="23"/>
          <w:szCs w:val="23"/>
          <w:u w:val="single"/>
          <w14:ligatures w14:val="none"/>
        </w:rPr>
      </w:pPr>
      <w:r w:rsidRPr="00CD426D">
        <w:rPr>
          <w:rFonts w:ascii="Times New Roman" w:hAnsi="Times New Roman" w:cs="Times New Roman"/>
          <w:b/>
          <w:bCs/>
          <w:sz w:val="23"/>
          <w:szCs w:val="23"/>
          <w:u w:val="single"/>
          <w14:ligatures w14:val="none"/>
        </w:rPr>
        <w:t>Participación de los padres en Head Start</w:t>
      </w:r>
    </w:p>
    <w:p w14:paraId="4E37FC8A" w14:textId="77777777" w:rsidR="00B445D8" w:rsidRPr="00B445D8" w:rsidRDefault="00B445D8" w:rsidP="00B445D8">
      <w:p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Five County Head Start/Early Head Start está comprometido a construir alianzas sólidas y de apoyo con las familias. Animamos a los padres a participar activamente en la experiencia de aprendizaje de sus hijos tanto en casa como dentro del programa.</w:t>
      </w:r>
    </w:p>
    <w:p w14:paraId="54E01206" w14:textId="77777777" w:rsidR="00B445D8" w:rsidRPr="00B445D8" w:rsidRDefault="00B445D8" w:rsidP="00B445D8">
      <w:p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Se anima a los padres a:</w:t>
      </w:r>
    </w:p>
    <w:p w14:paraId="33204C7E" w14:textId="77777777" w:rsidR="00B445D8" w:rsidRPr="00B445D8" w:rsidRDefault="00B445D8" w:rsidP="00B445D8">
      <w:pPr>
        <w:numPr>
          <w:ilvl w:val="0"/>
          <w:numId w:val="46"/>
        </w:num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 xml:space="preserve">Participa en actividades de aprendizaje en casa con su hijo </w:t>
      </w:r>
    </w:p>
    <w:p w14:paraId="79234F38" w14:textId="77777777" w:rsidR="00B445D8" w:rsidRPr="00B445D8" w:rsidRDefault="00B445D8" w:rsidP="00B445D8">
      <w:pPr>
        <w:numPr>
          <w:ilvl w:val="0"/>
          <w:numId w:val="46"/>
        </w:num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 xml:space="preserve">Colaborar con el personal del centro para apoyar el desarrollo de su hijo </w:t>
      </w:r>
    </w:p>
    <w:p w14:paraId="5AA30231" w14:textId="77777777" w:rsidR="00B445D8" w:rsidRPr="00B445D8" w:rsidRDefault="00B445D8" w:rsidP="00B445D8">
      <w:pPr>
        <w:numPr>
          <w:ilvl w:val="0"/>
          <w:numId w:val="46"/>
        </w:num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 xml:space="preserve">Asiste a reuniones mensuales de padres </w:t>
      </w:r>
    </w:p>
    <w:p w14:paraId="3A97EC8A" w14:textId="77777777" w:rsidR="00B445D8" w:rsidRPr="00B445D8" w:rsidRDefault="00B445D8" w:rsidP="00B445D8">
      <w:pPr>
        <w:numPr>
          <w:ilvl w:val="0"/>
          <w:numId w:val="46"/>
        </w:numPr>
        <w:spacing w:after="0" w:line="240" w:lineRule="auto"/>
        <w:rPr>
          <w:rFonts w:ascii="Times New Roman" w:hAnsi="Times New Roman" w:cs="Times New Roman"/>
          <w:color w:val="auto"/>
          <w:kern w:val="0"/>
          <w:sz w:val="24"/>
          <w:szCs w:val="24"/>
          <w14:ligatures w14:val="none"/>
          <w14:cntxtAlts w14:val="0"/>
        </w:rPr>
      </w:pPr>
      <w:r w:rsidRPr="00B445D8">
        <w:rPr>
          <w:rFonts w:ascii="Times New Roman" w:hAnsi="Times New Roman" w:cs="Times New Roman"/>
          <w:color w:val="auto"/>
          <w:kern w:val="0"/>
          <w:sz w:val="24"/>
          <w:szCs w:val="24"/>
          <w14:ligatures w14:val="none"/>
          <w14:cntxtAlts w14:val="0"/>
        </w:rPr>
        <w:t xml:space="preserve">Participar en los procesos de toma de decisiones en el centro de su hijo </w:t>
      </w:r>
    </w:p>
    <w:p w14:paraId="248311B4" w14:textId="77777777" w:rsidR="00B445D8" w:rsidRDefault="00B445D8" w:rsidP="00B445D8">
      <w:pPr>
        <w:spacing w:after="0" w:line="240" w:lineRule="auto"/>
        <w:jc w:val="center"/>
        <w:outlineLvl w:val="2"/>
        <w:rPr>
          <w:rFonts w:ascii="Times New Roman" w:hAnsi="Times New Roman" w:cs="Times New Roman"/>
          <w:b/>
          <w:bCs/>
          <w:color w:val="auto"/>
          <w:kern w:val="0"/>
          <w:sz w:val="24"/>
          <w:szCs w:val="24"/>
          <w:u w:val="single"/>
          <w14:ligatures w14:val="none"/>
          <w14:cntxtAlts w14:val="0"/>
        </w:rPr>
      </w:pPr>
      <w:r w:rsidRPr="00B445D8">
        <w:rPr>
          <w:rFonts w:ascii="Times New Roman" w:hAnsi="Times New Roman" w:cs="Times New Roman"/>
          <w:b/>
          <w:bCs/>
          <w:color w:val="auto"/>
          <w:kern w:val="0"/>
          <w:sz w:val="24"/>
          <w:szCs w:val="24"/>
          <w:u w:val="single"/>
          <w14:ligatures w14:val="none"/>
          <w14:cntxtAlts w14:val="0"/>
        </w:rPr>
        <w:t>Objetivos del programa</w:t>
      </w:r>
    </w:p>
    <w:p w14:paraId="33722905" w14:textId="77777777" w:rsidR="00A555FE" w:rsidRPr="00A555FE" w:rsidRDefault="00A555FE" w:rsidP="00A555FE">
      <w:p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Five County Head Start/Early Head Start se esfuerza por:</w:t>
      </w:r>
    </w:p>
    <w:p w14:paraId="3D9C66E7" w14:textId="77777777" w:rsidR="00A555FE" w:rsidRPr="00A555FE" w:rsidRDefault="00A555FE" w:rsidP="00A555FE">
      <w:pPr>
        <w:numPr>
          <w:ilvl w:val="0"/>
          <w:numId w:val="4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Mejorar el bienestar de los niños, las familias y las comunidades para un futuro más brillante y saludable </w:t>
      </w:r>
    </w:p>
    <w:p w14:paraId="34248DB3" w14:textId="77777777" w:rsidR="00A555FE" w:rsidRPr="00A555FE" w:rsidRDefault="00A555FE" w:rsidP="00A555FE">
      <w:pPr>
        <w:numPr>
          <w:ilvl w:val="0"/>
          <w:numId w:val="4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Apoya a los padres como educadores principales, cuidadores y defensores de sus hijos </w:t>
      </w:r>
    </w:p>
    <w:p w14:paraId="795CE770" w14:textId="77777777" w:rsidR="00A555FE" w:rsidRPr="00A555FE" w:rsidRDefault="00A555FE" w:rsidP="00A555FE">
      <w:pPr>
        <w:numPr>
          <w:ilvl w:val="0"/>
          <w:numId w:val="4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Ofrecer a cada padre una experiencia de programa positiva y significativa </w:t>
      </w:r>
    </w:p>
    <w:p w14:paraId="6BD29D23" w14:textId="74A0EED5" w:rsidR="00A555FE" w:rsidRPr="00A555FE" w:rsidRDefault="00A555FE" w:rsidP="00A555FE">
      <w:pPr>
        <w:numPr>
          <w:ilvl w:val="0"/>
          <w:numId w:val="4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Asegurarse de que los padres participen activamente en la política y toma de decisiones del programa.</w:t>
      </w:r>
    </w:p>
    <w:p w14:paraId="09E33F74" w14:textId="77777777" w:rsidR="00A555FE" w:rsidRPr="00A555FE" w:rsidRDefault="00A555FE" w:rsidP="00A555FE">
      <w:p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Creemos que todas las personas deben contar con las herramientas necesarias para mejorar su bienestar educativo, económico y social.</w:t>
      </w:r>
    </w:p>
    <w:p w14:paraId="6E0602CE" w14:textId="77777777" w:rsidR="00A555FE" w:rsidRPr="00A555FE" w:rsidRDefault="00A555FE" w:rsidP="00A555FE">
      <w:p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Además, creemos que las familias a las que servimos deberían tener oportunidades significativas para mejorar su calidad de vida a través de la participación en los programas Head Start y Early Head Start.</w:t>
      </w:r>
    </w:p>
    <w:p w14:paraId="1A7A677C" w14:textId="22DFB35A" w:rsidR="00AA70D2" w:rsidRPr="00A555FE" w:rsidRDefault="00A555FE" w:rsidP="00A555FE">
      <w:p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Nuestra visión es fortalecer y ampliar el conocimiento, las habilidades y el desarrollo general de los niños, familias y comunidades a las que servimos.</w:t>
      </w:r>
    </w:p>
    <w:p w14:paraId="2F8E03D2" w14:textId="5F420A97" w:rsidR="009147AA" w:rsidRPr="00D85E75" w:rsidRDefault="00B40B49" w:rsidP="002229DA">
      <w:pPr>
        <w:widowControl w:val="0"/>
        <w:spacing w:after="0" w:line="240" w:lineRule="auto"/>
        <w:ind w:left="720" w:hanging="360"/>
        <w:jc w:val="center"/>
        <w:rPr>
          <w:rFonts w:ascii="Times New Roman" w:hAnsi="Times New Roman" w:cs="Times New Roman"/>
          <w:sz w:val="24"/>
          <w:szCs w:val="24"/>
          <w:u w:val="single"/>
          <w14:ligatures w14:val="none"/>
        </w:rPr>
      </w:pPr>
      <w:r w:rsidRPr="00D85E75">
        <w:rPr>
          <w:rFonts w:ascii="Times New Roman" w:hAnsi="Times New Roman" w:cs="Times New Roman"/>
          <w:b/>
          <w:bCs/>
          <w:sz w:val="24"/>
          <w:szCs w:val="24"/>
          <w:u w:val="single"/>
          <w14:ligatures w14:val="none"/>
        </w:rPr>
        <w:t>¡Colabora con nosotros para darle a tu hijo un Inicio Anticipado o Early Head Start!</w:t>
      </w:r>
    </w:p>
    <w:p w14:paraId="5EB16AD3" w14:textId="7F92F131" w:rsidR="009A499E" w:rsidRPr="00D85E75" w:rsidRDefault="009147AA" w:rsidP="00717262">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Forma parte del equipo de Desarrollo Infantil de los Cinco Condados que se esfuerza por mejorar la calidad de vida de los niños, familias y comunidades a las que servimos. Esperamos un año exitoso contigo y tu hijo.</w:t>
      </w:r>
    </w:p>
    <w:p w14:paraId="7A0C08C9" w14:textId="29F40EFD" w:rsidR="009147AA" w:rsidRPr="00D85E75" w:rsidRDefault="009147AA" w:rsidP="002229DA">
      <w:pPr>
        <w:widowControl w:val="0"/>
        <w:tabs>
          <w:tab w:val="left" w:pos="223"/>
        </w:tabs>
        <w:spacing w:after="0" w:line="240" w:lineRule="auto"/>
        <w:ind w:left="720" w:hanging="360"/>
        <w:jc w:val="center"/>
        <w:rPr>
          <w:rFonts w:ascii="Times New Roman" w:hAnsi="Times New Roman" w:cs="Times New Roman"/>
          <w:sz w:val="24"/>
          <w:szCs w:val="24"/>
          <w14:ligatures w14:val="none"/>
        </w:rPr>
      </w:pPr>
      <w:r w:rsidRPr="00D85E75">
        <w:rPr>
          <w:rFonts w:ascii="Times New Roman" w:hAnsi="Times New Roman" w:cs="Times New Roman"/>
          <w:b/>
          <w:bCs/>
          <w:sz w:val="24"/>
          <w:szCs w:val="24"/>
          <w:u w:val="single"/>
          <w14:ligatures w14:val="none"/>
        </w:rPr>
        <w:t>COBERTURA DE SEGURO</w:t>
      </w:r>
      <w:r w:rsidRPr="00D85E75">
        <w:rPr>
          <w:rFonts w:ascii="Times New Roman" w:hAnsi="Times New Roman" w:cs="Times New Roman"/>
          <w:sz w:val="24"/>
          <w:szCs w:val="24"/>
          <w14:ligatures w14:val="none"/>
        </w:rPr>
        <w:t>:</w:t>
      </w:r>
    </w:p>
    <w:p w14:paraId="3ABA0AF8" w14:textId="479A704A" w:rsidR="009147AA" w:rsidRPr="00D85E75" w:rsidRDefault="009147AA" w:rsidP="00A57962">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El seguro de socios de gestión de riesgos de Cinco Condados de Seguro de Responsabilidad Civil cubre estudiantes, voluntarios y personal.</w:t>
      </w:r>
    </w:p>
    <w:p w14:paraId="7281B206" w14:textId="77777777" w:rsidR="009E0D52" w:rsidRPr="00D85E75" w:rsidRDefault="009E0D52" w:rsidP="00AD1629">
      <w:pPr>
        <w:widowControl w:val="0"/>
        <w:spacing w:after="0" w:line="240" w:lineRule="auto"/>
        <w:rPr>
          <w:rFonts w:ascii="Times New Roman" w:hAnsi="Times New Roman" w:cs="Times New Roman"/>
          <w:sz w:val="24"/>
          <w:szCs w:val="24"/>
          <w14:ligatures w14:val="none"/>
        </w:rPr>
      </w:pPr>
    </w:p>
    <w:p w14:paraId="0E43A0FE" w14:textId="3416D7C4" w:rsidR="009147AA" w:rsidRPr="00FB17A0" w:rsidRDefault="009147AA" w:rsidP="002229DA">
      <w:pPr>
        <w:widowControl w:val="0"/>
        <w:spacing w:after="0" w:line="240" w:lineRule="auto"/>
        <w:jc w:val="center"/>
        <w:rPr>
          <w:rFonts w:ascii="Times New Roman" w:hAnsi="Times New Roman" w:cs="Times New Roman"/>
          <w:sz w:val="28"/>
          <w:szCs w:val="28"/>
          <w14:ligatures w14:val="none"/>
        </w:rPr>
      </w:pPr>
      <w:r w:rsidRPr="00FB17A0">
        <w:rPr>
          <w:rFonts w:ascii="Times New Roman" w:hAnsi="Times New Roman" w:cs="Times New Roman"/>
          <w:b/>
          <w:bCs/>
          <w:sz w:val="28"/>
          <w:szCs w:val="28"/>
          <w:u w:val="single"/>
          <w14:ligatures w14:val="none"/>
        </w:rPr>
        <w:t>Código de vestimenta parental para recoger y dejar en centros o excursiones</w:t>
      </w:r>
    </w:p>
    <w:p w14:paraId="5383DC08"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Los padres, tutores y personas autorizadas deben vestir de manera adaptada al entorno escolar que no sea una distracción ni un problema de seguridad para ellos mismos o para otros, y deben cumplir con las políticas y procedimientos del Programa de Desarrollo Infantil de Cinco Condados, Inc. tal como están redactados.</w:t>
      </w:r>
    </w:p>
    <w:p w14:paraId="049CFBBF"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Solicitamos respetuosamente que los padres y las personas designadas que dejan y recogen a los niños hacia y desde la escuela o asistan a las excursiones de la agencia sigan todas las políticas y procedimientos relativos al código de vestimenta parental, con la expectativa de lo siguiente:</w:t>
      </w:r>
    </w:p>
    <w:p w14:paraId="157283E3" w14:textId="1A7A56E9"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rPr>
        <w:t xml:space="preserve"> ̈  No se puede </w:t>
      </w:r>
      <w:r w:rsidRPr="00D85E75">
        <w:rPr>
          <w:rFonts w:ascii="Times New Roman" w:hAnsi="Times New Roman" w:cs="Times New Roman"/>
          <w:b/>
          <w:bCs/>
          <w:sz w:val="24"/>
          <w:szCs w:val="24"/>
          <w14:ligatures w14:val="none"/>
        </w:rPr>
        <w:t>llevar ropa de dormir</w:t>
      </w:r>
      <w:r w:rsidRPr="00D85E75">
        <w:rPr>
          <w:rFonts w:ascii="Times New Roman" w:hAnsi="Times New Roman" w:cs="Times New Roman"/>
          <w:sz w:val="24"/>
          <w:szCs w:val="24"/>
          <w14:ligatures w14:val="none"/>
        </w:rPr>
        <w:t xml:space="preserve"> (pantalones de descanso, pijamas, batas, bóxers, etc.) </w:t>
      </w:r>
    </w:p>
    <w:p w14:paraId="653A6977" w14:textId="6264EE7A" w:rsidR="009147AA" w:rsidRPr="00D85E75" w:rsidRDefault="00717262"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noProof/>
          <w:sz w:val="24"/>
          <w:szCs w:val="24"/>
        </w:rPr>
        <w:lastRenderedPageBreak/>
        <w:drawing>
          <wp:anchor distT="0" distB="0" distL="114300" distR="114300" simplePos="0" relativeHeight="251662336" behindDoc="1" locked="0" layoutInCell="1" allowOverlap="1" wp14:anchorId="49613AC7" wp14:editId="6809C5CA">
            <wp:simplePos x="0" y="0"/>
            <wp:positionH relativeFrom="margin">
              <wp:posOffset>4114800</wp:posOffset>
            </wp:positionH>
            <wp:positionV relativeFrom="paragraph">
              <wp:posOffset>14605</wp:posOffset>
            </wp:positionV>
            <wp:extent cx="2400300" cy="699770"/>
            <wp:effectExtent l="0" t="0" r="0" b="5080"/>
            <wp:wrapTight wrapText="bothSides">
              <wp:wrapPolygon edited="0">
                <wp:start x="0" y="0"/>
                <wp:lineTo x="0" y="21169"/>
                <wp:lineTo x="21429" y="21169"/>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00300" cy="699770"/>
                    </a:xfrm>
                    <a:prstGeom prst="rect">
                      <a:avLst/>
                    </a:prstGeom>
                  </pic:spPr>
                </pic:pic>
              </a:graphicData>
            </a:graphic>
            <wp14:sizeRelH relativeFrom="margin">
              <wp14:pctWidth>0</wp14:pctWidth>
            </wp14:sizeRelH>
            <wp14:sizeRelV relativeFrom="margin">
              <wp14:pctHeight>0</wp14:pctHeight>
            </wp14:sizeRelV>
          </wp:anchor>
        </w:drawing>
      </w:r>
      <w:r w:rsidR="009147AA" w:rsidRPr="00D85E75">
        <w:rPr>
          <w:rFonts w:ascii="Times New Roman" w:hAnsi="Times New Roman" w:cs="Times New Roman"/>
          <w:sz w:val="24"/>
          <w:szCs w:val="24"/>
        </w:rPr>
        <w:t xml:space="preserve"> ̈ </w:t>
      </w:r>
      <w:r w:rsidR="009147AA" w:rsidRPr="00D85E75">
        <w:rPr>
          <w:rFonts w:ascii="Times New Roman" w:hAnsi="Times New Roman" w:cs="Times New Roman"/>
          <w:sz w:val="24"/>
          <w:szCs w:val="24"/>
          <w14:ligatures w14:val="none"/>
        </w:rPr>
        <w:t>Sin ropa de playa</w:t>
      </w:r>
    </w:p>
    <w:p w14:paraId="0CECD772"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rPr>
        <w:t xml:space="preserve"> ̈ </w:t>
      </w:r>
      <w:r w:rsidRPr="00D85E75">
        <w:rPr>
          <w:rFonts w:ascii="Times New Roman" w:hAnsi="Times New Roman" w:cs="Times New Roman"/>
          <w:sz w:val="24"/>
          <w:szCs w:val="24"/>
          <w14:ligatures w14:val="none"/>
        </w:rPr>
        <w:t>No hay ropa que revele zonas inapropiadas</w:t>
      </w:r>
    </w:p>
    <w:p w14:paraId="7511E263" w14:textId="77777777" w:rsidR="009147AA" w:rsidRPr="00D85E75" w:rsidRDefault="009147AA" w:rsidP="002229D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rPr>
        <w:t xml:space="preserve"> ̈ </w:t>
      </w:r>
      <w:r w:rsidRPr="00D85E75">
        <w:rPr>
          <w:rFonts w:ascii="Times New Roman" w:hAnsi="Times New Roman" w:cs="Times New Roman"/>
          <w:sz w:val="24"/>
          <w:szCs w:val="24"/>
          <w14:ligatures w14:val="none"/>
        </w:rPr>
        <w:t>Nada de vestir con palabrotas, lenguaje obsceno o gestos</w:t>
      </w:r>
    </w:p>
    <w:p w14:paraId="4A26F616" w14:textId="77777777" w:rsidR="009147AA" w:rsidRPr="00D85E75" w:rsidRDefault="009147AA" w:rsidP="002229DA">
      <w:pPr>
        <w:widowControl w:val="0"/>
        <w:spacing w:after="0" w:line="240" w:lineRule="auto"/>
        <w:ind w:left="360" w:hanging="360"/>
        <w:rPr>
          <w:rFonts w:ascii="Times New Roman" w:hAnsi="Times New Roman" w:cs="Times New Roman"/>
          <w:sz w:val="24"/>
          <w:szCs w:val="24"/>
          <w14:ligatures w14:val="none"/>
        </w:rPr>
      </w:pPr>
      <w:r w:rsidRPr="00D85E75">
        <w:rPr>
          <w:rFonts w:ascii="Times New Roman" w:hAnsi="Times New Roman" w:cs="Times New Roman"/>
          <w:sz w:val="24"/>
          <w:szCs w:val="24"/>
        </w:rPr>
        <w:t xml:space="preserve"> ̈ </w:t>
      </w:r>
      <w:r w:rsidRPr="00D85E75">
        <w:rPr>
          <w:rFonts w:ascii="Times New Roman" w:hAnsi="Times New Roman" w:cs="Times New Roman"/>
          <w:sz w:val="24"/>
          <w:szCs w:val="24"/>
          <w14:ligatures w14:val="none"/>
        </w:rPr>
        <w:t>No se exponen la ropa interior</w:t>
      </w:r>
    </w:p>
    <w:p w14:paraId="53BB893A" w14:textId="77777777" w:rsidR="009147AA" w:rsidRPr="00717262" w:rsidRDefault="009147AA" w:rsidP="002229DA">
      <w:pPr>
        <w:widowControl w:val="0"/>
        <w:spacing w:after="0" w:line="240" w:lineRule="auto"/>
        <w:rPr>
          <w:rFonts w:ascii="Times New Roman" w:hAnsi="Times New Roman" w:cs="Times New Roman"/>
          <w:sz w:val="16"/>
          <w:szCs w:val="16"/>
          <w14:ligatures w14:val="none"/>
        </w:rPr>
      </w:pPr>
      <w:r w:rsidRPr="00D85E75">
        <w:rPr>
          <w:rFonts w:ascii="Times New Roman" w:hAnsi="Times New Roman" w:cs="Times New Roman"/>
          <w:sz w:val="24"/>
          <w:szCs w:val="24"/>
          <w14:ligatures w14:val="none"/>
        </w:rPr>
        <w:t> </w:t>
      </w:r>
    </w:p>
    <w:p w14:paraId="25873167" w14:textId="77777777" w:rsidR="00DE5778" w:rsidRPr="00D85E75" w:rsidRDefault="009147AA" w:rsidP="00DE5778">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El Director del Centro o Director de Escuela tendrá un juicio completo y definitivo sobre todos los asuntos relacionados con la interpretación de la política de vestimenta estandarizada.  Los asuntos relacionados con la apariencia y la vestimenta, que no estén específicamente incluidos en la política, estarán a discreción de la administración.</w:t>
      </w:r>
    </w:p>
    <w:p w14:paraId="0D1C183E" w14:textId="2E6D20FC" w:rsidR="009147AA" w:rsidRPr="00717262" w:rsidRDefault="009147AA" w:rsidP="00DE5778">
      <w:pPr>
        <w:widowControl w:val="0"/>
        <w:spacing w:after="0" w:line="240" w:lineRule="auto"/>
        <w:rPr>
          <w:rFonts w:ascii="Times New Roman" w:hAnsi="Times New Roman" w:cs="Times New Roman"/>
          <w:sz w:val="16"/>
          <w:szCs w:val="16"/>
          <w14:ligatures w14:val="none"/>
        </w:rPr>
      </w:pPr>
    </w:p>
    <w:p w14:paraId="09DAC55D" w14:textId="77777777" w:rsidR="009147AA"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b/>
          <w:bCs/>
          <w:sz w:val="24"/>
          <w:szCs w:val="24"/>
          <w14:ligatures w14:val="none"/>
        </w:rPr>
        <w:t>Política y procedimientos:</w:t>
      </w:r>
    </w:p>
    <w:p w14:paraId="1342A2CB" w14:textId="77777777" w:rsidR="004A2691" w:rsidRPr="00D85E75" w:rsidRDefault="009147AA" w:rsidP="004A2691">
      <w:pPr>
        <w:pStyle w:val="ListParagraph"/>
        <w:widowControl w:val="0"/>
        <w:numPr>
          <w:ilvl w:val="0"/>
          <w:numId w:val="33"/>
        </w:numPr>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Los defensores familiares o el personal de Participación Familiar discutirán con los padres la política del código de vestimenta durante el proceso de entrevista/inscripción y durante la orientación.</w:t>
      </w:r>
    </w:p>
    <w:p w14:paraId="0BBF032C" w14:textId="6A2DCFFF" w:rsidR="009147AA" w:rsidRPr="00D85E75" w:rsidRDefault="004A2691" w:rsidP="0025701A">
      <w:pPr>
        <w:pStyle w:val="ListParagraph"/>
        <w:widowControl w:val="0"/>
        <w:numPr>
          <w:ilvl w:val="0"/>
          <w:numId w:val="33"/>
        </w:numPr>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 Cada padre recibirá una copia del Manual de Padres con todas las políticas detalladas</w:t>
      </w:r>
      <w:r w:rsidRPr="00D85E75">
        <w:rPr>
          <w:rFonts w:ascii="Times New Roman" w:hAnsi="Times New Roman" w:cs="Times New Roman"/>
          <w:sz w:val="24"/>
          <w:szCs w:val="24"/>
        </w:rPr>
        <w:t xml:space="preserve">. </w:t>
      </w:r>
      <w:r w:rsidR="009147AA" w:rsidRPr="00D85E75">
        <w:rPr>
          <w:rFonts w:ascii="Times New Roman" w:hAnsi="Times New Roman" w:cs="Times New Roman"/>
          <w:sz w:val="24"/>
          <w:szCs w:val="24"/>
          <w14:ligatures w14:val="none"/>
        </w:rPr>
        <w:t xml:space="preserve">Cada progenitor firmará el formulario de Acuerdo de Inscripción declarando que efectivamente recibió el Manual de Padres, y que entiende y seguirá la política del código de vestimenta y otras normativas.                                                                                                                                                                                                                               </w:t>
      </w:r>
    </w:p>
    <w:p w14:paraId="39E95B58" w14:textId="466F962F" w:rsidR="009147AA" w:rsidRPr="00717262" w:rsidRDefault="009147AA" w:rsidP="0025701A">
      <w:pPr>
        <w:widowControl w:val="0"/>
        <w:spacing w:after="0" w:line="240" w:lineRule="auto"/>
        <w:rPr>
          <w:rFonts w:ascii="Times New Roman" w:hAnsi="Times New Roman" w:cs="Times New Roman"/>
          <w:sz w:val="16"/>
          <w:szCs w:val="16"/>
          <w14:ligatures w14:val="none"/>
        </w:rPr>
      </w:pPr>
    </w:p>
    <w:p w14:paraId="486206D3" w14:textId="77777777" w:rsidR="009147AA"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Durante la Orientación para Padres se discutirán la política y el procedimiento del código de vestimenta.                                                          </w:t>
      </w:r>
    </w:p>
    <w:p w14:paraId="437F28D1" w14:textId="77777777" w:rsidR="00DE5778"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Los padres que no cumplan con la política y el procedimiento del código de vestimenta deben reunirse con el Director o Director del Centro</w:t>
      </w:r>
    </w:p>
    <w:p w14:paraId="596C14E1" w14:textId="004DB32B" w:rsidR="00DE5778"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Profesor para atender sus dudas. Se pedirá a los padres y/o a la persona designada que desocupen</w:t>
      </w:r>
    </w:p>
    <w:p w14:paraId="43796C9A" w14:textId="65968CB3" w:rsidR="00A57962" w:rsidRPr="00D85E75" w:rsidRDefault="009147AA" w:rsidP="0025701A">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las instalaciones y, al regresar, cumplen plenamente con la política del código de vestimenta.  El padre o el representante debe cumplir con el código de vestimenta al entrar en los centros.                                  </w:t>
      </w:r>
    </w:p>
    <w:p w14:paraId="3EE610B9" w14:textId="2F2F4511" w:rsidR="009147AA" w:rsidRPr="00D85E75" w:rsidRDefault="009147AA" w:rsidP="00A555FE">
      <w:pPr>
        <w:widowControl w:val="0"/>
        <w:spacing w:after="0" w:line="240" w:lineRule="auto"/>
        <w:jc w:val="center"/>
        <w:rPr>
          <w:rFonts w:ascii="Times New Roman" w:hAnsi="Times New Roman" w:cs="Times New Roman"/>
          <w:sz w:val="28"/>
          <w:szCs w:val="28"/>
          <w:u w:val="single"/>
          <w14:ligatures w14:val="none"/>
        </w:rPr>
      </w:pPr>
      <w:r w:rsidRPr="00D85E75">
        <w:rPr>
          <w:rFonts w:ascii="Times New Roman" w:hAnsi="Times New Roman" w:cs="Times New Roman"/>
          <w:b/>
          <w:bCs/>
          <w:sz w:val="28"/>
          <w:szCs w:val="28"/>
          <w:u w:val="single"/>
          <w14:ligatures w14:val="none"/>
        </w:rPr>
        <w:t>Janet Moak – Directora de Servicios Familiares/ERSEA</w:t>
      </w:r>
    </w:p>
    <w:p w14:paraId="79CACD86"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Elegibilidad, Reclutamiento, Selección, Matrícula y Asistencia (ERSEA)</w:t>
      </w:r>
    </w:p>
    <w:p w14:paraId="743B9286"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1. Responsabilidad del Programa Las actividades de elegibilidad, reclutamiento, selección, inscripción y asistencia (ERSEA) serán responsabilidad operativa del Departamento de Servicios Familiares/ERSEA. Los esfuerzos de reclutamiento se llevarán a cabo de forma continua para asegurar que los niños y familias más necesitados sean identificados, priorizados y atendidos.</w:t>
      </w:r>
    </w:p>
    <w:p w14:paraId="2C7120D5"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2. Seguimiento de la asistencia y expectativasEl personal de Servicios Familiares y Educación trabajará colaborativamente para supervisar la asistencia de cada niño.</w:t>
      </w:r>
    </w:p>
    <w:p w14:paraId="0B05527D" w14:textId="77777777" w:rsidR="00A555FE" w:rsidRPr="00A555FE" w:rsidRDefault="00A555FE" w:rsidP="00A555FE">
      <w:pPr>
        <w:numPr>
          <w:ilvl w:val="0"/>
          <w:numId w:val="5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Si un niño corre el riesgo de perder el diez por ciento (10%) o más del año del programa, el personal de Servicios Familiares colaborará con la familia para desarrollar e implementar estrategias que mejoren la asistencia. </w:t>
      </w:r>
    </w:p>
    <w:p w14:paraId="663A4758" w14:textId="77777777" w:rsidR="00A555FE" w:rsidRPr="00A555FE" w:rsidRDefault="00A555FE" w:rsidP="00A555FE">
      <w:pPr>
        <w:numPr>
          <w:ilvl w:val="0"/>
          <w:numId w:val="5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Un niño que pierda más del noventa por ciento (90%) de los días de programa puede estar en riesgo de perder su plaza de inscripción, salvo que las ausencias se deban a enfermedad documentada u otras circunstancias aprobadas. </w:t>
      </w:r>
    </w:p>
    <w:p w14:paraId="64CFF52D" w14:textId="77777777" w:rsidR="00A555FE" w:rsidRPr="00A555FE" w:rsidRDefault="00A555FE" w:rsidP="00A555FE">
      <w:pPr>
        <w:numPr>
          <w:ilvl w:val="0"/>
          <w:numId w:val="5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Los padres o tutores deben notificar al personal del centro lo antes posible, o a más tardar a las 8:30 a.m., si su hijo llegará tarde o falta. </w:t>
      </w:r>
    </w:p>
    <w:p w14:paraId="18FDA301" w14:textId="77777777" w:rsidR="00A555FE" w:rsidRPr="00A555FE" w:rsidRDefault="00A555FE" w:rsidP="00A555FE">
      <w:pPr>
        <w:numPr>
          <w:ilvl w:val="0"/>
          <w:numId w:val="5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n casos de circunstancias imprevistas que afecten la asistencia, las familias deben contactar con su Defensor Familiar asignado para hablar sobre la situación y recibir apoyo. </w:t>
      </w:r>
    </w:p>
    <w:p w14:paraId="5563272B" w14:textId="77777777" w:rsidR="00A555FE" w:rsidRPr="00A555FE" w:rsidRDefault="00A555FE" w:rsidP="00A555FE">
      <w:pPr>
        <w:numPr>
          <w:ilvl w:val="0"/>
          <w:numId w:val="5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Las familias de Head Start anticipado completarán una Encuesta de Asistencia en mayo (tras finalizar las clases de Head Start) para indicar la asistencia prevista para junio y julio, ya que los servicios de Head Start Anticipado siguen en curso durante esos meses. </w:t>
      </w:r>
    </w:p>
    <w:p w14:paraId="57E2733D"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3. Acuerdos de Asociación FamiliarLos Departamentos de Servicios Familiares y de Participación de Padres, Familia y Comunidad (PFCE) colaborarán con los padres y tutores para establecer Acuerdos de Asociación Familiar individualizados que apoyen los objetivos familiares y los resultados del desarrollo infantil.</w:t>
      </w:r>
    </w:p>
    <w:p w14:paraId="256BC41A" w14:textId="77777777" w:rsidR="00A555FE" w:rsidRPr="00A555FE" w:rsidRDefault="005C5CBC" w:rsidP="00A555F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5CA06BE1">
          <v:rect id="_x0000_i1034" style="width:0;height:1.5pt" o:hralign="center" o:hrstd="t" o:hr="t" fillcolor="#a0a0a0" stroked="f"/>
        </w:pict>
      </w:r>
    </w:p>
    <w:p w14:paraId="324EE43A"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Política de No Discriminación</w:t>
      </w:r>
    </w:p>
    <w:p w14:paraId="17964330"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lastRenderedPageBreak/>
        <w:t>La política del Programa Head Start de los Cinco Condados es ofrecer igualdad de oportunidades y practicar la no discriminación en todos los aspectos del empleo, la inscripción y la prestación de servicios. El programa prohíbe la discriminación contra cualquier solicitante, empleado o participante cualificado por motivos de raza, credo, color, sexo, origen nacional o discapacidad.</w:t>
      </w:r>
    </w:p>
    <w:p w14:paraId="7A9C522A" w14:textId="77777777" w:rsidR="00A555FE" w:rsidRPr="00A555FE" w:rsidRDefault="005C5CBC" w:rsidP="00A555F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11576C29">
          <v:rect id="_x0000_i1035" style="width:0;height:1.5pt" o:hralign="center" o:hrstd="t" o:hr="t" fillcolor="#a0a0a0" stroked="f"/>
        </w:pict>
      </w:r>
    </w:p>
    <w:p w14:paraId="5A090B45"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Política de Lugar de Trabajo Libre de Drogas</w:t>
      </w:r>
    </w:p>
    <w:p w14:paraId="28023334"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El Programa Head Start de los Cinco Condados está comprometido con mantener un entorno laboral libre de drogas.</w:t>
      </w:r>
    </w:p>
    <w:p w14:paraId="77732342" w14:textId="77777777" w:rsidR="00A555FE" w:rsidRPr="00A555FE" w:rsidRDefault="00A555FE" w:rsidP="00A555FE">
      <w:pPr>
        <w:numPr>
          <w:ilvl w:val="0"/>
          <w:numId w:val="5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l uso, posesión, venta o distribución de drogas ilegales, alcohol o cualquier sustancia controlada en las instalaciones de la agencia está estrictamente prohibido. </w:t>
      </w:r>
    </w:p>
    <w:p w14:paraId="171CA539" w14:textId="77777777" w:rsidR="00A555FE" w:rsidRPr="00A555FE" w:rsidRDefault="00A555FE" w:rsidP="00A555FE">
      <w:pPr>
        <w:numPr>
          <w:ilvl w:val="0"/>
          <w:numId w:val="5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sta política también se aplica al uso indebido de medicamentos legales que dificultan la capacidad de un empleado para desempeñar sus funciones de forma segura y eficaz. </w:t>
      </w:r>
    </w:p>
    <w:p w14:paraId="40FB3421" w14:textId="77777777" w:rsidR="00A555FE" w:rsidRPr="00A555FE" w:rsidRDefault="00A555FE" w:rsidP="00A555FE">
      <w:pPr>
        <w:numPr>
          <w:ilvl w:val="0"/>
          <w:numId w:val="5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La agencia reconoce los efectos perjudiciales del abuso de sustancias y no tolerará conductas que comprometan la seguridad, el rendimiento laboral ni el bienestar de los niños y familias a los que se les atende. </w:t>
      </w:r>
    </w:p>
    <w:p w14:paraId="000BA737" w14:textId="77777777" w:rsidR="00A555FE" w:rsidRPr="00A555FE" w:rsidRDefault="00A555FE" w:rsidP="00A555FE">
      <w:pPr>
        <w:numPr>
          <w:ilvl w:val="0"/>
          <w:numId w:val="5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Los empleados que se encuentren en infracción de esta política pueden estar sujetos a medidas disciplinarias, hasta e incluyendo la despida del empleo. </w:t>
      </w:r>
    </w:p>
    <w:p w14:paraId="5A1A988F" w14:textId="77777777" w:rsidR="00A555FE" w:rsidRPr="00A555FE" w:rsidRDefault="005C5CBC" w:rsidP="00A555F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61DD1711">
          <v:rect id="_x0000_i1036" style="width:0;height:1.5pt" o:hralign="center" o:hrstd="t" o:hr="t" fillcolor="#a0a0a0" stroked="f"/>
        </w:pict>
      </w:r>
    </w:p>
    <w:p w14:paraId="495B8CE7"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Política de Tabaquismo / Entorno Libre de Humo</w:t>
      </w:r>
    </w:p>
    <w:p w14:paraId="5839510F"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El Programa de Desarrollo Infantil de los Cinco Condados, Inc. mantiene un entorno libre de humo.</w:t>
      </w:r>
    </w:p>
    <w:p w14:paraId="29E78FCE" w14:textId="77777777" w:rsidR="00A555FE" w:rsidRPr="00A555FE" w:rsidRDefault="00A555FE" w:rsidP="00A555FE">
      <w:pPr>
        <w:numPr>
          <w:ilvl w:val="0"/>
          <w:numId w:val="52"/>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Fumar está estrictamente prohibido en todo momento por parte del personal, padres y visitantes en cualquier espacio interior o exterior utilizado por el programa. </w:t>
      </w:r>
    </w:p>
    <w:p w14:paraId="3384A622" w14:textId="77777777" w:rsidR="00A555FE" w:rsidRPr="00A555FE" w:rsidRDefault="00A555FE" w:rsidP="00A555FE">
      <w:pPr>
        <w:numPr>
          <w:ilvl w:val="0"/>
          <w:numId w:val="52"/>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Las personas que infrinjan esta política deberán abandonar las instalaciones inmediatamente.</w:t>
      </w:r>
    </w:p>
    <w:p w14:paraId="3DFD83BA" w14:textId="38B6C116" w:rsidR="005313D0" w:rsidRPr="004C3051" w:rsidRDefault="00237DE6" w:rsidP="00A555FE">
      <w:pPr>
        <w:widowControl w:val="0"/>
        <w:spacing w:after="0" w:line="240" w:lineRule="auto"/>
        <w:jc w:val="center"/>
        <w:rPr>
          <w:rFonts w:ascii="Times New Roman" w:hAnsi="Times New Roman" w:cs="Times New Roman"/>
          <w:b/>
          <w:bCs/>
          <w:color w:val="EE0000"/>
          <w:sz w:val="28"/>
          <w:szCs w:val="28"/>
          <w:u w:val="single"/>
          <w14:ligatures w14:val="none"/>
        </w:rPr>
      </w:pPr>
      <w:r w:rsidRPr="004C3051">
        <w:rPr>
          <w:rFonts w:ascii="Times New Roman" w:hAnsi="Times New Roman" w:cs="Times New Roman"/>
          <w:b/>
          <w:bCs/>
          <w:color w:val="EE0000"/>
          <w:sz w:val="28"/>
          <w:szCs w:val="28"/>
          <w:u w:val="single"/>
          <w14:ligatures w14:val="none"/>
        </w:rPr>
        <w:t xml:space="preserve">Está prohibida la recaudación de fondos de Head Start </w:t>
      </w:r>
    </w:p>
    <w:p w14:paraId="4D7D3874" w14:textId="77777777" w:rsidR="00302082" w:rsidRPr="004C3051" w:rsidRDefault="00302082" w:rsidP="00A555FE">
      <w:pPr>
        <w:spacing w:after="0" w:line="240" w:lineRule="auto"/>
        <w:rPr>
          <w:rFonts w:ascii="Times New Roman" w:hAnsi="Times New Roman" w:cs="Times New Roman"/>
          <w:b/>
          <w:bCs/>
          <w:color w:val="EE0000"/>
          <w:kern w:val="0"/>
          <w:sz w:val="24"/>
          <w:szCs w:val="24"/>
          <w14:ligatures w14:val="none"/>
          <w14:cntxtAlts w14:val="0"/>
        </w:rPr>
      </w:pPr>
      <w:r w:rsidRPr="004C3051">
        <w:rPr>
          <w:rFonts w:ascii="Times New Roman" w:hAnsi="Times New Roman" w:cs="Times New Roman"/>
          <w:b/>
          <w:bCs/>
          <w:color w:val="EE0000"/>
          <w:kern w:val="0"/>
          <w:sz w:val="24"/>
          <w:szCs w:val="24"/>
          <w14:ligatures w14:val="none"/>
          <w14:cntxtAlts w14:val="0"/>
        </w:rPr>
        <w:t>Según las normas federales que rigen el Programa Head Start y el Programa Anticipado, los fondos de subvenciones ni los recursos del programa no pueden utilizarse para actividades de recaudación de fondos.</w:t>
      </w:r>
    </w:p>
    <w:p w14:paraId="57EBAB6E" w14:textId="77777777" w:rsidR="00302082" w:rsidRPr="006E03DF" w:rsidRDefault="00302082" w:rsidP="00A555FE">
      <w:pPr>
        <w:spacing w:after="0" w:line="240" w:lineRule="auto"/>
        <w:rPr>
          <w:rFonts w:ascii="Times New Roman" w:hAnsi="Times New Roman" w:cs="Times New Roman"/>
          <w:color w:val="auto"/>
          <w:kern w:val="0"/>
          <w:sz w:val="24"/>
          <w:szCs w:val="24"/>
          <w14:ligatures w14:val="none"/>
          <w14:cntxtAlts w14:val="0"/>
        </w:rPr>
      </w:pPr>
      <w:r w:rsidRPr="006E03DF">
        <w:rPr>
          <w:rFonts w:ascii="Times New Roman" w:hAnsi="Times New Roman" w:cs="Times New Roman"/>
          <w:color w:val="auto"/>
          <w:kern w:val="0"/>
          <w:sz w:val="24"/>
          <w:szCs w:val="24"/>
          <w14:ligatures w14:val="none"/>
          <w14:cntxtAlts w14:val="0"/>
        </w:rPr>
        <w:t>Esta restricción proviene de la Ley Head Start y de los principios federales de costes relacionados (como los de 45 CFR Parte 75). En la práctica, esto significa:</w:t>
      </w:r>
    </w:p>
    <w:p w14:paraId="071C8D61" w14:textId="77777777" w:rsidR="00302082" w:rsidRPr="006E03DF" w:rsidRDefault="00302082" w:rsidP="00A555FE">
      <w:pPr>
        <w:numPr>
          <w:ilvl w:val="0"/>
          <w:numId w:val="37"/>
        </w:numPr>
        <w:spacing w:after="0" w:line="240" w:lineRule="auto"/>
        <w:rPr>
          <w:rFonts w:ascii="Times New Roman" w:hAnsi="Times New Roman" w:cs="Times New Roman"/>
          <w:color w:val="auto"/>
          <w:kern w:val="0"/>
          <w:sz w:val="24"/>
          <w:szCs w:val="24"/>
          <w14:ligatures w14:val="none"/>
          <w14:cntxtAlts w14:val="0"/>
        </w:rPr>
      </w:pPr>
      <w:r w:rsidRPr="006E03DF">
        <w:rPr>
          <w:rFonts w:ascii="Times New Roman" w:hAnsi="Times New Roman" w:cs="Times New Roman"/>
          <w:b/>
          <w:bCs/>
          <w:color w:val="auto"/>
          <w:kern w:val="0"/>
          <w:sz w:val="24"/>
          <w:szCs w:val="24"/>
          <w14:ligatures w14:val="none"/>
          <w14:cntxtAlts w14:val="0"/>
        </w:rPr>
        <w:t>Los fondos</w:t>
      </w:r>
      <w:r w:rsidRPr="006E03DF">
        <w:rPr>
          <w:rFonts w:ascii="Times New Roman" w:hAnsi="Times New Roman" w:cs="Times New Roman"/>
          <w:color w:val="auto"/>
          <w:kern w:val="0"/>
          <w:sz w:val="24"/>
          <w:szCs w:val="24"/>
          <w14:ligatures w14:val="none"/>
          <w14:cntxtAlts w14:val="0"/>
        </w:rPr>
        <w:t xml:space="preserve"> federales no pueden pagar eventos de recaudación de fondos, materiales ni el tiempo del personal dedicado a la recaudación </w:t>
      </w:r>
    </w:p>
    <w:p w14:paraId="6D6883B9" w14:textId="77777777" w:rsidR="00302082" w:rsidRPr="006E03DF" w:rsidRDefault="00302082" w:rsidP="00A555FE">
      <w:pPr>
        <w:numPr>
          <w:ilvl w:val="0"/>
          <w:numId w:val="37"/>
        </w:numPr>
        <w:spacing w:after="0" w:line="240" w:lineRule="auto"/>
        <w:rPr>
          <w:rFonts w:ascii="Times New Roman" w:hAnsi="Times New Roman" w:cs="Times New Roman"/>
          <w:color w:val="auto"/>
          <w:kern w:val="0"/>
          <w:sz w:val="24"/>
          <w:szCs w:val="24"/>
          <w14:ligatures w14:val="none"/>
          <w14:cntxtAlts w14:val="0"/>
        </w:rPr>
      </w:pPr>
      <w:r w:rsidRPr="006E03DF">
        <w:rPr>
          <w:rFonts w:ascii="Times New Roman" w:hAnsi="Times New Roman" w:cs="Times New Roman"/>
          <w:b/>
          <w:bCs/>
          <w:color w:val="auto"/>
          <w:kern w:val="0"/>
          <w:sz w:val="24"/>
          <w:szCs w:val="24"/>
          <w14:ligatures w14:val="none"/>
          <w14:cntxtAlts w14:val="0"/>
        </w:rPr>
        <w:t>El personal que trabaja por horas remuneradas</w:t>
      </w:r>
      <w:r w:rsidRPr="006E03DF">
        <w:rPr>
          <w:rFonts w:ascii="Times New Roman" w:hAnsi="Times New Roman" w:cs="Times New Roman"/>
          <w:color w:val="auto"/>
          <w:kern w:val="0"/>
          <w:sz w:val="24"/>
          <w:szCs w:val="24"/>
          <w14:ligatures w14:val="none"/>
          <w14:cntxtAlts w14:val="0"/>
        </w:rPr>
        <w:t xml:space="preserve"> no puede participar en la recaudación de fondos para el programa </w:t>
      </w:r>
    </w:p>
    <w:p w14:paraId="5D9246F8" w14:textId="77777777" w:rsidR="00302082" w:rsidRPr="006E03DF" w:rsidRDefault="00302082" w:rsidP="00A555FE">
      <w:pPr>
        <w:numPr>
          <w:ilvl w:val="0"/>
          <w:numId w:val="37"/>
        </w:numPr>
        <w:spacing w:after="0" w:line="240" w:lineRule="auto"/>
        <w:rPr>
          <w:rFonts w:ascii="Times New Roman" w:hAnsi="Times New Roman" w:cs="Times New Roman"/>
          <w:color w:val="auto"/>
          <w:kern w:val="0"/>
          <w:sz w:val="24"/>
          <w:szCs w:val="24"/>
          <w14:ligatures w14:val="none"/>
          <w14:cntxtAlts w14:val="0"/>
        </w:rPr>
      </w:pPr>
      <w:r w:rsidRPr="006E03DF">
        <w:rPr>
          <w:rFonts w:ascii="Times New Roman" w:hAnsi="Times New Roman" w:cs="Times New Roman"/>
          <w:b/>
          <w:bCs/>
          <w:color w:val="auto"/>
          <w:kern w:val="0"/>
          <w:sz w:val="24"/>
          <w:szCs w:val="24"/>
          <w14:ligatures w14:val="none"/>
          <w14:cntxtAlts w14:val="0"/>
        </w:rPr>
        <w:t>Los recursos del programa</w:t>
      </w:r>
      <w:r w:rsidRPr="006E03DF">
        <w:rPr>
          <w:rFonts w:ascii="Times New Roman" w:hAnsi="Times New Roman" w:cs="Times New Roman"/>
          <w:color w:val="auto"/>
          <w:kern w:val="0"/>
          <w:sz w:val="24"/>
          <w:szCs w:val="24"/>
          <w14:ligatures w14:val="none"/>
          <w14:cntxtAlts w14:val="0"/>
        </w:rPr>
        <w:t xml:space="preserve"> (instalaciones, suministros, equipos) no pueden utilizarse para campañas de recaudación de fondos</w:t>
      </w:r>
    </w:p>
    <w:p w14:paraId="4FB96E30" w14:textId="77777777" w:rsidR="00302082" w:rsidRDefault="00302082" w:rsidP="00A555FE">
      <w:pPr>
        <w:widowControl w:val="0"/>
        <w:spacing w:after="0" w:line="240" w:lineRule="auto"/>
        <w:rPr>
          <w:rFonts w:ascii="Times New Roman" w:hAnsi="Times New Roman" w:cs="Times New Roman"/>
          <w:sz w:val="24"/>
          <w:szCs w:val="24"/>
          <w14:ligatures w14:val="none"/>
        </w:rPr>
      </w:pPr>
      <w:r w:rsidRPr="00D85E75">
        <w:rPr>
          <w:rFonts w:ascii="Times New Roman" w:hAnsi="Times New Roman" w:cs="Times New Roman"/>
          <w:sz w:val="24"/>
          <w:szCs w:val="24"/>
          <w14:ligatures w14:val="none"/>
        </w:rPr>
        <w:t xml:space="preserve">Contacta con el Director del Centro/Director o Defensor de la Familia si tienes preguntas sobre la recaudación de fondos. </w:t>
      </w:r>
    </w:p>
    <w:p w14:paraId="2DE9238B" w14:textId="77777777" w:rsidR="00302082" w:rsidRPr="00D85E75" w:rsidRDefault="00302082" w:rsidP="00A555FE">
      <w:pPr>
        <w:widowControl w:val="0"/>
        <w:spacing w:after="0" w:line="240" w:lineRule="auto"/>
        <w:rPr>
          <w:rFonts w:ascii="Times New Roman" w:hAnsi="Times New Roman" w:cs="Times New Roman"/>
          <w:sz w:val="24"/>
          <w:szCs w:val="24"/>
          <w14:ligatures w14:val="none"/>
        </w:rPr>
      </w:pPr>
    </w:p>
    <w:p w14:paraId="4490BD71"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1. Política de conducta desordenada y irrespetuosa</w:t>
      </w:r>
    </w:p>
    <w:p w14:paraId="7FC0611A"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La política de Five County Child Development Program, Inc. es mantener un entorno seguro, respetuoso y libre de violencia para todos los niños, familias, personal y visitantes.</w:t>
      </w:r>
    </w:p>
    <w:p w14:paraId="125A2679"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Los siguientes comportamientos están estrictamente prohibidos en la propiedad del programa, durante actividades del programa o a través de cualquier forma de comunicación (incluyendo en persona, teléfono o redes sociales):</w:t>
      </w:r>
    </w:p>
    <w:p w14:paraId="2782A588" w14:textId="77777777" w:rsidR="00A555FE" w:rsidRPr="00A555FE" w:rsidRDefault="00A555FE" w:rsidP="00A555FE">
      <w:pPr>
        <w:numPr>
          <w:ilvl w:val="0"/>
          <w:numId w:val="53"/>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Comportamiento amenazante, intimidatorio o violento </w:t>
      </w:r>
    </w:p>
    <w:p w14:paraId="5A152760" w14:textId="77777777" w:rsidR="00A555FE" w:rsidRPr="00A555FE" w:rsidRDefault="00A555FE" w:rsidP="00A555FE">
      <w:pPr>
        <w:numPr>
          <w:ilvl w:val="0"/>
          <w:numId w:val="53"/>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Abuso verbal o físico, incluyendo maltrato </w:t>
      </w:r>
    </w:p>
    <w:p w14:paraId="789466F6" w14:textId="77777777" w:rsidR="00A555FE" w:rsidRPr="00A555FE" w:rsidRDefault="00A555FE" w:rsidP="00A555FE">
      <w:pPr>
        <w:numPr>
          <w:ilvl w:val="0"/>
          <w:numId w:val="53"/>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Posesión de armas en propiedad del programa </w:t>
      </w:r>
    </w:p>
    <w:p w14:paraId="703EEA71" w14:textId="77777777" w:rsidR="00A555FE" w:rsidRPr="00A555FE" w:rsidRDefault="00A555FE" w:rsidP="00A555FE">
      <w:pPr>
        <w:numPr>
          <w:ilvl w:val="0"/>
          <w:numId w:val="53"/>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Comentarios o acciones ofensivas, disruptivas o irrespetuosas hacia niños, familias o personal </w:t>
      </w:r>
    </w:p>
    <w:p w14:paraId="38B4F3A7"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El Director del Centro y/o el Director tiene plena autoridad para interpretar y hacer cumplir esta política. Cuando se considere necesario, se puede contactar con las fuerzas del orden locales.</w:t>
      </w:r>
    </w:p>
    <w:p w14:paraId="10F4183A"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lastRenderedPageBreak/>
        <w:t>Las violaciones de esta política pueden resultar en la expulsión de las instalaciones y/o la prohibición de la entrada a la propiedad del programa.</w:t>
      </w:r>
    </w:p>
    <w:p w14:paraId="7F521247" w14:textId="77777777" w:rsidR="00A555FE" w:rsidRPr="00A555FE" w:rsidRDefault="005C5CBC" w:rsidP="00A555F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35D664BE">
          <v:rect id="_x0000_i1037" style="width:0;height:1.5pt" o:hralign="center" o:hrstd="t" o:hr="t" fillcolor="#a0a0a0" stroked="f"/>
        </w:pict>
      </w:r>
    </w:p>
    <w:p w14:paraId="0A942A41" w14:textId="77777777" w:rsidR="00A555FE" w:rsidRPr="00A555FE" w:rsidRDefault="00A555FE" w:rsidP="00A555FE">
      <w:pPr>
        <w:spacing w:after="0" w:line="240" w:lineRule="auto"/>
        <w:outlineLvl w:val="1"/>
        <w:rPr>
          <w:rFonts w:ascii="Times New Roman" w:hAnsi="Times New Roman" w:cs="Times New Roman"/>
          <w:b/>
          <w:bCs/>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 xml:space="preserve">2. </w:t>
      </w:r>
      <w:r w:rsidRPr="00A555FE">
        <w:rPr>
          <w:rFonts w:ascii="Times New Roman" w:hAnsi="Times New Roman" w:cs="Times New Roman"/>
          <w:b/>
          <w:bCs/>
          <w:color w:val="auto"/>
          <w:kern w:val="0"/>
          <w:sz w:val="28"/>
          <w:szCs w:val="28"/>
          <w14:ligatures w14:val="none"/>
          <w14:cntxtAlts w14:val="0"/>
        </w:rPr>
        <w:t>Política de protocolo de recogida infantil</w:t>
      </w:r>
    </w:p>
    <w:p w14:paraId="7125A7D9"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Para garantizar la seguridad y el bienestar de todos los niños, el Programa de Desarrollo Infantil de los Cinco Condados, Inc. aplica procedimientos estrictos para la liberación infantil.</w:t>
      </w:r>
    </w:p>
    <w:p w14:paraId="4CA51E6D"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Recogida autorizada</w:t>
      </w:r>
    </w:p>
    <w:p w14:paraId="758D1954" w14:textId="77777777" w:rsidR="00A555FE" w:rsidRPr="00A555FE" w:rsidRDefault="00A555FE" w:rsidP="00A555FE">
      <w:pPr>
        <w:numPr>
          <w:ilvl w:val="0"/>
          <w:numId w:val="54"/>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Solo los padres/tutores o las personas que figuran en el formulario de liberación del menor pueden recoger a un menor. </w:t>
      </w:r>
    </w:p>
    <w:p w14:paraId="4111B4A2" w14:textId="77777777" w:rsidR="00A555FE" w:rsidRPr="00A555FE" w:rsidRDefault="00A555FE" w:rsidP="00A555FE">
      <w:pPr>
        <w:numPr>
          <w:ilvl w:val="0"/>
          <w:numId w:val="54"/>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Las familias deben proporcionar una lista completa de personas autorizadas en el momento de la inscripción, incluyendo contactos de emergencia. </w:t>
      </w:r>
    </w:p>
    <w:p w14:paraId="5F4B9446" w14:textId="77777777" w:rsidR="00A555FE" w:rsidRPr="00A555FE" w:rsidRDefault="00A555FE" w:rsidP="00A555FE">
      <w:pPr>
        <w:numPr>
          <w:ilvl w:val="0"/>
          <w:numId w:val="54"/>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sta política se aplica a todos los centros y lugares designados para dejar los autobuses. </w:t>
      </w:r>
    </w:p>
    <w:p w14:paraId="71843112"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Requisitos de tiempo de recogida</w:t>
      </w:r>
    </w:p>
    <w:p w14:paraId="775B721A" w14:textId="77777777" w:rsidR="00A555FE" w:rsidRPr="00A555FE" w:rsidRDefault="00A555FE" w:rsidP="00A555FE">
      <w:pPr>
        <w:numPr>
          <w:ilvl w:val="0"/>
          <w:numId w:val="55"/>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l horario estándar del centro termina a las </w:t>
      </w:r>
      <w:r w:rsidRPr="00A555FE">
        <w:rPr>
          <w:rFonts w:ascii="Times New Roman" w:hAnsi="Times New Roman" w:cs="Times New Roman"/>
          <w:b/>
          <w:bCs/>
          <w:color w:val="auto"/>
          <w:kern w:val="0"/>
          <w:sz w:val="24"/>
          <w:szCs w:val="24"/>
          <w14:ligatures w14:val="none"/>
          <w14:cntxtAlts w14:val="0"/>
        </w:rPr>
        <w:t>15:30</w:t>
      </w:r>
      <w:r w:rsidRPr="00A555FE">
        <w:rPr>
          <w:rFonts w:ascii="Times New Roman" w:hAnsi="Times New Roman" w:cs="Times New Roman"/>
          <w:color w:val="auto"/>
          <w:kern w:val="0"/>
          <w:sz w:val="24"/>
          <w:szCs w:val="24"/>
          <w14:ligatures w14:val="none"/>
          <w14:cntxtAlts w14:val="0"/>
        </w:rPr>
        <w:t xml:space="preserve">, y todos los niños deben ser recogidos a esa hora. </w:t>
      </w:r>
    </w:p>
    <w:p w14:paraId="0A354550"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Procedimientos de recogida tardía</w:t>
      </w:r>
    </w:p>
    <w:p w14:paraId="38B0B6E6"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Si un niño no es recogido antes de las 15:30, se implementarán los siguientes pasos:</w:t>
      </w:r>
    </w:p>
    <w:p w14:paraId="6E656F2B" w14:textId="77777777" w:rsidR="00A555FE" w:rsidRPr="00A555FE" w:rsidRDefault="00A555FE" w:rsidP="00A555FE">
      <w:pPr>
        <w:numPr>
          <w:ilvl w:val="0"/>
          <w:numId w:val="56"/>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 xml:space="preserve">Primera ocurrencia: </w:t>
      </w:r>
      <w:r w:rsidRPr="00A555FE">
        <w:rPr>
          <w:rFonts w:ascii="Times New Roman" w:hAnsi="Times New Roman" w:cs="Times New Roman"/>
          <w:color w:val="auto"/>
          <w:kern w:val="0"/>
          <w:sz w:val="24"/>
          <w:szCs w:val="24"/>
          <w14:ligatures w14:val="none"/>
          <w14:cntxtAlts w14:val="0"/>
        </w:rPr>
        <w:br/>
        <w:t xml:space="preserve">Reunión de padres y tutores para debatir barreras, revisar políticas y desarrollar estrategias de mejora </w:t>
      </w:r>
    </w:p>
    <w:p w14:paraId="4466A7C0" w14:textId="77777777" w:rsidR="00A555FE" w:rsidRPr="00A555FE" w:rsidRDefault="00A555FE" w:rsidP="00A555FE">
      <w:pPr>
        <w:numPr>
          <w:ilvl w:val="0"/>
          <w:numId w:val="56"/>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 xml:space="preserve">Segunda ocurrencia: </w:t>
      </w:r>
      <w:r w:rsidRPr="00A555FE">
        <w:rPr>
          <w:rFonts w:ascii="Times New Roman" w:hAnsi="Times New Roman" w:cs="Times New Roman"/>
          <w:color w:val="auto"/>
          <w:kern w:val="0"/>
          <w:sz w:val="24"/>
          <w:szCs w:val="24"/>
          <w14:ligatures w14:val="none"/>
          <w14:cntxtAlts w14:val="0"/>
        </w:rPr>
        <w:br/>
        <w:t xml:space="preserve">Advertencia por escrito emitida </w:t>
      </w:r>
    </w:p>
    <w:p w14:paraId="313E5694" w14:textId="77777777" w:rsidR="00A555FE" w:rsidRPr="00A555FE" w:rsidRDefault="00A555FE" w:rsidP="00A555FE">
      <w:pPr>
        <w:numPr>
          <w:ilvl w:val="0"/>
          <w:numId w:val="56"/>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b/>
          <w:bCs/>
          <w:color w:val="auto"/>
          <w:kern w:val="0"/>
          <w:sz w:val="24"/>
          <w:szCs w:val="24"/>
          <w14:ligatures w14:val="none"/>
          <w14:cntxtAlts w14:val="0"/>
        </w:rPr>
        <w:t xml:space="preserve">Tercer incidente: </w:t>
      </w:r>
      <w:r w:rsidRPr="00A555FE">
        <w:rPr>
          <w:rFonts w:ascii="Times New Roman" w:hAnsi="Times New Roman" w:cs="Times New Roman"/>
          <w:color w:val="auto"/>
          <w:kern w:val="0"/>
          <w:sz w:val="24"/>
          <w:szCs w:val="24"/>
          <w14:ligatures w14:val="none"/>
          <w14:cntxtAlts w14:val="0"/>
        </w:rPr>
        <w:br/>
        <w:t xml:space="preserve">Remisión realizada al Departamento de Servicios de Protección Infantil </w:t>
      </w:r>
    </w:p>
    <w:p w14:paraId="3F8C3FD6"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Restricciones de seguridad</w:t>
      </w:r>
    </w:p>
    <w:p w14:paraId="0279C6F1" w14:textId="77777777" w:rsidR="00A555FE" w:rsidRPr="00A555FE" w:rsidRDefault="00A555FE" w:rsidP="00A555FE">
      <w:pPr>
        <w:numPr>
          <w:ilvl w:val="0"/>
          <w:numId w:val="57"/>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No </w:t>
      </w:r>
      <w:r w:rsidRPr="00A555FE">
        <w:rPr>
          <w:rFonts w:ascii="Times New Roman" w:hAnsi="Times New Roman" w:cs="Times New Roman"/>
          <w:b/>
          <w:bCs/>
          <w:color w:val="auto"/>
          <w:kern w:val="0"/>
          <w:sz w:val="24"/>
          <w:szCs w:val="24"/>
          <w14:ligatures w14:val="none"/>
          <w14:cntxtAlts w14:val="0"/>
        </w:rPr>
        <w:t xml:space="preserve">se dará en libertad a </w:t>
      </w:r>
      <w:r w:rsidRPr="00A555FE">
        <w:rPr>
          <w:rFonts w:ascii="Times New Roman" w:hAnsi="Times New Roman" w:cs="Times New Roman"/>
          <w:color w:val="auto"/>
          <w:kern w:val="0"/>
          <w:sz w:val="24"/>
          <w:szCs w:val="24"/>
          <w14:ligatures w14:val="none"/>
          <w14:cntxtAlts w14:val="0"/>
        </w:rPr>
        <w:t xml:space="preserve"> ningún individuo sospechoso de estar bajo la influencia de drogas o alcohol. </w:t>
      </w:r>
    </w:p>
    <w:p w14:paraId="14D1C8FF"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Excepción de ubicación de Mamie Martin (Brookhaven, MS)</w:t>
      </w:r>
    </w:p>
    <w:p w14:paraId="4F189004"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Debido a los requisitos de colaboración con la escuela primaria Mamie Martin:</w:t>
      </w:r>
    </w:p>
    <w:p w14:paraId="7C59CED4" w14:textId="77777777" w:rsidR="00A555FE" w:rsidRPr="00A555FE" w:rsidRDefault="00A555FE" w:rsidP="00A555FE">
      <w:pPr>
        <w:numPr>
          <w:ilvl w:val="0"/>
          <w:numId w:val="58"/>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ntrega: </w:t>
      </w:r>
      <w:r w:rsidRPr="00A555FE">
        <w:rPr>
          <w:rFonts w:ascii="Times New Roman" w:hAnsi="Times New Roman" w:cs="Times New Roman"/>
          <w:b/>
          <w:bCs/>
          <w:color w:val="auto"/>
          <w:kern w:val="0"/>
          <w:sz w:val="24"/>
          <w:szCs w:val="24"/>
          <w14:ligatures w14:val="none"/>
          <w14:cntxtAlts w14:val="0"/>
        </w:rPr>
        <w:t>7:10 AM – 8:00  AM</w:t>
      </w:r>
    </w:p>
    <w:p w14:paraId="1C609201" w14:textId="77777777" w:rsidR="00A555FE" w:rsidRPr="00A555FE" w:rsidRDefault="00A555FE" w:rsidP="00A555FE">
      <w:pPr>
        <w:numPr>
          <w:ilvl w:val="0"/>
          <w:numId w:val="58"/>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Recogida: </w:t>
      </w:r>
      <w:r w:rsidRPr="00A555FE">
        <w:rPr>
          <w:rFonts w:ascii="Times New Roman" w:hAnsi="Times New Roman" w:cs="Times New Roman"/>
          <w:b/>
          <w:bCs/>
          <w:color w:val="auto"/>
          <w:kern w:val="0"/>
          <w:sz w:val="24"/>
          <w:szCs w:val="24"/>
          <w14:ligatures w14:val="none"/>
          <w14:cntxtAlts w14:val="0"/>
        </w:rPr>
        <w:t xml:space="preserve">13:50 – 14:15 </w:t>
      </w:r>
    </w:p>
    <w:p w14:paraId="3FCDF4EC" w14:textId="77777777" w:rsidR="00A555FE" w:rsidRPr="00A555FE" w:rsidRDefault="00A555FE" w:rsidP="00A555FE">
      <w:pPr>
        <w:numPr>
          <w:ilvl w:val="0"/>
          <w:numId w:val="58"/>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Si te vas con hermanos mayores en la fila del coche escolar: </w:t>
      </w:r>
    </w:p>
    <w:p w14:paraId="5B39E34A" w14:textId="77777777" w:rsidR="00A555FE" w:rsidRDefault="00A555FE" w:rsidP="00A555FE">
      <w:pPr>
        <w:numPr>
          <w:ilvl w:val="1"/>
          <w:numId w:val="58"/>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l niño debe recogerse antes  de </w:t>
      </w:r>
      <w:r w:rsidRPr="00A555FE">
        <w:rPr>
          <w:rFonts w:ascii="Times New Roman" w:hAnsi="Times New Roman" w:cs="Times New Roman"/>
          <w:b/>
          <w:bCs/>
          <w:color w:val="auto"/>
          <w:kern w:val="0"/>
          <w:sz w:val="24"/>
          <w:szCs w:val="24"/>
          <w14:ligatures w14:val="none"/>
          <w14:cntxtAlts w14:val="0"/>
        </w:rPr>
        <w:t xml:space="preserve">las 15:00 </w:t>
      </w:r>
    </w:p>
    <w:p w14:paraId="6412788E" w14:textId="76AB5FFA" w:rsidR="00F31C25" w:rsidRPr="00A555FE" w:rsidRDefault="00F31C25" w:rsidP="00B1693B">
      <w:pPr>
        <w:pStyle w:val="ListParagraph"/>
        <w:widowControl w:val="0"/>
        <w:numPr>
          <w:ilvl w:val="0"/>
          <w:numId w:val="58"/>
        </w:numPr>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b/>
          <w:bCs/>
          <w:i/>
          <w:iCs/>
          <w:sz w:val="24"/>
          <w:szCs w:val="24"/>
          <w14:ligatures w14:val="none"/>
        </w:rPr>
        <w:t>Por favor, tengan en cuenta a las familias cuyos hijos están matriculados en el Centro Richardson en la ubicación de Mamie Martin (Brookhaven, MS), el horario difiere</w:t>
      </w:r>
      <w:r w:rsidRPr="00F31C25">
        <w:rPr>
          <w:rFonts w:ascii="Times New Roman" w:hAnsi="Times New Roman" w:cs="Times New Roman"/>
          <w:sz w:val="24"/>
          <w:szCs w:val="24"/>
          <w14:ligatures w14:val="none"/>
        </w:rPr>
        <w:t xml:space="preserve"> del de otros centros de nuestra área de servicio debido a nuestra colaboración con los protocolos de recogida y entrega de la escuela primaria Mamie Martin</w:t>
      </w:r>
    </w:p>
    <w:p w14:paraId="56D17AC1" w14:textId="77777777" w:rsidR="00A555FE" w:rsidRDefault="005C5CBC" w:rsidP="00A555F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7CE3A729">
          <v:rect id="_x0000_i1038" style="width:0;height:1.5pt" o:hralign="center" o:hrstd="t" o:hr="t" fillcolor="#a0a0a0" stroked="f"/>
        </w:pict>
      </w:r>
    </w:p>
    <w:p w14:paraId="03D1EE8B" w14:textId="77777777" w:rsidR="00F31C25" w:rsidRPr="00F31C25" w:rsidRDefault="00F31C25" w:rsidP="00F31C25">
      <w:pPr>
        <w:spacing w:after="0" w:line="240" w:lineRule="auto"/>
        <w:outlineLvl w:val="1"/>
        <w:rPr>
          <w:rFonts w:ascii="Times New Roman" w:hAnsi="Times New Roman" w:cs="Times New Roman"/>
          <w:b/>
          <w:bCs/>
          <w:color w:val="auto"/>
          <w:kern w:val="0"/>
          <w:sz w:val="36"/>
          <w:szCs w:val="36"/>
          <w14:ligatures w14:val="none"/>
          <w14:cntxtAlts w14:val="0"/>
        </w:rPr>
      </w:pPr>
      <w:r w:rsidRPr="00F31C25">
        <w:rPr>
          <w:rFonts w:ascii="Segoe UI Emoji" w:hAnsi="Segoe UI Emoji" w:cs="Segoe UI Emoji"/>
          <w:b/>
          <w:bCs/>
          <w:color w:val="auto"/>
          <w:kern w:val="0"/>
          <w:sz w:val="36"/>
          <w:szCs w:val="36"/>
          <w14:ligatures w14:val="none"/>
          <w14:cntxtAlts w14:val="0"/>
        </w:rPr>
        <w:t>🚗</w:t>
      </w:r>
      <w:r w:rsidRPr="00F31C25">
        <w:rPr>
          <w:rFonts w:ascii="Times New Roman" w:hAnsi="Times New Roman" w:cs="Times New Roman"/>
          <w:b/>
          <w:bCs/>
          <w:color w:val="auto"/>
          <w:kern w:val="0"/>
          <w:sz w:val="36"/>
          <w:szCs w:val="36"/>
          <w14:ligatures w14:val="none"/>
          <w14:cntxtAlts w14:val="0"/>
        </w:rPr>
        <w:t xml:space="preserve"> Guía rápida de referencia para la seguridad de asientos de coche</w:t>
      </w:r>
    </w:p>
    <w:p w14:paraId="27B8F6A1"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b/>
          <w:bCs/>
          <w:color w:val="auto"/>
          <w:kern w:val="0"/>
          <w:sz w:val="24"/>
          <w:szCs w:val="24"/>
          <w14:ligatures w14:val="none"/>
          <w14:cntxtAlts w14:val="0"/>
        </w:rPr>
        <w:t>Head Start y Early Head Start</w:t>
      </w:r>
    </w:p>
    <w:p w14:paraId="7DDA57CD" w14:textId="758DE05F" w:rsidR="00F31C25" w:rsidRPr="00F31C25" w:rsidRDefault="00B47D7E" w:rsidP="00F31C25">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t>Abrocha a tu hijo en una silla de coche antes de transportarlo al colegio y al cole. Mantener a tu hijo seguro en el coche empieza por usar el asiento adecuado de la manera correcta, en cada viaje, cada vez.</w:t>
      </w:r>
    </w:p>
    <w:p w14:paraId="3C674118" w14:textId="77777777" w:rsidR="00F31C25" w:rsidRPr="00F31C25" w:rsidRDefault="005C5CBC" w:rsidP="00F31C25">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61A67F0A">
          <v:rect id="_x0000_i1039" style="width:0;height:1.5pt" o:hralign="center" o:hrstd="t" o:hr="t" fillcolor="#a0a0a0" stroked="f"/>
        </w:pict>
      </w:r>
    </w:p>
    <w:p w14:paraId="603905AA"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Normas básicas de seguridad</w:t>
      </w:r>
    </w:p>
    <w:p w14:paraId="069B43B2"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Utiliza siempre una silla de coche que se adapte a la </w:t>
      </w:r>
      <w:r w:rsidRPr="00F31C25">
        <w:rPr>
          <w:rFonts w:ascii="Times New Roman" w:hAnsi="Times New Roman" w:cs="Times New Roman"/>
          <w:b/>
          <w:bCs/>
          <w:color w:val="auto"/>
          <w:kern w:val="0"/>
          <w:sz w:val="24"/>
          <w:szCs w:val="24"/>
          <w14:ligatures w14:val="none"/>
          <w14:cntxtAlts w14:val="0"/>
        </w:rPr>
        <w:t>edad, altura y peso de tu hijo</w:t>
      </w:r>
    </w:p>
    <w:p w14:paraId="0D80BD96"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Instala correctamente el asiento  en tu vehículo</w:t>
      </w:r>
    </w:p>
    <w:p w14:paraId="1EF5E6A1"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Coloca las sillas de coche en el </w:t>
      </w:r>
      <w:r w:rsidRPr="00F31C25">
        <w:rPr>
          <w:rFonts w:ascii="Times New Roman" w:hAnsi="Times New Roman" w:cs="Times New Roman"/>
          <w:b/>
          <w:bCs/>
          <w:color w:val="auto"/>
          <w:kern w:val="0"/>
          <w:sz w:val="24"/>
          <w:szCs w:val="24"/>
          <w14:ligatures w14:val="none"/>
          <w14:cntxtAlts w14:val="0"/>
        </w:rPr>
        <w:t>asiento trasero</w:t>
      </w:r>
      <w:r w:rsidRPr="00F31C25">
        <w:rPr>
          <w:rFonts w:ascii="Times New Roman" w:hAnsi="Times New Roman" w:cs="Times New Roman"/>
          <w:color w:val="auto"/>
          <w:kern w:val="0"/>
          <w:sz w:val="24"/>
          <w:szCs w:val="24"/>
          <w14:ligatures w14:val="none"/>
          <w14:cntxtAlts w14:val="0"/>
        </w:rPr>
        <w:t xml:space="preserve"> (en posición central si es posible)</w:t>
      </w:r>
    </w:p>
    <w:p w14:paraId="5A9D7EBC"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Asegura:</w:t>
      </w:r>
    </w:p>
    <w:p w14:paraId="6713E0BD" w14:textId="77777777" w:rsidR="00F31C25" w:rsidRPr="00F31C25" w:rsidRDefault="00F31C25" w:rsidP="00F31C25">
      <w:pPr>
        <w:numPr>
          <w:ilvl w:val="1"/>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El clip de pecho está a </w:t>
      </w:r>
      <w:r w:rsidRPr="00F31C25">
        <w:rPr>
          <w:rFonts w:ascii="Times New Roman" w:hAnsi="Times New Roman" w:cs="Times New Roman"/>
          <w:b/>
          <w:bCs/>
          <w:color w:val="auto"/>
          <w:kern w:val="0"/>
          <w:sz w:val="24"/>
          <w:szCs w:val="24"/>
          <w14:ligatures w14:val="none"/>
          <w14:cntxtAlts w14:val="0"/>
        </w:rPr>
        <w:t>la altura de la axila</w:t>
      </w:r>
    </w:p>
    <w:p w14:paraId="00A1A8D4" w14:textId="77777777" w:rsidR="00F31C25" w:rsidRPr="00F31C25" w:rsidRDefault="00F31C25" w:rsidP="00F31C25">
      <w:pPr>
        <w:numPr>
          <w:ilvl w:val="1"/>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Las correas quedan </w:t>
      </w:r>
      <w:r w:rsidRPr="00F31C25">
        <w:rPr>
          <w:rFonts w:ascii="Times New Roman" w:hAnsi="Times New Roman" w:cs="Times New Roman"/>
          <w:b/>
          <w:bCs/>
          <w:color w:val="auto"/>
          <w:kern w:val="0"/>
          <w:sz w:val="24"/>
          <w:szCs w:val="24"/>
          <w14:ligatures w14:val="none"/>
          <w14:cntxtAlts w14:val="0"/>
        </w:rPr>
        <w:t>ajustadas y no tienen holgura</w:t>
      </w:r>
    </w:p>
    <w:p w14:paraId="54D66B49"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Mantén a tu hijo en cada etapa </w:t>
      </w:r>
      <w:r w:rsidRPr="00F31C25">
        <w:rPr>
          <w:rFonts w:ascii="Times New Roman" w:hAnsi="Times New Roman" w:cs="Times New Roman"/>
          <w:b/>
          <w:bCs/>
          <w:color w:val="auto"/>
          <w:kern w:val="0"/>
          <w:sz w:val="24"/>
          <w:szCs w:val="24"/>
          <w14:ligatures w14:val="none"/>
          <w14:cntxtAlts w14:val="0"/>
        </w:rPr>
        <w:t>el mayor tiempo posible</w:t>
      </w:r>
    </w:p>
    <w:p w14:paraId="40DEB80C" w14:textId="77777777" w:rsidR="00F31C25" w:rsidRPr="00F31C25" w:rsidRDefault="00F31C25" w:rsidP="00F31C25">
      <w:pPr>
        <w:numPr>
          <w:ilvl w:val="0"/>
          <w:numId w:val="62"/>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Los niños deben ir en el </w:t>
      </w:r>
      <w:r w:rsidRPr="00F31C25">
        <w:rPr>
          <w:rFonts w:ascii="Times New Roman" w:hAnsi="Times New Roman" w:cs="Times New Roman"/>
          <w:b/>
          <w:bCs/>
          <w:color w:val="auto"/>
          <w:kern w:val="0"/>
          <w:sz w:val="24"/>
          <w:szCs w:val="24"/>
          <w14:ligatures w14:val="none"/>
          <w14:cntxtAlts w14:val="0"/>
        </w:rPr>
        <w:t>asiento trasero hasta al menos los 12 años</w:t>
      </w:r>
    </w:p>
    <w:p w14:paraId="3B477236" w14:textId="77777777" w:rsidR="00F31C25" w:rsidRPr="00F31C25" w:rsidRDefault="005C5CBC" w:rsidP="00F31C25">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lastRenderedPageBreak/>
        <w:pict w14:anchorId="4B648B28">
          <v:rect id="_x0000_i1040" style="width:0;height:1.5pt" o:hralign="center" o:hrstd="t" o:hr="t" fillcolor="#a0a0a0" stroked="f"/>
        </w:pict>
      </w:r>
    </w:p>
    <w:p w14:paraId="3EF550E4"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Nacimiento – 12 meses</w:t>
      </w:r>
    </w:p>
    <w:p w14:paraId="642D1B69" w14:textId="77777777" w:rsidR="00F31C25" w:rsidRPr="00F31C25" w:rsidRDefault="00F31C25" w:rsidP="00F31C25">
      <w:pPr>
        <w:numPr>
          <w:ilvl w:val="0"/>
          <w:numId w:val="63"/>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b/>
          <w:bCs/>
          <w:color w:val="auto"/>
          <w:kern w:val="0"/>
          <w:sz w:val="24"/>
          <w:szCs w:val="24"/>
          <w14:ligatures w14:val="none"/>
          <w14:cntxtAlts w14:val="0"/>
        </w:rPr>
        <w:t>Asiento de coche orientado hacia atrás SOLO</w:t>
      </w:r>
    </w:p>
    <w:p w14:paraId="31816A28" w14:textId="77777777" w:rsidR="00F31C25" w:rsidRPr="00F31C25" w:rsidRDefault="00F31C25" w:rsidP="00F31C25">
      <w:pPr>
        <w:numPr>
          <w:ilvl w:val="0"/>
          <w:numId w:val="63"/>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Tipos:</w:t>
      </w:r>
    </w:p>
    <w:p w14:paraId="4CD2404B" w14:textId="77777777" w:rsidR="00F31C25" w:rsidRPr="00F31C25" w:rsidRDefault="00F31C25" w:rsidP="00F31C25">
      <w:pPr>
        <w:numPr>
          <w:ilvl w:val="1"/>
          <w:numId w:val="63"/>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Asiento solo para bebés</w:t>
      </w:r>
    </w:p>
    <w:p w14:paraId="38F96D31" w14:textId="77777777" w:rsidR="00F31C25" w:rsidRPr="00F31C25" w:rsidRDefault="00F31C25" w:rsidP="00F31C25">
      <w:pPr>
        <w:numPr>
          <w:ilvl w:val="1"/>
          <w:numId w:val="63"/>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Asiento descapotable/todo en uno</w:t>
      </w:r>
    </w:p>
    <w:p w14:paraId="53DEB283" w14:textId="77777777" w:rsidR="00F31C25" w:rsidRPr="00F31C25" w:rsidRDefault="00F31C25" w:rsidP="00F31C25">
      <w:pPr>
        <w:numPr>
          <w:ilvl w:val="0"/>
          <w:numId w:val="63"/>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Mantente orientado hacia atrás para máxima seguridad</w:t>
      </w:r>
    </w:p>
    <w:p w14:paraId="217330E5" w14:textId="77777777" w:rsidR="00F31C25" w:rsidRPr="00F31C25" w:rsidRDefault="005C5CBC" w:rsidP="00F31C25">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6B3B6647">
          <v:rect id="_x0000_i1041" style="width:0;height:1.5pt" o:hralign="center" o:hrstd="t" o:hr="t" fillcolor="#a0a0a0" stroked="f"/>
        </w:pict>
      </w:r>
    </w:p>
    <w:p w14:paraId="5B278AD8"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1  – 3 años</w:t>
      </w:r>
    </w:p>
    <w:p w14:paraId="17066F84" w14:textId="77777777" w:rsidR="00F31C25" w:rsidRPr="00F31C25" w:rsidRDefault="00F31C25" w:rsidP="00F31C25">
      <w:pPr>
        <w:numPr>
          <w:ilvl w:val="0"/>
          <w:numId w:val="64"/>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Sigue </w:t>
      </w:r>
      <w:r w:rsidRPr="00F31C25">
        <w:rPr>
          <w:rFonts w:ascii="Times New Roman" w:hAnsi="Times New Roman" w:cs="Times New Roman"/>
          <w:b/>
          <w:bCs/>
          <w:color w:val="auto"/>
          <w:kern w:val="0"/>
          <w:sz w:val="24"/>
          <w:szCs w:val="24"/>
          <w14:ligatures w14:val="none"/>
          <w14:cntxtAlts w14:val="0"/>
        </w:rPr>
        <w:t>mirando hacia atrás el mayor tiempo posible</w:t>
      </w:r>
    </w:p>
    <w:p w14:paraId="6CF0D5C5" w14:textId="77777777" w:rsidR="00F31C25" w:rsidRPr="00F31C25" w:rsidRDefault="00F31C25" w:rsidP="00F31C25">
      <w:pPr>
        <w:numPr>
          <w:ilvl w:val="0"/>
          <w:numId w:val="64"/>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Cuando se alcanzan los límites:</w:t>
      </w:r>
    </w:p>
    <w:p w14:paraId="6E45D6F5" w14:textId="77777777" w:rsidR="00F31C25" w:rsidRPr="00F31C25" w:rsidRDefault="00F31C25" w:rsidP="00F31C25">
      <w:pPr>
        <w:numPr>
          <w:ilvl w:val="1"/>
          <w:numId w:val="64"/>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Cambiar a </w:t>
      </w:r>
      <w:r w:rsidRPr="00F31C25">
        <w:rPr>
          <w:rFonts w:ascii="Times New Roman" w:hAnsi="Times New Roman" w:cs="Times New Roman"/>
          <w:b/>
          <w:bCs/>
          <w:color w:val="auto"/>
          <w:kern w:val="0"/>
          <w:sz w:val="24"/>
          <w:szCs w:val="24"/>
          <w14:ligatures w14:val="none"/>
          <w14:cntxtAlts w14:val="0"/>
        </w:rPr>
        <w:t>asiento orientado hacia delante con arnés y sujeción</w:t>
      </w:r>
    </w:p>
    <w:p w14:paraId="08546088" w14:textId="77777777" w:rsidR="00F31C25" w:rsidRPr="00F31C25" w:rsidRDefault="005C5CBC" w:rsidP="00F31C25">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60CFAF72">
          <v:rect id="_x0000_i1042" style="width:0;height:1.5pt" o:hralign="center" o:hrstd="t" o:hr="t" fillcolor="#a0a0a0" stroked="f"/>
        </w:pict>
      </w:r>
    </w:p>
    <w:p w14:paraId="2807E7B2"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4 – 7 años</w:t>
      </w:r>
    </w:p>
    <w:p w14:paraId="52506A89" w14:textId="77777777" w:rsidR="00F31C25" w:rsidRPr="00F31C25" w:rsidRDefault="00F31C25" w:rsidP="00F31C25">
      <w:pPr>
        <w:numPr>
          <w:ilvl w:val="0"/>
          <w:numId w:val="65"/>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Utiliza </w:t>
      </w:r>
      <w:r w:rsidRPr="00F31C25">
        <w:rPr>
          <w:rFonts w:ascii="Times New Roman" w:hAnsi="Times New Roman" w:cs="Times New Roman"/>
          <w:b/>
          <w:bCs/>
          <w:color w:val="auto"/>
          <w:kern w:val="0"/>
          <w:sz w:val="24"/>
          <w:szCs w:val="24"/>
          <w14:ligatures w14:val="none"/>
          <w14:cntxtAlts w14:val="0"/>
        </w:rPr>
        <w:t>asiento orientado hacia adelante con arnés</w:t>
      </w:r>
    </w:p>
    <w:p w14:paraId="7213DF8F" w14:textId="77777777" w:rsidR="00F31C25" w:rsidRPr="00F31C25" w:rsidRDefault="00F31C25" w:rsidP="00F31C25">
      <w:pPr>
        <w:numPr>
          <w:ilvl w:val="0"/>
          <w:numId w:val="65"/>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Cuando se le queda pequeño:</w:t>
      </w:r>
    </w:p>
    <w:p w14:paraId="7F747053" w14:textId="77777777" w:rsidR="00F31C25" w:rsidRPr="00F31C25" w:rsidRDefault="00F31C25" w:rsidP="00F31C25">
      <w:pPr>
        <w:numPr>
          <w:ilvl w:val="1"/>
          <w:numId w:val="65"/>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Transición a un </w:t>
      </w:r>
      <w:r w:rsidRPr="00F31C25">
        <w:rPr>
          <w:rFonts w:ascii="Times New Roman" w:hAnsi="Times New Roman" w:cs="Times New Roman"/>
          <w:b/>
          <w:bCs/>
          <w:color w:val="auto"/>
          <w:kern w:val="0"/>
          <w:sz w:val="24"/>
          <w:szCs w:val="24"/>
          <w14:ligatures w14:val="none"/>
          <w14:cntxtAlts w14:val="0"/>
        </w:rPr>
        <w:t>asiento elevador</w:t>
      </w:r>
    </w:p>
    <w:p w14:paraId="31061843" w14:textId="77777777" w:rsidR="00F31C25" w:rsidRPr="00F31C25" w:rsidRDefault="00F31C25" w:rsidP="00F31C25">
      <w:pPr>
        <w:numPr>
          <w:ilvl w:val="0"/>
          <w:numId w:val="65"/>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Siempre ir en el </w:t>
      </w:r>
      <w:r w:rsidRPr="00F31C25">
        <w:rPr>
          <w:rFonts w:ascii="Times New Roman" w:hAnsi="Times New Roman" w:cs="Times New Roman"/>
          <w:b/>
          <w:bCs/>
          <w:color w:val="auto"/>
          <w:kern w:val="0"/>
          <w:sz w:val="24"/>
          <w:szCs w:val="24"/>
          <w14:ligatures w14:val="none"/>
          <w14:cntxtAlts w14:val="0"/>
        </w:rPr>
        <w:t>asiento trasero</w:t>
      </w:r>
    </w:p>
    <w:p w14:paraId="51DDA2C6" w14:textId="77777777" w:rsidR="00F31C25" w:rsidRPr="00F31C25" w:rsidRDefault="005C5CBC" w:rsidP="00F31C25">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1A8A99C8">
          <v:rect id="_x0000_i1043" style="width:0;height:1.5pt" o:hralign="center" o:hrstd="t" o:hr="t" fillcolor="#a0a0a0" stroked="f"/>
        </w:pict>
      </w:r>
    </w:p>
    <w:p w14:paraId="3EBA5701"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Consejos de instalación</w:t>
      </w:r>
    </w:p>
    <w:p w14:paraId="0DA8895F" w14:textId="77777777" w:rsidR="00F31C25" w:rsidRPr="00F31C25" w:rsidRDefault="00F31C25" w:rsidP="00F31C25">
      <w:pPr>
        <w:numPr>
          <w:ilvl w:val="0"/>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Seguir:</w:t>
      </w:r>
    </w:p>
    <w:p w14:paraId="15AACA58" w14:textId="77777777" w:rsidR="00F31C25" w:rsidRPr="00F31C25" w:rsidRDefault="00F31C25" w:rsidP="00F31C25">
      <w:pPr>
        <w:numPr>
          <w:ilvl w:val="1"/>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Instrucciones del fabricante de las sillas de coche</w:t>
      </w:r>
    </w:p>
    <w:p w14:paraId="54215AB9" w14:textId="77777777" w:rsidR="00F31C25" w:rsidRPr="00F31C25" w:rsidRDefault="00F31C25" w:rsidP="00F31C25">
      <w:pPr>
        <w:numPr>
          <w:ilvl w:val="1"/>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Manual del propietario del vehículo</w:t>
      </w:r>
    </w:p>
    <w:p w14:paraId="1EA2535C" w14:textId="77777777" w:rsidR="00F31C25" w:rsidRPr="00F31C25" w:rsidRDefault="00F31C25" w:rsidP="00F31C25">
      <w:pPr>
        <w:numPr>
          <w:ilvl w:val="0"/>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Uso:</w:t>
      </w:r>
    </w:p>
    <w:p w14:paraId="5464B654" w14:textId="77777777" w:rsidR="00F31C25" w:rsidRPr="00F31C25" w:rsidRDefault="00F31C25" w:rsidP="00F31C25">
      <w:pPr>
        <w:numPr>
          <w:ilvl w:val="1"/>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Cinturón </w:t>
      </w:r>
      <w:r w:rsidRPr="00F31C25">
        <w:rPr>
          <w:rFonts w:ascii="Times New Roman" w:hAnsi="Times New Roman" w:cs="Times New Roman"/>
          <w:b/>
          <w:bCs/>
          <w:color w:val="auto"/>
          <w:kern w:val="0"/>
          <w:sz w:val="24"/>
          <w:szCs w:val="24"/>
          <w14:ligatures w14:val="none"/>
          <w14:cntxtAlts w14:val="0"/>
        </w:rPr>
        <w:t>de seguridad O</w:t>
      </w:r>
    </w:p>
    <w:p w14:paraId="36B3A06A" w14:textId="77777777" w:rsidR="00F31C25" w:rsidRPr="00F31C25" w:rsidRDefault="00F31C25" w:rsidP="00F31C25">
      <w:pPr>
        <w:numPr>
          <w:ilvl w:val="1"/>
          <w:numId w:val="66"/>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Anclajes inferiores (sistema LATCH) si están disponibles</w:t>
      </w:r>
    </w:p>
    <w:p w14:paraId="241DCB91" w14:textId="77777777" w:rsidR="00F31C25" w:rsidRPr="00F31C25" w:rsidRDefault="005C5CBC" w:rsidP="00F31C25">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523A60AD">
          <v:rect id="_x0000_i1044" style="width:0;height:1.5pt" o:hralign="center" o:hrstd="t" o:hr="t" fillcolor="#a0a0a0" stroked="f"/>
        </w:pict>
      </w:r>
    </w:p>
    <w:p w14:paraId="261730FA"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Necesitas ayuda?</w:t>
      </w:r>
    </w:p>
    <w:p w14:paraId="62BE9C3E"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 xml:space="preserve">Tu </w:t>
      </w:r>
      <w:r w:rsidRPr="00F31C25">
        <w:rPr>
          <w:rFonts w:ascii="Times New Roman" w:hAnsi="Times New Roman" w:cs="Times New Roman"/>
          <w:b/>
          <w:bCs/>
          <w:color w:val="auto"/>
          <w:kern w:val="0"/>
          <w:sz w:val="24"/>
          <w:szCs w:val="24"/>
          <w14:ligatures w14:val="none"/>
          <w14:cntxtAlts w14:val="0"/>
        </w:rPr>
        <w:t>defensor familiar</w:t>
      </w:r>
      <w:r w:rsidRPr="00F31C25">
        <w:rPr>
          <w:rFonts w:ascii="Times New Roman" w:hAnsi="Times New Roman" w:cs="Times New Roman"/>
          <w:color w:val="auto"/>
          <w:kern w:val="0"/>
          <w:sz w:val="24"/>
          <w:szCs w:val="24"/>
          <w14:ligatures w14:val="none"/>
          <w14:cntxtAlts w14:val="0"/>
        </w:rPr>
        <w:t xml:space="preserve"> puede ayudarte con:</w:t>
      </w:r>
    </w:p>
    <w:p w14:paraId="457CE3EB" w14:textId="77777777" w:rsidR="00F31C25" w:rsidRPr="00F31C25" w:rsidRDefault="00F31C25" w:rsidP="00F31C25">
      <w:pPr>
        <w:numPr>
          <w:ilvl w:val="0"/>
          <w:numId w:val="67"/>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Elegir la silla de coche adecuada</w:t>
      </w:r>
    </w:p>
    <w:p w14:paraId="63408FB3" w14:textId="77777777" w:rsidR="00F31C25" w:rsidRPr="00F31C25" w:rsidRDefault="00F31C25" w:rsidP="00F31C25">
      <w:pPr>
        <w:numPr>
          <w:ilvl w:val="0"/>
          <w:numId w:val="67"/>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Instalación adecuada</w:t>
      </w:r>
    </w:p>
    <w:p w14:paraId="3ED5C45B" w14:textId="77777777" w:rsidR="00F31C25" w:rsidRPr="00F31C25" w:rsidRDefault="00F31C25" w:rsidP="00F31C25">
      <w:pPr>
        <w:numPr>
          <w:ilvl w:val="0"/>
          <w:numId w:val="67"/>
        </w:num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Controles de seguridad</w:t>
      </w:r>
    </w:p>
    <w:p w14:paraId="29DABA57"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color w:val="auto"/>
          <w:kern w:val="0"/>
          <w:sz w:val="24"/>
          <w:szCs w:val="24"/>
          <w14:ligatures w14:val="none"/>
          <w14:cntxtAlts w14:val="0"/>
        </w:rPr>
        <w:t>También puede visitar la página web de la Administración Nacional de Seguridad del Tráfico en las Carreteras para obtener más orientación.</w:t>
      </w:r>
    </w:p>
    <w:p w14:paraId="472B68EE" w14:textId="77777777" w:rsidR="00F31C25" w:rsidRPr="00F31C25" w:rsidRDefault="005C5CBC" w:rsidP="00F31C25">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249BB094">
          <v:rect id="_x0000_i1045" style="width:0;height:1.5pt" o:hralign="center" o:hrstd="t" o:hr="t" fillcolor="#a0a0a0" stroked="f"/>
        </w:pict>
      </w:r>
    </w:p>
    <w:p w14:paraId="67655DAE" w14:textId="77777777" w:rsidR="00F31C25" w:rsidRPr="00F31C25" w:rsidRDefault="00F31C25" w:rsidP="00F31C25">
      <w:pPr>
        <w:spacing w:after="0" w:line="240" w:lineRule="auto"/>
        <w:outlineLvl w:val="2"/>
        <w:rPr>
          <w:rFonts w:ascii="Times New Roman" w:hAnsi="Times New Roman" w:cs="Times New Roman"/>
          <w:b/>
          <w:bCs/>
          <w:color w:val="auto"/>
          <w:kern w:val="0"/>
          <w:sz w:val="27"/>
          <w:szCs w:val="27"/>
          <w14:ligatures w14:val="none"/>
          <w14:cntxtAlts w14:val="0"/>
        </w:rPr>
      </w:pPr>
      <w:r w:rsidRPr="00F31C25">
        <w:rPr>
          <w:rFonts w:ascii="Segoe UI Emoji" w:hAnsi="Segoe UI Emoji" w:cs="Segoe UI Emoji"/>
          <w:b/>
          <w:bCs/>
          <w:color w:val="auto"/>
          <w:kern w:val="0"/>
          <w:sz w:val="27"/>
          <w:szCs w:val="27"/>
          <w14:ligatures w14:val="none"/>
          <w14:cntxtAlts w14:val="0"/>
        </w:rPr>
        <w:t>⭐</w:t>
      </w:r>
      <w:r w:rsidRPr="00F31C25">
        <w:rPr>
          <w:rFonts w:ascii="Times New Roman" w:hAnsi="Times New Roman" w:cs="Times New Roman"/>
          <w:b/>
          <w:bCs/>
          <w:color w:val="auto"/>
          <w:kern w:val="0"/>
          <w:sz w:val="27"/>
          <w:szCs w:val="27"/>
          <w14:ligatures w14:val="none"/>
          <w14:cntxtAlts w14:val="0"/>
        </w:rPr>
        <w:t xml:space="preserve"> Recuerda</w:t>
      </w:r>
    </w:p>
    <w:p w14:paraId="36C7D9A4" w14:textId="77777777" w:rsidR="00F31C25" w:rsidRPr="00F31C25" w:rsidRDefault="00F31C25" w:rsidP="00F31C25">
      <w:pPr>
        <w:spacing w:after="0" w:line="240" w:lineRule="auto"/>
        <w:rPr>
          <w:rFonts w:ascii="Times New Roman" w:hAnsi="Times New Roman" w:cs="Times New Roman"/>
          <w:color w:val="auto"/>
          <w:kern w:val="0"/>
          <w:sz w:val="24"/>
          <w:szCs w:val="24"/>
          <w14:ligatures w14:val="none"/>
          <w14:cntxtAlts w14:val="0"/>
        </w:rPr>
      </w:pPr>
      <w:r w:rsidRPr="00F31C25">
        <w:rPr>
          <w:rFonts w:ascii="Times New Roman" w:hAnsi="Times New Roman" w:cs="Times New Roman"/>
          <w:b/>
          <w:bCs/>
          <w:color w:val="auto"/>
          <w:kern w:val="0"/>
          <w:sz w:val="24"/>
          <w:szCs w:val="24"/>
          <w14:ligatures w14:val="none"/>
          <w14:cntxtAlts w14:val="0"/>
        </w:rPr>
        <w:t>La mejor silla de coche es la que se adapta a tu hijo, a tu vehículo y que se utiliza correctamente siempre.</w:t>
      </w:r>
    </w:p>
    <w:p w14:paraId="2871D0BF" w14:textId="77777777" w:rsidR="00F31C25" w:rsidRPr="00A555FE" w:rsidRDefault="00F31C25" w:rsidP="00F31C25">
      <w:pPr>
        <w:spacing w:after="0" w:line="240" w:lineRule="auto"/>
        <w:rPr>
          <w:rFonts w:ascii="Times New Roman" w:hAnsi="Times New Roman" w:cs="Times New Roman"/>
          <w:color w:val="auto"/>
          <w:kern w:val="0"/>
          <w:sz w:val="24"/>
          <w:szCs w:val="24"/>
          <w14:ligatures w14:val="none"/>
          <w14:cntxtAlts w14:val="0"/>
        </w:rPr>
      </w:pPr>
    </w:p>
    <w:p w14:paraId="3D5F1508" w14:textId="77777777" w:rsidR="00A555FE" w:rsidRPr="00A555FE" w:rsidRDefault="00A555FE" w:rsidP="00A555FE">
      <w:pPr>
        <w:spacing w:after="0" w:line="240" w:lineRule="auto"/>
        <w:outlineLvl w:val="1"/>
        <w:rPr>
          <w:rFonts w:ascii="Times New Roman" w:hAnsi="Times New Roman" w:cs="Times New Roman"/>
          <w:b/>
          <w:bCs/>
          <w:color w:val="auto"/>
          <w:kern w:val="0"/>
          <w:sz w:val="32"/>
          <w:szCs w:val="32"/>
          <w14:ligatures w14:val="none"/>
          <w14:cntxtAlts w14:val="0"/>
        </w:rPr>
      </w:pPr>
      <w:r w:rsidRPr="00A555FE">
        <w:rPr>
          <w:rFonts w:ascii="Times New Roman" w:hAnsi="Times New Roman" w:cs="Times New Roman"/>
          <w:b/>
          <w:bCs/>
          <w:color w:val="auto"/>
          <w:kern w:val="0"/>
          <w:sz w:val="24"/>
          <w:szCs w:val="24"/>
          <w14:ligatures w14:val="none"/>
          <w14:cntxtAlts w14:val="0"/>
        </w:rPr>
        <w:t>3</w:t>
      </w:r>
      <w:r w:rsidRPr="00A555FE">
        <w:rPr>
          <w:rFonts w:ascii="Times New Roman" w:hAnsi="Times New Roman" w:cs="Times New Roman"/>
          <w:b/>
          <w:bCs/>
          <w:color w:val="auto"/>
          <w:kern w:val="0"/>
          <w:sz w:val="32"/>
          <w:szCs w:val="32"/>
          <w14:ligatures w14:val="none"/>
          <w14:cntxtAlts w14:val="0"/>
        </w:rPr>
        <w:t>. Política relativa a los Servicios de Protección Infantil (CPS)</w:t>
      </w:r>
    </w:p>
    <w:p w14:paraId="03B6A25C"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El Programa de Desarrollo Infantil de los Cinco Condados, Inc. cooperará plenamente con el Departamento de Servicios Humanos y Servicios de Protección Infantil (CPS) de acuerdo con las leyes y regulaciones aplicables.</w:t>
      </w:r>
    </w:p>
    <w:p w14:paraId="107F5DB8"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Autoridad de CPS</w:t>
      </w:r>
    </w:p>
    <w:p w14:paraId="013B1B76" w14:textId="77777777" w:rsidR="00A555FE" w:rsidRPr="00A555FE" w:rsidRDefault="00A555FE" w:rsidP="00A555FE">
      <w:p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CPS puede legalmente:</w:t>
      </w:r>
    </w:p>
    <w:p w14:paraId="53993982" w14:textId="77777777" w:rsidR="00A555FE" w:rsidRPr="00A555FE" w:rsidRDefault="00A555FE" w:rsidP="00A555FE">
      <w:pPr>
        <w:numPr>
          <w:ilvl w:val="0"/>
          <w:numId w:val="59"/>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ntrevista a un niño en el lugar </w:t>
      </w:r>
    </w:p>
    <w:p w14:paraId="3840208C" w14:textId="77777777" w:rsidR="00A555FE" w:rsidRPr="00A555FE" w:rsidRDefault="00A555FE" w:rsidP="00A555FE">
      <w:pPr>
        <w:numPr>
          <w:ilvl w:val="0"/>
          <w:numId w:val="59"/>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Retirar a un niño del programa o del hogar cuando exista una causa razonable para creer que el menor está en peligro inminente. </w:t>
      </w:r>
    </w:p>
    <w:p w14:paraId="0F2D6484"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t>Procedimientos del Centro</w:t>
      </w:r>
    </w:p>
    <w:p w14:paraId="5B75E4A2" w14:textId="77777777" w:rsidR="00A555FE" w:rsidRPr="00A555FE" w:rsidRDefault="00A555FE" w:rsidP="00A555FE">
      <w:pPr>
        <w:numPr>
          <w:ilvl w:val="0"/>
          <w:numId w:val="6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l personal de CPS debe presentar una identificación válida a su llegada y registrarse en el centro </w:t>
      </w:r>
    </w:p>
    <w:p w14:paraId="54D0FC08" w14:textId="77777777" w:rsidR="00A555FE" w:rsidRPr="00A555FE" w:rsidRDefault="00A555FE" w:rsidP="00A555FE">
      <w:pPr>
        <w:numPr>
          <w:ilvl w:val="0"/>
          <w:numId w:val="60"/>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l personal verificará las credenciales </w:t>
      </w:r>
    </w:p>
    <w:p w14:paraId="7061AF4C" w14:textId="77777777" w:rsidR="00A555FE" w:rsidRPr="00A555FE" w:rsidRDefault="00A555FE" w:rsidP="00A555FE">
      <w:pPr>
        <w:spacing w:after="0" w:line="240" w:lineRule="auto"/>
        <w:outlineLvl w:val="2"/>
        <w:rPr>
          <w:rFonts w:ascii="Times New Roman" w:hAnsi="Times New Roman" w:cs="Times New Roman"/>
          <w:b/>
          <w:bCs/>
          <w:color w:val="auto"/>
          <w:kern w:val="0"/>
          <w:sz w:val="27"/>
          <w:szCs w:val="27"/>
          <w14:ligatures w14:val="none"/>
          <w14:cntxtAlts w14:val="0"/>
        </w:rPr>
      </w:pPr>
      <w:r w:rsidRPr="00A555FE">
        <w:rPr>
          <w:rFonts w:ascii="Times New Roman" w:hAnsi="Times New Roman" w:cs="Times New Roman"/>
          <w:b/>
          <w:bCs/>
          <w:color w:val="auto"/>
          <w:kern w:val="0"/>
          <w:sz w:val="27"/>
          <w:szCs w:val="27"/>
          <w14:ligatures w14:val="none"/>
          <w14:cntxtAlts w14:val="0"/>
        </w:rPr>
        <w:lastRenderedPageBreak/>
        <w:t>Documentación y notificación</w:t>
      </w:r>
    </w:p>
    <w:p w14:paraId="6E8EE221" w14:textId="77777777" w:rsidR="00A555FE" w:rsidRPr="00A555FE" w:rsidRDefault="00A555FE" w:rsidP="00A555FE">
      <w:pPr>
        <w:numPr>
          <w:ilvl w:val="0"/>
          <w:numId w:val="6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CPS debe proporcionar documentación oficial si un menor es retirado </w:t>
      </w:r>
    </w:p>
    <w:p w14:paraId="7A85FF00" w14:textId="77777777" w:rsidR="00A555FE" w:rsidRPr="00A555FE" w:rsidRDefault="00A555FE" w:rsidP="00A555FE">
      <w:pPr>
        <w:numPr>
          <w:ilvl w:val="0"/>
          <w:numId w:val="6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El Defensor de la Familia hará: </w:t>
      </w:r>
    </w:p>
    <w:p w14:paraId="01949C50" w14:textId="77777777" w:rsidR="00A555FE" w:rsidRPr="00A555FE" w:rsidRDefault="00A555FE" w:rsidP="00A555FE">
      <w:pPr>
        <w:numPr>
          <w:ilvl w:val="1"/>
          <w:numId w:val="6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Haz copias de toda la documentación </w:t>
      </w:r>
    </w:p>
    <w:p w14:paraId="3D3D5F89" w14:textId="77777777" w:rsidR="00A555FE" w:rsidRPr="00A555FE" w:rsidRDefault="00A555FE" w:rsidP="00A555FE">
      <w:pPr>
        <w:numPr>
          <w:ilvl w:val="1"/>
          <w:numId w:val="6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 xml:space="preserve">Registra los detalles de la retirada en el expediente del niño </w:t>
      </w:r>
    </w:p>
    <w:p w14:paraId="7686E6A1" w14:textId="77777777" w:rsidR="00A555FE" w:rsidRPr="00A555FE" w:rsidRDefault="00A555FE" w:rsidP="00A555FE">
      <w:pPr>
        <w:numPr>
          <w:ilvl w:val="1"/>
          <w:numId w:val="61"/>
        </w:numPr>
        <w:spacing w:after="0" w:line="240" w:lineRule="auto"/>
        <w:rPr>
          <w:rFonts w:ascii="Times New Roman" w:hAnsi="Times New Roman" w:cs="Times New Roman"/>
          <w:color w:val="auto"/>
          <w:kern w:val="0"/>
          <w:sz w:val="24"/>
          <w:szCs w:val="24"/>
          <w14:ligatures w14:val="none"/>
          <w14:cntxtAlts w14:val="0"/>
        </w:rPr>
      </w:pPr>
      <w:r w:rsidRPr="00A555FE">
        <w:rPr>
          <w:rFonts w:ascii="Times New Roman" w:hAnsi="Times New Roman" w:cs="Times New Roman"/>
          <w:color w:val="auto"/>
          <w:kern w:val="0"/>
          <w:sz w:val="24"/>
          <w:szCs w:val="24"/>
          <w14:ligatures w14:val="none"/>
          <w14:cntxtAlts w14:val="0"/>
        </w:rPr>
        <w:t>Notifica inmediatamente al Director del Centro o al Director</w:t>
      </w:r>
    </w:p>
    <w:p w14:paraId="65238870" w14:textId="77777777" w:rsidR="00B47D7E" w:rsidRPr="00B47D7E" w:rsidRDefault="00B47D7E" w:rsidP="00B47D7E">
      <w:pPr>
        <w:spacing w:after="0" w:line="240" w:lineRule="auto"/>
        <w:outlineLvl w:val="1"/>
        <w:rPr>
          <w:rFonts w:ascii="Times New Roman" w:hAnsi="Times New Roman" w:cs="Times New Roman"/>
          <w:b/>
          <w:bCs/>
          <w:color w:val="auto"/>
          <w:kern w:val="0"/>
          <w:sz w:val="36"/>
          <w:szCs w:val="36"/>
          <w14:ligatures w14:val="none"/>
          <w14:cntxtAlts w14:val="0"/>
        </w:rPr>
      </w:pPr>
      <w:r w:rsidRPr="00B47D7E">
        <w:rPr>
          <w:rFonts w:ascii="Segoe UI Emoji" w:hAnsi="Segoe UI Emoji" w:cs="Segoe UI Emoji"/>
          <w:b/>
          <w:bCs/>
          <w:color w:val="auto"/>
          <w:kern w:val="0"/>
          <w:sz w:val="36"/>
          <w:szCs w:val="36"/>
          <w14:ligatures w14:val="none"/>
          <w14:cntxtAlts w14:val="0"/>
        </w:rPr>
        <w:t>🌟</w:t>
      </w:r>
      <w:r w:rsidRPr="00B47D7E">
        <w:rPr>
          <w:rFonts w:ascii="Times New Roman" w:hAnsi="Times New Roman" w:cs="Times New Roman"/>
          <w:b/>
          <w:bCs/>
          <w:color w:val="auto"/>
          <w:kern w:val="0"/>
          <w:sz w:val="36"/>
          <w:szCs w:val="36"/>
          <w14:ligatures w14:val="none"/>
          <w14:cntxtAlts w14:val="0"/>
        </w:rPr>
        <w:t xml:space="preserve"> Head Start y Early Head Start</w:t>
      </w:r>
    </w:p>
    <w:p w14:paraId="1F361E16"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Times New Roman" w:hAnsi="Times New Roman" w:cs="Times New Roman"/>
          <w:b/>
          <w:bCs/>
          <w:color w:val="auto"/>
          <w:kern w:val="0"/>
          <w:sz w:val="27"/>
          <w:szCs w:val="27"/>
          <w14:ligatures w14:val="none"/>
          <w14:cntxtAlts w14:val="0"/>
        </w:rPr>
        <w:t>Responsabilidades y derechos de los padres</w:t>
      </w:r>
    </w:p>
    <w:p w14:paraId="7A2CECF5" w14:textId="77777777" w:rsidR="00B47D7E" w:rsidRPr="00B47D7E" w:rsidRDefault="005C5CBC" w:rsidP="00B47D7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570D0C73">
          <v:rect id="_x0000_i1046" style="width:0;height:1.5pt" o:hralign="center" o:hrstd="t" o:hr="t" fillcolor="#a0a0a0" stroked="f"/>
        </w:pict>
      </w:r>
    </w:p>
    <w:p w14:paraId="288B7156"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Mis responsabilidades como padre</w:t>
      </w:r>
    </w:p>
    <w:p w14:paraId="0887AD50" w14:textId="77777777" w:rsidR="00B47D7E" w:rsidRPr="00B47D7E" w:rsidRDefault="00B47D7E" w:rsidP="00B47D7E">
      <w:pPr>
        <w:numPr>
          <w:ilvl w:val="0"/>
          <w:numId w:val="68"/>
        </w:numPr>
        <w:spacing w:after="0"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Cuestiones de asistenciaAvisa al centro antes de las 8:30 AM</w:t>
      </w:r>
      <w:r w:rsidRPr="00B47D7E">
        <w:rPr>
          <w:rFonts w:ascii="Times New Roman" w:hAnsi="Times New Roman" w:cs="Times New Roman"/>
          <w:color w:val="auto"/>
          <w:kern w:val="0"/>
          <w:sz w:val="24"/>
          <w:szCs w:val="24"/>
          <w14:ligatures w14:val="none"/>
          <w14:cntxtAlts w14:val="0"/>
        </w:rPr>
        <w:t xml:space="preserve"> si tu hijo llegará tarde o faltará. Asegúrate de que tu hijo asista al colegio </w:t>
      </w:r>
      <w:r w:rsidRPr="00B47D7E">
        <w:rPr>
          <w:rFonts w:ascii="Times New Roman" w:hAnsi="Times New Roman" w:cs="Times New Roman"/>
          <w:b/>
          <w:bCs/>
          <w:color w:val="auto"/>
          <w:kern w:val="0"/>
          <w:sz w:val="24"/>
          <w:szCs w:val="24"/>
          <w14:ligatures w14:val="none"/>
          <w14:cntxtAlts w14:val="0"/>
        </w:rPr>
        <w:t>al menos el 90% de los días escolares</w:t>
      </w:r>
      <w:r w:rsidRPr="00B47D7E">
        <w:rPr>
          <w:rFonts w:ascii="Times New Roman" w:hAnsi="Times New Roman" w:cs="Times New Roman"/>
          <w:color w:val="auto"/>
          <w:kern w:val="0"/>
          <w:sz w:val="24"/>
          <w:szCs w:val="24"/>
          <w14:ligatures w14:val="none"/>
          <w14:cntxtAlts w14:val="0"/>
        </w:rPr>
        <w:t xml:space="preserve"> , salvo que esté enfermo. </w:t>
      </w:r>
    </w:p>
    <w:p w14:paraId="146FE275" w14:textId="77777777" w:rsidR="009318F6" w:rsidRDefault="00B47D7E" w:rsidP="009318F6">
      <w:pPr>
        <w:widowControl w:val="0"/>
        <w:spacing w:after="0"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Mantente informado e involucrado. Conoce el programa y participa en decisiones importantes. </w:t>
      </w:r>
    </w:p>
    <w:p w14:paraId="452D2874" w14:textId="368B2DFC" w:rsidR="009318F6" w:rsidRPr="009318F6" w:rsidRDefault="009318F6" w:rsidP="009318F6">
      <w:pPr>
        <w:pStyle w:val="ListParagraph"/>
        <w:widowControl w:val="0"/>
        <w:numPr>
          <w:ilvl w:val="0"/>
          <w:numId w:val="88"/>
        </w:numPr>
        <w:rPr>
          <w:rFonts w:ascii="Times New Roman" w:hAnsi="Times New Roman" w:cs="Times New Roman"/>
          <w:b/>
          <w:bCs/>
          <w:color w:val="EE0000"/>
          <w:sz w:val="24"/>
          <w:szCs w:val="24"/>
          <w:u w:val="single"/>
          <w14:ligatures w14:val="none"/>
        </w:rPr>
      </w:pPr>
      <w:r w:rsidRPr="009318F6">
        <w:rPr>
          <w:rFonts w:ascii="Times New Roman" w:hAnsi="Times New Roman" w:cs="Times New Roman"/>
          <w:b/>
          <w:bCs/>
          <w:color w:val="EE0000"/>
          <w:sz w:val="24"/>
          <w:szCs w:val="24"/>
          <w:u w:val="single"/>
          <w14:ligatures w14:val="none"/>
        </w:rPr>
        <w:t>Únete a nuestro sistema de comunicación bidireccional</w:t>
      </w:r>
    </w:p>
    <w:p w14:paraId="58108AF6" w14:textId="3B94A197" w:rsidR="00B47D7E" w:rsidRPr="00B47D7E" w:rsidRDefault="009318F6" w:rsidP="009318F6">
      <w:pPr>
        <w:widowControl w:val="0"/>
        <w:spacing w:after="0" w:line="240" w:lineRule="auto"/>
        <w:rPr>
          <w:rFonts w:ascii="Times New Roman" w:hAnsi="Times New Roman" w:cs="Times New Roman"/>
          <w:b/>
          <w:bCs/>
          <w:color w:val="EE0000"/>
          <w:sz w:val="24"/>
          <w:szCs w:val="24"/>
          <w:u w:val="single"/>
          <w14:ligatures w14:val="none"/>
        </w:rPr>
      </w:pPr>
      <w:r w:rsidRPr="009318F6">
        <w:rPr>
          <w:rFonts w:ascii="Times New Roman" w:hAnsi="Times New Roman" w:cs="Times New Roman"/>
          <w:b/>
          <w:bCs/>
          <w:color w:val="EE0000"/>
          <w:sz w:val="24"/>
          <w:szCs w:val="24"/>
          <w14:ligatures w14:val="none"/>
        </w:rPr>
        <w:t xml:space="preserve">  </w:t>
      </w:r>
      <w:r w:rsidRPr="009318F6">
        <w:rPr>
          <w:rFonts w:ascii="Times New Roman" w:hAnsi="Times New Roman" w:cs="Times New Roman"/>
          <w:b/>
          <w:bCs/>
          <w:color w:val="EE0000"/>
          <w:sz w:val="24"/>
          <w:szCs w:val="24"/>
          <w14:ligatures w14:val="none"/>
        </w:rPr>
        <w:tab/>
      </w:r>
      <w:r w:rsidRPr="009318F6">
        <w:rPr>
          <w:rFonts w:ascii="Times New Roman" w:hAnsi="Times New Roman" w:cs="Times New Roman"/>
          <w:b/>
          <w:bCs/>
          <w:color w:val="EE0000"/>
          <w:sz w:val="24"/>
          <w:szCs w:val="24"/>
          <w:u w:val="single"/>
          <w14:ligatures w14:val="none"/>
        </w:rPr>
        <w:t>Se te enviará un enlace individual para descargar la app en tu smartphone</w:t>
      </w:r>
    </w:p>
    <w:p w14:paraId="0DAFE25A" w14:textId="36FB7E90"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Crece con el programaUtiliza Head Start como una oportunidad para mejorar tu vida y el futuro de tu hijo. </w:t>
      </w:r>
    </w:p>
    <w:p w14:paraId="2F8B4826"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Sé activo en el aula. Haz voluntariado, observa y apoya las actividades en el aula cuando sea posible. </w:t>
      </w:r>
    </w:p>
    <w:p w14:paraId="0D5BAF27"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Proporcionar liderazgoParticipar en los Comités de Padres o en el Consejo de Políticas y animar a otros padres a involucrarse. </w:t>
      </w:r>
    </w:p>
    <w:p w14:paraId="6560F3BD" w14:textId="77777777" w:rsid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Colabora con el personal. Comunicación de bienvenida y visitas domiciliarias para apoyar el desarrollo de tu hijo. </w:t>
      </w:r>
    </w:p>
    <w:p w14:paraId="115B1A60" w14:textId="393946E1"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t xml:space="preserve">Descarga la aplicación de comunicación bidireccional en tu móvil para mantener las líneas de comunicación abiertas. </w:t>
      </w:r>
    </w:p>
    <w:p w14:paraId="6F0F98FB"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Trabajar en equipoColaborar con defensores familiares, profesores, personal y otros padres. </w:t>
      </w:r>
    </w:p>
    <w:p w14:paraId="446CD9A8"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Apoya a tu hijo Guía a tu hijo con cuidado, siendo amoroso y protector. </w:t>
      </w:r>
    </w:p>
    <w:p w14:paraId="1EE6E144"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Comparte comentariosOfrece sugerencias constructivas y ayuda a mejorar el programa. </w:t>
      </w:r>
    </w:p>
    <w:p w14:paraId="1A5CC260" w14:textId="77777777" w:rsidR="00B47D7E" w:rsidRPr="00B47D7E" w:rsidRDefault="00B47D7E" w:rsidP="00B47D7E">
      <w:pPr>
        <w:numPr>
          <w:ilvl w:val="0"/>
          <w:numId w:val="68"/>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Sigue aprendiendoAprovecha las oportunidades de formación en crianza, desarrollo infantil y habilidades laborales. </w:t>
      </w:r>
    </w:p>
    <w:p w14:paraId="73999A17" w14:textId="77777777" w:rsidR="00B47D7E" w:rsidRPr="00B47D7E" w:rsidRDefault="00B47D7E" w:rsidP="00B47D7E">
      <w:pPr>
        <w:numPr>
          <w:ilvl w:val="0"/>
          <w:numId w:val="68"/>
        </w:numPr>
        <w:spacing w:after="0"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Sé ComunitarioParticipa en programas que mejoran la salud, la educación y el ocio para las familias. </w:t>
      </w:r>
    </w:p>
    <w:p w14:paraId="66B94D8E" w14:textId="77777777" w:rsidR="00B47D7E" w:rsidRPr="00B47D7E" w:rsidRDefault="005C5CBC" w:rsidP="00B47D7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2AA38733">
          <v:rect id="_x0000_i1047" style="width:0;height:1.5pt" o:hralign="center" o:hrstd="t" o:hr="t" fillcolor="#a0a0a0" stroked="f"/>
        </w:pict>
      </w:r>
    </w:p>
    <w:p w14:paraId="6DE11B52"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Mis derechos como padre o madre de Head Start</w:t>
      </w:r>
    </w:p>
    <w:p w14:paraId="6FE217B7"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Participar en las decisionesParticipar en la planificación y operaciones del programa. </w:t>
      </w:r>
    </w:p>
    <w:p w14:paraId="4FB4BC4B"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Para apoyar el crecimiento de mi familiaAyuda a desarrollar programas que mejoren la vida diaria. </w:t>
      </w:r>
    </w:p>
    <w:p w14:paraId="63A869FA"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Elegir la participación librementeParticipa sin temor a afectar la matrícula de tu hijo. </w:t>
      </w:r>
    </w:p>
    <w:p w14:paraId="4EF688C4"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Para mantenerse informadoRecibe actualizaciones regulares sobre el progreso de tu hijo. </w:t>
      </w:r>
    </w:p>
    <w:p w14:paraId="62E9A516"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w:t>
      </w:r>
      <w:r w:rsidRPr="00B47D7E">
        <w:rPr>
          <w:rFonts w:ascii="Times New Roman" w:hAnsi="Times New Roman" w:cs="Times New Roman"/>
          <w:color w:val="auto"/>
          <w:kern w:val="0"/>
          <w:sz w:val="24"/>
          <w:szCs w:val="24"/>
          <w14:ligatures w14:val="none"/>
          <w14:cntxtAlts w14:val="0"/>
        </w:rPr>
        <w:t xml:space="preserve"> </w:t>
      </w: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Esperar un apoyo de calidadRecibe orientación de profesores y personal cualificados. </w:t>
      </w:r>
    </w:p>
    <w:p w14:paraId="386F2DAF"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Para entender el programa. Aprende sobre presupuestos, personal y operaciones del programa. </w:t>
      </w:r>
    </w:p>
    <w:p w14:paraId="1C38739C" w14:textId="77777777" w:rsidR="00B47D7E" w:rsidRPr="00B47D7E" w:rsidRDefault="00B47D7E" w:rsidP="00B47D7E">
      <w:pPr>
        <w:numPr>
          <w:ilvl w:val="0"/>
          <w:numId w:val="69"/>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B47D7E">
        <w:rPr>
          <w:rFonts w:ascii="Segoe UI Emoji" w:hAnsi="Segoe UI Emoji" w:cs="Segoe UI Emoji"/>
          <w:color w:val="auto"/>
          <w:kern w:val="0"/>
          <w:sz w:val="24"/>
          <w:szCs w:val="24"/>
          <w14:ligatures w14:val="none"/>
          <w14:cntxtAlts w14:val="0"/>
        </w:rPr>
        <w:t xml:space="preserve">💼 </w:t>
      </w:r>
      <w:r w:rsidRPr="00B47D7E">
        <w:rPr>
          <w:rFonts w:ascii="Times New Roman" w:hAnsi="Times New Roman" w:cs="Times New Roman"/>
          <w:b/>
          <w:bCs/>
          <w:color w:val="auto"/>
          <w:kern w:val="0"/>
          <w:sz w:val="24"/>
          <w:szCs w:val="24"/>
          <w14:ligatures w14:val="none"/>
          <w14:cntxtAlts w14:val="0"/>
        </w:rPr>
        <w:t xml:space="preserve">Desarrollar habilidadesParticipa en programas que apoyen oportunidades de empleo. </w:t>
      </w:r>
    </w:p>
    <w:p w14:paraId="5B330666" w14:textId="77777777" w:rsidR="00B47D7E" w:rsidRPr="00B47D7E" w:rsidRDefault="00B47D7E" w:rsidP="004E28D1">
      <w:pPr>
        <w:numPr>
          <w:ilvl w:val="0"/>
          <w:numId w:val="69"/>
        </w:numPr>
        <w:spacing w:before="100" w:beforeAutospacing="1" w:after="100" w:afterAutospacing="1"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color w:val="auto"/>
          <w:kern w:val="0"/>
          <w:sz w:val="24"/>
          <w:szCs w:val="24"/>
          <w14:ligatures w14:val="none"/>
          <w14:cntxtAlts w14:val="0"/>
        </w:rPr>
        <w:lastRenderedPageBreak/>
        <w:t xml:space="preserve">🌐 </w:t>
      </w:r>
      <w:r w:rsidRPr="00B47D7E">
        <w:rPr>
          <w:rFonts w:ascii="Times New Roman" w:hAnsi="Times New Roman" w:cs="Times New Roman"/>
          <w:b/>
          <w:bCs/>
          <w:color w:val="auto"/>
          <w:kern w:val="0"/>
          <w:sz w:val="24"/>
          <w:szCs w:val="24"/>
          <w14:ligatures w14:val="none"/>
          <w14:cntxtAlts w14:val="0"/>
        </w:rPr>
        <w:t xml:space="preserve">Para acceder a recursosInfórmate sobre los servicios comunitarios para salud, educación y apoyo familiar. </w:t>
      </w:r>
    </w:p>
    <w:p w14:paraId="07F63D24" w14:textId="7E3BE7A8" w:rsidR="00B47D7E" w:rsidRPr="00B47D7E" w:rsidRDefault="00B47D7E" w:rsidP="004E28D1">
      <w:pPr>
        <w:numPr>
          <w:ilvl w:val="0"/>
          <w:numId w:val="69"/>
        </w:numPr>
        <w:spacing w:before="100" w:beforeAutospacing="1" w:after="100" w:afterAutospacing="1"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Juntos marcamos la diferencia!</w:t>
      </w:r>
    </w:p>
    <w:p w14:paraId="0C943AAA" w14:textId="77777777" w:rsidR="00B47D7E" w:rsidRDefault="00B47D7E" w:rsidP="00B47D7E">
      <w:pPr>
        <w:spacing w:before="100" w:beforeAutospacing="1" w:after="100" w:afterAutospacing="1" w:line="240" w:lineRule="auto"/>
        <w:rPr>
          <w:rFonts w:ascii="Times New Roman" w:hAnsi="Times New Roman" w:cs="Times New Roman"/>
          <w:b/>
          <w:bCs/>
          <w:color w:val="auto"/>
          <w:kern w:val="0"/>
          <w:sz w:val="24"/>
          <w:szCs w:val="24"/>
          <w14:ligatures w14:val="none"/>
          <w14:cntxtAlts w14:val="0"/>
        </w:rPr>
      </w:pPr>
      <w:r w:rsidRPr="00B47D7E">
        <w:rPr>
          <w:rFonts w:ascii="Times New Roman" w:hAnsi="Times New Roman" w:cs="Times New Roman"/>
          <w:b/>
          <w:bCs/>
          <w:color w:val="auto"/>
          <w:kern w:val="0"/>
          <w:sz w:val="24"/>
          <w:szCs w:val="24"/>
          <w14:ligatures w14:val="none"/>
          <w14:cntxtAlts w14:val="0"/>
        </w:rPr>
        <w:t>Tu implicación ayuda a crear una base sólida para el éxito de tu hijo en la escuela y en la vida.</w:t>
      </w:r>
    </w:p>
    <w:p w14:paraId="09EC056B" w14:textId="77777777" w:rsidR="00B47D7E" w:rsidRPr="00B47D7E" w:rsidRDefault="005C5CBC" w:rsidP="00B47D7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5494DB1B">
          <v:rect id="_x0000_i1048" style="width:0;height:1.5pt" o:hralign="center" o:hrstd="t" o:hr="t" fillcolor="#a0a0a0" stroked="f"/>
        </w:pict>
      </w:r>
    </w:p>
    <w:p w14:paraId="3E98912B" w14:textId="77777777" w:rsidR="00B47D7E" w:rsidRPr="00B47D7E" w:rsidRDefault="00B47D7E" w:rsidP="00B47D7E">
      <w:pPr>
        <w:spacing w:after="0" w:line="240" w:lineRule="auto"/>
        <w:outlineLvl w:val="1"/>
        <w:rPr>
          <w:rFonts w:ascii="Times New Roman" w:hAnsi="Times New Roman" w:cs="Times New Roman"/>
          <w:b/>
          <w:bCs/>
          <w:color w:val="auto"/>
          <w:kern w:val="0"/>
          <w:sz w:val="36"/>
          <w:szCs w:val="36"/>
          <w14:ligatures w14:val="none"/>
          <w14:cntxtAlts w14:val="0"/>
        </w:rPr>
      </w:pPr>
      <w:r w:rsidRPr="00B47D7E">
        <w:rPr>
          <w:rFonts w:ascii="Segoe UI Emoji" w:hAnsi="Segoe UI Emoji" w:cs="Segoe UI Emoji"/>
          <w:b/>
          <w:bCs/>
          <w:color w:val="auto"/>
          <w:kern w:val="0"/>
          <w:sz w:val="36"/>
          <w:szCs w:val="36"/>
          <w14:ligatures w14:val="none"/>
          <w14:cntxtAlts w14:val="0"/>
        </w:rPr>
        <w:t>🚽</w:t>
      </w:r>
      <w:r w:rsidRPr="00B47D7E">
        <w:rPr>
          <w:rFonts w:ascii="Times New Roman" w:hAnsi="Times New Roman" w:cs="Times New Roman"/>
          <w:b/>
          <w:bCs/>
          <w:color w:val="auto"/>
          <w:kern w:val="0"/>
          <w:sz w:val="36"/>
          <w:szCs w:val="36"/>
          <w14:ligatures w14:val="none"/>
          <w14:cntxtAlts w14:val="0"/>
        </w:rPr>
        <w:t xml:space="preserve"> Head Start y Early Head Start</w:t>
      </w:r>
    </w:p>
    <w:p w14:paraId="7E05FA68"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Times New Roman" w:hAnsi="Times New Roman" w:cs="Times New Roman"/>
          <w:b/>
          <w:bCs/>
          <w:color w:val="auto"/>
          <w:kern w:val="0"/>
          <w:sz w:val="27"/>
          <w:szCs w:val="27"/>
          <w14:ligatures w14:val="none"/>
          <w14:cntxtAlts w14:val="0"/>
        </w:rPr>
        <w:t>Política de Entrenamiento para Ir al Baño</w:t>
      </w:r>
    </w:p>
    <w:p w14:paraId="4664552D" w14:textId="77777777" w:rsidR="00B47D7E" w:rsidRPr="00B47D7E" w:rsidRDefault="005C5CBC" w:rsidP="00B47D7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6DA685F4">
          <v:rect id="_x0000_i1049" style="width:0;height:1.5pt" o:hralign="center" o:hrstd="t" o:hr="t" fillcolor="#a0a0a0" stroked="f"/>
        </w:pict>
      </w:r>
    </w:p>
    <w:p w14:paraId="122480AF"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Nuestro enfoque</w:t>
      </w:r>
    </w:p>
    <w:p w14:paraId="1D696B2E" w14:textId="77777777" w:rsidR="00B47D7E" w:rsidRPr="00B47D7E" w:rsidRDefault="00B47D7E" w:rsidP="00B47D7E">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Los programas Head Start y Head Start Temprano apoyan el desarrollo de cada niño, incluido </w:t>
      </w:r>
      <w:r w:rsidRPr="00B47D7E">
        <w:rPr>
          <w:rFonts w:ascii="Times New Roman" w:hAnsi="Times New Roman" w:cs="Times New Roman"/>
          <w:b/>
          <w:bCs/>
          <w:color w:val="auto"/>
          <w:kern w:val="0"/>
          <w:sz w:val="24"/>
          <w:szCs w:val="24"/>
          <w14:ligatures w14:val="none"/>
          <w14:cntxtAlts w14:val="0"/>
        </w:rPr>
        <w:t>el aprendizaje en el baño</w:t>
      </w:r>
      <w:r w:rsidRPr="00B47D7E">
        <w:rPr>
          <w:rFonts w:ascii="Times New Roman" w:hAnsi="Times New Roman" w:cs="Times New Roman"/>
          <w:color w:val="auto"/>
          <w:kern w:val="0"/>
          <w:sz w:val="24"/>
          <w:szCs w:val="24"/>
          <w14:ligatures w14:val="none"/>
          <w14:cntxtAlts w14:val="0"/>
        </w:rPr>
        <w:t xml:space="preserve">, de manera </w:t>
      </w:r>
      <w:r w:rsidRPr="00B47D7E">
        <w:rPr>
          <w:rFonts w:ascii="Times New Roman" w:hAnsi="Times New Roman" w:cs="Times New Roman"/>
          <w:b/>
          <w:bCs/>
          <w:color w:val="auto"/>
          <w:kern w:val="0"/>
          <w:sz w:val="24"/>
          <w:szCs w:val="24"/>
          <w14:ligatures w14:val="none"/>
          <w14:cntxtAlts w14:val="0"/>
        </w:rPr>
        <w:t>positiva, paciente y adecuada a su edad</w:t>
      </w:r>
      <w:r w:rsidRPr="00B47D7E">
        <w:rPr>
          <w:rFonts w:ascii="Times New Roman" w:hAnsi="Times New Roman" w:cs="Times New Roman"/>
          <w:color w:val="auto"/>
          <w:kern w:val="0"/>
          <w:sz w:val="24"/>
          <w:szCs w:val="24"/>
          <w14:ligatures w14:val="none"/>
          <w14:cntxtAlts w14:val="0"/>
        </w:rPr>
        <w:t>. Colaboramos con las familias para garantizar la coherencia entre el hogar y el colegio.</w:t>
      </w:r>
    </w:p>
    <w:p w14:paraId="704180A0" w14:textId="77777777" w:rsidR="00B47D7E" w:rsidRPr="00B47D7E" w:rsidRDefault="005C5CBC" w:rsidP="00B47D7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286DD81B">
          <v:rect id="_x0000_i1050" style="width:0;height:1.5pt" o:hralign="center" o:hrstd="t" o:hr="t" fillcolor="#a0a0a0" stroked="f"/>
        </w:pict>
      </w:r>
    </w:p>
    <w:p w14:paraId="1BF06DD1"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Para bebés y niños pequeños (Early Head Start)</w:t>
      </w:r>
    </w:p>
    <w:p w14:paraId="71B1AFC8" w14:textId="77777777" w:rsidR="00B47D7E" w:rsidRPr="00B47D7E" w:rsidRDefault="00B47D7E" w:rsidP="00B47D7E">
      <w:pPr>
        <w:numPr>
          <w:ilvl w:val="0"/>
          <w:numId w:val="70"/>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Los niños serán </w:t>
      </w:r>
      <w:r w:rsidRPr="00B47D7E">
        <w:rPr>
          <w:rFonts w:ascii="Times New Roman" w:hAnsi="Times New Roman" w:cs="Times New Roman"/>
          <w:b/>
          <w:bCs/>
          <w:color w:val="auto"/>
          <w:kern w:val="0"/>
          <w:sz w:val="24"/>
          <w:szCs w:val="24"/>
          <w14:ligatures w14:val="none"/>
          <w14:cntxtAlts w14:val="0"/>
        </w:rPr>
        <w:t>pañalistas regularmente</w:t>
      </w:r>
      <w:r w:rsidRPr="00B47D7E">
        <w:rPr>
          <w:rFonts w:ascii="Times New Roman" w:hAnsi="Times New Roman" w:cs="Times New Roman"/>
          <w:color w:val="auto"/>
          <w:kern w:val="0"/>
          <w:sz w:val="24"/>
          <w:szCs w:val="24"/>
          <w14:ligatures w14:val="none"/>
          <w14:cntxtAlts w14:val="0"/>
        </w:rPr>
        <w:t xml:space="preserve"> y revisados con frecuencia a lo largo del día.</w:t>
      </w:r>
    </w:p>
    <w:p w14:paraId="03668110" w14:textId="42451CC3" w:rsidR="00B47D7E" w:rsidRPr="00B47D7E" w:rsidRDefault="00B47D7E" w:rsidP="0097281F">
      <w:pPr>
        <w:numPr>
          <w:ilvl w:val="0"/>
          <w:numId w:val="70"/>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El personal seguirá </w:t>
      </w:r>
      <w:r w:rsidRPr="00B47D7E">
        <w:rPr>
          <w:rFonts w:ascii="Times New Roman" w:hAnsi="Times New Roman" w:cs="Times New Roman"/>
          <w:b/>
          <w:bCs/>
          <w:color w:val="auto"/>
          <w:kern w:val="0"/>
          <w:sz w:val="24"/>
          <w:szCs w:val="24"/>
          <w14:ligatures w14:val="none"/>
          <w14:cntxtAlts w14:val="0"/>
        </w:rPr>
        <w:t>los procedimientos de cambio de pañales higiénicos</w:t>
      </w:r>
      <w:r w:rsidRPr="00B47D7E">
        <w:rPr>
          <w:rFonts w:ascii="Times New Roman" w:hAnsi="Times New Roman" w:cs="Times New Roman"/>
          <w:color w:val="auto"/>
          <w:kern w:val="0"/>
          <w:sz w:val="24"/>
          <w:szCs w:val="24"/>
          <w14:ligatures w14:val="none"/>
          <w14:cntxtAlts w14:val="0"/>
        </w:rPr>
        <w:t xml:space="preserve"> en todo momento.</w:t>
      </w:r>
    </w:p>
    <w:p w14:paraId="0E7202E1" w14:textId="77777777" w:rsidR="00B47D7E" w:rsidRPr="00B47D7E" w:rsidRDefault="00B47D7E" w:rsidP="00B47D7E">
      <w:pPr>
        <w:numPr>
          <w:ilvl w:val="0"/>
          <w:numId w:val="70"/>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El personal comenzará </w:t>
      </w:r>
      <w:r w:rsidRPr="00B47D7E">
        <w:rPr>
          <w:rFonts w:ascii="Times New Roman" w:hAnsi="Times New Roman" w:cs="Times New Roman"/>
          <w:b/>
          <w:bCs/>
          <w:color w:val="auto"/>
          <w:kern w:val="0"/>
          <w:sz w:val="24"/>
          <w:szCs w:val="24"/>
          <w14:ligatures w14:val="none"/>
          <w14:cntxtAlts w14:val="0"/>
        </w:rPr>
        <w:t>a concienciar sobre el uso del baño</w:t>
      </w:r>
      <w:r w:rsidRPr="00B47D7E">
        <w:rPr>
          <w:rFonts w:ascii="Times New Roman" w:hAnsi="Times New Roman" w:cs="Times New Roman"/>
          <w:color w:val="auto"/>
          <w:kern w:val="0"/>
          <w:sz w:val="24"/>
          <w:szCs w:val="24"/>
          <w14:ligatures w14:val="none"/>
          <w14:cntxtAlts w14:val="0"/>
        </w:rPr>
        <w:t xml:space="preserve"> cuando el niño muestre signos de estar preparado.</w:t>
      </w:r>
    </w:p>
    <w:p w14:paraId="46E530D4" w14:textId="77777777" w:rsidR="00B47D7E" w:rsidRPr="00B47D7E" w:rsidRDefault="005C5CBC" w:rsidP="00B47D7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19083E08">
          <v:rect id="_x0000_i1051" style="width:0;height:1.5pt" o:hralign="center" o:hrstd="t" o:hr="t" fillcolor="#a0a0a0" stroked="f"/>
        </w:pict>
      </w:r>
    </w:p>
    <w:p w14:paraId="618F0C9B"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Para niños pequeños que empiezan a entrenar el baño</w:t>
      </w:r>
    </w:p>
    <w:p w14:paraId="47E37D1C" w14:textId="2FDEC1C1" w:rsidR="00B47D7E" w:rsidRPr="00B47D7E" w:rsidRDefault="00B47D7E" w:rsidP="00B47D7E">
      <w:pPr>
        <w:numPr>
          <w:ilvl w:val="0"/>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El entrenamiento para ir al baño comenzará</w:t>
      </w:r>
      <w:r w:rsidRPr="00B47D7E">
        <w:rPr>
          <w:rFonts w:ascii="Times New Roman" w:hAnsi="Times New Roman" w:cs="Times New Roman"/>
          <w:b/>
          <w:bCs/>
          <w:color w:val="auto"/>
          <w:kern w:val="0"/>
          <w:sz w:val="24"/>
          <w:szCs w:val="24"/>
          <w14:ligatures w14:val="none"/>
          <w14:cntxtAlts w14:val="0"/>
        </w:rPr>
        <w:t xml:space="preserve"> cuando el niño muestre señales de preparación</w:t>
      </w:r>
      <w:r w:rsidRPr="00B47D7E">
        <w:rPr>
          <w:rFonts w:ascii="Times New Roman" w:hAnsi="Times New Roman" w:cs="Times New Roman"/>
          <w:color w:val="auto"/>
          <w:kern w:val="0"/>
          <w:sz w:val="24"/>
          <w:szCs w:val="24"/>
          <w14:ligatures w14:val="none"/>
          <w14:cntxtAlts w14:val="0"/>
        </w:rPr>
        <w:t>, como:</w:t>
      </w:r>
    </w:p>
    <w:p w14:paraId="7D437D1A"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Mantenerse seco durante períodos más largos</w:t>
      </w:r>
    </w:p>
    <w:p w14:paraId="212337CC"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Mostrar interés por el inodoro</w:t>
      </w:r>
    </w:p>
    <w:p w14:paraId="5F204F92"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Comunicar la necesidad de ir</w:t>
      </w:r>
    </w:p>
    <w:p w14:paraId="7599724C" w14:textId="77777777" w:rsidR="00B47D7E" w:rsidRPr="00B47D7E" w:rsidRDefault="00B47D7E" w:rsidP="00B47D7E">
      <w:pPr>
        <w:numPr>
          <w:ilvl w:val="0"/>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El personal deberá:</w:t>
      </w:r>
    </w:p>
    <w:p w14:paraId="1AC2BAC8"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Anima a los niños a sentarse en el váter a intervalos regulares</w:t>
      </w:r>
    </w:p>
    <w:p w14:paraId="3B845729"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Utiliza </w:t>
      </w:r>
      <w:r w:rsidRPr="00B47D7E">
        <w:rPr>
          <w:rFonts w:ascii="Times New Roman" w:hAnsi="Times New Roman" w:cs="Times New Roman"/>
          <w:b/>
          <w:bCs/>
          <w:color w:val="auto"/>
          <w:kern w:val="0"/>
          <w:sz w:val="24"/>
          <w:szCs w:val="24"/>
          <w14:ligatures w14:val="none"/>
          <w14:cntxtAlts w14:val="0"/>
        </w:rPr>
        <w:t>refuerzo positivo</w:t>
      </w:r>
      <w:r w:rsidRPr="00B47D7E">
        <w:rPr>
          <w:rFonts w:ascii="Times New Roman" w:hAnsi="Times New Roman" w:cs="Times New Roman"/>
          <w:color w:val="auto"/>
          <w:kern w:val="0"/>
          <w:sz w:val="24"/>
          <w:szCs w:val="24"/>
          <w14:ligatures w14:val="none"/>
          <w14:cntxtAlts w14:val="0"/>
        </w:rPr>
        <w:t xml:space="preserve"> (elogios, ánimos)</w:t>
      </w:r>
    </w:p>
    <w:p w14:paraId="5F1084D4"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Nunca avergonces ni castigues a un niño por accidentes</w:t>
      </w:r>
    </w:p>
    <w:p w14:paraId="17C4970E" w14:textId="77777777" w:rsidR="00B47D7E" w:rsidRPr="00B47D7E" w:rsidRDefault="00B47D7E" w:rsidP="00B47D7E">
      <w:pPr>
        <w:numPr>
          <w:ilvl w:val="0"/>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e espera que los padres que:</w:t>
      </w:r>
    </w:p>
    <w:p w14:paraId="6BE3A5FC"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Comunica el progreso del entrenamiento para ir al baño en casa</w:t>
      </w:r>
    </w:p>
    <w:p w14:paraId="1763B3B4"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Viste a los niños con </w:t>
      </w:r>
      <w:r w:rsidRPr="00B47D7E">
        <w:rPr>
          <w:rFonts w:ascii="Times New Roman" w:hAnsi="Times New Roman" w:cs="Times New Roman"/>
          <w:b/>
          <w:bCs/>
          <w:color w:val="auto"/>
          <w:kern w:val="0"/>
          <w:sz w:val="24"/>
          <w:szCs w:val="24"/>
          <w14:ligatures w14:val="none"/>
          <w14:cntxtAlts w14:val="0"/>
        </w:rPr>
        <w:t>ropa fácil de quitar</w:t>
      </w:r>
    </w:p>
    <w:p w14:paraId="66F1BD4E" w14:textId="77777777" w:rsidR="00B47D7E" w:rsidRPr="00B47D7E" w:rsidRDefault="00B47D7E" w:rsidP="00B47D7E">
      <w:pPr>
        <w:numPr>
          <w:ilvl w:val="1"/>
          <w:numId w:val="71"/>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Proporciona varios cambios de ropa</w:t>
      </w:r>
    </w:p>
    <w:p w14:paraId="62F84D06" w14:textId="77777777" w:rsidR="00B47D7E" w:rsidRPr="00B47D7E" w:rsidRDefault="005C5CBC" w:rsidP="00B47D7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6C40718D">
          <v:rect id="_x0000_i1052" style="width:0;height:1.5pt" o:hralign="center" o:hrstd="t" o:hr="t" fillcolor="#a0a0a0" stroked="f"/>
        </w:pict>
      </w:r>
    </w:p>
    <w:p w14:paraId="6AAFCA66"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Para niños en edad preescolar (Head Start)</w:t>
      </w:r>
    </w:p>
    <w:p w14:paraId="74F4A87B" w14:textId="77777777" w:rsidR="00B47D7E" w:rsidRPr="00B47D7E" w:rsidRDefault="00B47D7E" w:rsidP="00B47D7E">
      <w:pPr>
        <w:numPr>
          <w:ilvl w:val="0"/>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Se anima a los niños </w:t>
      </w:r>
      <w:r w:rsidRPr="00B47D7E">
        <w:rPr>
          <w:rFonts w:ascii="Times New Roman" w:hAnsi="Times New Roman" w:cs="Times New Roman"/>
          <w:b/>
          <w:bCs/>
          <w:color w:val="auto"/>
          <w:kern w:val="0"/>
          <w:sz w:val="24"/>
          <w:szCs w:val="24"/>
          <w14:ligatures w14:val="none"/>
          <w14:cntxtAlts w14:val="0"/>
        </w:rPr>
        <w:t>a aprender a ir al baño</w:t>
      </w:r>
      <w:r w:rsidRPr="00B47D7E">
        <w:rPr>
          <w:rFonts w:ascii="Times New Roman" w:hAnsi="Times New Roman" w:cs="Times New Roman"/>
          <w:color w:val="auto"/>
          <w:kern w:val="0"/>
          <w:sz w:val="24"/>
          <w:szCs w:val="24"/>
          <w14:ligatures w14:val="none"/>
          <w14:cntxtAlts w14:val="0"/>
        </w:rPr>
        <w:t>, pero los accidentes se entienden como parte del desarrollo.</w:t>
      </w:r>
    </w:p>
    <w:p w14:paraId="68F0796E" w14:textId="77777777" w:rsidR="00B47D7E" w:rsidRPr="00B47D7E" w:rsidRDefault="00B47D7E" w:rsidP="00B47D7E">
      <w:pPr>
        <w:numPr>
          <w:ilvl w:val="0"/>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El personal deberá:</w:t>
      </w:r>
    </w:p>
    <w:p w14:paraId="6C6F6FD0" w14:textId="77777777" w:rsidR="00B47D7E" w:rsidRPr="00B47D7E" w:rsidRDefault="00B47D7E" w:rsidP="00B47D7E">
      <w:pPr>
        <w:numPr>
          <w:ilvl w:val="1"/>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Apoyar a los niños para que sean independientes en el uso de los baños</w:t>
      </w:r>
    </w:p>
    <w:p w14:paraId="0A216C43" w14:textId="77777777" w:rsidR="00B47D7E" w:rsidRPr="00B47D7E" w:rsidRDefault="00B47D7E" w:rsidP="00B47D7E">
      <w:pPr>
        <w:numPr>
          <w:ilvl w:val="1"/>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Proporciona recordatorios y ayuda según sea necesario</w:t>
      </w:r>
    </w:p>
    <w:p w14:paraId="3F42F6D2" w14:textId="77777777" w:rsidR="00B47D7E" w:rsidRPr="00B47D7E" w:rsidRDefault="00B47D7E" w:rsidP="00B47D7E">
      <w:pPr>
        <w:numPr>
          <w:ilvl w:val="0"/>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i ocurren accidentes frecuentes:</w:t>
      </w:r>
    </w:p>
    <w:p w14:paraId="07039DC6" w14:textId="36E19219" w:rsidR="00B47D7E" w:rsidRPr="00B47D7E" w:rsidRDefault="00B47D7E" w:rsidP="00B47D7E">
      <w:pPr>
        <w:numPr>
          <w:ilvl w:val="1"/>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 xml:space="preserve">El personal trabajará con las familias para crear un </w:t>
      </w:r>
      <w:r w:rsidRPr="00B47D7E">
        <w:rPr>
          <w:rFonts w:ascii="Times New Roman" w:hAnsi="Times New Roman" w:cs="Times New Roman"/>
          <w:b/>
          <w:bCs/>
          <w:color w:val="auto"/>
          <w:kern w:val="0"/>
          <w:sz w:val="24"/>
          <w:szCs w:val="24"/>
          <w14:ligatures w14:val="none"/>
          <w14:cntxtAlts w14:val="0"/>
        </w:rPr>
        <w:t>plan de entrenamiento coherente para ir al baño</w:t>
      </w:r>
    </w:p>
    <w:p w14:paraId="30C87359" w14:textId="77777777" w:rsidR="00B47D7E" w:rsidRPr="00B47D7E" w:rsidRDefault="00B47D7E" w:rsidP="00B47D7E">
      <w:pPr>
        <w:numPr>
          <w:ilvl w:val="1"/>
          <w:numId w:val="72"/>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e puede programar una conferencia para apoyar el éxito del niño</w:t>
      </w:r>
    </w:p>
    <w:p w14:paraId="14FDDC93" w14:textId="77777777" w:rsidR="00B47D7E" w:rsidRPr="00B47D7E" w:rsidRDefault="005C5CBC" w:rsidP="00B47D7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7F511459">
          <v:rect id="_x0000_i1053" style="width:0;height:1.5pt" o:hralign="center" o:hrstd="t" o:hr="t" fillcolor="#a0a0a0" stroked="f"/>
        </w:pict>
      </w:r>
    </w:p>
    <w:p w14:paraId="6A03B291"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Salud y Saneamiento</w:t>
      </w:r>
    </w:p>
    <w:p w14:paraId="2AE6433D" w14:textId="77777777" w:rsidR="00B47D7E" w:rsidRPr="00B47D7E" w:rsidRDefault="00B47D7E" w:rsidP="00B47D7E">
      <w:pPr>
        <w:numPr>
          <w:ilvl w:val="0"/>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lastRenderedPageBreak/>
        <w:t xml:space="preserve">Todos los procedimientos para el uso de pañales y el uso de los baños siguen </w:t>
      </w:r>
      <w:r w:rsidRPr="00B47D7E">
        <w:rPr>
          <w:rFonts w:ascii="Times New Roman" w:hAnsi="Times New Roman" w:cs="Times New Roman"/>
          <w:b/>
          <w:bCs/>
          <w:color w:val="auto"/>
          <w:kern w:val="0"/>
          <w:sz w:val="24"/>
          <w:szCs w:val="24"/>
          <w14:ligatures w14:val="none"/>
          <w14:cntxtAlts w14:val="0"/>
        </w:rPr>
        <w:t>estrictas normas de salud y seguridad</w:t>
      </w:r>
      <w:r w:rsidRPr="00B47D7E">
        <w:rPr>
          <w:rFonts w:ascii="Times New Roman" w:hAnsi="Times New Roman" w:cs="Times New Roman"/>
          <w:color w:val="auto"/>
          <w:kern w:val="0"/>
          <w:sz w:val="24"/>
          <w:szCs w:val="24"/>
          <w14:ligatures w14:val="none"/>
          <w14:cntxtAlts w14:val="0"/>
        </w:rPr>
        <w:t>.</w:t>
      </w:r>
    </w:p>
    <w:p w14:paraId="5EAE377A" w14:textId="77777777" w:rsidR="00B47D7E" w:rsidRPr="00B47D7E" w:rsidRDefault="00B47D7E" w:rsidP="00B47D7E">
      <w:pPr>
        <w:numPr>
          <w:ilvl w:val="0"/>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El personal deberá:</w:t>
      </w:r>
    </w:p>
    <w:p w14:paraId="5C9325A0" w14:textId="77777777" w:rsidR="00B47D7E" w:rsidRPr="00B47D7E" w:rsidRDefault="00B47D7E" w:rsidP="00B47D7E">
      <w:pPr>
        <w:numPr>
          <w:ilvl w:val="1"/>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Lávate las manos antes y después de cada cambio de pañal o asistencia para ir al baño</w:t>
      </w:r>
    </w:p>
    <w:p w14:paraId="141750F5" w14:textId="77777777" w:rsidR="00B47D7E" w:rsidRPr="00B47D7E" w:rsidRDefault="00B47D7E" w:rsidP="00B47D7E">
      <w:pPr>
        <w:numPr>
          <w:ilvl w:val="1"/>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Desinfecta las zonas del pañal después de cada uso</w:t>
      </w:r>
    </w:p>
    <w:p w14:paraId="5D8974B5" w14:textId="77777777" w:rsidR="00B47D7E" w:rsidRPr="00B47D7E" w:rsidRDefault="00B47D7E" w:rsidP="00B47D7E">
      <w:pPr>
        <w:numPr>
          <w:ilvl w:val="0"/>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La ropa sucia será:</w:t>
      </w:r>
    </w:p>
    <w:p w14:paraId="7D4F3C4F" w14:textId="77777777" w:rsidR="00B47D7E" w:rsidRPr="00B47D7E" w:rsidRDefault="00B47D7E" w:rsidP="00B47D7E">
      <w:pPr>
        <w:numPr>
          <w:ilvl w:val="1"/>
          <w:numId w:val="73"/>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Lo colocamos en una bolsa sellada y lo enviamos a casa a diario</w:t>
      </w:r>
    </w:p>
    <w:p w14:paraId="63C9ACDD" w14:textId="77777777" w:rsidR="00B47D7E" w:rsidRPr="00B47D7E" w:rsidRDefault="005C5CBC" w:rsidP="00B47D7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64868A59">
          <v:rect id="_x0000_i1054" style="width:0;height:1.5pt" o:hralign="center" o:hrstd="t" o:hr="t" fillcolor="#a0a0a0" stroked="f"/>
        </w:pict>
      </w:r>
    </w:p>
    <w:p w14:paraId="4AF99864"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w:t>
      </w:r>
      <w:r w:rsidRPr="00B47D7E">
        <w:rPr>
          <w:rFonts w:ascii="Times New Roman" w:hAnsi="Times New Roman" w:cs="Times New Roman"/>
          <w:b/>
          <w:bCs/>
          <w:color w:val="auto"/>
          <w:kern w:val="0"/>
          <w:sz w:val="27"/>
          <w:szCs w:val="27"/>
          <w14:ligatures w14:val="none"/>
          <w14:cntxtAlts w14:val="0"/>
        </w:rPr>
        <w:t xml:space="preserve"> Asociación entre padres y personal</w:t>
      </w:r>
    </w:p>
    <w:p w14:paraId="645802B4" w14:textId="77777777" w:rsidR="00B47D7E" w:rsidRPr="00B47D7E" w:rsidRDefault="00B47D7E" w:rsidP="00B47D7E">
      <w:pPr>
        <w:numPr>
          <w:ilvl w:val="0"/>
          <w:numId w:val="74"/>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La constancia entre el hogar y el colegio es clave para el éxito.</w:t>
      </w:r>
    </w:p>
    <w:p w14:paraId="1F6C8D15" w14:textId="77777777" w:rsidR="00B47D7E" w:rsidRPr="00B47D7E" w:rsidRDefault="00B47D7E" w:rsidP="00B47D7E">
      <w:pPr>
        <w:numPr>
          <w:ilvl w:val="0"/>
          <w:numId w:val="74"/>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e anima a las familias a:</w:t>
      </w:r>
    </w:p>
    <w:p w14:paraId="226D225E" w14:textId="77777777" w:rsidR="00B47D7E" w:rsidRPr="00B47D7E" w:rsidRDefault="00B47D7E" w:rsidP="00B47D7E">
      <w:pPr>
        <w:numPr>
          <w:ilvl w:val="1"/>
          <w:numId w:val="74"/>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Comparte actualizaciones, preocupaciones y avances</w:t>
      </w:r>
    </w:p>
    <w:p w14:paraId="4FCC2B6B" w14:textId="77777777" w:rsidR="00B47D7E" w:rsidRPr="00B47D7E" w:rsidRDefault="00B47D7E" w:rsidP="00B47D7E">
      <w:pPr>
        <w:numPr>
          <w:ilvl w:val="1"/>
          <w:numId w:val="74"/>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Sigue rutinas similares en casa</w:t>
      </w:r>
    </w:p>
    <w:p w14:paraId="66AA7558" w14:textId="77777777" w:rsidR="00B47D7E" w:rsidRPr="00B47D7E" w:rsidRDefault="00B47D7E" w:rsidP="00B47D7E">
      <w:pPr>
        <w:numPr>
          <w:ilvl w:val="0"/>
          <w:numId w:val="74"/>
        </w:num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El personal proporcionará orientación y apoyo durante todo el proceso.</w:t>
      </w:r>
    </w:p>
    <w:p w14:paraId="530BB988" w14:textId="71D00A62" w:rsidR="00B47D7E" w:rsidRPr="00B47D7E" w:rsidRDefault="005C5CBC" w:rsidP="00B47D7E">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18766774">
          <v:rect id="_x0000_i1055" style="width:0;height:1.5pt" o:hralign="center" o:hrstd="t" o:hr="t" fillcolor="#a0a0a0" stroked="f"/>
        </w:pict>
      </w:r>
    </w:p>
    <w:p w14:paraId="03D98707" w14:textId="77777777" w:rsidR="00B47D7E" w:rsidRPr="00B47D7E" w:rsidRDefault="00B47D7E" w:rsidP="00B47D7E">
      <w:pPr>
        <w:spacing w:after="0" w:line="240" w:lineRule="auto"/>
        <w:outlineLvl w:val="2"/>
        <w:rPr>
          <w:rFonts w:ascii="Times New Roman" w:hAnsi="Times New Roman" w:cs="Times New Roman"/>
          <w:b/>
          <w:bCs/>
          <w:color w:val="auto"/>
          <w:kern w:val="0"/>
          <w:sz w:val="27"/>
          <w:szCs w:val="27"/>
          <w14:ligatures w14:val="none"/>
          <w14:cntxtAlts w14:val="0"/>
        </w:rPr>
      </w:pPr>
      <w:r w:rsidRPr="00B47D7E">
        <w:rPr>
          <w:rFonts w:ascii="Segoe UI Emoji" w:hAnsi="Segoe UI Emoji" w:cs="Segoe UI Emoji"/>
          <w:b/>
          <w:bCs/>
          <w:color w:val="auto"/>
          <w:kern w:val="0"/>
          <w:sz w:val="27"/>
          <w:szCs w:val="27"/>
          <w14:ligatures w14:val="none"/>
          <w14:cntxtAlts w14:val="0"/>
        </w:rPr>
        <w:t>💡 ¡</w:t>
      </w:r>
      <w:r w:rsidRPr="00B47D7E">
        <w:rPr>
          <w:rFonts w:ascii="Times New Roman" w:hAnsi="Times New Roman" w:cs="Times New Roman"/>
          <w:b/>
          <w:bCs/>
          <w:color w:val="auto"/>
          <w:kern w:val="0"/>
          <w:sz w:val="27"/>
          <w:szCs w:val="27"/>
          <w14:ligatures w14:val="none"/>
          <w14:cntxtAlts w14:val="0"/>
        </w:rPr>
        <w:t>Juntos apoyamos el crecimiento de tu hijo!</w:t>
      </w:r>
    </w:p>
    <w:p w14:paraId="4B1DCB3E" w14:textId="77777777" w:rsidR="00B47D7E" w:rsidRPr="00B47D7E" w:rsidRDefault="00B47D7E" w:rsidP="0097281F">
      <w:pPr>
        <w:spacing w:after="0" w:line="240" w:lineRule="auto"/>
        <w:rPr>
          <w:rFonts w:ascii="Times New Roman" w:hAnsi="Times New Roman" w:cs="Times New Roman"/>
          <w:color w:val="auto"/>
          <w:kern w:val="0"/>
          <w:sz w:val="24"/>
          <w:szCs w:val="24"/>
          <w14:ligatures w14:val="none"/>
          <w14:cntxtAlts w14:val="0"/>
        </w:rPr>
      </w:pPr>
      <w:r w:rsidRPr="00B47D7E">
        <w:rPr>
          <w:rFonts w:ascii="Times New Roman" w:hAnsi="Times New Roman" w:cs="Times New Roman"/>
          <w:color w:val="auto"/>
          <w:kern w:val="0"/>
          <w:sz w:val="24"/>
          <w:szCs w:val="24"/>
          <w14:ligatures w14:val="none"/>
          <w14:cntxtAlts w14:val="0"/>
        </w:rPr>
        <w:t>Cada niño se desarrolla a su propio ritmo: nuestro objetivo es fomentar la independencia con paciencia, cuidado y trabajo en equipo.</w:t>
      </w:r>
    </w:p>
    <w:p w14:paraId="277DE3E4" w14:textId="44C4DAE7" w:rsidR="00B47D7E" w:rsidRPr="00B47D7E"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6657065E">
          <v:rect id="_x0000_i1056" style="width:0;height:1.5pt" o:hralign="center" o:hrstd="t" o:hr="t" fillcolor="#a0a0a0" stroked="f"/>
        </w:pict>
      </w:r>
    </w:p>
    <w:p w14:paraId="662D6DE9" w14:textId="77777777" w:rsidR="0097281F" w:rsidRPr="0097281F" w:rsidRDefault="0097281F" w:rsidP="0097281F">
      <w:pPr>
        <w:spacing w:after="0" w:line="240" w:lineRule="auto"/>
        <w:outlineLvl w:val="1"/>
        <w:rPr>
          <w:rFonts w:ascii="Times New Roman" w:hAnsi="Times New Roman" w:cs="Times New Roman"/>
          <w:b/>
          <w:bCs/>
          <w:color w:val="auto"/>
          <w:kern w:val="0"/>
          <w:sz w:val="36"/>
          <w:szCs w:val="36"/>
          <w14:ligatures w14:val="none"/>
          <w14:cntxtAlts w14:val="0"/>
        </w:rPr>
      </w:pP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 xml:space="preserve"> Head Start y Early Head Start</w:t>
      </w:r>
    </w:p>
    <w:p w14:paraId="77DE6B31" w14:textId="77777777" w:rsidR="0097281F" w:rsidRPr="0097281F" w:rsidRDefault="0097281F" w:rsidP="0097281F">
      <w:pPr>
        <w:spacing w:after="0" w:line="240" w:lineRule="auto"/>
        <w:outlineLvl w:val="2"/>
        <w:rPr>
          <w:rFonts w:ascii="Times New Roman" w:hAnsi="Times New Roman" w:cs="Times New Roman"/>
          <w:b/>
          <w:bCs/>
          <w:color w:val="auto"/>
          <w:kern w:val="0"/>
          <w:sz w:val="36"/>
          <w:szCs w:val="36"/>
          <w14:ligatures w14:val="none"/>
          <w14:cntxtAlts w14:val="0"/>
        </w:rPr>
      </w:pPr>
      <w:r w:rsidRPr="0097281F">
        <w:rPr>
          <w:rFonts w:ascii="Times New Roman" w:hAnsi="Times New Roman" w:cs="Times New Roman"/>
          <w:b/>
          <w:bCs/>
          <w:color w:val="auto"/>
          <w:kern w:val="0"/>
          <w:sz w:val="36"/>
          <w:szCs w:val="36"/>
          <w14:ligatures w14:val="none"/>
          <w14:cntxtAlts w14:val="0"/>
        </w:rPr>
        <w:t>Información importante para padres</w:t>
      </w:r>
    </w:p>
    <w:p w14:paraId="2AC3380E" w14:textId="77777777" w:rsidR="0097281F" w:rsidRPr="0097281F"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36"/>
          <w:szCs w:val="36"/>
          <w14:ligatures w14:val="none"/>
          <w14:cntxtAlts w14:val="0"/>
        </w:rPr>
        <w:pict w14:anchorId="50D523CE">
          <v:rect id="_x0000_i1057" style="width:0;height:1.5pt" o:hralign="center" o:hrstd="t" o:hr="t" fillcolor="#a0a0a0" stroked="f"/>
        </w:pict>
      </w:r>
    </w:p>
    <w:p w14:paraId="1E4A314D"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Seguridad en la llegada y recogida</w:t>
      </w:r>
    </w:p>
    <w:p w14:paraId="1F522400" w14:textId="77777777" w:rsidR="0097281F" w:rsidRPr="0097281F" w:rsidRDefault="0097281F" w:rsidP="0097281F">
      <w:pPr>
        <w:numPr>
          <w:ilvl w:val="0"/>
          <w:numId w:val="76"/>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Debe haber un </w:t>
      </w:r>
      <w:r w:rsidRPr="0097281F">
        <w:rPr>
          <w:rFonts w:ascii="Times New Roman" w:hAnsi="Times New Roman" w:cs="Times New Roman"/>
          <w:b/>
          <w:bCs/>
          <w:color w:val="auto"/>
          <w:kern w:val="0"/>
          <w:sz w:val="24"/>
          <w:szCs w:val="24"/>
          <w14:ligatures w14:val="none"/>
          <w14:cntxtAlts w14:val="0"/>
        </w:rPr>
        <w:t>padre, tutor o persona autorizada</w:t>
      </w:r>
      <w:r w:rsidRPr="0097281F">
        <w:rPr>
          <w:rFonts w:ascii="Times New Roman" w:hAnsi="Times New Roman" w:cs="Times New Roman"/>
          <w:color w:val="auto"/>
          <w:kern w:val="0"/>
          <w:sz w:val="24"/>
          <w:szCs w:val="24"/>
          <w14:ligatures w14:val="none"/>
          <w14:cntxtAlts w14:val="0"/>
        </w:rPr>
        <w:t xml:space="preserve"> presente en la entrega y recogida. </w:t>
      </w:r>
    </w:p>
    <w:p w14:paraId="2D3BE35A" w14:textId="77777777" w:rsidR="0097281F" w:rsidRPr="0097281F" w:rsidRDefault="0097281F" w:rsidP="0097281F">
      <w:pPr>
        <w:numPr>
          <w:ilvl w:val="0"/>
          <w:numId w:val="76"/>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Solo las personas que figuran en el </w:t>
      </w:r>
      <w:r w:rsidRPr="0097281F">
        <w:rPr>
          <w:rFonts w:ascii="Times New Roman" w:hAnsi="Times New Roman" w:cs="Times New Roman"/>
          <w:b/>
          <w:bCs/>
          <w:color w:val="auto"/>
          <w:kern w:val="0"/>
          <w:sz w:val="24"/>
          <w:szCs w:val="24"/>
          <w14:ligatures w14:val="none"/>
          <w14:cntxtAlts w14:val="0"/>
        </w:rPr>
        <w:t>formulario de liberación</w:t>
      </w:r>
      <w:r w:rsidRPr="0097281F">
        <w:rPr>
          <w:rFonts w:ascii="Times New Roman" w:hAnsi="Times New Roman" w:cs="Times New Roman"/>
          <w:color w:val="auto"/>
          <w:kern w:val="0"/>
          <w:sz w:val="24"/>
          <w:szCs w:val="24"/>
          <w14:ligatures w14:val="none"/>
          <w14:cntxtAlts w14:val="0"/>
        </w:rPr>
        <w:t xml:space="preserve"> podrán recoger a tu hijo. </w:t>
      </w:r>
    </w:p>
    <w:p w14:paraId="6D8DB4E1" w14:textId="77777777" w:rsidR="0097281F" w:rsidRPr="0097281F" w:rsidRDefault="0097281F" w:rsidP="0097281F">
      <w:pPr>
        <w:numPr>
          <w:ilvl w:val="0"/>
          <w:numId w:val="76"/>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No </w:t>
      </w:r>
      <w:r w:rsidRPr="0097281F">
        <w:rPr>
          <w:rFonts w:ascii="Times New Roman" w:hAnsi="Times New Roman" w:cs="Times New Roman"/>
          <w:b/>
          <w:bCs/>
          <w:color w:val="auto"/>
          <w:kern w:val="0"/>
          <w:sz w:val="24"/>
          <w:szCs w:val="24"/>
          <w14:ligatures w14:val="none"/>
          <w14:cntxtAlts w14:val="0"/>
        </w:rPr>
        <w:t>envíes a personas no autorizadas</w:t>
      </w:r>
      <w:r w:rsidRPr="0097281F">
        <w:rPr>
          <w:rFonts w:ascii="Times New Roman" w:hAnsi="Times New Roman" w:cs="Times New Roman"/>
          <w:color w:val="auto"/>
          <w:kern w:val="0"/>
          <w:sz w:val="24"/>
          <w:szCs w:val="24"/>
          <w14:ligatures w14:val="none"/>
          <w14:cntxtAlts w14:val="0"/>
        </w:rPr>
        <w:t xml:space="preserve">—no se liberará a los niños. </w:t>
      </w:r>
    </w:p>
    <w:p w14:paraId="70611CFD" w14:textId="77777777" w:rsidR="0097281F" w:rsidRPr="0097281F"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1BCB6FFA">
          <v:rect id="_x0000_i1058" style="width:0;height:1.5pt" o:hralign="center" o:hrstd="t" o:hr="t" fillcolor="#a0a0a0" stroked="f"/>
        </w:pict>
      </w:r>
    </w:p>
    <w:p w14:paraId="58A1FC7C"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Asistencia y horario diario</w:t>
      </w:r>
    </w:p>
    <w:p w14:paraId="59601483" w14:textId="77777777" w:rsidR="0097281F" w:rsidRPr="0097281F" w:rsidRDefault="0097281F" w:rsidP="0097281F">
      <w:pPr>
        <w:numPr>
          <w:ilvl w:val="0"/>
          <w:numId w:val="7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leva a tu hijo al colegio </w:t>
      </w:r>
      <w:r w:rsidRPr="0097281F">
        <w:rPr>
          <w:rFonts w:ascii="Times New Roman" w:hAnsi="Times New Roman" w:cs="Times New Roman"/>
          <w:b/>
          <w:bCs/>
          <w:color w:val="auto"/>
          <w:kern w:val="0"/>
          <w:sz w:val="24"/>
          <w:szCs w:val="24"/>
          <w14:ligatures w14:val="none"/>
          <w14:cntxtAlts w14:val="0"/>
        </w:rPr>
        <w:t>antes de las 8:30</w:t>
      </w:r>
      <w:r w:rsidRPr="0097281F">
        <w:rPr>
          <w:rFonts w:ascii="Times New Roman" w:hAnsi="Times New Roman" w:cs="Times New Roman"/>
          <w:color w:val="auto"/>
          <w:kern w:val="0"/>
          <w:sz w:val="24"/>
          <w:szCs w:val="24"/>
          <w14:ligatures w14:val="none"/>
          <w14:cntxtAlts w14:val="0"/>
        </w:rPr>
        <w:t xml:space="preserve"> de la mañana cada día. </w:t>
      </w:r>
    </w:p>
    <w:p w14:paraId="55FFBBE8" w14:textId="77777777" w:rsidR="0097281F" w:rsidRPr="0097281F" w:rsidRDefault="0097281F" w:rsidP="0097281F">
      <w:pPr>
        <w:numPr>
          <w:ilvl w:val="0"/>
          <w:numId w:val="7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visa al centro </w:t>
      </w:r>
      <w:r w:rsidRPr="0097281F">
        <w:rPr>
          <w:rFonts w:ascii="Times New Roman" w:hAnsi="Times New Roman" w:cs="Times New Roman"/>
          <w:b/>
          <w:bCs/>
          <w:color w:val="auto"/>
          <w:kern w:val="0"/>
          <w:sz w:val="24"/>
          <w:szCs w:val="24"/>
          <w14:ligatures w14:val="none"/>
          <w14:cntxtAlts w14:val="0"/>
        </w:rPr>
        <w:t>antes de las 8:30 AM</w:t>
      </w:r>
      <w:r w:rsidRPr="0097281F">
        <w:rPr>
          <w:rFonts w:ascii="Times New Roman" w:hAnsi="Times New Roman" w:cs="Times New Roman"/>
          <w:color w:val="auto"/>
          <w:kern w:val="0"/>
          <w:sz w:val="24"/>
          <w:szCs w:val="24"/>
          <w14:ligatures w14:val="none"/>
          <w14:cntxtAlts w14:val="0"/>
        </w:rPr>
        <w:t xml:space="preserve"> si tu hijo llegará tarde o faltará. </w:t>
      </w:r>
    </w:p>
    <w:p w14:paraId="4ED896B6" w14:textId="77777777" w:rsidR="0097281F" w:rsidRPr="0097281F" w:rsidRDefault="0097281F" w:rsidP="0097281F">
      <w:pPr>
        <w:numPr>
          <w:ilvl w:val="0"/>
          <w:numId w:val="7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El personal se pondrá en contacto contigo si no se notifica para garantizar la seguridad de tu hijo. </w:t>
      </w:r>
    </w:p>
    <w:p w14:paraId="661A9F61" w14:textId="77777777" w:rsidR="0097281F" w:rsidRPr="0097281F" w:rsidRDefault="0097281F" w:rsidP="0097281F">
      <w:pPr>
        <w:numPr>
          <w:ilvl w:val="0"/>
          <w:numId w:val="7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os niños deben asistir </w:t>
      </w:r>
      <w:r w:rsidRPr="0097281F">
        <w:rPr>
          <w:rFonts w:ascii="Times New Roman" w:hAnsi="Times New Roman" w:cs="Times New Roman"/>
          <w:b/>
          <w:bCs/>
          <w:color w:val="auto"/>
          <w:kern w:val="0"/>
          <w:sz w:val="24"/>
          <w:szCs w:val="24"/>
          <w14:ligatures w14:val="none"/>
          <w14:cntxtAlts w14:val="0"/>
        </w:rPr>
        <w:t>al menos al 90% de los días</w:t>
      </w:r>
      <w:r w:rsidRPr="0097281F">
        <w:rPr>
          <w:rFonts w:ascii="Times New Roman" w:hAnsi="Times New Roman" w:cs="Times New Roman"/>
          <w:color w:val="auto"/>
          <w:kern w:val="0"/>
          <w:sz w:val="24"/>
          <w:szCs w:val="24"/>
          <w14:ligatures w14:val="none"/>
          <w14:cntxtAlts w14:val="0"/>
        </w:rPr>
        <w:t xml:space="preserve"> escolares salvo que estén enfermos.</w:t>
      </w:r>
      <w:r w:rsidRPr="0097281F">
        <w:rPr>
          <w:rFonts w:ascii="Times New Roman" w:hAnsi="Times New Roman" w:cs="Times New Roman"/>
          <w:color w:val="auto"/>
          <w:kern w:val="0"/>
          <w:sz w:val="24"/>
          <w:szCs w:val="24"/>
          <w14:ligatures w14:val="none"/>
          <w14:cntxtAlts w14:val="0"/>
        </w:rPr>
        <w:br/>
      </w:r>
      <w:r w:rsidRPr="0097281F">
        <w:rPr>
          <w:rFonts w:ascii="Segoe UI Emoji" w:hAnsi="Segoe UI Emoji" w:cs="Segoe UI Emoji"/>
          <w:color w:val="auto"/>
          <w:kern w:val="0"/>
          <w:sz w:val="24"/>
          <w:szCs w:val="24"/>
          <w14:ligatures w14:val="none"/>
          <w14:cntxtAlts w14:val="0"/>
        </w:rPr>
        <w:t>⚠️</w:t>
      </w:r>
      <w:r w:rsidRPr="0097281F">
        <w:rPr>
          <w:rFonts w:ascii="Times New Roman" w:hAnsi="Times New Roman" w:cs="Times New Roman"/>
          <w:color w:val="auto"/>
          <w:kern w:val="0"/>
          <w:sz w:val="24"/>
          <w:szCs w:val="24"/>
          <w14:ligatures w14:val="none"/>
          <w14:cntxtAlts w14:val="0"/>
        </w:rPr>
        <w:t xml:space="preserve"> Las ausencias excesivas pueden provocar </w:t>
      </w:r>
      <w:r w:rsidRPr="0097281F">
        <w:rPr>
          <w:rFonts w:ascii="Times New Roman" w:hAnsi="Times New Roman" w:cs="Times New Roman"/>
          <w:b/>
          <w:bCs/>
          <w:color w:val="auto"/>
          <w:kern w:val="0"/>
          <w:sz w:val="24"/>
          <w:szCs w:val="24"/>
          <w14:ligatures w14:val="none"/>
          <w14:cntxtAlts w14:val="0"/>
        </w:rPr>
        <w:t>la pérdida de matrícula</w:t>
      </w:r>
      <w:r w:rsidRPr="0097281F">
        <w:rPr>
          <w:rFonts w:ascii="Times New Roman" w:hAnsi="Times New Roman" w:cs="Times New Roman"/>
          <w:color w:val="auto"/>
          <w:kern w:val="0"/>
          <w:sz w:val="24"/>
          <w:szCs w:val="24"/>
          <w14:ligatures w14:val="none"/>
          <w14:cntxtAlts w14:val="0"/>
        </w:rPr>
        <w:t xml:space="preserve">. </w:t>
      </w:r>
    </w:p>
    <w:p w14:paraId="26612F38" w14:textId="77777777" w:rsidR="0097281F" w:rsidRPr="0097281F"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66939100">
          <v:rect id="_x0000_i1059" style="width:0;height:1.5pt" o:hralign="center" o:hrstd="t" o:hr="t" fillcolor="#a0a0a0" stroked="f"/>
        </w:pict>
      </w:r>
    </w:p>
    <w:p w14:paraId="795D4F28"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Participación de los padres</w:t>
      </w:r>
    </w:p>
    <w:p w14:paraId="0BB2AD3E" w14:textId="77777777" w:rsidR="0097281F" w:rsidRPr="0097281F" w:rsidRDefault="0097281F" w:rsidP="0097281F">
      <w:pPr>
        <w:numPr>
          <w:ilvl w:val="0"/>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Se anima a los padres o tutores a: </w:t>
      </w:r>
    </w:p>
    <w:p w14:paraId="60ACD2CD" w14:textId="77777777" w:rsidR="0097281F" w:rsidRPr="0097281F" w:rsidRDefault="0097281F" w:rsidP="0097281F">
      <w:pPr>
        <w:numPr>
          <w:ilvl w:val="1"/>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siste </w:t>
      </w:r>
      <w:r w:rsidRPr="0097281F">
        <w:rPr>
          <w:rFonts w:ascii="Times New Roman" w:hAnsi="Times New Roman" w:cs="Times New Roman"/>
          <w:b/>
          <w:bCs/>
          <w:color w:val="auto"/>
          <w:kern w:val="0"/>
          <w:sz w:val="24"/>
          <w:szCs w:val="24"/>
          <w14:ligatures w14:val="none"/>
          <w14:cntxtAlts w14:val="0"/>
        </w:rPr>
        <w:t xml:space="preserve">a reuniones de padres </w:t>
      </w:r>
    </w:p>
    <w:p w14:paraId="611FF3EA" w14:textId="77777777" w:rsidR="0097281F" w:rsidRPr="0097281F" w:rsidRDefault="0097281F" w:rsidP="0097281F">
      <w:pPr>
        <w:numPr>
          <w:ilvl w:val="1"/>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Voluntario en el programa </w:t>
      </w:r>
    </w:p>
    <w:p w14:paraId="21DD3200" w14:textId="77777777" w:rsidR="0097281F" w:rsidRPr="0097281F" w:rsidRDefault="0097281F" w:rsidP="0097281F">
      <w:pPr>
        <w:numPr>
          <w:ilvl w:val="0"/>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os voluntarios deben: </w:t>
      </w:r>
    </w:p>
    <w:p w14:paraId="3DD3E33F" w14:textId="77777777" w:rsidR="0097281F" w:rsidRPr="0097281F" w:rsidRDefault="0097281F" w:rsidP="0097281F">
      <w:pPr>
        <w:numPr>
          <w:ilvl w:val="1"/>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Completar una solicitud </w:t>
      </w:r>
    </w:p>
    <w:p w14:paraId="04C1B90A" w14:textId="77777777" w:rsidR="0097281F" w:rsidRPr="0097281F" w:rsidRDefault="0097281F" w:rsidP="0097281F">
      <w:pPr>
        <w:numPr>
          <w:ilvl w:val="1"/>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Firma un juramento de confidencialidad </w:t>
      </w:r>
    </w:p>
    <w:p w14:paraId="16E45D3F" w14:textId="77777777" w:rsidR="0097281F" w:rsidRPr="0097281F" w:rsidRDefault="0097281F" w:rsidP="0097281F">
      <w:pPr>
        <w:numPr>
          <w:ilvl w:val="1"/>
          <w:numId w:val="78"/>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Toma completa de huellas dactilares/verificación de antecedentes si haces voluntariado </w:t>
      </w:r>
      <w:r w:rsidRPr="0097281F">
        <w:rPr>
          <w:rFonts w:ascii="Times New Roman" w:hAnsi="Times New Roman" w:cs="Times New Roman"/>
          <w:b/>
          <w:bCs/>
          <w:color w:val="auto"/>
          <w:kern w:val="0"/>
          <w:sz w:val="24"/>
          <w:szCs w:val="24"/>
          <w14:ligatures w14:val="none"/>
          <w14:cntxtAlts w14:val="0"/>
        </w:rPr>
        <w:t xml:space="preserve">120+ horas </w:t>
      </w:r>
    </w:p>
    <w:p w14:paraId="51D9FE98" w14:textId="77777777" w:rsidR="0097281F" w:rsidRPr="0097281F"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462E9C45">
          <v:rect id="_x0000_i1060" style="width:0;height:1.5pt" o:hralign="center" o:hrstd="t" o:hr="t" fillcolor="#a0a0a0" stroked="f"/>
        </w:pict>
      </w:r>
    </w:p>
    <w:p w14:paraId="3308FCB7" w14:textId="4FF7B054"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Qué enviar con tu hijo</w:t>
      </w:r>
    </w:p>
    <w:p w14:paraId="7AD3B6BE" w14:textId="77777777" w:rsidR="0097281F" w:rsidRPr="0097281F" w:rsidRDefault="0097281F" w:rsidP="0097281F">
      <w:pPr>
        <w:numPr>
          <w:ilvl w:val="0"/>
          <w:numId w:val="79"/>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Dos </w:t>
      </w:r>
      <w:r w:rsidRPr="0097281F">
        <w:rPr>
          <w:rFonts w:ascii="Times New Roman" w:hAnsi="Times New Roman" w:cs="Times New Roman"/>
          <w:b/>
          <w:bCs/>
          <w:color w:val="auto"/>
          <w:kern w:val="0"/>
          <w:sz w:val="24"/>
          <w:szCs w:val="24"/>
          <w14:ligatures w14:val="none"/>
          <w14:cntxtAlts w14:val="0"/>
        </w:rPr>
        <w:t>toallas grandes</w:t>
      </w:r>
      <w:r w:rsidRPr="0097281F">
        <w:rPr>
          <w:rFonts w:ascii="Times New Roman" w:hAnsi="Times New Roman" w:cs="Times New Roman"/>
          <w:color w:val="auto"/>
          <w:kern w:val="0"/>
          <w:sz w:val="24"/>
          <w:szCs w:val="24"/>
          <w14:ligatures w14:val="none"/>
          <w14:cntxtAlts w14:val="0"/>
        </w:rPr>
        <w:t xml:space="preserve"> para descansar </w:t>
      </w:r>
    </w:p>
    <w:p w14:paraId="2716950E" w14:textId="77777777" w:rsidR="0097281F" w:rsidRPr="0097281F" w:rsidRDefault="0097281F" w:rsidP="0097281F">
      <w:pPr>
        <w:numPr>
          <w:ilvl w:val="0"/>
          <w:numId w:val="79"/>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Ropa extra (recomendada) </w:t>
      </w:r>
    </w:p>
    <w:p w14:paraId="286101A5" w14:textId="77777777" w:rsidR="0097281F" w:rsidRPr="0097281F"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lastRenderedPageBreak/>
        <w:pict w14:anchorId="052DD2CB">
          <v:rect id="_x0000_i1061" style="width:0;height:1.5pt" o:hralign="center" o:hrstd="t" o:hr="t" fillcolor="#a0a0a0" stroked="f"/>
        </w:pict>
      </w:r>
    </w:p>
    <w:p w14:paraId="2C88DC54"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Política de medicación</w:t>
      </w:r>
    </w:p>
    <w:p w14:paraId="19793DA3" w14:textId="77777777" w:rsidR="0097281F" w:rsidRPr="0097281F" w:rsidRDefault="0097281F" w:rsidP="0097281F">
      <w:pPr>
        <w:numPr>
          <w:ilvl w:val="0"/>
          <w:numId w:val="80"/>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a medicación debe ser: </w:t>
      </w:r>
    </w:p>
    <w:p w14:paraId="5B3E55C1" w14:textId="77777777" w:rsidR="0097281F" w:rsidRPr="0097281F" w:rsidRDefault="0097281F" w:rsidP="0097281F">
      <w:pPr>
        <w:numPr>
          <w:ilvl w:val="1"/>
          <w:numId w:val="80"/>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En el </w:t>
      </w:r>
      <w:r w:rsidRPr="0097281F">
        <w:rPr>
          <w:rFonts w:ascii="Times New Roman" w:hAnsi="Times New Roman" w:cs="Times New Roman"/>
          <w:b/>
          <w:bCs/>
          <w:color w:val="auto"/>
          <w:kern w:val="0"/>
          <w:sz w:val="24"/>
          <w:szCs w:val="24"/>
          <w14:ligatures w14:val="none"/>
          <w14:cntxtAlts w14:val="0"/>
        </w:rPr>
        <w:t xml:space="preserve">contenedor original </w:t>
      </w:r>
    </w:p>
    <w:p w14:paraId="016CA828" w14:textId="77777777" w:rsidR="0097281F" w:rsidRPr="0097281F" w:rsidRDefault="0097281F" w:rsidP="0097281F">
      <w:pPr>
        <w:numPr>
          <w:ilvl w:val="1"/>
          <w:numId w:val="80"/>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compañado de </w:t>
      </w:r>
      <w:r w:rsidRPr="0097281F">
        <w:rPr>
          <w:rFonts w:ascii="Times New Roman" w:hAnsi="Times New Roman" w:cs="Times New Roman"/>
          <w:b/>
          <w:bCs/>
          <w:color w:val="auto"/>
          <w:kern w:val="0"/>
          <w:sz w:val="24"/>
          <w:szCs w:val="24"/>
          <w14:ligatures w14:val="none"/>
          <w14:cntxtAlts w14:val="0"/>
        </w:rPr>
        <w:t xml:space="preserve">permiso escrito, firmado y fechado </w:t>
      </w:r>
    </w:p>
    <w:p w14:paraId="407BAE3E" w14:textId="77777777" w:rsidR="0097281F" w:rsidRPr="0097281F" w:rsidRDefault="0097281F" w:rsidP="0097281F">
      <w:pPr>
        <w:numPr>
          <w:ilvl w:val="0"/>
          <w:numId w:val="80"/>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Entrega toda la medicación </w:t>
      </w:r>
      <w:r w:rsidRPr="0097281F">
        <w:rPr>
          <w:rFonts w:ascii="Times New Roman" w:hAnsi="Times New Roman" w:cs="Times New Roman"/>
          <w:b/>
          <w:bCs/>
          <w:color w:val="auto"/>
          <w:kern w:val="0"/>
          <w:sz w:val="24"/>
          <w:szCs w:val="24"/>
          <w14:ligatures w14:val="none"/>
          <w14:cntxtAlts w14:val="0"/>
        </w:rPr>
        <w:t xml:space="preserve">directamente al personal </w:t>
      </w:r>
    </w:p>
    <w:p w14:paraId="63D864B4" w14:textId="77777777" w:rsidR="0097281F" w:rsidRPr="0097281F"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49FC7369">
          <v:rect id="_x0000_i1062" style="width:0;height:1.5pt" o:hralign="center" o:hrstd="t" o:hr="t" fillcolor="#a0a0a0" stroked="f"/>
        </w:pict>
      </w:r>
    </w:p>
    <w:p w14:paraId="7F9C2D12"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Salud y enfermedad</w:t>
      </w:r>
    </w:p>
    <w:p w14:paraId="257A0A05" w14:textId="77777777" w:rsidR="0097281F" w:rsidRPr="0097281F" w:rsidRDefault="0097281F" w:rsidP="0097281F">
      <w:pPr>
        <w:numPr>
          <w:ilvl w:val="0"/>
          <w:numId w:val="81"/>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No </w:t>
      </w:r>
      <w:r w:rsidRPr="0097281F">
        <w:rPr>
          <w:rFonts w:ascii="Times New Roman" w:hAnsi="Times New Roman" w:cs="Times New Roman"/>
          <w:b/>
          <w:bCs/>
          <w:color w:val="auto"/>
          <w:kern w:val="0"/>
          <w:sz w:val="24"/>
          <w:szCs w:val="24"/>
          <w14:ligatures w14:val="none"/>
          <w14:cntxtAlts w14:val="0"/>
        </w:rPr>
        <w:t xml:space="preserve">envíes a tu hijo al colegio enfermo </w:t>
      </w:r>
    </w:p>
    <w:p w14:paraId="55DF2CAB" w14:textId="77777777" w:rsidR="0097281F" w:rsidRPr="0097281F" w:rsidRDefault="0097281F" w:rsidP="0097281F">
      <w:pPr>
        <w:numPr>
          <w:ilvl w:val="0"/>
          <w:numId w:val="81"/>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Si faltan </w:t>
      </w:r>
      <w:r w:rsidRPr="0097281F">
        <w:rPr>
          <w:rFonts w:ascii="Times New Roman" w:hAnsi="Times New Roman" w:cs="Times New Roman"/>
          <w:b/>
          <w:bCs/>
          <w:color w:val="auto"/>
          <w:kern w:val="0"/>
          <w:sz w:val="24"/>
          <w:szCs w:val="24"/>
          <w14:ligatures w14:val="none"/>
          <w14:cntxtAlts w14:val="0"/>
        </w:rPr>
        <w:t xml:space="preserve">3 o más </w:t>
      </w:r>
      <w:r w:rsidRPr="0097281F">
        <w:rPr>
          <w:rFonts w:ascii="Times New Roman" w:hAnsi="Times New Roman" w:cs="Times New Roman"/>
          <w:color w:val="auto"/>
          <w:kern w:val="0"/>
          <w:sz w:val="24"/>
          <w:szCs w:val="24"/>
          <w14:ligatures w14:val="none"/>
          <w14:cntxtAlts w14:val="0"/>
        </w:rPr>
        <w:t xml:space="preserve">días,  se requiere </w:t>
      </w:r>
      <w:r w:rsidRPr="0097281F">
        <w:rPr>
          <w:rFonts w:ascii="Times New Roman" w:hAnsi="Times New Roman" w:cs="Times New Roman"/>
          <w:b/>
          <w:bCs/>
          <w:color w:val="auto"/>
          <w:kern w:val="0"/>
          <w:sz w:val="24"/>
          <w:szCs w:val="24"/>
          <w14:ligatures w14:val="none"/>
          <w14:cntxtAlts w14:val="0"/>
        </w:rPr>
        <w:t>un justificante médico</w:t>
      </w:r>
      <w:r w:rsidRPr="0097281F">
        <w:rPr>
          <w:rFonts w:ascii="Times New Roman" w:hAnsi="Times New Roman" w:cs="Times New Roman"/>
          <w:color w:val="auto"/>
          <w:kern w:val="0"/>
          <w:sz w:val="24"/>
          <w:szCs w:val="24"/>
          <w14:ligatures w14:val="none"/>
          <w14:cntxtAlts w14:val="0"/>
        </w:rPr>
        <w:t xml:space="preserve"> antes de regresar </w:t>
      </w:r>
    </w:p>
    <w:p w14:paraId="6DC18791" w14:textId="77777777" w:rsidR="0097281F" w:rsidRPr="0097281F" w:rsidRDefault="0097281F" w:rsidP="0097281F">
      <w:pPr>
        <w:numPr>
          <w:ilvl w:val="0"/>
          <w:numId w:val="81"/>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Notifica al personal de cualquier </w:t>
      </w:r>
      <w:r w:rsidRPr="0097281F">
        <w:rPr>
          <w:rFonts w:ascii="Times New Roman" w:hAnsi="Times New Roman" w:cs="Times New Roman"/>
          <w:b/>
          <w:bCs/>
          <w:color w:val="auto"/>
          <w:kern w:val="0"/>
          <w:sz w:val="24"/>
          <w:szCs w:val="24"/>
          <w14:ligatures w14:val="none"/>
          <w14:cntxtAlts w14:val="0"/>
        </w:rPr>
        <w:t>alergia alimentaria o a la leche</w:t>
      </w:r>
      <w:r w:rsidRPr="0097281F">
        <w:rPr>
          <w:rFonts w:ascii="Times New Roman" w:hAnsi="Times New Roman" w:cs="Times New Roman"/>
          <w:color w:val="auto"/>
          <w:kern w:val="0"/>
          <w:sz w:val="24"/>
          <w:szCs w:val="24"/>
          <w14:ligatures w14:val="none"/>
          <w14:cntxtAlts w14:val="0"/>
        </w:rPr>
        <w:t xml:space="preserve"> y proporciona documentación médica </w:t>
      </w:r>
    </w:p>
    <w:p w14:paraId="347AB1A6" w14:textId="77777777" w:rsidR="0097281F" w:rsidRPr="0097281F"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74E46FCA">
          <v:rect id="_x0000_i1063" style="width:0;height:1.5pt" o:hralign="center" o:hrstd="t" o:hr="t" fillcolor="#a0a0a0" stroked="f"/>
        </w:pict>
      </w:r>
    </w:p>
    <w:p w14:paraId="61FDFD67"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Política Alimentaria</w:t>
      </w:r>
    </w:p>
    <w:p w14:paraId="67EF38EC" w14:textId="77777777" w:rsidR="0097281F" w:rsidRPr="0097281F" w:rsidRDefault="0097281F" w:rsidP="0097281F">
      <w:pPr>
        <w:numPr>
          <w:ilvl w:val="0"/>
          <w:numId w:val="82"/>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No se puede meter ni sacar comida </w:t>
      </w:r>
      <w:r w:rsidRPr="0097281F">
        <w:rPr>
          <w:rFonts w:ascii="Times New Roman" w:hAnsi="Times New Roman" w:cs="Times New Roman"/>
          <w:b/>
          <w:bCs/>
          <w:color w:val="auto"/>
          <w:kern w:val="0"/>
          <w:sz w:val="24"/>
          <w:szCs w:val="24"/>
          <w14:ligatures w14:val="none"/>
          <w14:cntxtAlts w14:val="0"/>
        </w:rPr>
        <w:t xml:space="preserve">del centro </w:t>
      </w:r>
    </w:p>
    <w:p w14:paraId="5F67B423" w14:textId="77777777" w:rsidR="0097281F" w:rsidRPr="0097281F"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7AA180C1">
          <v:rect id="_x0000_i1064" style="width:0;height:1.5pt" o:hralign="center" o:hrstd="t" o:hr="t" fillcolor="#a0a0a0" stroked="f"/>
        </w:pict>
      </w:r>
    </w:p>
    <w:p w14:paraId="28768CF7" w14:textId="77777777" w:rsidR="0097281F" w:rsidRPr="0097281F" w:rsidRDefault="0097281F" w:rsidP="0097281F">
      <w:pPr>
        <w:spacing w:after="0" w:line="240" w:lineRule="auto"/>
        <w:outlineLvl w:val="1"/>
        <w:rPr>
          <w:rFonts w:ascii="Times New Roman" w:hAnsi="Times New Roman" w:cs="Times New Roman"/>
          <w:b/>
          <w:bCs/>
          <w:color w:val="auto"/>
          <w:kern w:val="0"/>
          <w:sz w:val="36"/>
          <w:szCs w:val="36"/>
          <w14:ligatures w14:val="none"/>
          <w14:cntxtAlts w14:val="0"/>
        </w:rPr>
      </w:pP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 xml:space="preserve"> </w:t>
      </w: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 xml:space="preserve"> </w:t>
      </w: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 xml:space="preserve"> Política de Actividad Parental</w:t>
      </w:r>
    </w:p>
    <w:p w14:paraId="670AA8EF" w14:textId="77777777" w:rsidR="0097281F" w:rsidRPr="0097281F" w:rsidRDefault="0097281F" w:rsidP="0097281F">
      <w:pPr>
        <w:numPr>
          <w:ilvl w:val="0"/>
          <w:numId w:val="83"/>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as actividades para padres están guiadas por </w:t>
      </w:r>
      <w:r w:rsidRPr="0097281F">
        <w:rPr>
          <w:rFonts w:ascii="Times New Roman" w:hAnsi="Times New Roman" w:cs="Times New Roman"/>
          <w:b/>
          <w:bCs/>
          <w:color w:val="auto"/>
          <w:kern w:val="0"/>
          <w:sz w:val="24"/>
          <w:szCs w:val="24"/>
          <w14:ligatures w14:val="none"/>
          <w14:cntxtAlts w14:val="0"/>
        </w:rPr>
        <w:t xml:space="preserve">los Estándares de Rendimiento de Head Start </w:t>
      </w:r>
    </w:p>
    <w:p w14:paraId="1EFFC46C" w14:textId="77777777" w:rsidR="0097281F" w:rsidRPr="0097281F" w:rsidRDefault="0097281F" w:rsidP="0097281F">
      <w:pPr>
        <w:numPr>
          <w:ilvl w:val="0"/>
          <w:numId w:val="83"/>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os padres trabajan con el personal de Servicios Familiares y PFCE para: </w:t>
      </w:r>
    </w:p>
    <w:p w14:paraId="551F36C7" w14:textId="77777777" w:rsidR="0097281F" w:rsidRPr="0097281F" w:rsidRDefault="0097281F" w:rsidP="0097281F">
      <w:pPr>
        <w:numPr>
          <w:ilvl w:val="1"/>
          <w:numId w:val="83"/>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Plan </w:t>
      </w:r>
    </w:p>
    <w:p w14:paraId="29855E70" w14:textId="77777777" w:rsidR="0097281F" w:rsidRPr="0097281F" w:rsidRDefault="0097281F" w:rsidP="0097281F">
      <w:pPr>
        <w:numPr>
          <w:ilvl w:val="1"/>
          <w:numId w:val="83"/>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Desarrollo </w:t>
      </w:r>
    </w:p>
    <w:p w14:paraId="7C84C8F9" w14:textId="77777777" w:rsidR="0097281F" w:rsidRPr="0097281F" w:rsidRDefault="0097281F" w:rsidP="0097281F">
      <w:pPr>
        <w:numPr>
          <w:ilvl w:val="1"/>
          <w:numId w:val="83"/>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ctividades de implementación </w:t>
      </w:r>
    </w:p>
    <w:p w14:paraId="0D1EF3F1" w14:textId="77777777" w:rsidR="0097281F" w:rsidRPr="0097281F"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20D56D5E">
          <v:rect id="_x0000_i1065" style="width:0;height:1.5pt" o:hralign="center" o:hrstd="t" o:hr="t" fillcolor="#a0a0a0" stroked="f"/>
        </w:pict>
      </w:r>
    </w:p>
    <w:p w14:paraId="77812536" w14:textId="77777777" w:rsidR="0097281F" w:rsidRPr="0097281F" w:rsidRDefault="0097281F" w:rsidP="0097281F">
      <w:pPr>
        <w:spacing w:after="0" w:line="240" w:lineRule="auto"/>
        <w:outlineLvl w:val="1"/>
        <w:rPr>
          <w:rFonts w:ascii="Times New Roman" w:hAnsi="Times New Roman" w:cs="Times New Roman"/>
          <w:b/>
          <w:bCs/>
          <w:color w:val="auto"/>
          <w:kern w:val="0"/>
          <w:sz w:val="36"/>
          <w:szCs w:val="36"/>
          <w14:ligatures w14:val="none"/>
          <w14:cntxtAlts w14:val="0"/>
        </w:rPr>
      </w:pP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 xml:space="preserve"> Fondo de Actividades Parentales</w:t>
      </w:r>
    </w:p>
    <w:p w14:paraId="307D7F74" w14:textId="77777777" w:rsidR="0097281F" w:rsidRPr="0097281F" w:rsidRDefault="0097281F" w:rsidP="0097281F">
      <w:pPr>
        <w:numPr>
          <w:ilvl w:val="0"/>
          <w:numId w:val="84"/>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Cada centro recibe fondos según la matrícula (ejemplo: </w:t>
      </w:r>
      <w:r w:rsidRPr="0097281F">
        <w:rPr>
          <w:rFonts w:ascii="Times New Roman" w:hAnsi="Times New Roman" w:cs="Times New Roman"/>
          <w:b/>
          <w:bCs/>
          <w:color w:val="auto"/>
          <w:kern w:val="0"/>
          <w:sz w:val="24"/>
          <w:szCs w:val="24"/>
          <w14:ligatures w14:val="none"/>
          <w14:cntxtAlts w14:val="0"/>
        </w:rPr>
        <w:t>5 dólares por niño</w:t>
      </w:r>
      <w:r w:rsidRPr="0097281F">
        <w:rPr>
          <w:rFonts w:ascii="Times New Roman" w:hAnsi="Times New Roman" w:cs="Times New Roman"/>
          <w:color w:val="auto"/>
          <w:kern w:val="0"/>
          <w:sz w:val="24"/>
          <w:szCs w:val="24"/>
          <w14:ligatures w14:val="none"/>
          <w14:cntxtAlts w14:val="0"/>
        </w:rPr>
        <w:t xml:space="preserve">) </w:t>
      </w:r>
    </w:p>
    <w:p w14:paraId="598F6246" w14:textId="77777777" w:rsidR="0097281F" w:rsidRPr="0097281F" w:rsidRDefault="0097281F" w:rsidP="0097281F">
      <w:pPr>
        <w:numPr>
          <w:ilvl w:val="0"/>
          <w:numId w:val="84"/>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os Comités Padres deciden cómo se utilizan los fondos </w:t>
      </w:r>
    </w:p>
    <w:p w14:paraId="6CBA0F2A" w14:textId="77777777" w:rsidR="0097281F" w:rsidRPr="0097281F" w:rsidRDefault="0097281F" w:rsidP="0097281F">
      <w:pPr>
        <w:numPr>
          <w:ilvl w:val="0"/>
          <w:numId w:val="84"/>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Todas las actividades deben ser: </w:t>
      </w:r>
    </w:p>
    <w:p w14:paraId="38E4A223" w14:textId="77777777" w:rsidR="0097281F" w:rsidRPr="0097281F" w:rsidRDefault="0097281F" w:rsidP="0097281F">
      <w:pPr>
        <w:numPr>
          <w:ilvl w:val="1"/>
          <w:numId w:val="84"/>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b/>
          <w:bCs/>
          <w:color w:val="auto"/>
          <w:kern w:val="0"/>
          <w:sz w:val="24"/>
          <w:szCs w:val="24"/>
          <w14:ligatures w14:val="none"/>
          <w14:cntxtAlts w14:val="0"/>
        </w:rPr>
        <w:t xml:space="preserve">Relacionados con el programa </w:t>
      </w:r>
    </w:p>
    <w:p w14:paraId="362CF780" w14:textId="77777777" w:rsidR="0097281F" w:rsidRPr="0097281F" w:rsidRDefault="0097281F" w:rsidP="0097281F">
      <w:pPr>
        <w:numPr>
          <w:ilvl w:val="1"/>
          <w:numId w:val="84"/>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Aprobado por el </w:t>
      </w:r>
      <w:r w:rsidRPr="0097281F">
        <w:rPr>
          <w:rFonts w:ascii="Times New Roman" w:hAnsi="Times New Roman" w:cs="Times New Roman"/>
          <w:b/>
          <w:bCs/>
          <w:color w:val="auto"/>
          <w:kern w:val="0"/>
          <w:sz w:val="24"/>
          <w:szCs w:val="24"/>
          <w14:ligatures w14:val="none"/>
          <w14:cntxtAlts w14:val="0"/>
        </w:rPr>
        <w:t xml:space="preserve">Consejo de Política </w:t>
      </w:r>
    </w:p>
    <w:p w14:paraId="761FBAB8"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Ejemplos de actividades permitidas:</w:t>
      </w:r>
    </w:p>
    <w:p w14:paraId="3A4B2127" w14:textId="77777777" w:rsidR="0097281F" w:rsidRPr="0097281F" w:rsidRDefault="0097281F" w:rsidP="0097281F">
      <w:pPr>
        <w:numPr>
          <w:ilvl w:val="0"/>
          <w:numId w:val="85"/>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Oradores invitados en reuniones de padres </w:t>
      </w:r>
    </w:p>
    <w:p w14:paraId="6F4395D4" w14:textId="77777777" w:rsidR="0097281F" w:rsidRPr="0097281F" w:rsidRDefault="0097281F" w:rsidP="0097281F">
      <w:pPr>
        <w:numPr>
          <w:ilvl w:val="0"/>
          <w:numId w:val="85"/>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Participación de los padres en excursiones </w:t>
      </w:r>
    </w:p>
    <w:p w14:paraId="0ED7DCDB" w14:textId="77777777" w:rsidR="0097281F" w:rsidRPr="0097281F" w:rsidRDefault="0097281F" w:rsidP="0097281F">
      <w:pPr>
        <w:numPr>
          <w:ilvl w:val="0"/>
          <w:numId w:val="85"/>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Registro en la conferencia para representantes de padres </w:t>
      </w:r>
    </w:p>
    <w:p w14:paraId="0A407456" w14:textId="77777777" w:rsidR="0097281F" w:rsidRPr="0097281F" w:rsidRDefault="0097281F" w:rsidP="0097281F">
      <w:pPr>
        <w:numPr>
          <w:ilvl w:val="0"/>
          <w:numId w:val="85"/>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Clases educativas (nutrición, cocina, etc.) </w:t>
      </w:r>
    </w:p>
    <w:p w14:paraId="65BBB240" w14:textId="77777777" w:rsidR="0097281F" w:rsidRPr="0097281F" w:rsidRDefault="0097281F" w:rsidP="0097281F">
      <w:pPr>
        <w:numPr>
          <w:ilvl w:val="0"/>
          <w:numId w:val="85"/>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Eventos de compromiso familiar (por ejemplo, noches de fotos) </w:t>
      </w:r>
    </w:p>
    <w:p w14:paraId="6CB22521"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Importante:</w:t>
      </w:r>
    </w:p>
    <w:p w14:paraId="094741B4" w14:textId="77777777" w:rsidR="0097281F" w:rsidRPr="0097281F" w:rsidRDefault="0097281F" w:rsidP="0097281F">
      <w:pPr>
        <w:numPr>
          <w:ilvl w:val="0"/>
          <w:numId w:val="86"/>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os fondos </w:t>
      </w:r>
      <w:r w:rsidRPr="0097281F">
        <w:rPr>
          <w:rFonts w:ascii="Times New Roman" w:hAnsi="Times New Roman" w:cs="Times New Roman"/>
          <w:b/>
          <w:bCs/>
          <w:color w:val="auto"/>
          <w:kern w:val="0"/>
          <w:sz w:val="24"/>
          <w:szCs w:val="24"/>
          <w14:ligatures w14:val="none"/>
          <w14:cntxtAlts w14:val="0"/>
        </w:rPr>
        <w:t xml:space="preserve">no pueden usarse únicamente para entretenimiento </w:t>
      </w:r>
    </w:p>
    <w:p w14:paraId="0DB03A49" w14:textId="77777777" w:rsidR="0097281F" w:rsidRPr="0097281F" w:rsidRDefault="0097281F" w:rsidP="0097281F">
      <w:pPr>
        <w:numPr>
          <w:ilvl w:val="0"/>
          <w:numId w:val="86"/>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as actividades deben apoyar </w:t>
      </w:r>
      <w:r w:rsidRPr="0097281F">
        <w:rPr>
          <w:rFonts w:ascii="Times New Roman" w:hAnsi="Times New Roman" w:cs="Times New Roman"/>
          <w:b/>
          <w:bCs/>
          <w:color w:val="auto"/>
          <w:kern w:val="0"/>
          <w:sz w:val="24"/>
          <w:szCs w:val="24"/>
          <w14:ligatures w14:val="none"/>
          <w14:cntxtAlts w14:val="0"/>
        </w:rPr>
        <w:t xml:space="preserve">la participación o la educación familiar </w:t>
      </w:r>
    </w:p>
    <w:p w14:paraId="3CB8B638" w14:textId="77777777" w:rsidR="0097281F" w:rsidRPr="0097281F"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36D16F5D">
          <v:rect id="_x0000_i1066" style="width:0;height:1.5pt" o:hralign="center" o:hrstd="t" o:hr="t" fillcolor="#a0a0a0" stroked="f"/>
        </w:pict>
      </w:r>
    </w:p>
    <w:p w14:paraId="153368EC" w14:textId="77777777" w:rsidR="0097281F" w:rsidRPr="0097281F" w:rsidRDefault="0097281F" w:rsidP="0097281F">
      <w:pPr>
        <w:spacing w:after="0" w:line="240" w:lineRule="auto"/>
        <w:outlineLvl w:val="1"/>
        <w:rPr>
          <w:rFonts w:ascii="Times New Roman" w:hAnsi="Times New Roman" w:cs="Times New Roman"/>
          <w:b/>
          <w:bCs/>
          <w:color w:val="auto"/>
          <w:kern w:val="0"/>
          <w:sz w:val="36"/>
          <w:szCs w:val="36"/>
          <w14:ligatures w14:val="none"/>
          <w14:cntxtAlts w14:val="0"/>
        </w:rPr>
      </w:pPr>
      <w:r w:rsidRPr="0097281F">
        <w:rPr>
          <w:rFonts w:ascii="Segoe UI Emoji" w:hAnsi="Segoe UI Emoji" w:cs="Segoe UI Emoji"/>
          <w:b/>
          <w:bCs/>
          <w:color w:val="auto"/>
          <w:kern w:val="0"/>
          <w:sz w:val="36"/>
          <w:szCs w:val="36"/>
          <w14:ligatures w14:val="none"/>
          <w14:cntxtAlts w14:val="0"/>
        </w:rPr>
        <w:t>📅</w:t>
      </w:r>
      <w:r w:rsidRPr="0097281F">
        <w:rPr>
          <w:rFonts w:ascii="Times New Roman" w:hAnsi="Times New Roman" w:cs="Times New Roman"/>
          <w:b/>
          <w:bCs/>
          <w:color w:val="auto"/>
          <w:kern w:val="0"/>
          <w:sz w:val="36"/>
          <w:szCs w:val="36"/>
          <w14:ligatures w14:val="none"/>
          <w14:cntxtAlts w14:val="0"/>
        </w:rPr>
        <w:t xml:space="preserve"> Procedimientos para programar actividades de padres</w:t>
      </w:r>
    </w:p>
    <w:p w14:paraId="704CF2C2" w14:textId="77777777" w:rsidR="0097281F" w:rsidRPr="0097281F" w:rsidRDefault="0097281F" w:rsidP="0097281F">
      <w:pPr>
        <w:numPr>
          <w:ilvl w:val="0"/>
          <w:numId w:val="8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os padres </w:t>
      </w:r>
      <w:r w:rsidRPr="0097281F">
        <w:rPr>
          <w:rFonts w:ascii="Times New Roman" w:hAnsi="Times New Roman" w:cs="Times New Roman"/>
          <w:b/>
          <w:bCs/>
          <w:color w:val="auto"/>
          <w:kern w:val="0"/>
          <w:sz w:val="24"/>
          <w:szCs w:val="24"/>
          <w14:ligatures w14:val="none"/>
          <w14:cntxtAlts w14:val="0"/>
        </w:rPr>
        <w:t>proponen y votan</w:t>
      </w:r>
      <w:r w:rsidRPr="0097281F">
        <w:rPr>
          <w:rFonts w:ascii="Times New Roman" w:hAnsi="Times New Roman" w:cs="Times New Roman"/>
          <w:color w:val="auto"/>
          <w:kern w:val="0"/>
          <w:sz w:val="24"/>
          <w:szCs w:val="24"/>
          <w14:ligatures w14:val="none"/>
          <w14:cntxtAlts w14:val="0"/>
        </w:rPr>
        <w:t xml:space="preserve"> actividades a nivel central </w:t>
      </w:r>
    </w:p>
    <w:p w14:paraId="5309F230" w14:textId="77777777" w:rsidR="0097281F" w:rsidRPr="0097281F" w:rsidRDefault="0097281F" w:rsidP="0097281F">
      <w:pPr>
        <w:numPr>
          <w:ilvl w:val="0"/>
          <w:numId w:val="8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El supervisor del centro/defensor familiar solicita la </w:t>
      </w:r>
      <w:r w:rsidRPr="0097281F">
        <w:rPr>
          <w:rFonts w:ascii="Times New Roman" w:hAnsi="Times New Roman" w:cs="Times New Roman"/>
          <w:b/>
          <w:bCs/>
          <w:color w:val="auto"/>
          <w:kern w:val="0"/>
          <w:sz w:val="24"/>
          <w:szCs w:val="24"/>
          <w14:ligatures w14:val="none"/>
          <w14:cntxtAlts w14:val="0"/>
        </w:rPr>
        <w:t xml:space="preserve">aprobación de la agencia </w:t>
      </w:r>
    </w:p>
    <w:p w14:paraId="3F9D0310" w14:textId="77777777" w:rsidR="0097281F" w:rsidRPr="0097281F" w:rsidRDefault="0097281F" w:rsidP="0097281F">
      <w:pPr>
        <w:numPr>
          <w:ilvl w:val="0"/>
          <w:numId w:val="8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as actividades son aprobadas por el </w:t>
      </w:r>
      <w:r w:rsidRPr="0097281F">
        <w:rPr>
          <w:rFonts w:ascii="Times New Roman" w:hAnsi="Times New Roman" w:cs="Times New Roman"/>
          <w:b/>
          <w:bCs/>
          <w:color w:val="auto"/>
          <w:kern w:val="0"/>
          <w:sz w:val="24"/>
          <w:szCs w:val="24"/>
          <w14:ligatures w14:val="none"/>
          <w14:cntxtAlts w14:val="0"/>
        </w:rPr>
        <w:t xml:space="preserve">Consejo de Política </w:t>
      </w:r>
    </w:p>
    <w:p w14:paraId="058B5EAC" w14:textId="77777777" w:rsidR="0097281F" w:rsidRPr="0097281F" w:rsidRDefault="0097281F" w:rsidP="0097281F">
      <w:pPr>
        <w:numPr>
          <w:ilvl w:val="0"/>
          <w:numId w:val="87"/>
        </w:num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 xml:space="preserve">Los padres son notificados por </w:t>
      </w:r>
      <w:r w:rsidRPr="0097281F">
        <w:rPr>
          <w:rFonts w:ascii="Times New Roman" w:hAnsi="Times New Roman" w:cs="Times New Roman"/>
          <w:b/>
          <w:bCs/>
          <w:color w:val="auto"/>
          <w:kern w:val="0"/>
          <w:sz w:val="24"/>
          <w:szCs w:val="24"/>
          <w14:ligatures w14:val="none"/>
          <w14:cntxtAlts w14:val="0"/>
        </w:rPr>
        <w:t xml:space="preserve">escrito </w:t>
      </w:r>
    </w:p>
    <w:p w14:paraId="4EBBA880" w14:textId="77777777" w:rsidR="0097281F" w:rsidRPr="0097281F" w:rsidRDefault="005C5CBC" w:rsidP="0097281F">
      <w:pPr>
        <w:spacing w:after="0" w:line="240" w:lineRule="auto"/>
        <w:rPr>
          <w:rFonts w:ascii="Times New Roman" w:hAnsi="Times New Roman" w:cs="Times New Roman"/>
          <w:color w:val="auto"/>
          <w:kern w:val="0"/>
          <w:sz w:val="24"/>
          <w:szCs w:val="24"/>
          <w14:ligatures w14:val="none"/>
          <w14:cntxtAlts w14:val="0"/>
        </w:rPr>
      </w:pPr>
      <w:r>
        <w:rPr>
          <w:rFonts w:ascii="Times New Roman" w:hAnsi="Times New Roman" w:cs="Times New Roman"/>
          <w:color w:val="auto"/>
          <w:kern w:val="0"/>
          <w:sz w:val="24"/>
          <w:szCs w:val="24"/>
          <w14:ligatures w14:val="none"/>
          <w14:cntxtAlts w14:val="0"/>
        </w:rPr>
        <w:pict w14:anchorId="1BAA0FD0">
          <v:rect id="_x0000_i1067" style="width:0;height:1.5pt" o:hralign="center" o:hrstd="t" o:hr="t" fillcolor="#a0a0a0" stroked="f"/>
        </w:pict>
      </w:r>
    </w:p>
    <w:p w14:paraId="103C234D" w14:textId="77777777" w:rsidR="0097281F" w:rsidRPr="0097281F" w:rsidRDefault="0097281F" w:rsidP="0097281F">
      <w:pPr>
        <w:spacing w:after="0" w:line="240" w:lineRule="auto"/>
        <w:outlineLvl w:val="2"/>
        <w:rPr>
          <w:rFonts w:ascii="Times New Roman" w:hAnsi="Times New Roman" w:cs="Times New Roman"/>
          <w:b/>
          <w:bCs/>
          <w:color w:val="auto"/>
          <w:kern w:val="0"/>
          <w:sz w:val="27"/>
          <w:szCs w:val="27"/>
          <w14:ligatures w14:val="none"/>
          <w14:cntxtAlts w14:val="0"/>
        </w:rPr>
      </w:pPr>
      <w:r w:rsidRPr="0097281F">
        <w:rPr>
          <w:rFonts w:ascii="Segoe UI Emoji" w:hAnsi="Segoe UI Emoji" w:cs="Segoe UI Emoji"/>
          <w:b/>
          <w:bCs/>
          <w:color w:val="auto"/>
          <w:kern w:val="0"/>
          <w:sz w:val="27"/>
          <w:szCs w:val="27"/>
          <w14:ligatures w14:val="none"/>
          <w14:cntxtAlts w14:val="0"/>
        </w:rPr>
        <w:t>🌟</w:t>
      </w:r>
      <w:r w:rsidRPr="0097281F">
        <w:rPr>
          <w:rFonts w:ascii="Times New Roman" w:hAnsi="Times New Roman" w:cs="Times New Roman"/>
          <w:b/>
          <w:bCs/>
          <w:color w:val="auto"/>
          <w:kern w:val="0"/>
          <w:sz w:val="27"/>
          <w:szCs w:val="27"/>
          <w14:ligatures w14:val="none"/>
          <w14:cntxtAlts w14:val="0"/>
        </w:rPr>
        <w:t xml:space="preserve"> Trabajando juntos por familias fuertes</w:t>
      </w:r>
    </w:p>
    <w:p w14:paraId="6E22EA8E" w14:textId="77777777" w:rsidR="0097281F" w:rsidRPr="0097281F" w:rsidRDefault="0097281F" w:rsidP="0097281F">
      <w:pPr>
        <w:spacing w:after="0" w:line="240" w:lineRule="auto"/>
        <w:rPr>
          <w:rFonts w:ascii="Times New Roman" w:hAnsi="Times New Roman" w:cs="Times New Roman"/>
          <w:color w:val="auto"/>
          <w:kern w:val="0"/>
          <w:sz w:val="24"/>
          <w:szCs w:val="24"/>
          <w14:ligatures w14:val="none"/>
          <w14:cntxtAlts w14:val="0"/>
        </w:rPr>
      </w:pPr>
      <w:r w:rsidRPr="0097281F">
        <w:rPr>
          <w:rFonts w:ascii="Times New Roman" w:hAnsi="Times New Roman" w:cs="Times New Roman"/>
          <w:color w:val="auto"/>
          <w:kern w:val="0"/>
          <w:sz w:val="24"/>
          <w:szCs w:val="24"/>
          <w14:ligatures w14:val="none"/>
          <w14:cntxtAlts w14:val="0"/>
        </w:rPr>
        <w:t>Tu participación ayuda a fortalecer el éxito de tu hijo, tu familia y tu comunidad</w:t>
      </w:r>
    </w:p>
    <w:p w14:paraId="3BCFD044" w14:textId="2E75839E" w:rsidR="00690752" w:rsidRPr="00717262" w:rsidRDefault="00690752" w:rsidP="005313D0">
      <w:pPr>
        <w:widowControl w:val="0"/>
        <w:spacing w:after="0" w:line="240" w:lineRule="auto"/>
        <w:ind w:left="360"/>
        <w:rPr>
          <w:rFonts w:ascii="Times New Roman" w:hAnsi="Times New Roman" w:cs="Times New Roman"/>
          <w:sz w:val="16"/>
          <w:szCs w:val="16"/>
          <w14:ligatures w14:val="none"/>
        </w:rPr>
      </w:pPr>
    </w:p>
    <w:p w14:paraId="6D6873EC" w14:textId="781D7A2A" w:rsidR="00690752" w:rsidRPr="00402F19" w:rsidRDefault="003D13CB" w:rsidP="005313D0">
      <w:pPr>
        <w:widowControl w:val="0"/>
        <w:spacing w:after="0" w:line="240" w:lineRule="auto"/>
        <w:jc w:val="center"/>
        <w:rPr>
          <w:rFonts w:ascii="Times New Roman" w:hAnsi="Times New Roman" w:cs="Times New Roman"/>
          <w:b/>
          <w:bCs/>
          <w:sz w:val="24"/>
          <w:szCs w:val="24"/>
          <w:u w:val="single"/>
          <w14:ligatures w14:val="none"/>
        </w:rPr>
      </w:pPr>
      <w:r w:rsidRPr="00402F19">
        <w:rPr>
          <w:rFonts w:ascii="Times New Roman" w:hAnsi="Times New Roman" w:cs="Times New Roman"/>
          <w:b/>
          <w:bCs/>
          <w:sz w:val="24"/>
          <w:szCs w:val="24"/>
          <w:u w:val="single"/>
          <w14:ligatures w14:val="none"/>
        </w:rPr>
        <w:lastRenderedPageBreak/>
        <w:t>Ley de Maltrato Infantil de Misisipi</w:t>
      </w:r>
    </w:p>
    <w:p w14:paraId="6E5726F9" w14:textId="77777777" w:rsidR="008C7546" w:rsidRPr="00402F19" w:rsidRDefault="008C7546" w:rsidP="008C7546">
      <w:pPr>
        <w:shd w:val="clear" w:color="auto" w:fill="FFFFFF"/>
        <w:spacing w:line="240" w:lineRule="auto"/>
        <w:rPr>
          <w:rFonts w:ascii="Times New Roman" w:hAnsi="Times New Roman" w:cs="Times New Roman"/>
          <w:color w:val="333333"/>
          <w:kern w:val="0"/>
          <w:sz w:val="24"/>
          <w:szCs w:val="24"/>
          <w14:ligatures w14:val="none"/>
          <w14:cntxtAlts w14:val="0"/>
        </w:rPr>
      </w:pPr>
      <w:r w:rsidRPr="00402F19">
        <w:rPr>
          <w:rFonts w:ascii="Times New Roman" w:hAnsi="Times New Roman" w:cs="Times New Roman"/>
          <w:color w:val="333333"/>
          <w:kern w:val="0"/>
          <w:sz w:val="24"/>
          <w:szCs w:val="24"/>
          <w14:ligatures w14:val="none"/>
          <w14:cntxtAlts w14:val="0"/>
        </w:rPr>
        <w:t>"De acuerdo con la Sección 43-21-105 del Código de Mississippi de 1972, Anotado, "Niño Maltratado significa un niño cuyo padre, tutor o custodio o cualquier persona responsable de su cuidado o manutención, esté legalmente obligado o no, haya causado o permitido que se cometa abuso sexual, explotación sexual, abuso emocional, lesión mental,  lesiones físicas no accidentales u otros malos tratos. Sin embargo, siempre que la disciplina física, incluida la nalgada, ejercida a un menor por un padre, tutor o custodio de manera razonable, no se considere abuso según esta sección."</w:t>
      </w:r>
    </w:p>
    <w:p w14:paraId="207F16F2" w14:textId="77777777" w:rsidR="008C7546" w:rsidRPr="00402F19" w:rsidRDefault="008C7546" w:rsidP="008C7546">
      <w:pPr>
        <w:shd w:val="clear" w:color="auto" w:fill="FFFFFF"/>
        <w:spacing w:line="240" w:lineRule="auto"/>
        <w:rPr>
          <w:rFonts w:ascii="Times New Roman" w:hAnsi="Times New Roman" w:cs="Times New Roman"/>
          <w:color w:val="333333"/>
          <w:kern w:val="0"/>
          <w:sz w:val="24"/>
          <w:szCs w:val="24"/>
          <w14:ligatures w14:val="none"/>
          <w14:cntxtAlts w14:val="0"/>
        </w:rPr>
      </w:pPr>
      <w:r w:rsidRPr="00402F19">
        <w:rPr>
          <w:rFonts w:ascii="Times New Roman" w:hAnsi="Times New Roman" w:cs="Times New Roman"/>
          <w:color w:val="333333"/>
          <w:kern w:val="0"/>
          <w:sz w:val="24"/>
          <w:szCs w:val="24"/>
          <w14:ligatures w14:val="none"/>
          <w14:cntxtAlts w14:val="0"/>
        </w:rPr>
        <w:t xml:space="preserve">Cualquier persona que sepa o tenga motivos para sospechar de abuso o negligencia de un menor por parte de un padre, custodio legal, cuidador u otra persona responsable del cuidado del menor, está obligada por ley a presentar una denuncia al Departamento de Servicios de Protección Infantil de Mississippi. Consulte la sección 43-21-105 y la sección 43-21-353 del </w:t>
      </w:r>
      <w:hyperlink r:id="rId25" w:tgtFrame="_blank" w:history="1">
        <w:r w:rsidRPr="00402F19">
          <w:rPr>
            <w:rFonts w:ascii="Times New Roman" w:hAnsi="Times New Roman" w:cs="Times New Roman"/>
            <w:b/>
            <w:bCs/>
            <w:color w:val="00A79D"/>
            <w:kern w:val="0"/>
            <w:sz w:val="24"/>
            <w:szCs w:val="24"/>
            <w:u w:val="single"/>
            <w14:ligatures w14:val="none"/>
            <w14:cntxtAlts w14:val="0"/>
          </w:rPr>
          <w:t>Código de Misisipi</w:t>
        </w:r>
      </w:hyperlink>
      <w:r w:rsidRPr="00402F19">
        <w:rPr>
          <w:rFonts w:ascii="Times New Roman" w:hAnsi="Times New Roman" w:cs="Times New Roman"/>
          <w:color w:val="333333"/>
          <w:kern w:val="0"/>
          <w:sz w:val="24"/>
          <w:szCs w:val="24"/>
          <w14:ligatures w14:val="none"/>
          <w14:cntxtAlts w14:val="0"/>
        </w:rPr>
        <w:t xml:space="preserve"> para más información.</w:t>
      </w:r>
    </w:p>
    <w:p w14:paraId="10F4AD86" w14:textId="6C489F19" w:rsidR="00690752" w:rsidRPr="00402F19" w:rsidRDefault="00690752" w:rsidP="005313D0">
      <w:pPr>
        <w:widowControl w:val="0"/>
        <w:spacing w:after="0" w:line="240" w:lineRule="auto"/>
        <w:rPr>
          <w:rFonts w:ascii="Times New Roman" w:hAnsi="Times New Roman" w:cs="Times New Roman"/>
          <w:b/>
          <w:bCs/>
          <w:color w:val="CC0033"/>
          <w:sz w:val="24"/>
          <w:szCs w:val="24"/>
          <w14:ligatures w14:val="none"/>
        </w:rPr>
      </w:pPr>
    </w:p>
    <w:p w14:paraId="5932DC34" w14:textId="28F5E576" w:rsidR="00690752" w:rsidRPr="00402F19" w:rsidRDefault="003D13CB" w:rsidP="009D1F60">
      <w:pPr>
        <w:widowControl w:val="0"/>
        <w:spacing w:after="0" w:line="240" w:lineRule="auto"/>
        <w:jc w:val="center"/>
        <w:rPr>
          <w:rFonts w:ascii="Times New Roman" w:hAnsi="Times New Roman" w:cs="Times New Roman"/>
          <w:b/>
          <w:bCs/>
          <w:color w:val="CC0033"/>
          <w:sz w:val="24"/>
          <w:szCs w:val="24"/>
          <w:u w:val="single"/>
          <w14:ligatures w14:val="none"/>
        </w:rPr>
      </w:pPr>
      <w:r w:rsidRPr="00402F19">
        <w:rPr>
          <w:rFonts w:ascii="Times New Roman" w:hAnsi="Times New Roman" w:cs="Times New Roman"/>
          <w:b/>
          <w:bCs/>
          <w:color w:val="CC0033"/>
          <w:sz w:val="24"/>
          <w:szCs w:val="24"/>
          <w:u w:val="single"/>
          <w14:ligatures w14:val="none"/>
        </w:rPr>
        <w:t>Política de Cinco Condados sobre el Maltrato y la Negligencia Infantil</w:t>
      </w:r>
    </w:p>
    <w:p w14:paraId="464E618D" w14:textId="75608EA9" w:rsidR="00690752" w:rsidRPr="00402F19" w:rsidRDefault="00690752" w:rsidP="00690752">
      <w:pPr>
        <w:widowControl w:val="0"/>
        <w:spacing w:after="0" w:line="240" w:lineRule="auto"/>
        <w:rPr>
          <w:rFonts w:ascii="Times New Roman" w:hAnsi="Times New Roman" w:cs="Times New Roman"/>
          <w:color w:val="CC0033"/>
          <w:sz w:val="24"/>
          <w:szCs w:val="24"/>
          <w14:ligatures w14:val="none"/>
        </w:rPr>
      </w:pPr>
      <w:r w:rsidRPr="00402F19">
        <w:rPr>
          <w:rFonts w:ascii="Times New Roman" w:hAnsi="Times New Roman" w:cs="Times New Roman"/>
          <w:color w:val="CC0033"/>
          <w:sz w:val="24"/>
          <w:szCs w:val="24"/>
          <w14:ligatures w14:val="none"/>
        </w:rPr>
        <w:t>Todos los empleados de Head Start y Early Head Start están obligados a denunciar el abuso y/o negligencia infantil, sin importar dónde ocurrieron los abusos dentro o fuera de las instalaciones de Head Start, a la línea directa 1-800-222-8000, de acuerdo con el Plan de Maltrato Infantil de la agencia. Las acusaciones de abuso o negligencia infantil, incluyendo castigos corporales y aislamiento, contra un empleado de Head Start por parte de un padre, personal, voluntario, etc., deben ser comunicadas inmediatamente a la Línea Directa de Maltrato Infantil al 1-800-222-8000 y luego al Director de Servicios Familiares/ERSEA, al Director de Early Head Start (si el incidente ocurre en EHS) y al Director Ejecutivo.  La agencia debe informar de cada denuncia a la Línea Directa de Abuso Infantil, a la Agencia de Licencias y a la Oficina Regional.</w:t>
      </w:r>
    </w:p>
    <w:p w14:paraId="480135E3" w14:textId="77777777" w:rsidR="00690752" w:rsidRPr="00717262" w:rsidRDefault="00690752" w:rsidP="00690752">
      <w:pPr>
        <w:widowControl w:val="0"/>
        <w:spacing w:after="0" w:line="240" w:lineRule="auto"/>
        <w:rPr>
          <w:rFonts w:ascii="Times New Roman" w:hAnsi="Times New Roman" w:cs="Times New Roman"/>
          <w:b/>
          <w:bCs/>
          <w:sz w:val="16"/>
          <w:szCs w:val="16"/>
          <w14:ligatures w14:val="none"/>
        </w:rPr>
      </w:pPr>
      <w:r w:rsidRPr="00402F19">
        <w:rPr>
          <w:rFonts w:ascii="Times New Roman" w:hAnsi="Times New Roman" w:cs="Times New Roman"/>
          <w:b/>
          <w:bCs/>
          <w:sz w:val="24"/>
          <w:szCs w:val="24"/>
          <w14:ligatures w14:val="none"/>
        </w:rPr>
        <w:t> </w:t>
      </w:r>
    </w:p>
    <w:p w14:paraId="717D333B" w14:textId="28766362" w:rsidR="00690752" w:rsidRPr="00402F19" w:rsidRDefault="003D13CB" w:rsidP="00690752">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b/>
          <w:bCs/>
          <w:sz w:val="24"/>
          <w:szCs w:val="24"/>
          <w14:ligatures w14:val="none"/>
        </w:rPr>
        <w:t>Maltrato y negligencia infantil: ¿por qué debería estar involucrado el Head Start o el early head start?</w:t>
      </w:r>
      <w:r w:rsidR="00690752" w:rsidRPr="00402F19">
        <w:rPr>
          <w:rFonts w:ascii="Times New Roman" w:hAnsi="Times New Roman" w:cs="Times New Roman"/>
          <w:b/>
          <w:bCs/>
          <w:sz w:val="24"/>
          <w:szCs w:val="24"/>
          <w14:ligatures w14:val="none"/>
        </w:rPr>
        <w:br/>
      </w:r>
      <w:r w:rsidR="00690752" w:rsidRPr="00402F19">
        <w:rPr>
          <w:rFonts w:ascii="Times New Roman" w:hAnsi="Times New Roman" w:cs="Times New Roman"/>
          <w:sz w:val="24"/>
          <w:szCs w:val="24"/>
          <w14:ligatures w14:val="none"/>
        </w:rPr>
        <w:t xml:space="preserve">Existen muchas razones por las que el personal de los programas de educación infantil se involucra en el abuso y la negligencia infantil, así como en el tratamiento y la prevención.  Entre ellos están los hechos de que Head Start/EHS trabaja con y para niños. La ley y la política exigen su implicación, la responsabilidad profesional lo exige y que tengan un profundo compromiso personal con los niños a su cargo.  </w:t>
      </w:r>
    </w:p>
    <w:p w14:paraId="478ABE08" w14:textId="3BAF95BE" w:rsidR="00690752" w:rsidRPr="00402F19" w:rsidRDefault="00690752" w:rsidP="008C7546">
      <w:pPr>
        <w:widowControl w:val="0"/>
        <w:spacing w:after="0" w:line="240" w:lineRule="auto"/>
        <w:rPr>
          <w:rFonts w:ascii="Times New Roman" w:hAnsi="Times New Roman" w:cs="Times New Roman"/>
          <w:b/>
          <w:bCs/>
          <w:sz w:val="24"/>
          <w:szCs w:val="24"/>
          <w14:ligatures w14:val="none"/>
        </w:rPr>
      </w:pPr>
      <w:r w:rsidRPr="00402F19">
        <w:rPr>
          <w:rFonts w:ascii="Times New Roman" w:hAnsi="Times New Roman" w:cs="Times New Roman"/>
          <w:b/>
          <w:bCs/>
          <w:sz w:val="24"/>
          <w:szCs w:val="24"/>
          <w14:ligatures w14:val="none"/>
        </w:rPr>
        <w:t>El abuso y la negligencia infantil son un problema comunitario; su solución requiere la acción comunitaria para denunciar los sospechosos de abuso infantil a la Línea Directa de Maltrato Infantil de Mississippi 1-800-222-8000.</w:t>
      </w:r>
    </w:p>
    <w:p w14:paraId="5A10634D" w14:textId="77777777" w:rsidR="00C26AA9" w:rsidRPr="00717262" w:rsidRDefault="00C26AA9" w:rsidP="008C7546">
      <w:pPr>
        <w:widowControl w:val="0"/>
        <w:spacing w:after="0" w:line="240" w:lineRule="auto"/>
        <w:rPr>
          <w:rFonts w:ascii="Times New Roman" w:hAnsi="Times New Roman" w:cs="Times New Roman"/>
          <w:b/>
          <w:bCs/>
          <w:sz w:val="16"/>
          <w:szCs w:val="16"/>
          <w14:ligatures w14:val="none"/>
        </w:rPr>
      </w:pPr>
    </w:p>
    <w:p w14:paraId="3BB2B908" w14:textId="78DFACF9" w:rsidR="00690752" w:rsidRPr="00402F19" w:rsidRDefault="003D13CB" w:rsidP="00C26AA9">
      <w:pPr>
        <w:widowControl w:val="0"/>
        <w:spacing w:after="0" w:line="240" w:lineRule="auto"/>
        <w:jc w:val="center"/>
        <w:rPr>
          <w:rFonts w:ascii="Times New Roman" w:hAnsi="Times New Roman" w:cs="Times New Roman"/>
          <w:b/>
          <w:bCs/>
          <w:caps/>
          <w:sz w:val="24"/>
          <w:szCs w:val="24"/>
          <w14:ligatures w14:val="none"/>
        </w:rPr>
      </w:pPr>
      <w:r w:rsidRPr="00402F19">
        <w:rPr>
          <w:rFonts w:ascii="Times New Roman" w:hAnsi="Times New Roman" w:cs="Times New Roman"/>
          <w:b/>
          <w:bCs/>
          <w:sz w:val="24"/>
          <w:szCs w:val="24"/>
          <w14:ligatures w14:val="none"/>
        </w:rPr>
        <w:t>Definición y responsabilidades del Consejo de Políticas</w:t>
      </w:r>
    </w:p>
    <w:p w14:paraId="5271396D" w14:textId="0C2C681B" w:rsidR="00690752" w:rsidRPr="00717262" w:rsidRDefault="00690752" w:rsidP="006847BC">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b/>
          <w:bCs/>
          <w:sz w:val="23"/>
          <w:szCs w:val="23"/>
          <w14:ligatures w14:val="none"/>
        </w:rPr>
        <w:t>A. ¿Qué es un representante del Consejo de Políticas?</w:t>
      </w:r>
    </w:p>
    <w:p w14:paraId="5CB4FC6A" w14:textId="5AA412FB" w:rsidR="00690752" w:rsidRPr="00717262" w:rsidRDefault="00690752" w:rsidP="006847BC">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Un delegado del centro local que habla y expresa las preocupaciones y sugerencias de los padres del centro al que representan. El Consejo de Políticas es una junta de representantes de padres que ayudan a tomar decisiones sobre el Programa Head Start y el Programa Head Start Anticipado.</w:t>
      </w:r>
    </w:p>
    <w:p w14:paraId="264444FA" w14:textId="37C0EB78" w:rsidR="00690752" w:rsidRPr="00717262" w:rsidRDefault="00690752" w:rsidP="00690752">
      <w:pPr>
        <w:widowControl w:val="0"/>
        <w:spacing w:after="0" w:line="240" w:lineRule="auto"/>
        <w:rPr>
          <w:rFonts w:ascii="Times New Roman" w:hAnsi="Times New Roman" w:cs="Times New Roman"/>
          <w:b/>
          <w:bCs/>
          <w:sz w:val="23"/>
          <w:szCs w:val="23"/>
          <w14:ligatures w14:val="none"/>
        </w:rPr>
      </w:pPr>
      <w:r w:rsidRPr="00717262">
        <w:rPr>
          <w:rFonts w:ascii="Times New Roman" w:hAnsi="Times New Roman" w:cs="Times New Roman"/>
          <w:b/>
          <w:bCs/>
          <w:sz w:val="23"/>
          <w:szCs w:val="23"/>
          <w14:ligatures w14:val="none"/>
        </w:rPr>
        <w:t>B. Deberes y responsabilidades del Consejo de Política</w:t>
      </w:r>
    </w:p>
    <w:p w14:paraId="2416F5D3" w14:textId="0909F1A0" w:rsidR="00690752" w:rsidRPr="00717262" w:rsidRDefault="00C64D99" w:rsidP="00690752">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b/>
          <w:bCs/>
          <w:sz w:val="23"/>
          <w:szCs w:val="23"/>
          <w14:ligatures w14:val="none"/>
        </w:rPr>
        <w:t xml:space="preserve">El Consejo de Políticas y un Comité del Consejo de Políticas a nivel de delegados deben utilizar los resultados de seguimiento continuo, datos sobre los objetivos de preparación escolar y otra información para cumplir con sus responsabilidades.   </w:t>
      </w:r>
    </w:p>
    <w:p w14:paraId="604C0298" w14:textId="77777777" w:rsidR="002E5CCC"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El Consejo de Política aprobará y someterá al órgano de gobierno decisiones sobre cada una de las siguientes actividades:</w:t>
      </w:r>
    </w:p>
    <w:p w14:paraId="12049FC3" w14:textId="77777777" w:rsidR="002E5CCC"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Actividades para apoyar la participación activa de los padres en el funcionamiento del programa, incluyendo políticas para garantizar que la agencia Head Start responda a las necesidades de la comunidad y de los padres.</w:t>
      </w:r>
    </w:p>
    <w:p w14:paraId="1B4E06D4" w14:textId="77777777" w:rsidR="002E5CCC"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Prioridades de reclutamiento, selección e inscripción de programas.</w:t>
      </w:r>
    </w:p>
    <w:p w14:paraId="42DDA1FD" w14:textId="231FF02F" w:rsidR="00690752"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Solicitudes de financiación y enmiendas a las solicitudes de financiación para programas, antes de la presentación de las solicitudes.</w:t>
      </w:r>
    </w:p>
    <w:p w14:paraId="4B9C2E2B" w14:textId="1C73F729" w:rsidR="00690752"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Planificación presupuestaria de los gastos de los programas, incluyendo políticas de reembolso y participación en actividades del Consejo de Políticas.</w:t>
      </w:r>
    </w:p>
    <w:p w14:paraId="41A3F77F" w14:textId="799F5E5D" w:rsidR="00690752"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Estatutos para el funcionamiento del Consejo de Políticas.</w:t>
      </w:r>
    </w:p>
    <w:p w14:paraId="448024E5" w14:textId="77777777" w:rsidR="002E5CCC"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 xml:space="preserve">Políticas y decisiones sobre el personal del programa respecto a la contratación del personal, incluyendo los </w:t>
      </w:r>
      <w:r w:rsidRPr="00717262">
        <w:rPr>
          <w:rFonts w:ascii="Times New Roman" w:hAnsi="Times New Roman" w:cs="Times New Roman"/>
          <w:sz w:val="23"/>
          <w:szCs w:val="23"/>
          <w14:ligatures w14:val="none"/>
        </w:rPr>
        <w:lastRenderedPageBreak/>
        <w:t>estándares de conducta para el personal del programa, contratistas y voluntarios, incluyendo los criterios para el empleo y despido del personal del programa.</w:t>
      </w:r>
    </w:p>
    <w:p w14:paraId="0F22CD11" w14:textId="0E328E0C" w:rsidR="00690752" w:rsidRPr="00717262" w:rsidRDefault="00690752" w:rsidP="005313D0">
      <w:pPr>
        <w:widowControl w:val="0"/>
        <w:spacing w:after="0" w:line="240" w:lineRule="auto"/>
        <w:rPr>
          <w:rFonts w:ascii="Times New Roman" w:hAnsi="Times New Roman" w:cs="Times New Roman"/>
          <w:sz w:val="23"/>
          <w:szCs w:val="23"/>
          <w14:ligatures w14:val="none"/>
        </w:rPr>
      </w:pPr>
      <w:r w:rsidRPr="00717262">
        <w:rPr>
          <w:rFonts w:ascii="Times New Roman" w:hAnsi="Times New Roman" w:cs="Times New Roman"/>
          <w:sz w:val="23"/>
          <w:szCs w:val="23"/>
          <w14:ligatures w14:val="none"/>
        </w:rPr>
        <w:t>Desarrollar procedimientos para cómo serán elegidos los miembros del Consejo de Políticas de la agencia Head Start.</w:t>
      </w:r>
    </w:p>
    <w:p w14:paraId="3C0015F5" w14:textId="3C77D3EC" w:rsidR="00690752" w:rsidRPr="00717262" w:rsidRDefault="00690752" w:rsidP="00424C4A">
      <w:pPr>
        <w:widowControl w:val="0"/>
        <w:spacing w:after="0" w:line="240" w:lineRule="auto"/>
        <w:rPr>
          <w:rFonts w:ascii="Times New Roman" w:hAnsi="Times New Roman" w:cs="Times New Roman"/>
          <w:b/>
          <w:bCs/>
          <w:color w:val="E20036"/>
          <w:sz w:val="23"/>
          <w:szCs w:val="23"/>
          <w14:ligatures w14:val="none"/>
        </w:rPr>
      </w:pPr>
      <w:r w:rsidRPr="00717262">
        <w:rPr>
          <w:rFonts w:ascii="Times New Roman" w:hAnsi="Times New Roman" w:cs="Times New Roman"/>
          <w:sz w:val="23"/>
          <w:szCs w:val="23"/>
          <w14:ligatures w14:val="none"/>
        </w:rPr>
        <w:t>Recomendaciones sobre la selección de delegados y el área de servicio para dichas agencias.</w:t>
      </w:r>
    </w:p>
    <w:p w14:paraId="3EC6A0CE" w14:textId="77777777" w:rsidR="00212522" w:rsidRPr="00717262" w:rsidRDefault="00212522" w:rsidP="00424C4A">
      <w:pPr>
        <w:widowControl w:val="0"/>
        <w:spacing w:after="0" w:line="240" w:lineRule="auto"/>
        <w:rPr>
          <w:rFonts w:ascii="Times New Roman" w:hAnsi="Times New Roman" w:cs="Times New Roman"/>
          <w:sz w:val="16"/>
          <w:szCs w:val="16"/>
          <w14:ligatures w14:val="none"/>
        </w:rPr>
      </w:pPr>
    </w:p>
    <w:p w14:paraId="6A5734B0" w14:textId="16DDDE6E" w:rsidR="00690752" w:rsidRPr="00402F19" w:rsidRDefault="009E398F" w:rsidP="00690752">
      <w:pPr>
        <w:widowControl w:val="0"/>
        <w:spacing w:after="0" w:line="240" w:lineRule="auto"/>
        <w:ind w:left="780" w:hanging="420"/>
        <w:jc w:val="center"/>
        <w:rPr>
          <w:rFonts w:ascii="Times New Roman" w:hAnsi="Times New Roman" w:cs="Times New Roman"/>
          <w:b/>
          <w:bCs/>
          <w:color w:val="E20036"/>
          <w:sz w:val="24"/>
          <w:szCs w:val="24"/>
          <w14:ligatures w14:val="none"/>
        </w:rPr>
      </w:pPr>
      <w:r w:rsidRPr="00402F19">
        <w:rPr>
          <w:rFonts w:ascii="Times New Roman" w:hAnsi="Times New Roman" w:cs="Times New Roman"/>
          <w:b/>
          <w:bCs/>
          <w:color w:val="E20036"/>
          <w:sz w:val="24"/>
          <w:szCs w:val="24"/>
          <w14:ligatures w14:val="none"/>
        </w:rPr>
        <w:t>¿Quién puede o no puede ser miembro del consejo de políticas?</w:t>
      </w:r>
    </w:p>
    <w:p w14:paraId="50B36829" w14:textId="4E8CD08B" w:rsidR="00690752" w:rsidRPr="00402F19" w:rsidRDefault="00690752" w:rsidP="00C64D99">
      <w:pPr>
        <w:widowControl w:val="0"/>
        <w:spacing w:after="0" w:line="240" w:lineRule="auto"/>
        <w:ind w:left="780" w:hanging="420"/>
        <w:rPr>
          <w:rFonts w:ascii="Times New Roman" w:hAnsi="Times New Roman" w:cs="Times New Roman"/>
          <w:color w:val="000099"/>
          <w:sz w:val="24"/>
          <w:szCs w:val="24"/>
          <w14:ligatures w14:val="none"/>
        </w:rPr>
      </w:pPr>
      <w:r w:rsidRPr="00402F19">
        <w:rPr>
          <w:rFonts w:ascii="Times New Roman" w:hAnsi="Times New Roman" w:cs="Times New Roman"/>
          <w:color w:val="E20036"/>
          <w:sz w:val="24"/>
          <w:szCs w:val="24"/>
          <w14:ligatures w14:val="none"/>
        </w:rPr>
        <w:t> </w:t>
      </w:r>
      <w:r w:rsidRPr="00402F19">
        <w:rPr>
          <w:rFonts w:ascii="Times New Roman" w:hAnsi="Times New Roman" w:cs="Times New Roman"/>
          <w:color w:val="000099"/>
          <w:sz w:val="24"/>
          <w:szCs w:val="24"/>
          <w14:ligatures w14:val="none"/>
        </w:rPr>
        <w:t>Los padres que forman parte del comité del Consejo de Políticas deben ser elegidos por los actuales padres de Head Start y Early Head Start. De acuerdo con los Estándares de Desempeño Revisados del Programa Head Start, Subparte D 1304.50 (b) (6), ninguna persona puede formar parte del Consejo de Política mientras algún miembro de su familia inmediata (según se define a continuación) esté empleado en el Programa de Desarrollo Infantil de los Cinco Condados.</w:t>
      </w:r>
    </w:p>
    <w:p w14:paraId="4E2CB3D3" w14:textId="389C01A8" w:rsidR="00690752" w:rsidRPr="00717262" w:rsidRDefault="00135E55" w:rsidP="009935AF">
      <w:pPr>
        <w:widowControl w:val="0"/>
        <w:spacing w:after="0" w:line="240" w:lineRule="auto"/>
        <w:ind w:left="780" w:hanging="420"/>
        <w:rPr>
          <w:rFonts w:ascii="Times New Roman" w:hAnsi="Times New Roman" w:cs="Times New Roman"/>
          <w:b/>
          <w:bCs/>
          <w:smallCaps/>
          <w:color w:val="FF0000"/>
          <w:sz w:val="22"/>
          <w:szCs w:val="22"/>
        </w:rPr>
      </w:pPr>
      <w:r w:rsidRPr="00717262">
        <w:rPr>
          <w:rStyle w:val="SubtleReference"/>
          <w:rFonts w:ascii="Times New Roman" w:hAnsi="Times New Roman" w:cs="Times New Roman"/>
          <w:b/>
          <w:bCs/>
          <w:color w:val="FF0000"/>
          <w:sz w:val="22"/>
          <w:szCs w:val="22"/>
        </w:rPr>
        <w:t xml:space="preserve">Marido, mujer, padre, madre, hermano, hermana, hijo, hija, suegro, suegra, yerno, nuera, cuñada, cuñado, tío y </w:t>
      </w:r>
      <w:r w:rsidRPr="00717262">
        <w:rPr>
          <w:rFonts w:ascii="Times New Roman" w:hAnsi="Times New Roman" w:cs="Times New Roman"/>
          <w:smallCaps/>
          <w:color w:val="4472C4" w:themeColor="accent1"/>
          <w:sz w:val="22"/>
          <w:szCs w:val="22"/>
        </w:rPr>
        <w:t xml:space="preserve">tío.  </w:t>
      </w:r>
    </w:p>
    <w:p w14:paraId="23FB76BA" w14:textId="77777777" w:rsidR="00690752" w:rsidRPr="00402F19" w:rsidRDefault="00690752" w:rsidP="00D9267F">
      <w:pPr>
        <w:widowControl w:val="0"/>
        <w:spacing w:after="0" w:line="240" w:lineRule="auto"/>
        <w:rPr>
          <w:rFonts w:ascii="Times New Roman" w:hAnsi="Times New Roman" w:cs="Times New Roman"/>
          <w:color w:val="000099"/>
          <w:sz w:val="24"/>
          <w:szCs w:val="24"/>
          <w14:ligatures w14:val="none"/>
        </w:rPr>
      </w:pPr>
      <w:r w:rsidRPr="00402F19">
        <w:rPr>
          <w:rFonts w:ascii="Times New Roman" w:hAnsi="Times New Roman" w:cs="Times New Roman"/>
          <w:color w:val="000099"/>
          <w:sz w:val="24"/>
          <w:szCs w:val="24"/>
          <w14:ligatures w14:val="none"/>
        </w:rPr>
        <w:t>Si tienes un hermano trabajando en otro centro, no puedes servir.</w:t>
      </w:r>
    </w:p>
    <w:p w14:paraId="01068595" w14:textId="6A6E6BF7" w:rsidR="00690752" w:rsidRPr="00402F19" w:rsidRDefault="00690752" w:rsidP="00D9267F">
      <w:pPr>
        <w:widowControl w:val="0"/>
        <w:spacing w:after="0" w:line="240" w:lineRule="auto"/>
        <w:rPr>
          <w:rFonts w:ascii="Times New Roman" w:hAnsi="Times New Roman" w:cs="Times New Roman"/>
          <w:color w:val="000099"/>
          <w:sz w:val="24"/>
          <w:szCs w:val="24"/>
          <w14:ligatures w14:val="none"/>
        </w:rPr>
      </w:pPr>
      <w:r w:rsidRPr="00402F19">
        <w:rPr>
          <w:rFonts w:ascii="Times New Roman" w:hAnsi="Times New Roman" w:cs="Times New Roman"/>
          <w:color w:val="000099"/>
          <w:sz w:val="24"/>
          <w:szCs w:val="24"/>
          <w14:ligatures w14:val="none"/>
        </w:rPr>
        <w:t>Un empleado que ha sido despedido de la agencia no puede formar parte del Consejo de Políticas.</w:t>
      </w:r>
    </w:p>
    <w:p w14:paraId="723F4798" w14:textId="49600E5F" w:rsidR="00690752" w:rsidRPr="00402F19" w:rsidRDefault="00690752" w:rsidP="00D9267F">
      <w:pPr>
        <w:widowControl w:val="0"/>
        <w:spacing w:after="0" w:line="240" w:lineRule="auto"/>
        <w:rPr>
          <w:rFonts w:ascii="Times New Roman" w:hAnsi="Times New Roman" w:cs="Times New Roman"/>
          <w:color w:val="FF0000"/>
          <w:sz w:val="24"/>
          <w:szCs w:val="24"/>
          <w14:ligatures w14:val="none"/>
        </w:rPr>
      </w:pPr>
      <w:r w:rsidRPr="00402F19">
        <w:rPr>
          <w:rFonts w:ascii="Times New Roman" w:hAnsi="Times New Roman" w:cs="Times New Roman"/>
          <w:color w:val="000099"/>
          <w:sz w:val="24"/>
          <w:szCs w:val="24"/>
          <w14:ligatures w14:val="none"/>
        </w:rPr>
        <w:t>Una persona no puede servir más de (3) años en el Consejo de Políticas.</w:t>
      </w:r>
    </w:p>
    <w:p w14:paraId="6F767C8D" w14:textId="4F3D94E9" w:rsidR="00690752" w:rsidRPr="00402F19" w:rsidRDefault="00690752" w:rsidP="0016371D">
      <w:pPr>
        <w:widowControl w:val="0"/>
        <w:spacing w:after="0" w:line="240" w:lineRule="auto"/>
        <w:rPr>
          <w:rFonts w:ascii="Times New Roman" w:hAnsi="Times New Roman" w:cs="Times New Roman"/>
          <w:b/>
          <w:bCs/>
          <w:color w:val="E20036"/>
          <w:sz w:val="24"/>
          <w:szCs w:val="24"/>
          <w14:ligatures w14:val="none"/>
        </w:rPr>
      </w:pPr>
      <w:r w:rsidRPr="00402F19">
        <w:rPr>
          <w:rFonts w:ascii="Times New Roman" w:hAnsi="Times New Roman" w:cs="Times New Roman"/>
          <w:color w:val="000099"/>
          <w:sz w:val="24"/>
          <w:szCs w:val="24"/>
          <w14:ligatures w14:val="none"/>
        </w:rPr>
        <w:t>Debes tener un niño actualmente matriculado en los programas Head Start y Head Start. (Esto incluye a quienes son tutores legales)</w:t>
      </w:r>
    </w:p>
    <w:p w14:paraId="66E744A0" w14:textId="4819A052" w:rsidR="005313D0" w:rsidRPr="00402F19" w:rsidRDefault="005313D0" w:rsidP="00D9267F">
      <w:pPr>
        <w:widowControl w:val="0"/>
        <w:spacing w:after="0" w:line="240" w:lineRule="auto"/>
        <w:rPr>
          <w:rFonts w:ascii="Times New Roman" w:hAnsi="Times New Roman" w:cs="Times New Roman"/>
          <w:sz w:val="24"/>
          <w:szCs w:val="24"/>
          <w14:ligatures w14:val="none"/>
        </w:rPr>
      </w:pPr>
    </w:p>
    <w:p w14:paraId="2A2D619A" w14:textId="01CB919D" w:rsidR="005C7560" w:rsidRPr="00402F19" w:rsidRDefault="009E398F" w:rsidP="009E398F">
      <w:pPr>
        <w:widowControl w:val="0"/>
        <w:spacing w:after="0" w:line="240" w:lineRule="auto"/>
        <w:jc w:val="center"/>
        <w:rPr>
          <w:rFonts w:ascii="Times New Roman" w:hAnsi="Times New Roman" w:cs="Times New Roman"/>
          <w:b/>
          <w:bCs/>
          <w:spacing w:val="6"/>
          <w:sz w:val="24"/>
          <w:szCs w:val="24"/>
          <w:u w:val="single"/>
          <w14:ligatures w14:val="none"/>
        </w:rPr>
      </w:pPr>
      <w:r w:rsidRPr="00402F19">
        <w:rPr>
          <w:rFonts w:ascii="Times New Roman" w:hAnsi="Times New Roman" w:cs="Times New Roman"/>
          <w:b/>
          <w:bCs/>
          <w:spacing w:val="6"/>
          <w:sz w:val="24"/>
          <w:szCs w:val="24"/>
          <w:u w:val="single"/>
          <w14:ligatures w14:val="none"/>
        </w:rPr>
        <w:t>Política sobre los derechos de un padre a visitar y retirar a su hijo biológico del colegio</w:t>
      </w:r>
    </w:p>
    <w:p w14:paraId="1388A5D4" w14:textId="64D25F9D"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r w:rsidRPr="00402F19">
        <w:rPr>
          <w:rFonts w:ascii="Times New Roman" w:hAnsi="Times New Roman" w:cs="Times New Roman"/>
          <w:spacing w:val="6"/>
          <w:sz w:val="24"/>
          <w:szCs w:val="24"/>
          <w14:ligatures w14:val="none"/>
        </w:rPr>
        <w:t>La siguiente política del Programa de Desarrollo Infantil de los Cinco Condados refleja los derechos de los padres tal y como lo exige la ley y reduce la necesidad de que el colegio interfiera en las circunstancias privadas de las familias.</w:t>
      </w:r>
    </w:p>
    <w:p w14:paraId="7C4E7E9E" w14:textId="617FDF08"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p>
    <w:p w14:paraId="030A143F" w14:textId="4157AF9F"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r w:rsidRPr="00402F19">
        <w:rPr>
          <w:rFonts w:ascii="Times New Roman" w:hAnsi="Times New Roman" w:cs="Times New Roman"/>
          <w:spacing w:val="6"/>
          <w:sz w:val="24"/>
          <w:szCs w:val="24"/>
          <w14:ligatures w14:val="none"/>
        </w:rPr>
        <w:t xml:space="preserve">Los padres biológicos tienen derecho a visitar a su hijo en la escuela mientras participan en actividades y excursiones de Head Start.  También tienen derecho a sacar a su hijo del colegio durante el día o al final del día. </w:t>
      </w:r>
      <w:r w:rsidRPr="00402F19">
        <w:rPr>
          <w:rFonts w:ascii="Times New Roman" w:hAnsi="Times New Roman" w:cs="Times New Roman"/>
          <w:b/>
          <w:bCs/>
          <w:spacing w:val="6"/>
          <w:sz w:val="24"/>
          <w:szCs w:val="24"/>
          <w:u w:val="single"/>
          <w14:ligatures w14:val="none"/>
        </w:rPr>
        <w:t>Solo una orden judicial que establezca específicamente que un progenitor no debe visitar ni retirar a un niño puede anular dichos derechos.</w:t>
      </w:r>
    </w:p>
    <w:p w14:paraId="34B75EC6" w14:textId="019C3104" w:rsidR="009D0E6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p>
    <w:p w14:paraId="7B2056AD" w14:textId="22AA2090" w:rsidR="00AD1629" w:rsidRPr="00402F19" w:rsidRDefault="009D0E69" w:rsidP="00D9267F">
      <w:pPr>
        <w:widowControl w:val="0"/>
        <w:spacing w:after="0" w:line="240" w:lineRule="auto"/>
        <w:jc w:val="both"/>
        <w:rPr>
          <w:rFonts w:ascii="Times New Roman" w:hAnsi="Times New Roman" w:cs="Times New Roman"/>
          <w:spacing w:val="6"/>
          <w:sz w:val="24"/>
          <w:szCs w:val="24"/>
          <w14:ligatures w14:val="none"/>
        </w:rPr>
      </w:pPr>
      <w:r w:rsidRPr="00402F19">
        <w:rPr>
          <w:rFonts w:ascii="Times New Roman" w:hAnsi="Times New Roman" w:cs="Times New Roman"/>
          <w:spacing w:val="6"/>
          <w:sz w:val="24"/>
          <w:szCs w:val="24"/>
          <w14:ligatures w14:val="none"/>
        </w:rPr>
        <w:t>El divorcio de los padres y la concesión de la custodia a uno de los padres no anulan el derecho del otro progenitor a participar en actividades del aula/programa ni a sacar al niño de la propiedad escolar.</w:t>
      </w:r>
    </w:p>
    <w:p w14:paraId="02621E1B" w14:textId="77777777" w:rsidR="004265D5" w:rsidRPr="00402F19" w:rsidRDefault="004265D5" w:rsidP="00D9267F">
      <w:pPr>
        <w:widowControl w:val="0"/>
        <w:spacing w:after="0" w:line="240" w:lineRule="auto"/>
        <w:jc w:val="both"/>
        <w:rPr>
          <w:rFonts w:ascii="Times New Roman" w:hAnsi="Times New Roman" w:cs="Times New Roman"/>
          <w:b/>
          <w:bCs/>
          <w:spacing w:val="6"/>
          <w:sz w:val="24"/>
          <w:szCs w:val="24"/>
          <w14:ligatures w14:val="none"/>
        </w:rPr>
      </w:pPr>
    </w:p>
    <w:p w14:paraId="55333AD3" w14:textId="66E42719" w:rsidR="009D0E69" w:rsidRPr="00402F19" w:rsidRDefault="00921981" w:rsidP="00625B8D">
      <w:pPr>
        <w:widowControl w:val="0"/>
        <w:spacing w:after="0" w:line="240" w:lineRule="auto"/>
        <w:rPr>
          <w:rFonts w:ascii="Times New Roman" w:hAnsi="Times New Roman" w:cs="Times New Roman"/>
          <w:b/>
          <w:bCs/>
          <w:sz w:val="24"/>
          <w:szCs w:val="24"/>
          <w14:ligatures w14:val="none"/>
        </w:rPr>
      </w:pPr>
      <w:r w:rsidRPr="00402F19">
        <w:rPr>
          <w:rFonts w:ascii="Times New Roman" w:hAnsi="Times New Roman" w:cs="Times New Roman"/>
          <w:b/>
          <w:bCs/>
          <w:sz w:val="24"/>
          <w:szCs w:val="24"/>
          <w14:ligatures w14:val="none"/>
        </w:rPr>
        <w:t>Procedimiento de reclamación para padres y preocupaciones de la comunidad</w:t>
      </w:r>
    </w:p>
    <w:p w14:paraId="29649954" w14:textId="77777777" w:rsidR="009D0E69" w:rsidRPr="00402F19" w:rsidRDefault="009D0E69" w:rsidP="009D0E69">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Se tomarán los siguientes pasos para resolver las preocupaciones de los padres o de la comunidad:</w:t>
      </w:r>
    </w:p>
    <w:p w14:paraId="247C3628" w14:textId="612A549D" w:rsidR="009D0E69" w:rsidRPr="00402F19" w:rsidRDefault="009D0E69" w:rsidP="009D0E69">
      <w:pPr>
        <w:widowControl w:val="0"/>
        <w:spacing w:after="0" w:line="240" w:lineRule="auto"/>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Todos los padres de Head Start y Early Head Start o la comunidad en general tendrán derecho a presentar una queja o queja de acuerdo con los Estatutos del Consejo de Políticas.  Pasos:</w:t>
      </w:r>
    </w:p>
    <w:p w14:paraId="4C366835" w14:textId="66A2D302"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Reporta la queja o queja al supervisor del centro. La mayoría de los conflictos pueden resolverse a nivel central.</w:t>
      </w:r>
    </w:p>
    <w:p w14:paraId="5E48A4A0" w14:textId="02C62C24"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Si el problema no se resuelve a nivel central, sigue los siguientes pasos:</w:t>
      </w:r>
    </w:p>
    <w:p w14:paraId="23E07321" w14:textId="4CDFAA76"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Denuncia la queja al Director de Servicios Familiares/ERSEA.</w:t>
      </w:r>
    </w:p>
    <w:p w14:paraId="74AD8D21" w14:textId="394E3B9B"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El Director de Servicios Familiares/ERSEA intentará resolver todas las quejas o quejas con los padres.</w:t>
      </w:r>
    </w:p>
    <w:p w14:paraId="410C2A84" w14:textId="72A3ADFF"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Si el Director de Servicios Familiares/ERSEA no puede resolver una queja o queja, debe informar al Director Ejecutivo.</w:t>
      </w:r>
      <w:bookmarkStart w:id="11" w:name="_Hlk97821601"/>
      <w:bookmarkEnd w:id="11"/>
    </w:p>
    <w:p w14:paraId="0AC7E9CA" w14:textId="44529698" w:rsidR="009D0E69" w:rsidRPr="00402F19" w:rsidRDefault="009D0E69" w:rsidP="00D00014">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El Director Ejecutivo intentará resolver todas las quejas.</w:t>
      </w:r>
    </w:p>
    <w:p w14:paraId="3260AA13" w14:textId="47E20F12" w:rsidR="009D0E69" w:rsidRPr="00402F19" w:rsidRDefault="009D0E69" w:rsidP="009D0E69">
      <w:pPr>
        <w:pStyle w:val="ListParagraph"/>
        <w:widowControl w:val="0"/>
        <w:numPr>
          <w:ilvl w:val="0"/>
          <w:numId w:val="4"/>
        </w:numPr>
        <w:rPr>
          <w:rFonts w:ascii="Times New Roman" w:hAnsi="Times New Roman" w:cs="Times New Roman"/>
          <w:sz w:val="24"/>
          <w:szCs w:val="24"/>
          <w14:ligatures w14:val="none"/>
        </w:rPr>
      </w:pPr>
      <w:r w:rsidRPr="00402F19">
        <w:rPr>
          <w:rFonts w:ascii="Times New Roman" w:hAnsi="Times New Roman" w:cs="Times New Roman"/>
          <w:sz w:val="24"/>
          <w:szCs w:val="24"/>
          <w14:ligatures w14:val="none"/>
        </w:rPr>
        <w:t>Si no puede, el Director de Head Start contactará con el Presidente del Consejo de Políticas, quien contactará con el comité de Quejas/Quejas del Consejo de Políticas y hará recomendaciones para resolver las quejas.</w:t>
      </w:r>
    </w:p>
    <w:p w14:paraId="3E629391" w14:textId="61B43399" w:rsidR="00141A3D" w:rsidRPr="00625B8D" w:rsidRDefault="009D0E69" w:rsidP="00625B8D">
      <w:pPr>
        <w:pStyle w:val="ListParagraph"/>
        <w:widowControl w:val="0"/>
        <w:numPr>
          <w:ilvl w:val="0"/>
          <w:numId w:val="4"/>
        </w:numPr>
        <w:rPr>
          <w:rFonts w:ascii="Times New Roman" w:hAnsi="Times New Roman" w:cs="Times New Roman"/>
          <w:kern w:val="0"/>
          <w:sz w:val="24"/>
          <w:szCs w:val="24"/>
          <w14:ligatures w14:val="none"/>
        </w:rPr>
      </w:pPr>
      <w:r w:rsidRPr="00402F19">
        <w:rPr>
          <w:rFonts w:ascii="Times New Roman" w:hAnsi="Times New Roman" w:cs="Times New Roman"/>
          <w:sz w:val="24"/>
          <w:szCs w:val="24"/>
          <w14:ligatures w14:val="none"/>
        </w:rPr>
        <w:t>El denunciante será notificado por escrito de la decisión del Comité de Quejas del Consejo de Políticas.  Si el demandante no está satisfecho con esta decisión, puede ser apelada ante la Junta Directiva</w:t>
      </w:r>
      <w:r w:rsidRPr="00402F19">
        <w:rPr>
          <w:rFonts w:ascii="Times New Roman" w:hAnsi="Times New Roman" w:cs="Times New Roman"/>
          <w:b/>
          <w:bCs/>
          <w:sz w:val="24"/>
          <w:szCs w:val="24"/>
          <w14:ligatures w14:val="none"/>
        </w:rPr>
        <w:t>.</w:t>
      </w:r>
    </w:p>
    <w:p w14:paraId="0939C63C" w14:textId="77777777" w:rsidR="003306BA" w:rsidRPr="00AF050C" w:rsidRDefault="003306BA" w:rsidP="00514D9B">
      <w:pPr>
        <w:spacing w:after="0" w:line="240" w:lineRule="auto"/>
        <w:ind w:left="360" w:hanging="360"/>
        <w:rPr>
          <w:rFonts w:ascii="Times New Roman" w:hAnsi="Times New Roman" w:cs="Times New Roman"/>
          <w:sz w:val="16"/>
          <w:szCs w:val="16"/>
          <w14:ligatures w14:val="none"/>
        </w:rPr>
      </w:pPr>
    </w:p>
    <w:p w14:paraId="1883318F" w14:textId="359E0AFA" w:rsidR="009A422F" w:rsidRPr="00BE6530" w:rsidRDefault="009A422F" w:rsidP="009A422F">
      <w:pPr>
        <w:widowControl w:val="0"/>
        <w:spacing w:after="0" w:line="240" w:lineRule="auto"/>
        <w:jc w:val="center"/>
        <w:rPr>
          <w:rFonts w:ascii="Times New Roman" w:hAnsi="Times New Roman" w:cs="Times New Roman"/>
          <w:b/>
          <w:bCs/>
          <w:sz w:val="28"/>
          <w:szCs w:val="28"/>
          <w14:ligatures w14:val="none"/>
        </w:rPr>
      </w:pPr>
      <w:r w:rsidRPr="00BE6530">
        <w:rPr>
          <w:rFonts w:ascii="Times New Roman" w:hAnsi="Times New Roman" w:cs="Times New Roman"/>
          <w:b/>
          <w:bCs/>
          <w:kern w:val="0"/>
          <w:sz w:val="28"/>
          <w:szCs w:val="28"/>
          <w14:ligatures w14:val="none"/>
        </w:rPr>
        <w:t xml:space="preserve">Sheanda Davis - </w:t>
      </w:r>
      <w:r w:rsidRPr="00BE6530">
        <w:rPr>
          <w:rFonts w:ascii="Times New Roman" w:hAnsi="Times New Roman" w:cs="Times New Roman"/>
          <w:b/>
          <w:bCs/>
          <w:sz w:val="28"/>
          <w:szCs w:val="28"/>
          <w14:ligatures w14:val="none"/>
        </w:rPr>
        <w:t>Directora de Participación de Padres, Familias y Comunidad</w:t>
      </w:r>
    </w:p>
    <w:p w14:paraId="7C10FB9C" w14:textId="7A307945" w:rsidR="009A422F" w:rsidRPr="009067A6" w:rsidRDefault="009A422F" w:rsidP="009A422F">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lastRenderedPageBreak/>
        <w:t xml:space="preserve">La participación familiar en Head Start y Early Head Start consiste en construir relaciones con familias que apoyen el bienestar familiar, relaciones sólidas y aprendizaje y desarrollo continuos para padres o tutores y sus hijos.  Las investigaciones han demostrado que los niños cuyas familias les involucran en el aprendizaje en casa tienen más éxito en la escuela. Además, tú también te beneficias personalmente de la implicación. Hacemos todo lo posible por involucrar a los padres en todos los aspectos de cada área de servicio del programa. Los padres o tutores son las personas más importantes en la vida de un niño. </w:t>
      </w:r>
    </w:p>
    <w:p w14:paraId="32918682" w14:textId="77777777" w:rsidR="009A422F" w:rsidRPr="009067A6" w:rsidRDefault="009A422F" w:rsidP="009A422F">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El Área de Servicio de Participación de Padres, Familias y Comunidad trabajará con las familias para realizar lo siguiente:</w:t>
      </w:r>
    </w:p>
    <w:p w14:paraId="13E2065E" w14:textId="0EAD0A3C"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rPr>
        <w:t>Para completar una encuesta de necesidades de formación familiar:</w:t>
      </w:r>
    </w:p>
    <w:p w14:paraId="611AEF28" w14:textId="5DB61F31"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 xml:space="preserve">El personal asignado de Servicios Familiares trabajará con las familias para completar las Evaluaciones de Admisión Familiar </w:t>
      </w:r>
    </w:p>
    <w:p w14:paraId="6155B569" w14:textId="3279D795"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El personal asignado a Servicios Familiares trabajará con las familias para establecer e implementar un proceso de Acuerdo de Pareja Familiar que se desarrolle conjuntamente para identificar fortalezas, necesidades, intereses y objetivos. Las familias revisarán su progreso individual, revisarán objetivos y evaluarán de forma continua hasta que se cumplan los objetivos.</w:t>
      </w:r>
    </w:p>
    <w:p w14:paraId="301D5BDB" w14:textId="075033C4"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Ofrecer la oportunidad a los padres de participar en un currículo de crianza basado en la investigación.</w:t>
      </w:r>
    </w:p>
    <w:p w14:paraId="7159AACF" w14:textId="6CF5C4BD"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Proporcionar información sobre la importancia de la asistencia regular de los niños</w:t>
      </w:r>
    </w:p>
    <w:p w14:paraId="17FAC7A1" w14:textId="1F19E716" w:rsidR="009A422F" w:rsidRPr="009067A6" w:rsidRDefault="009A422F" w:rsidP="009A422F">
      <w:pPr>
        <w:pStyle w:val="ListParagraph"/>
        <w:widowControl w:val="0"/>
        <w:numPr>
          <w:ilvl w:val="0"/>
          <w:numId w:val="12"/>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Proporcionar información y recursos sobre los beneficios del bilingüismo y la bilingüización.</w:t>
      </w:r>
    </w:p>
    <w:p w14:paraId="790DEBA0" w14:textId="6E1EA03D" w:rsidR="00DF5C3F" w:rsidRPr="009067A6" w:rsidRDefault="009A422F" w:rsidP="009A422F">
      <w:pPr>
        <w:widowControl w:val="0"/>
        <w:spacing w:after="0" w:line="240" w:lineRule="auto"/>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Como padre o tutor, eres de vital importancia para tu hijo; También eres vital para el crecimiento y la excelencia de nuestro programa Head Start y Head Start Anticipado.  Queremos que sea lo mejor posible para tu hijo. Nadie conoce a tu hijo como tú, así que asiste a las reuniones, comparte tu opinión y comunícate con el personal del programa y, sobre todo, con tu hijo.</w:t>
      </w:r>
    </w:p>
    <w:p w14:paraId="62A42528" w14:textId="1F917339" w:rsidR="009A422F" w:rsidRPr="009067A6" w:rsidRDefault="003D13CB" w:rsidP="009A422F">
      <w:pPr>
        <w:widowControl w:val="0"/>
        <w:spacing w:after="0" w:line="240" w:lineRule="auto"/>
        <w:jc w:val="center"/>
        <w:rPr>
          <w:rFonts w:ascii="Times New Roman" w:hAnsi="Times New Roman" w:cs="Times New Roman"/>
          <w:sz w:val="24"/>
          <w:szCs w:val="24"/>
          <w14:ligatures w14:val="none"/>
        </w:rPr>
      </w:pPr>
      <w:r w:rsidRPr="009067A6">
        <w:rPr>
          <w:rFonts w:ascii="Times New Roman" w:hAnsi="Times New Roman" w:cs="Times New Roman"/>
          <w:b/>
          <w:bCs/>
          <w:sz w:val="24"/>
          <w:szCs w:val="24"/>
          <w14:ligatures w14:val="none"/>
        </w:rPr>
        <w:t xml:space="preserve">Comprometerse </w:t>
      </w:r>
    </w:p>
    <w:p w14:paraId="4E325D00" w14:textId="43A42678"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Asiste y participa en reuniones de padres.</w:t>
      </w:r>
    </w:p>
    <w:p w14:paraId="7D26B14C" w14:textId="00D34253"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Voluntariado u observación en el aula de tu hijo.</w:t>
      </w:r>
    </w:p>
    <w:p w14:paraId="506CAAD1" w14:textId="5E1F5BE2" w:rsidR="009A422F" w:rsidRPr="00013031" w:rsidRDefault="009A422F" w:rsidP="009A422F">
      <w:pPr>
        <w:pStyle w:val="ListParagraph"/>
        <w:widowControl w:val="0"/>
        <w:numPr>
          <w:ilvl w:val="0"/>
          <w:numId w:val="13"/>
        </w:numPr>
        <w:rPr>
          <w:rFonts w:ascii="Times New Roman" w:hAnsi="Times New Roman" w:cs="Times New Roman"/>
          <w:sz w:val="23"/>
          <w:szCs w:val="23"/>
          <w14:ligatures w14:val="none"/>
        </w:rPr>
      </w:pPr>
      <w:r w:rsidRPr="009067A6">
        <w:rPr>
          <w:rFonts w:ascii="Times New Roman" w:hAnsi="Times New Roman" w:cs="Times New Roman"/>
          <w:sz w:val="24"/>
          <w:szCs w:val="24"/>
          <w14:ligatures w14:val="none"/>
        </w:rPr>
        <w:t>Involúcrate con el Consejo de Políticas para formar parte del proceso de toma de decisiones</w:t>
      </w:r>
      <w:r w:rsidRPr="00013031">
        <w:rPr>
          <w:rFonts w:ascii="Times New Roman" w:hAnsi="Times New Roman" w:cs="Times New Roman"/>
          <w:sz w:val="23"/>
          <w:szCs w:val="23"/>
          <w14:ligatures w14:val="none"/>
        </w:rPr>
        <w:t xml:space="preserve"> de la agencia.</w:t>
      </w:r>
    </w:p>
    <w:p w14:paraId="73E1F7A7" w14:textId="1F738FF7"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013031">
        <w:rPr>
          <w:rFonts w:ascii="Times New Roman" w:hAnsi="Times New Roman" w:cs="Times New Roman"/>
          <w:sz w:val="23"/>
          <w:szCs w:val="23"/>
          <w14:ligatures w14:val="none"/>
        </w:rPr>
        <w:t>Participa en reuniones de padres y profesores y visitas domiciliarias.</w:t>
      </w:r>
    </w:p>
    <w:p w14:paraId="3EE6B8CE" w14:textId="095866FC"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Participa en las actividades de participación familiar del centro (Día de Leer un Libro, Lunes de Mamá, Viernes de Padre, sesiones del Grupo de Familias Expectantes y Grupos de Padres Adolescentes, etc.).</w:t>
      </w:r>
    </w:p>
    <w:p w14:paraId="344C897C" w14:textId="06912581"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Leyendo los boletines y la información que ofrecen Head Start y Early Head Start.</w:t>
      </w:r>
    </w:p>
    <w:p w14:paraId="77431AEF" w14:textId="6CC40630" w:rsidR="009A422F" w:rsidRPr="009067A6" w:rsidRDefault="009A422F" w:rsidP="009A422F">
      <w:pPr>
        <w:pStyle w:val="ListParagraph"/>
        <w:widowControl w:val="0"/>
        <w:numPr>
          <w:ilvl w:val="0"/>
          <w:numId w:val="13"/>
        </w:numPr>
        <w:rPr>
          <w:rFonts w:ascii="Times New Roman" w:hAnsi="Times New Roman" w:cs="Times New Roman"/>
          <w:sz w:val="24"/>
          <w:szCs w:val="24"/>
          <w14:ligatures w14:val="none"/>
        </w:rPr>
      </w:pPr>
      <w:r w:rsidRPr="009067A6">
        <w:rPr>
          <w:rFonts w:ascii="Times New Roman" w:hAnsi="Times New Roman" w:cs="Times New Roman"/>
          <w:sz w:val="24"/>
          <w:szCs w:val="24"/>
          <w14:ligatures w14:val="none"/>
        </w:rPr>
        <w:t>Colabora con el personal de Servicios Familiares asignado para saber cómo puedes involucrarte y desarrollar los objetivos de los padres, la familia y los niños.</w:t>
      </w:r>
    </w:p>
    <w:p w14:paraId="10705415" w14:textId="77777777" w:rsidR="00D83726" w:rsidRPr="00AF050C" w:rsidRDefault="00D83726" w:rsidP="009A422F">
      <w:pPr>
        <w:widowControl w:val="0"/>
        <w:spacing w:after="0" w:line="240" w:lineRule="auto"/>
        <w:jc w:val="center"/>
        <w:rPr>
          <w:rFonts w:ascii="Times New Roman" w:hAnsi="Times New Roman" w:cs="Times New Roman"/>
          <w:b/>
          <w:bCs/>
          <w:sz w:val="16"/>
          <w:szCs w:val="16"/>
          <w14:ligatures w14:val="none"/>
        </w:rPr>
      </w:pPr>
    </w:p>
    <w:p w14:paraId="6DE14BDB" w14:textId="223A4A34" w:rsidR="006C31DF" w:rsidRPr="009A499E" w:rsidRDefault="006C31DF" w:rsidP="009A499E">
      <w:pPr>
        <w:spacing w:after="0" w:line="240" w:lineRule="auto"/>
        <w:jc w:val="center"/>
        <w:rPr>
          <w:rFonts w:ascii="Times New Roman" w:eastAsiaTheme="minorEastAsia" w:hAnsi="Times New Roman" w:cs="Times New Roman"/>
          <w:b/>
          <w:bCs/>
          <w:color w:val="auto"/>
          <w:kern w:val="2"/>
          <w:sz w:val="28"/>
          <w:szCs w:val="28"/>
          <w14:ligatures w14:val="standardContextual"/>
          <w14:cntxtAlts w14:val="0"/>
        </w:rPr>
      </w:pPr>
      <w:r w:rsidRPr="006C31DF">
        <w:rPr>
          <w:rFonts w:ascii="Times New Roman" w:eastAsiaTheme="minorEastAsia" w:hAnsi="Times New Roman" w:cs="Times New Roman"/>
          <w:b/>
          <w:bCs/>
          <w:color w:val="auto"/>
          <w:kern w:val="2"/>
          <w:sz w:val="28"/>
          <w:szCs w:val="28"/>
          <w14:ligatures w14:val="standardContextual"/>
          <w14:cntxtAlts w14:val="0"/>
        </w:rPr>
        <w:t>Embarazo adolescente y crianza</w:t>
      </w:r>
    </w:p>
    <w:p w14:paraId="77280A04" w14:textId="61EB5595" w:rsidR="006C31DF" w:rsidRPr="006C31DF" w:rsidRDefault="006C31DF" w:rsidP="006C31DF">
      <w:pPr>
        <w:spacing w:after="0" w:line="240" w:lineRule="auto"/>
        <w:rPr>
          <w:rFonts w:ascii="Times New Roman" w:eastAsiaTheme="minorEastAsia" w:hAnsi="Times New Roman" w:cs="Times New Roman"/>
          <w:color w:val="auto"/>
          <w:kern w:val="2"/>
          <w:sz w:val="24"/>
          <w:szCs w:val="24"/>
          <w14:ligatures w14:val="standardContextual"/>
          <w14:cntxtAlts w14:val="0"/>
        </w:rPr>
      </w:pPr>
      <w:r w:rsidRPr="006C31DF">
        <w:rPr>
          <w:rFonts w:ascii="Times New Roman" w:eastAsiaTheme="minorEastAsia" w:hAnsi="Times New Roman" w:cs="Times New Roman"/>
          <w:color w:val="auto"/>
          <w:kern w:val="2"/>
          <w:sz w:val="24"/>
          <w:szCs w:val="24"/>
          <w14:ligatures w14:val="standardContextual"/>
          <w14:cntxtAlts w14:val="0"/>
        </w:rPr>
        <w:t xml:space="preserve">El embarazo adolescente en Mississippi ocupó el segundo puesto nacional con un 25,6% en 2021. </w:t>
      </w:r>
      <w:r w:rsidRPr="006C31DF">
        <w:rPr>
          <w:rFonts w:ascii="Times New Roman" w:hAnsi="Times New Roman" w:cs="Times New Roman"/>
          <w:kern w:val="2"/>
          <w:sz w:val="24"/>
          <w:szCs w:val="24"/>
          <w:shd w:val="clear" w:color="auto" w:fill="FFFFFF"/>
          <w14:ligatures w14:val="standardContextual"/>
          <w14:cntxtAlts w14:val="0"/>
        </w:rPr>
        <w:t>El embarazo adolescente puede tener repercusiones significativas en la salud, la economía y la sociedad en general. En los adolescentes, los embarazos tienen más probabilidades de provocar abortos espontáneos, enfermedades, mortinatos e incluso la muerte. El embarazo adolescente también se asocia con un aumento de los costes sociales y económicos debido a los efectos a corto y largo plazo en los padres adolescentes y sus hijos.</w:t>
      </w:r>
    </w:p>
    <w:p w14:paraId="5615263A" w14:textId="77777777" w:rsidR="006C31DF" w:rsidRPr="006C31DF" w:rsidRDefault="006C31DF" w:rsidP="006C31DF">
      <w:pPr>
        <w:spacing w:after="0" w:line="240" w:lineRule="auto"/>
        <w:jc w:val="center"/>
        <w:rPr>
          <w:rFonts w:ascii="Times New Roman" w:eastAsiaTheme="minorEastAsia" w:hAnsi="Times New Roman" w:cs="Times New Roman"/>
          <w:color w:val="auto"/>
          <w:kern w:val="2"/>
          <w:sz w:val="16"/>
          <w:szCs w:val="16"/>
          <w14:ligatures w14:val="standardContextual"/>
          <w14:cntxtAlts w14:val="0"/>
        </w:rPr>
      </w:pPr>
    </w:p>
    <w:p w14:paraId="6B8518DF" w14:textId="603D722B" w:rsidR="001C6261" w:rsidRDefault="006C31DF" w:rsidP="002E5CCC">
      <w:pPr>
        <w:spacing w:after="0" w:line="240" w:lineRule="auto"/>
        <w:rPr>
          <w:rFonts w:ascii="Times New Roman" w:hAnsi="Times New Roman" w:cs="Times New Roman"/>
          <w:kern w:val="2"/>
          <w:sz w:val="24"/>
          <w:szCs w:val="24"/>
          <w14:ligatures w14:val="standardContextual"/>
          <w14:cntxtAlts w14:val="0"/>
        </w:rPr>
      </w:pPr>
      <w:r w:rsidRPr="006C31DF">
        <w:rPr>
          <w:rFonts w:ascii="Times New Roman" w:hAnsi="Times New Roman" w:cs="Times New Roman"/>
          <w:kern w:val="2"/>
          <w:sz w:val="24"/>
          <w:szCs w:val="24"/>
          <w:bdr w:val="none" w:sz="0" w:space="0" w:color="auto" w:frame="1"/>
          <w14:ligatures w14:val="standardContextual"/>
          <w14:cntxtAlts w14:val="0"/>
        </w:rPr>
        <w:t>Nuestro Programa para Mamás Embarazadas ofrecerá a las futuras madres la oportunidad de trabajar individualmente con nuestra especialista en futuras mamás y participar en el aprendizaje del Currículo Partners for a Healthy Baby. Partners for a Healthy Baby</w:t>
      </w:r>
      <w:r w:rsidRPr="006C31DF">
        <w:rPr>
          <w:rFonts w:ascii="Times New Roman" w:hAnsi="Times New Roman" w:cs="Times New Roman"/>
          <w:kern w:val="2"/>
          <w:sz w:val="24"/>
          <w:szCs w:val="24"/>
          <w14:ligatures w14:val="standardContextual"/>
          <w14:cntxtAlts w14:val="0"/>
        </w:rPr>
        <w:t xml:space="preserve"> es un </w:t>
      </w:r>
      <w:r w:rsidRPr="006C31DF">
        <w:rPr>
          <w:rFonts w:ascii="Times New Roman" w:hAnsi="Times New Roman" w:cs="Times New Roman"/>
          <w:kern w:val="2"/>
          <w:sz w:val="24"/>
          <w:szCs w:val="24"/>
          <w:bdr w:val="none" w:sz="0" w:space="0" w:color="auto" w:frame="1"/>
          <w14:ligatures w14:val="standardContextual"/>
          <w14:cntxtAlts w14:val="0"/>
        </w:rPr>
        <w:t xml:space="preserve">currículo de crianza basado en la investigación, desarrollado por un equipo multidisciplinar de profesores de FSU con experiencia en medicina obstétrica, desarrollo infantil, psicología, salud mental infantil, trabajo social e intervención temprana. Una vez que la madre haya dado a luz y el bebé cumpla los requisitos, el bebé será inscrito en nuestro Programa de Inicio Anticipado. </w:t>
      </w:r>
    </w:p>
    <w:p w14:paraId="7376F9ED" w14:textId="77777777" w:rsidR="008E107F" w:rsidRPr="00F32987" w:rsidRDefault="008E107F" w:rsidP="008E107F">
      <w:pPr>
        <w:spacing w:after="0" w:line="240" w:lineRule="auto"/>
        <w:jc w:val="center"/>
        <w:rPr>
          <w:rFonts w:ascii="Times New Roman" w:eastAsiaTheme="minorEastAsia" w:hAnsi="Times New Roman" w:cs="Times New Roman"/>
          <w:b/>
          <w:color w:val="auto"/>
          <w:kern w:val="2"/>
          <w:sz w:val="24"/>
          <w:szCs w:val="24"/>
          <w14:ligatures w14:val="standardContextual"/>
          <w14:cntxtAlts w14:val="0"/>
        </w:rPr>
      </w:pPr>
      <w:r w:rsidRPr="00F32987">
        <w:rPr>
          <w:rFonts w:ascii="Times New Roman" w:hAnsi="Times New Roman" w:cs="Times New Roman"/>
          <w:b/>
          <w:color w:val="auto"/>
          <w:kern w:val="2"/>
          <w:sz w:val="24"/>
          <w:szCs w:val="24"/>
          <w:shd w:val="clear" w:color="auto" w:fill="FFFFFF"/>
          <w14:ligatures w14:val="standardContextual"/>
          <w14:cntxtAlts w14:val="0"/>
        </w:rPr>
        <w:t>Programa de Futuras Madres</w:t>
      </w:r>
    </w:p>
    <w:p w14:paraId="033716EB" w14:textId="64B4A6AC" w:rsidR="008E107F" w:rsidRPr="00625B8D" w:rsidRDefault="008E107F" w:rsidP="002E5CCC">
      <w:pPr>
        <w:spacing w:after="0" w:line="240" w:lineRule="auto"/>
        <w:rPr>
          <w:rFonts w:ascii="Times New Roman" w:eastAsiaTheme="minorEastAsia" w:hAnsi="Times New Roman" w:cs="Times New Roman"/>
          <w:color w:val="auto"/>
          <w:kern w:val="2"/>
          <w:sz w:val="24"/>
          <w:szCs w:val="24"/>
          <w14:ligatures w14:val="standardContextual"/>
          <w14:cntxtAlts w14:val="0"/>
        </w:rPr>
      </w:pPr>
      <w:r w:rsidRPr="00F32987">
        <w:rPr>
          <w:rFonts w:ascii="Times New Roman" w:hAnsi="Times New Roman" w:cs="Times New Roman"/>
          <w:color w:val="auto"/>
          <w:kern w:val="2"/>
          <w:sz w:val="24"/>
          <w:szCs w:val="24"/>
          <w:bdr w:val="none" w:sz="0" w:space="0" w:color="auto" w:frame="1"/>
          <w14:ligatures w14:val="standardContextual"/>
          <w14:cntxtAlts w14:val="0"/>
        </w:rPr>
        <w:t>Nuestro Programa para Mamás Embarazadas ofrecerá a las futuras madres la oportunidad de trabajar individualmente con nuestra especialista en futuras mamás y participar en el aprendizaje del Currículo Partners for a Healthy Baby. Partners for a Healthy Baby</w:t>
      </w:r>
      <w:r w:rsidRPr="00F32987">
        <w:rPr>
          <w:rFonts w:ascii="Times New Roman" w:hAnsi="Times New Roman" w:cs="Times New Roman"/>
          <w:color w:val="auto"/>
          <w:kern w:val="2"/>
          <w:sz w:val="24"/>
          <w:szCs w:val="24"/>
          <w14:ligatures w14:val="standardContextual"/>
          <w14:cntxtAlts w14:val="0"/>
        </w:rPr>
        <w:t xml:space="preserve"> es un </w:t>
      </w:r>
      <w:r w:rsidRPr="00F32987">
        <w:rPr>
          <w:rFonts w:ascii="Times New Roman" w:hAnsi="Times New Roman" w:cs="Times New Roman"/>
          <w:color w:val="auto"/>
          <w:kern w:val="2"/>
          <w:sz w:val="24"/>
          <w:szCs w:val="24"/>
          <w:bdr w:val="none" w:sz="0" w:space="0" w:color="auto" w:frame="1"/>
          <w14:ligatures w14:val="standardContextual"/>
          <w14:cntxtAlts w14:val="0"/>
        </w:rPr>
        <w:t xml:space="preserve">currículo de crianza basado en la investigación, </w:t>
      </w:r>
      <w:r w:rsidRPr="00F32987">
        <w:rPr>
          <w:rFonts w:ascii="Times New Roman" w:hAnsi="Times New Roman" w:cs="Times New Roman"/>
          <w:color w:val="auto"/>
          <w:kern w:val="2"/>
          <w:sz w:val="24"/>
          <w:szCs w:val="24"/>
          <w:bdr w:val="none" w:sz="0" w:space="0" w:color="auto" w:frame="1"/>
          <w14:ligatures w14:val="standardContextual"/>
          <w14:cntxtAlts w14:val="0"/>
        </w:rPr>
        <w:lastRenderedPageBreak/>
        <w:t xml:space="preserve">desarrollado por un equipo multidisciplinar de profesores de FSU con experiencia en medicina obstétrica, desarrollo infantil, psicología, salud mental infantil, trabajo social e intervención temprana. Una vez que la madre ha dado a luz y el bebé cumple los requisitos, el bebé puede inscribirse en nuestro Programa Early Head Start. </w:t>
      </w:r>
    </w:p>
    <w:p w14:paraId="646D2833" w14:textId="79487388" w:rsidR="009A422F" w:rsidRDefault="00921981" w:rsidP="00921981">
      <w:pPr>
        <w:widowControl w:val="0"/>
        <w:spacing w:after="0" w:line="240" w:lineRule="auto"/>
        <w:jc w:val="center"/>
        <w:rPr>
          <w:rFonts w:ascii="Times New Roman" w:hAnsi="Times New Roman" w:cs="Times New Roman"/>
          <w:b/>
          <w:bCs/>
          <w:sz w:val="24"/>
          <w:szCs w:val="24"/>
          <w14:ligatures w14:val="none"/>
        </w:rPr>
      </w:pPr>
      <w:r w:rsidRPr="00DF5C3F">
        <w:rPr>
          <w:rFonts w:ascii="Times New Roman" w:hAnsi="Times New Roman" w:cs="Times New Roman"/>
          <w:b/>
          <w:bCs/>
          <w:sz w:val="24"/>
          <w:szCs w:val="24"/>
          <w14:ligatures w14:val="none"/>
        </w:rPr>
        <w:t>Compromiso del padre</w:t>
      </w:r>
    </w:p>
    <w:p w14:paraId="3877287A" w14:textId="3F633F74" w:rsidR="00921981" w:rsidRPr="00921981" w:rsidRDefault="00921981" w:rsidP="00921981">
      <w:pPr>
        <w:widowControl w:val="0"/>
        <w:spacing w:after="0" w:line="240" w:lineRule="auto"/>
        <w:jc w:val="center"/>
        <w:rPr>
          <w:rFonts w:ascii="Times New Roman" w:hAnsi="Times New Roman" w:cs="Times New Roman"/>
          <w:sz w:val="23"/>
          <w:szCs w:val="23"/>
          <w14:ligatures w14:val="none"/>
        </w:rPr>
      </w:pPr>
      <w:r>
        <w:rPr>
          <w:rFonts w:ascii="Times New Roman" w:hAnsi="Times New Roman" w:cs="Times New Roman"/>
          <w:sz w:val="23"/>
          <w:szCs w:val="23"/>
          <w14:ligatures w14:val="none"/>
        </w:rPr>
        <w:t>Únete al Equipo Soñado de nuestro Padre</w:t>
      </w:r>
    </w:p>
    <w:p w14:paraId="4AAC2397" w14:textId="3BD30300" w:rsidR="009A422F" w:rsidRPr="00013031" w:rsidRDefault="00013031" w:rsidP="009A422F">
      <w:pPr>
        <w:widowControl w:val="0"/>
        <w:spacing w:after="0" w:line="240" w:lineRule="auto"/>
        <w:rPr>
          <w:rFonts w:ascii="Times New Roman" w:hAnsi="Times New Roman" w:cs="Times New Roman"/>
          <w:sz w:val="23"/>
          <w:szCs w:val="23"/>
          <w14:ligatures w14:val="none"/>
        </w:rPr>
      </w:pPr>
      <w:r>
        <w:rPr>
          <w:rFonts w:ascii="Times New Roman" w:hAnsi="Times New Roman" w:cs="Times New Roman"/>
          <w:sz w:val="23"/>
          <w:szCs w:val="23"/>
          <w14:ligatures w14:val="none"/>
        </w:rPr>
        <w:t>Nuestra iniciativa Head Start y Head Start anticipada fomenta la participación de los padres/figuras paternas implicadas en la vida de los niños de Head Start. Nuestro programa hará un esfuerzo por llegar e incluir a padres, familiares masculinos que apoyan y/o cuidadores masculinos en las actividades de participación de los padres. A lo largo del año, hay numerosas oportunidades para que los hombres sean voluntarios en el programa, participen en actividades de participación de padres y aporten aportaciones para diseñar iniciativas especiales que mejoren la interacción entre hombres y niños. Nuestro programa celebra y mejora el papel de padre masculino mediante: Unirse al equipo soñado de nuestro padre</w:t>
      </w:r>
      <w:bookmarkStart w:id="12" w:name="_Hlk155958601"/>
    </w:p>
    <w:bookmarkEnd w:id="12"/>
    <w:p w14:paraId="48DE2362" w14:textId="20DAD80B" w:rsidR="009A422F" w:rsidRPr="00013031"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 xml:space="preserve">Fomentar una paternidad responsable/ser un modelo masculino. </w:t>
      </w:r>
    </w:p>
    <w:p w14:paraId="0D00440A" w14:textId="05FFED4B" w:rsidR="009A422F" w:rsidRPr="00013031"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Ayudar a niños y hombres a relacionarse y conectarse.</w:t>
      </w:r>
    </w:p>
    <w:p w14:paraId="5E3EFA83" w14:textId="671150DE" w:rsidR="009A422F" w:rsidRPr="00013031" w:rsidRDefault="009A422F" w:rsidP="009A422F">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Educar a los hombres sobre la crianza.</w:t>
      </w:r>
    </w:p>
    <w:p w14:paraId="32AFC263" w14:textId="72DBE263" w:rsidR="00DF5C3F" w:rsidRPr="008F21B6" w:rsidRDefault="009A422F" w:rsidP="008F21B6">
      <w:pPr>
        <w:pStyle w:val="ListParagraph"/>
        <w:widowControl w:val="0"/>
        <w:numPr>
          <w:ilvl w:val="0"/>
          <w:numId w:val="17"/>
        </w:numPr>
        <w:rPr>
          <w:rFonts w:ascii="Times New Roman" w:hAnsi="Times New Roman" w:cs="Times New Roman"/>
          <w:b/>
          <w:bCs/>
          <w:sz w:val="23"/>
          <w:szCs w:val="23"/>
          <w14:ligatures w14:val="none"/>
        </w:rPr>
      </w:pPr>
      <w:r w:rsidRPr="00013031">
        <w:rPr>
          <w:rFonts w:ascii="Times New Roman" w:hAnsi="Times New Roman" w:cs="Times New Roman"/>
          <w:sz w:val="23"/>
          <w:szCs w:val="23"/>
          <w14:ligatures w14:val="none"/>
        </w:rPr>
        <w:t>Crear oportunidades para la participación y liderazgo individual y grupal masculino.</w:t>
      </w:r>
    </w:p>
    <w:p w14:paraId="50F8CF8A" w14:textId="77777777" w:rsidR="009A422F" w:rsidRPr="00BE6530" w:rsidRDefault="009A422F" w:rsidP="009A422F">
      <w:pPr>
        <w:widowControl w:val="0"/>
        <w:spacing w:after="0" w:line="240" w:lineRule="auto"/>
        <w:ind w:left="1080" w:hanging="360"/>
        <w:rPr>
          <w:rFonts w:ascii="Times New Roman" w:hAnsi="Times New Roman" w:cs="Times New Roman"/>
          <w:b/>
          <w:bCs/>
          <w:sz w:val="6"/>
          <w:szCs w:val="6"/>
          <w14:ligatures w14:val="none"/>
        </w:rPr>
      </w:pPr>
    </w:p>
    <w:p w14:paraId="3BA77628" w14:textId="34BAA4B8" w:rsidR="00DF5C3F" w:rsidRPr="00BE6530" w:rsidRDefault="003D13CB" w:rsidP="00DF5C3F">
      <w:pPr>
        <w:widowControl w:val="0"/>
        <w:spacing w:after="0" w:line="240" w:lineRule="auto"/>
        <w:jc w:val="center"/>
        <w:rPr>
          <w:rFonts w:ascii="Times New Roman" w:hAnsi="Times New Roman" w:cs="Times New Roman"/>
          <w:b/>
          <w:bCs/>
          <w:sz w:val="22"/>
          <w:szCs w:val="22"/>
          <w14:ligatures w14:val="none"/>
        </w:rPr>
      </w:pPr>
      <w:r w:rsidRPr="00DF5C3F">
        <w:rPr>
          <w:rFonts w:ascii="Times New Roman" w:hAnsi="Times New Roman" w:cs="Times New Roman"/>
          <w:b/>
          <w:bCs/>
          <w:sz w:val="24"/>
          <w:szCs w:val="24"/>
          <w14:ligatures w14:val="none"/>
        </w:rPr>
        <w:t>Involucrando a los padres con la preparación escolar</w:t>
      </w:r>
    </w:p>
    <w:p w14:paraId="26E52521" w14:textId="29A15046" w:rsidR="009A422F" w:rsidRPr="009A422F" w:rsidRDefault="009A422F" w:rsidP="009A422F">
      <w:pPr>
        <w:widowControl w:val="0"/>
        <w:spacing w:after="0"/>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 xml:space="preserve">Como padre, prometo hacer lo siguiente:  </w:t>
      </w:r>
    </w:p>
    <w:p w14:paraId="3FCE2AD8" w14:textId="5B44C8B5" w:rsidR="009A422F" w:rsidRPr="009A422F" w:rsidRDefault="009A422F" w:rsidP="009A422F">
      <w:pPr>
        <w:pStyle w:val="ListParagraph"/>
        <w:widowControl w:val="0"/>
        <w:numPr>
          <w:ilvl w:val="0"/>
          <w:numId w:val="15"/>
        </w:numPr>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Participa en actividades para padres del centro y haz voluntariado en el centro cuando puedas.  Léale a mi hijo a diario y revisa el trabajo expuesto de mi hijo.</w:t>
      </w:r>
    </w:p>
    <w:p w14:paraId="634E81B9" w14:textId="3F904276" w:rsidR="009A422F" w:rsidRPr="009A422F" w:rsidRDefault="009A422F" w:rsidP="009A422F">
      <w:pPr>
        <w:pStyle w:val="ListParagraph"/>
        <w:widowControl w:val="0"/>
        <w:numPr>
          <w:ilvl w:val="0"/>
          <w:numId w:val="16"/>
        </w:numPr>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 xml:space="preserve">Mantener informados al profesor y al personal de servicios familiares sobre el hogar, la salud o situaciones que puedan provocar un cambio en el comportamiento o rendimiento de mi hijo (padres y personal como pareja).  </w:t>
      </w:r>
    </w:p>
    <w:p w14:paraId="55D38D91" w14:textId="370A851C" w:rsidR="009A422F" w:rsidRPr="00DF5C3F" w:rsidRDefault="009A422F" w:rsidP="009A422F">
      <w:pPr>
        <w:pStyle w:val="ListParagraph"/>
        <w:widowControl w:val="0"/>
        <w:numPr>
          <w:ilvl w:val="0"/>
          <w:numId w:val="16"/>
        </w:numPr>
        <w:rPr>
          <w:rFonts w:ascii="Times New Roman" w:hAnsi="Times New Roman" w:cs="Times New Roman"/>
          <w:b/>
          <w:bCs/>
          <w:sz w:val="23"/>
          <w:szCs w:val="23"/>
          <w14:ligatures w14:val="none"/>
        </w:rPr>
      </w:pPr>
      <w:r w:rsidRPr="009A422F">
        <w:rPr>
          <w:rFonts w:ascii="Times New Roman" w:hAnsi="Times New Roman" w:cs="Times New Roman"/>
          <w:sz w:val="23"/>
          <w:szCs w:val="23"/>
          <w14:ligatures w14:val="none"/>
        </w:rPr>
        <w:t>Aportar su opinión en el desarrollo del plan educativo individualizado de mi hijo, llevar a cabo y reforzar las actividades adecuadas en mi hogar para ayudar a mi hijo a alcanzar los objetivos establecidos.</w:t>
      </w:r>
    </w:p>
    <w:p w14:paraId="2EB0756F" w14:textId="77777777" w:rsidR="00D9267F" w:rsidRPr="00CD426D" w:rsidRDefault="00D9267F" w:rsidP="00AF050C">
      <w:pPr>
        <w:widowControl w:val="0"/>
        <w:spacing w:after="0" w:line="240" w:lineRule="auto"/>
        <w:rPr>
          <w:rFonts w:ascii="Times New Roman" w:hAnsi="Times New Roman" w:cs="Times New Roman"/>
          <w:b/>
          <w:bCs/>
          <w:sz w:val="10"/>
          <w:szCs w:val="10"/>
          <w14:ligatures w14:val="none"/>
        </w:rPr>
      </w:pPr>
    </w:p>
    <w:p w14:paraId="524F7ADB" w14:textId="1C5280C3" w:rsidR="0033213A" w:rsidRPr="00CD426D" w:rsidRDefault="0033213A" w:rsidP="0033213A">
      <w:pPr>
        <w:widowControl w:val="0"/>
        <w:spacing w:after="0" w:line="240" w:lineRule="auto"/>
        <w:jc w:val="center"/>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Tina Johnson, MHA-Directora de Salud Mental/Discapacidad/Transición</w:t>
      </w:r>
    </w:p>
    <w:p w14:paraId="36C3CD9A" w14:textId="4A54AD58" w:rsidR="0033213A" w:rsidRPr="00F82FFC" w:rsidRDefault="0033213A" w:rsidP="0033213A">
      <w:pPr>
        <w:widowControl w:val="0"/>
        <w:spacing w:after="0" w:line="240" w:lineRule="auto"/>
        <w:rPr>
          <w:rFonts w:ascii="Times New Roman" w:hAnsi="Times New Roman" w:cs="Times New Roman"/>
          <w:sz w:val="24"/>
          <w:szCs w:val="24"/>
          <w14:ligatures w14:val="none"/>
        </w:rPr>
      </w:pPr>
      <w:r w:rsidRPr="00F82FFC">
        <w:rPr>
          <w:rFonts w:ascii="Times New Roman" w:hAnsi="Times New Roman" w:cs="Times New Roman"/>
          <w:sz w:val="24"/>
          <w:szCs w:val="24"/>
          <w14:ligatures w14:val="none"/>
        </w:rPr>
        <w:t>Todos los niños con discapacidad tienen derecho a una educación pública gratuita, adecuada, y los padres del niño tienen derecho y responsabilidad de participar en el proceso de toma de decisiones sobre la educación de su hijo.  Los padres y sus hijos tienen derecho a (a) un cribado no discriminatorio, (b) notificación de cualquier reunión relacionada con la colocación de su hijo, (c) colocación de su hijo en el entorno menos restrictivo, (d) servicios educativos y terapéuticos adecuados para su hijo, (e) un Programa Educativo Individualizado (IEP) escrito o un Plan Individualizado de Servicios Familiares (IFSP) si el niño ha sido diagnosticado con discapacidad,  (f) audiencia de debido proceso si su hijo no recibe los servicios adecuados. "Ley de Mejora de Head Start para la Preparación Escolar de 2007 define la "discapacidad" como (A) una discapacidad física o mental que limita sustancialmente una o más actividades vitales importantes de dicha persona; (B) un registro de tal discapacidad; o (C) ser considerado como alguien con tal discapacidad. Head Start y Early Head Start ofrecen servicios a niños elegibles independientemente de cualquier condición discapacitante. Los objetivos del Área de Servicios para Discapacidades de los Cinco Condados son:</w:t>
      </w:r>
    </w:p>
    <w:p w14:paraId="10B35002" w14:textId="0683B072" w:rsidR="0033213A" w:rsidRPr="00F82FFC" w:rsidRDefault="0033213A" w:rsidP="0033213A">
      <w:pPr>
        <w:widowControl w:val="0"/>
        <w:spacing w:after="0" w:line="240" w:lineRule="auto"/>
        <w:ind w:left="360" w:hanging="360"/>
        <w:rPr>
          <w:rFonts w:ascii="Times New Roman" w:hAnsi="Times New Roman" w:cs="Times New Roman"/>
          <w:sz w:val="24"/>
          <w:szCs w:val="24"/>
          <w14:ligatures w14:val="none"/>
        </w:rPr>
      </w:pPr>
      <w:r w:rsidRPr="00F82FFC">
        <w:rPr>
          <w:rFonts w:ascii="Times New Roman" w:hAnsi="Times New Roman" w:cs="Times New Roman"/>
          <w:sz w:val="24"/>
          <w:szCs w:val="24"/>
        </w:rPr>
        <w:t xml:space="preserve">1. </w:t>
      </w:r>
      <w:r w:rsidRPr="00F82FFC">
        <w:rPr>
          <w:rFonts w:ascii="Times New Roman" w:hAnsi="Times New Roman" w:cs="Times New Roman"/>
          <w:sz w:val="24"/>
          <w:szCs w:val="24"/>
          <w14:ligatures w14:val="none"/>
        </w:rPr>
        <w:t>Garantizar que los niños con discapacidad reciban todos los beneficios de la experiencia Head Start y Early Head Start, incluyendo la provisión de la educación especial obligatoria y los servicios relacionados, así como la oportunidad de aprender y desarrollarse en un entorno inclusivo con sus compañeros.</w:t>
      </w:r>
    </w:p>
    <w:p w14:paraId="4A112602" w14:textId="183E739C" w:rsidR="0033213A" w:rsidRPr="00F82FFC" w:rsidRDefault="0033213A" w:rsidP="0033213A">
      <w:pPr>
        <w:widowControl w:val="0"/>
        <w:spacing w:after="0" w:line="240" w:lineRule="auto"/>
        <w:ind w:left="360" w:hanging="360"/>
        <w:rPr>
          <w:rFonts w:ascii="Times New Roman" w:hAnsi="Times New Roman" w:cs="Times New Roman"/>
          <w:sz w:val="24"/>
          <w:szCs w:val="24"/>
          <w14:ligatures w14:val="none"/>
        </w:rPr>
      </w:pPr>
      <w:r w:rsidRPr="00F82FFC">
        <w:rPr>
          <w:rFonts w:ascii="Times New Roman" w:hAnsi="Times New Roman" w:cs="Times New Roman"/>
          <w:sz w:val="24"/>
          <w:szCs w:val="24"/>
        </w:rPr>
        <w:t xml:space="preserve">2. </w:t>
      </w:r>
      <w:r w:rsidRPr="00F82FFC">
        <w:rPr>
          <w:rFonts w:ascii="Times New Roman" w:hAnsi="Times New Roman" w:cs="Times New Roman"/>
          <w:sz w:val="24"/>
          <w:szCs w:val="24"/>
          <w14:ligatures w14:val="none"/>
        </w:rPr>
        <w:t>Asegurar que al menos el diez por ciento de la matrícula financiada del programa esté formada por niños diagnosticados profesionalmente con discapacidad.</w:t>
      </w:r>
    </w:p>
    <w:p w14:paraId="0EEBE6EF" w14:textId="77777777" w:rsidR="0033213A" w:rsidRPr="00F82FFC" w:rsidRDefault="0033213A" w:rsidP="0033213A">
      <w:pPr>
        <w:widowControl w:val="0"/>
        <w:spacing w:after="0" w:line="240" w:lineRule="auto"/>
        <w:ind w:left="1080" w:hanging="1080"/>
        <w:rPr>
          <w:rFonts w:ascii="Times New Roman" w:hAnsi="Times New Roman" w:cs="Times New Roman"/>
          <w:sz w:val="24"/>
          <w:szCs w:val="24"/>
          <w14:ligatures w14:val="none"/>
        </w:rPr>
      </w:pPr>
      <w:r w:rsidRPr="00F82FFC">
        <w:rPr>
          <w:rFonts w:ascii="Times New Roman" w:hAnsi="Times New Roman" w:cs="Times New Roman"/>
          <w:sz w:val="24"/>
          <w:szCs w:val="24"/>
          <w14:ligatures w14:val="none"/>
        </w:rPr>
        <w:t>3. Colaborar con agencias estatales y locales para ofrecer servicios a niños con discapacidad.</w:t>
      </w:r>
    </w:p>
    <w:p w14:paraId="5DE24423" w14:textId="2160B59F" w:rsidR="00AF050C" w:rsidRPr="00AF050C" w:rsidRDefault="0033213A" w:rsidP="00AF050C">
      <w:pPr>
        <w:pStyle w:val="statutory-body-2em"/>
        <w:shd w:val="clear" w:color="auto" w:fill="FFFFFF"/>
        <w:spacing w:before="0" w:beforeAutospacing="0" w:after="0" w:afterAutospacing="0"/>
      </w:pPr>
      <w:r w:rsidRPr="00F82FFC">
        <w:t xml:space="preserve">Para fines de registro y reporte, seguimos el diagnóstico definido por la Ley de Educación para Personas con Discapacidades (IDEA), que define a un niño con discapacidad y a un bebé o niño pequeño en riesgo. En nuestro programa Head Start, un niño con discapacidad de entre 3 y 5 años es un niño con discapacidades intelectuales, discapacidades auditivas (incluida la sordera), dificultades del habla o del lenguaje, discapacidades visuales (incluida la ceguera), trastornos emocionales graves (denominados en este capítulo "trastornos emocionales"), discapacidades ortopédicas, autismo, lesiones cerebrales traumáticas, otras </w:t>
      </w:r>
      <w:r w:rsidRPr="00F82FFC">
        <w:lastRenderedPageBreak/>
        <w:t>discapacidades de salud o discapacidades específicas de aprendizaje; </w:t>
      </w:r>
      <w:r w:rsidR="005929F4" w:rsidRPr="00F82FFC">
        <w:rPr>
          <w:shd w:val="clear" w:color="auto" w:fill="FFFFFF"/>
        </w:rPr>
        <w:t xml:space="preserve">experimentando retrasos en el desarrollo, según lo definido por el Estado y medido por instrumentos y procedimientos diagnósticos apropiados, en una o más de las siguientes áreas: desarrollo físico; desarrollo cognitivo; desarrollo de la comunicación; desarrollo social o emocional; o desarrollo adaptativo. Mientras que un bebé o niño pequeño con discapacidad en nuestro programa Early Head Start se define como un "bebé o niño pequeño en riesgo" menor de 3 años que estaría en riesgo de experimentar un retraso sustancial en el desarrollo si no se proporcionaran servicios de intervención temprana a la persona. Están </w:t>
      </w:r>
      <w:r w:rsidR="005929F4" w:rsidRPr="00F82FFC">
        <w:t xml:space="preserve">diseñados para satisfacer las necesidades de desarrollo de un bebé o niño pequeño con discapacidad, según lo identificado por el equipo individualizado de planes de servicios familiares, en cualquiera de las siguientes áreas: </w:t>
      </w:r>
      <w:hyperlink r:id="rId26" w:history="1">
        <w:r w:rsidR="005929F4" w:rsidRPr="00F82FFC">
          <w:rPr>
            <w:u w:val="single"/>
          </w:rPr>
          <w:t>(i)</w:t>
        </w:r>
      </w:hyperlink>
      <w:r w:rsidR="005929F4" w:rsidRPr="00F82FFC">
        <w:t xml:space="preserve"> desarrollo físico; </w:t>
      </w:r>
      <w:hyperlink r:id="rId27" w:history="1">
        <w:r w:rsidR="005929F4" w:rsidRPr="00F82FFC">
          <w:rPr>
            <w:u w:val="single"/>
          </w:rPr>
          <w:t>(ii)</w:t>
        </w:r>
      </w:hyperlink>
      <w:r w:rsidR="005929F4" w:rsidRPr="00F82FFC">
        <w:t xml:space="preserve"> desarrollo cognitivo; </w:t>
      </w:r>
      <w:hyperlink r:id="rId28" w:history="1">
        <w:r w:rsidR="005929F4" w:rsidRPr="00F82FFC">
          <w:rPr>
            <w:u w:val="single"/>
          </w:rPr>
          <w:t>(iii)</w:t>
        </w:r>
      </w:hyperlink>
      <w:r w:rsidR="005929F4" w:rsidRPr="00F82FFC">
        <w:t xml:space="preserve"> desarrollo de la comunicación; </w:t>
      </w:r>
      <w:hyperlink r:id="rId29" w:history="1">
        <w:r w:rsidR="005929F4" w:rsidRPr="00F82FFC">
          <w:rPr>
            <w:u w:val="single"/>
          </w:rPr>
          <w:t>(iv)</w:t>
        </w:r>
      </w:hyperlink>
      <w:r w:rsidR="005929F4" w:rsidRPr="00F82FFC">
        <w:t xml:space="preserve"> desarrollo social o emocional; o </w:t>
      </w:r>
      <w:hyperlink r:id="rId30" w:history="1">
        <w:r w:rsidR="005929F4" w:rsidRPr="00F82FFC">
          <w:rPr>
            <w:u w:val="single"/>
          </w:rPr>
          <w:t>(v)</w:t>
        </w:r>
      </w:hyperlink>
      <w:r w:rsidR="005929F4" w:rsidRPr="00F82FFC">
        <w:t xml:space="preserve"> desarrollo adaptativo. Nuestra práctica aquí en Five County es hacer cribados a todos los bebés, niños pequeños y niños en edad preescolar dentro de los 45 días posteriores a la inscripción para habla, lenguaje, audición y visión.</w:t>
      </w:r>
    </w:p>
    <w:p w14:paraId="7F1C4586" w14:textId="03FC7628" w:rsidR="0033213A" w:rsidRPr="003D13CB" w:rsidRDefault="003D13CB" w:rsidP="00AF050C">
      <w:pPr>
        <w:widowControl w:val="0"/>
        <w:spacing w:after="0" w:line="240" w:lineRule="auto"/>
        <w:jc w:val="center"/>
        <w:rPr>
          <w:rFonts w:ascii="Times New Roman" w:hAnsi="Times New Roman" w:cs="Times New Roman"/>
          <w:b/>
          <w:bCs/>
          <w:sz w:val="24"/>
          <w:szCs w:val="24"/>
          <w14:ligatures w14:val="none"/>
        </w:rPr>
      </w:pPr>
      <w:r w:rsidRPr="003D13CB">
        <w:rPr>
          <w:rFonts w:ascii="Times New Roman" w:hAnsi="Times New Roman" w:cs="Times New Roman"/>
          <w:sz w:val="24"/>
          <w:szCs w:val="24"/>
          <w14:ligatures w14:val="none"/>
        </w:rPr>
        <w:t> </w:t>
      </w:r>
      <w:r w:rsidRPr="003D13CB">
        <w:rPr>
          <w:rFonts w:ascii="Times New Roman" w:hAnsi="Times New Roman" w:cs="Times New Roman"/>
          <w:b/>
          <w:bCs/>
          <w:sz w:val="24"/>
          <w:szCs w:val="24"/>
          <w14:ligatures w14:val="none"/>
        </w:rPr>
        <w:t>Salud mental</w:t>
      </w:r>
    </w:p>
    <w:p w14:paraId="1DBF6FDF" w14:textId="162446E4" w:rsidR="005F040D" w:rsidRPr="00AF050C" w:rsidRDefault="0033213A" w:rsidP="00AF050C">
      <w:pPr>
        <w:widowControl w:val="0"/>
        <w:spacing w:after="0" w:line="240" w:lineRule="auto"/>
        <w:rPr>
          <w:rFonts w:ascii="Times New Roman" w:hAnsi="Times New Roman" w:cs="Times New Roman"/>
          <w:sz w:val="24"/>
          <w:szCs w:val="24"/>
          <w14:ligatures w14:val="none"/>
        </w:rPr>
      </w:pPr>
      <w:r w:rsidRPr="00F82FFC">
        <w:rPr>
          <w:rFonts w:ascii="Times New Roman" w:hAnsi="Times New Roman" w:cs="Times New Roman"/>
          <w:sz w:val="24"/>
          <w:szCs w:val="24"/>
          <w14:ligatures w14:val="none"/>
        </w:rPr>
        <w:t>El objetivo general del programa Head Start y Early Head Start es aportar un mayor grado de competencia social a los niños de familias de bajos ingresos.  El área de salud mental promueve el bienestar mental proporcionando servicios directos que incluyen evaluación y tratamiento de niños y sus padres. Nuestro enfoque es innovador y completo para apoyar a toda la familia. Este enfoque permite promover prácticas positivas de salud mental, mejorando así la autoestima, la autosuficiencia y la independencia de nuestro personal de Head Start y Early Head Start, sus padres y niños mediante la prevención, identificación, derivación y tratamiento.  El desarrollo socioemocional es la clave para la preparación escolar general.  Five County fomenta un sistema de Intervención y Apoyo Conductual Positivo (PBIS) para guiar a los niños en el desarrollo de conductas adecuadas.</w:t>
      </w:r>
    </w:p>
    <w:p w14:paraId="08424A59" w14:textId="44781B76" w:rsidR="0033213A" w:rsidRPr="00CD426D" w:rsidRDefault="003D13CB" w:rsidP="0033213A">
      <w:pPr>
        <w:widowControl w:val="0"/>
        <w:spacing w:after="0" w:line="240" w:lineRule="auto"/>
        <w:jc w:val="center"/>
        <w:rPr>
          <w:rFonts w:ascii="Times New Roman" w:hAnsi="Times New Roman" w:cs="Times New Roman"/>
          <w:b/>
          <w:bCs/>
          <w:sz w:val="28"/>
          <w:szCs w:val="28"/>
          <w14:ligatures w14:val="none"/>
        </w:rPr>
      </w:pPr>
      <w:r w:rsidRPr="00CD426D">
        <w:rPr>
          <w:rFonts w:ascii="Times New Roman" w:hAnsi="Times New Roman" w:cs="Times New Roman"/>
          <w:b/>
          <w:bCs/>
          <w:sz w:val="28"/>
          <w:szCs w:val="28"/>
          <w14:ligatures w14:val="none"/>
        </w:rPr>
        <w:t>Transición</w:t>
      </w:r>
    </w:p>
    <w:p w14:paraId="32E7D867" w14:textId="03BBB0BF" w:rsidR="00C30A26" w:rsidRPr="00F82FFC" w:rsidRDefault="00840C66" w:rsidP="00C30A26">
      <w:pPr>
        <w:pStyle w:val="Default"/>
        <w:rPr>
          <w:rFonts w:ascii="Times New Roman" w:eastAsiaTheme="minorHAnsi" w:hAnsi="Times New Roman"/>
          <w:kern w:val="0"/>
          <w14:ligatures w14:val="none"/>
          <w14:cntxtAlts w14:val="0"/>
        </w:rPr>
      </w:pPr>
      <w:r w:rsidRPr="00F82FFC">
        <w:rPr>
          <w:rFonts w:ascii="Times New Roman" w:hAnsi="Times New Roman"/>
          <w14:ligatures w14:val="none"/>
        </w:rPr>
        <w:t xml:space="preserve">Las transiciones exitosas se basan en la capacidad de nuestro programa para desarrollar e implementar un enfoque colaborativo en equipo. Eso comienza fomentando la continuidad del cuidado de tus bebés, niños pequeños y sus familias desde el hogar hasta Early Head Start, desde Early Head Start hasta Head Start u otro programa preescolar, y finalmente hasta la agencia educativa local que gestiona el jardín de infancia. La transición es un proceso continuo y se facilita al reconocer al padre como defensor de su bebé, niño pequeño o niño en edad preescolar. </w:t>
      </w:r>
      <w:r w:rsidR="0058318A" w:rsidRPr="00F82FFC">
        <w:rPr>
          <w:rFonts w:ascii="Times New Roman" w:eastAsiaTheme="minorHAnsi" w:hAnsi="Times New Roman"/>
          <w:kern w:val="0"/>
          <w14:ligatures w14:val="none"/>
          <w14:cntxtAlts w14:val="0"/>
        </w:rPr>
        <w:t xml:space="preserve">El proceso de transición de Head Start Temprano a Head Start comienza al menos seis meses antes del tercer cumpleaños del niño. Nuestro equipo de transición ayudará a las familias en el proceso de transición e inscripción a Head Start, como la documentación pertinente necesaria para las solicitudes de Head Start.  Para los niños que están matriculados en nuestro programa Head Start, creemos en la misma filosofía que Early Head Start y en su transición de Head Start a la escuela pública. Nuestro equipo de transición comenzará el proceso interactuando contigo como padre, comunicando cuando sea apropiado con los niños sobre la transición y el profesorado leerá libros sobre el cambio y la transición. Programamos excursiones al nuevo lugar, ya sea el centro Head Start o el distrito escolar. En ambos lugares, planificamos una visita guiada por las instalaciones, las aulas y conocer a profesores o personal escolar. Ofrecemos la oportunidad de hacer preguntas, establecer relaciones con el nuevo personal y promover una alta autoestima en el niño. </w:t>
      </w:r>
    </w:p>
    <w:p w14:paraId="5A250B94" w14:textId="77777777" w:rsidR="00E52293" w:rsidRPr="00AF050C" w:rsidRDefault="00E52293" w:rsidP="00CD7444">
      <w:pPr>
        <w:spacing w:after="0" w:line="240" w:lineRule="auto"/>
        <w:rPr>
          <w:rFonts w:ascii="Times New Roman" w:hAnsi="Times New Roman" w:cs="Times New Roman"/>
          <w:sz w:val="16"/>
          <w:szCs w:val="16"/>
          <w14:ligatures w14:val="none"/>
        </w:rPr>
      </w:pPr>
    </w:p>
    <w:p w14:paraId="7B211692" w14:textId="34FD909E" w:rsidR="006F055A" w:rsidRPr="00AF050C" w:rsidRDefault="006F055A" w:rsidP="00625B8D">
      <w:pPr>
        <w:pStyle w:val="NoSpacing"/>
        <w:jc w:val="center"/>
        <w:rPr>
          <w:rFonts w:ascii="Times New Roman" w:hAnsi="Times New Roman" w:cs="Times New Roman"/>
          <w:b/>
          <w:sz w:val="28"/>
          <w:szCs w:val="28"/>
        </w:rPr>
      </w:pPr>
      <w:r w:rsidRPr="00CD426D">
        <w:rPr>
          <w:rFonts w:ascii="Times New Roman" w:hAnsi="Times New Roman" w:cs="Times New Roman"/>
          <w:b/>
          <w:sz w:val="28"/>
          <w:szCs w:val="28"/>
        </w:rPr>
        <w:t>Latasha Harrien, Ed.S. - Director de Educación/Desarrollo Infantil</w:t>
      </w:r>
    </w:p>
    <w:p w14:paraId="3BDA5C74" w14:textId="77777777" w:rsidR="00341A7E" w:rsidRDefault="00341A7E" w:rsidP="00625B8D">
      <w:pPr>
        <w:spacing w:after="0"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El objetivo de la agencia es garantizar que todos los niños desarrollen habilidades de preparación en las áreas de cognición, lenguaje y alfabetización, enfoques de aprendizaje, desarrollo social y emocional, y desarrollo perceptivo, motor y físico. Las actividades intencionadas y significativas se integran cuidadosamente en todo el entorno de aprendizaje para apoyar estas áreas de crecimiento.</w:t>
      </w:r>
    </w:p>
    <w:p w14:paraId="3C85C3E7" w14:textId="77777777" w:rsidR="00625B8D" w:rsidRPr="00625B8D" w:rsidRDefault="00625B8D" w:rsidP="00625B8D">
      <w:pPr>
        <w:spacing w:after="0" w:line="240" w:lineRule="auto"/>
        <w:rPr>
          <w:rFonts w:ascii="Times New Roman" w:hAnsi="Times New Roman" w:cs="Times New Roman"/>
          <w:color w:val="auto"/>
          <w:kern w:val="0"/>
          <w:sz w:val="16"/>
          <w:szCs w:val="16"/>
          <w14:ligatures w14:val="none"/>
          <w14:cntxtAlts w14:val="0"/>
        </w:rPr>
      </w:pPr>
    </w:p>
    <w:p w14:paraId="4319A3C9" w14:textId="77777777" w:rsidR="00341A7E" w:rsidRPr="00DF426A" w:rsidRDefault="00341A7E" w:rsidP="00625B8D">
      <w:pPr>
        <w:spacing w:after="0"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 xml:space="preserve">Para promover resultados positivos en los niños y la preparación escolar, el currículo, las herramientas de evaluación y las prácticas docentes intencionadas están alineados con el Marco de Resultados de Aprendizaje Temprano de Head Start y los Estándares de Aprendizaje Temprano de Mississippi para Aulas que Atienden desde Bebés hasta Niños de Cuatro Años. Los profesores apoyan la preparación escolar de los niños que ingresan en preescolar y jardín de infancia implementando objetivos en todos los ámbitos de preparación, con </w:t>
      </w:r>
      <w:r w:rsidRPr="00DF426A">
        <w:rPr>
          <w:rFonts w:ascii="Times New Roman" w:hAnsi="Times New Roman" w:cs="Times New Roman"/>
          <w:color w:val="auto"/>
          <w:kern w:val="0"/>
          <w:sz w:val="24"/>
          <w:szCs w:val="24"/>
          <w14:ligatures w14:val="none"/>
          <w14:cntxtAlts w14:val="0"/>
        </w:rPr>
        <w:lastRenderedPageBreak/>
        <w:t>un fuerte énfasis en el desarrollo de la competencia social, que sirve como base para el éxito en todas las demás áreas.</w:t>
      </w:r>
    </w:p>
    <w:p w14:paraId="421971DD" w14:textId="77777777" w:rsidR="00625B8D" w:rsidRPr="00625B8D" w:rsidRDefault="00625B8D" w:rsidP="00625B8D">
      <w:pPr>
        <w:spacing w:after="0" w:line="240" w:lineRule="auto"/>
        <w:rPr>
          <w:rFonts w:ascii="Times New Roman" w:hAnsi="Times New Roman" w:cs="Times New Roman"/>
          <w:color w:val="auto"/>
          <w:kern w:val="0"/>
          <w:sz w:val="16"/>
          <w:szCs w:val="16"/>
          <w14:ligatures w14:val="none"/>
          <w14:cntxtAlts w14:val="0"/>
        </w:rPr>
      </w:pPr>
    </w:p>
    <w:p w14:paraId="49AD2119" w14:textId="2E77B9A3" w:rsidR="00341A7E" w:rsidRPr="00DF426A" w:rsidRDefault="00341A7E" w:rsidP="00625B8D">
      <w:pPr>
        <w:spacing w:after="0"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Al ingresar en el programa, los profesores administran el Denver II Screener para evaluar el rendimiento de cada niño en tareas de desarrollo adecuadas a su edad. Una vez que los niños se familiarizan con sus profesores y el entorno del aula, se les evalúa tres veces por curso escolar utilizando la herramienta de evaluación continua Teaching Strategies GOLD para monitorizar el progreso y guiar la enseñanza.</w:t>
      </w:r>
    </w:p>
    <w:p w14:paraId="11DB9613" w14:textId="77777777" w:rsidR="00341A7E" w:rsidRPr="00DF426A" w:rsidRDefault="00341A7E" w:rsidP="00625B8D">
      <w:pPr>
        <w:spacing w:after="0"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La agencia anima a los padres a apoyar el desarrollo de sus hijos mediante:</w:t>
      </w:r>
    </w:p>
    <w:p w14:paraId="30191026" w14:textId="77777777" w:rsidR="00341A7E" w:rsidRPr="00DF426A" w:rsidRDefault="00341A7E" w:rsidP="00625B8D">
      <w:pPr>
        <w:numPr>
          <w:ilvl w:val="0"/>
          <w:numId w:val="36"/>
        </w:numPr>
        <w:spacing w:after="0"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 xml:space="preserve">Desarrollar una actitud positiva hacia el aprendizaje </w:t>
      </w:r>
    </w:p>
    <w:p w14:paraId="4C8D52F4" w14:textId="77777777" w:rsidR="00341A7E" w:rsidRPr="00DF426A" w:rsidRDefault="00341A7E" w:rsidP="00341A7E">
      <w:pPr>
        <w:numPr>
          <w:ilvl w:val="0"/>
          <w:numId w:val="36"/>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 xml:space="preserve">Establecer reglas claras y consistentes </w:t>
      </w:r>
    </w:p>
    <w:p w14:paraId="64B4299D" w14:textId="77777777" w:rsidR="00341A7E" w:rsidRPr="00DF426A" w:rsidRDefault="00341A7E" w:rsidP="00341A7E">
      <w:pPr>
        <w:numPr>
          <w:ilvl w:val="0"/>
          <w:numId w:val="36"/>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 xml:space="preserve">Enseñar habilidades sociales positivas, incluyendo buenos modales y respeto hacia los demás </w:t>
      </w:r>
    </w:p>
    <w:p w14:paraId="6EAD571B" w14:textId="77777777" w:rsidR="00341A7E" w:rsidRPr="00DF426A" w:rsidRDefault="00341A7E" w:rsidP="00341A7E">
      <w:pPr>
        <w:numPr>
          <w:ilvl w:val="0"/>
          <w:numId w:val="36"/>
        </w:numPr>
        <w:spacing w:before="100" w:beforeAutospacing="1" w:after="100" w:afterAutospacing="1" w:line="240" w:lineRule="auto"/>
        <w:rPr>
          <w:rFonts w:ascii="Times New Roman" w:hAnsi="Times New Roman" w:cs="Times New Roman"/>
          <w:color w:val="auto"/>
          <w:kern w:val="0"/>
          <w:sz w:val="24"/>
          <w:szCs w:val="24"/>
          <w14:ligatures w14:val="none"/>
          <w14:cntxtAlts w14:val="0"/>
        </w:rPr>
      </w:pPr>
      <w:r w:rsidRPr="00DF426A">
        <w:rPr>
          <w:rFonts w:ascii="Times New Roman" w:hAnsi="Times New Roman" w:cs="Times New Roman"/>
          <w:color w:val="auto"/>
          <w:kern w:val="0"/>
          <w:sz w:val="24"/>
          <w:szCs w:val="24"/>
          <w14:ligatures w14:val="none"/>
          <w14:cntxtAlts w14:val="0"/>
        </w:rPr>
        <w:t xml:space="preserve">Comunicarse e interactuar positivamente con su hijo </w:t>
      </w:r>
    </w:p>
    <w:p w14:paraId="4ABC5439" w14:textId="53251FE7" w:rsidR="006F055A" w:rsidRDefault="003D13CB" w:rsidP="00DE5778">
      <w:pPr>
        <w:pStyle w:val="NoSpacing"/>
        <w:ind w:left="720"/>
        <w:jc w:val="center"/>
        <w:rPr>
          <w:rFonts w:ascii="Times New Roman" w:hAnsi="Times New Roman" w:cs="Times New Roman"/>
          <w:b/>
          <w:sz w:val="24"/>
          <w:szCs w:val="24"/>
        </w:rPr>
      </w:pPr>
      <w:r w:rsidRPr="00CD426D">
        <w:rPr>
          <w:rFonts w:ascii="Times New Roman" w:hAnsi="Times New Roman" w:cs="Times New Roman"/>
          <w:b/>
          <w:sz w:val="24"/>
          <w:szCs w:val="24"/>
        </w:rPr>
        <w:t>Participa e implica en la educación de tu hijo</w:t>
      </w:r>
    </w:p>
    <w:p w14:paraId="73B7A2E3" w14:textId="77777777" w:rsidR="00170E96" w:rsidRPr="00170E96" w:rsidRDefault="00170E96" w:rsidP="00DE5778">
      <w:pPr>
        <w:pStyle w:val="NoSpacing"/>
        <w:ind w:left="720"/>
        <w:jc w:val="center"/>
        <w:rPr>
          <w:rFonts w:ascii="Times New Roman" w:hAnsi="Times New Roman" w:cs="Times New Roman"/>
          <w:sz w:val="16"/>
          <w:szCs w:val="16"/>
        </w:rPr>
      </w:pPr>
    </w:p>
    <w:p w14:paraId="28E28B11" w14:textId="08C0602A" w:rsidR="00212522" w:rsidRPr="00AF050C" w:rsidRDefault="00041DA4" w:rsidP="00AF050C">
      <w:pPr>
        <w:widowControl w:val="0"/>
        <w:spacing w:after="0" w:line="240" w:lineRule="auto"/>
        <w:ind w:left="360" w:hanging="360"/>
        <w:rPr>
          <w:rFonts w:ascii="Times New Roman" w:hAnsi="Times New Roman" w:cs="Times New Roman"/>
          <w:b/>
          <w:bCs/>
          <w:spacing w:val="6"/>
          <w:sz w:val="24"/>
          <w:szCs w:val="24"/>
          <w14:ligatures w14:val="none"/>
        </w:rPr>
      </w:pPr>
      <w:r w:rsidRPr="00F82FFC">
        <w:rPr>
          <w:rFonts w:ascii="Times New Roman" w:hAnsi="Times New Roman" w:cs="Times New Roman"/>
          <w:b/>
          <w:bCs/>
          <w:spacing w:val="6"/>
          <w:sz w:val="24"/>
          <w:szCs w:val="24"/>
          <w14:ligatures w14:val="none"/>
        </w:rPr>
        <w:t xml:space="preserve">TÍTULO: Políticas de personal: Uso del castigo corporal y el aislamiento como medidas disciplinarias en las aulas de Head </w:t>
      </w:r>
      <w:r w:rsidRPr="00F82FFC">
        <w:rPr>
          <w:rFonts w:ascii="Times New Roman" w:hAnsi="Times New Roman" w:cs="Times New Roman"/>
          <w:spacing w:val="6"/>
          <w:sz w:val="24"/>
          <w:szCs w:val="24"/>
          <w14:ligatures w14:val="none"/>
        </w:rPr>
        <w:t xml:space="preserve">Start AUTORIDAD: 1302.90 (c) Estándares de rendimiento de Head Start. </w:t>
      </w:r>
    </w:p>
    <w:p w14:paraId="247DAAFA" w14:textId="2CB34AFC" w:rsidR="00041DA4" w:rsidRPr="00F82FFC" w:rsidRDefault="003D13CB" w:rsidP="002229DA">
      <w:pPr>
        <w:pStyle w:val="Style1"/>
        <w:widowControl w:val="0"/>
        <w:rPr>
          <w:rFonts w:ascii="Times New Roman" w:hAnsi="Times New Roman" w:cs="Times New Roman"/>
          <w:spacing w:val="6"/>
          <w14:ligatures w14:val="none"/>
        </w:rPr>
      </w:pPr>
      <w:r w:rsidRPr="00F82FFC">
        <w:rPr>
          <w:rFonts w:ascii="Times New Roman" w:hAnsi="Times New Roman" w:cs="Times New Roman"/>
          <w:b/>
          <w:bCs/>
          <w:spacing w:val="6"/>
          <w:u w:val="single"/>
          <w14:ligatures w14:val="none"/>
        </w:rPr>
        <w:t xml:space="preserve">Propósito:                                              </w:t>
      </w:r>
    </w:p>
    <w:p w14:paraId="775E28FF" w14:textId="5735DBBC" w:rsidR="00212522" w:rsidRPr="00F82FFC" w:rsidRDefault="00041DA4" w:rsidP="00AF050C">
      <w:pPr>
        <w:pStyle w:val="Style1"/>
        <w:widowControl w:val="0"/>
        <w:rPr>
          <w:rFonts w:ascii="Times New Roman" w:hAnsi="Times New Roman" w:cs="Times New Roman"/>
          <w:b/>
          <w:bCs/>
          <w:spacing w:val="6"/>
          <w:u w:val="single"/>
          <w14:ligatures w14:val="none"/>
        </w:rPr>
      </w:pPr>
      <w:r w:rsidRPr="00F82FFC">
        <w:rPr>
          <w:rFonts w:ascii="Times New Roman" w:hAnsi="Times New Roman" w:cs="Times New Roman"/>
          <w14:ligatures w14:val="none"/>
        </w:rPr>
        <w:t>La Emisión establece la política que prohíbe el uso del castigo corporal y el aislamiento total o prolongado como medidas disciplinarias en los programas Head Start.</w:t>
      </w:r>
    </w:p>
    <w:p w14:paraId="34ADEF45" w14:textId="0BF923E7" w:rsidR="00041DA4" w:rsidRPr="00F82FFC" w:rsidRDefault="003D13CB" w:rsidP="002229DA">
      <w:pPr>
        <w:widowControl w:val="0"/>
        <w:spacing w:after="0" w:line="240" w:lineRule="auto"/>
        <w:rPr>
          <w:rFonts w:ascii="Times New Roman" w:hAnsi="Times New Roman" w:cs="Times New Roman"/>
          <w:b/>
          <w:bCs/>
          <w:spacing w:val="6"/>
          <w:sz w:val="24"/>
          <w:szCs w:val="24"/>
          <w14:ligatures w14:val="none"/>
        </w:rPr>
      </w:pPr>
      <w:r w:rsidRPr="00F82FFC">
        <w:rPr>
          <w:rFonts w:ascii="Times New Roman" w:hAnsi="Times New Roman" w:cs="Times New Roman"/>
          <w:b/>
          <w:bCs/>
          <w:spacing w:val="6"/>
          <w:sz w:val="24"/>
          <w:szCs w:val="24"/>
          <w:u w:val="single"/>
          <w14:ligatures w14:val="none"/>
        </w:rPr>
        <w:t>Antecedentes:</w:t>
      </w:r>
    </w:p>
    <w:p w14:paraId="7AA509AD" w14:textId="7A77E5B7" w:rsidR="00212522" w:rsidRPr="00F82FFC" w:rsidRDefault="00041DA4" w:rsidP="00625B8D">
      <w:pPr>
        <w:widowControl w:val="0"/>
        <w:spacing w:after="0" w:line="240" w:lineRule="auto"/>
        <w:jc w:val="both"/>
        <w:rPr>
          <w:rFonts w:ascii="Times New Roman" w:hAnsi="Times New Roman" w:cs="Times New Roman"/>
          <w:b/>
          <w:bCs/>
          <w:spacing w:val="6"/>
          <w:sz w:val="24"/>
          <w:szCs w:val="24"/>
          <w:u w:val="single"/>
          <w14:ligatures w14:val="none"/>
        </w:rPr>
      </w:pPr>
      <w:r w:rsidRPr="00F82FFC">
        <w:rPr>
          <w:rFonts w:ascii="Times New Roman" w:hAnsi="Times New Roman" w:cs="Times New Roman"/>
          <w:spacing w:val="6"/>
          <w:sz w:val="24"/>
          <w:szCs w:val="24"/>
          <w14:ligatures w14:val="none"/>
        </w:rPr>
        <w:t>El castigo corporal se define como el uso de la fuerza física como medida disciplinaria. Esto incluye, pero no se limita a, azotes, bofetadas, tirones de pelo, etc. El aislamiento se refiere a separar al niño de la asociación normal con actividades en el aula como medida de castigo. El aislamiento incluye, pero no se limita a, confinar al niño en un espacio pequeño, retenerlo en el aula cuando otros niños van a jugar o restringir que el niño tenga comidas con sus compañeros. El castigo físico y el aislamiento total no son coherentes con los Estándares de Rendimiento del Programa Head Start. Estos Estándares definen objetivos de mayor competencia social, establecimiento de patrones y expectativas de éxito para el niño y la mejora de la dignidad y el valor propio dentro del niño.</w:t>
      </w:r>
    </w:p>
    <w:p w14:paraId="793B9E69" w14:textId="08E7922D" w:rsidR="00041DA4" w:rsidRPr="00F82FFC" w:rsidRDefault="003D13CB" w:rsidP="002229DA">
      <w:pPr>
        <w:widowControl w:val="0"/>
        <w:spacing w:after="0" w:line="240" w:lineRule="auto"/>
        <w:rPr>
          <w:rFonts w:ascii="Times New Roman" w:hAnsi="Times New Roman" w:cs="Times New Roman"/>
          <w:b/>
          <w:bCs/>
          <w:spacing w:val="6"/>
          <w:sz w:val="24"/>
          <w:szCs w:val="24"/>
          <w14:ligatures w14:val="none"/>
        </w:rPr>
      </w:pPr>
      <w:r w:rsidRPr="00F82FFC">
        <w:rPr>
          <w:rFonts w:ascii="Times New Roman" w:hAnsi="Times New Roman" w:cs="Times New Roman"/>
          <w:b/>
          <w:bCs/>
          <w:spacing w:val="6"/>
          <w:sz w:val="24"/>
          <w:szCs w:val="24"/>
          <w:u w:val="single"/>
          <w14:ligatures w14:val="none"/>
        </w:rPr>
        <w:t>Acción requerida:</w:t>
      </w:r>
    </w:p>
    <w:p w14:paraId="12F89AC2" w14:textId="15E7DEB3" w:rsidR="003306BA" w:rsidRPr="00F82FFC" w:rsidRDefault="00041DA4" w:rsidP="00212522">
      <w:pPr>
        <w:widowControl w:val="0"/>
        <w:spacing w:after="0" w:line="240" w:lineRule="auto"/>
        <w:jc w:val="both"/>
        <w:rPr>
          <w:rFonts w:ascii="Times New Roman" w:hAnsi="Times New Roman" w:cs="Times New Roman"/>
          <w:color w:val="0C0C0B"/>
          <w:spacing w:val="6"/>
          <w:sz w:val="24"/>
          <w:szCs w:val="24"/>
          <w14:ligatures w14:val="none"/>
        </w:rPr>
      </w:pPr>
      <w:r w:rsidRPr="00F82FFC">
        <w:rPr>
          <w:rFonts w:ascii="Times New Roman" w:hAnsi="Times New Roman" w:cs="Times New Roman"/>
          <w:spacing w:val="6"/>
          <w:sz w:val="24"/>
          <w:szCs w:val="24"/>
          <w14:ligatures w14:val="none"/>
        </w:rPr>
        <w:t>El uso del castigo corporal y el aislamiento total del niño no es coherente con estos objetivos y no puede ser tolerado en nuestros programas Head Start o Head Start Anticipado. El aislamiento en el que el niño queda totalmente desatendido es inaceptable. Si es necesario aislar a un niño de un grupo, se mantendrá la supervisión de un adulto y el periodo de aislamiento será mínimo. Los Estándares de Rendimiento del Programa Head Start prohíben el uso de comidas como castigo, por lo que el aislamiento en las horas de las comidas está prohibido.</w:t>
      </w:r>
    </w:p>
    <w:p w14:paraId="416E391B" w14:textId="77777777" w:rsidR="00AF050C" w:rsidRPr="00547056" w:rsidRDefault="00AF050C" w:rsidP="00547056">
      <w:pPr>
        <w:keepNext/>
        <w:spacing w:after="0" w:line="240" w:lineRule="auto"/>
        <w:outlineLvl w:val="0"/>
        <w:rPr>
          <w:rFonts w:ascii="Times New Roman" w:hAnsi="Times New Roman" w:cs="Times New Roman"/>
          <w:b/>
          <w:sz w:val="16"/>
          <w:szCs w:val="16"/>
        </w:rPr>
      </w:pPr>
    </w:p>
    <w:p w14:paraId="3E905CC0" w14:textId="06214A12" w:rsidR="001C0F86" w:rsidRPr="00CD426D" w:rsidRDefault="001C0F86" w:rsidP="001C0F86">
      <w:pPr>
        <w:keepNext/>
        <w:spacing w:after="0" w:line="240" w:lineRule="auto"/>
        <w:jc w:val="center"/>
        <w:outlineLvl w:val="0"/>
        <w:rPr>
          <w:rFonts w:ascii="Times New Roman" w:hAnsi="Times New Roman" w:cs="Times New Roman"/>
          <w:b/>
          <w:sz w:val="28"/>
          <w:szCs w:val="24"/>
        </w:rPr>
      </w:pPr>
      <w:r>
        <w:rPr>
          <w:rFonts w:ascii="Times New Roman" w:hAnsi="Times New Roman" w:cs="Times New Roman"/>
          <w:b/>
          <w:sz w:val="28"/>
          <w:szCs w:val="24"/>
        </w:rPr>
        <w:t>Ejemplo de Horario Diario de Head Start I</w:t>
      </w:r>
    </w:p>
    <w:p w14:paraId="43430B97" w14:textId="77777777" w:rsidR="001C0F86" w:rsidRPr="00547056" w:rsidRDefault="001C0F86" w:rsidP="001C0F86">
      <w:pPr>
        <w:spacing w:after="0" w:line="240" w:lineRule="auto"/>
        <w:rPr>
          <w:rFonts w:ascii="Times New Roman" w:hAnsi="Times New Roman" w:cs="Times New Roman"/>
          <w:b/>
          <w:sz w:val="16"/>
          <w:szCs w:val="16"/>
        </w:rPr>
      </w:pPr>
    </w:p>
    <w:p w14:paraId="6BBC20AB" w14:textId="40582FC3"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7:30-8:30 PLANIFICACIÓN DEL PROFESOR</w:t>
      </w:r>
    </w:p>
    <w:p w14:paraId="09A1B6AB" w14:textId="64BA49D0"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 xml:space="preserve">7:45 - 8:30 LLEGADA: </w:t>
      </w:r>
      <w:r w:rsidRPr="00195C9D">
        <w:rPr>
          <w:rFonts w:ascii="Times New Roman" w:hAnsi="Times New Roman" w:cs="Times New Roman"/>
          <w:sz w:val="24"/>
          <w:szCs w:val="24"/>
        </w:rPr>
        <w:t>Los niños participan en actividades tranquilas y se preparan para el desayuno (</w:t>
      </w:r>
      <w:r w:rsidRPr="00195C9D">
        <w:rPr>
          <w:rFonts w:ascii="Times New Roman" w:hAnsi="Times New Roman" w:cs="Times New Roman"/>
          <w:b/>
          <w:sz w:val="24"/>
          <w:szCs w:val="24"/>
        </w:rPr>
        <w:t>lavado de manos y ir al baño</w:t>
      </w:r>
      <w:r w:rsidRPr="00195C9D">
        <w:rPr>
          <w:rFonts w:ascii="Times New Roman" w:hAnsi="Times New Roman" w:cs="Times New Roman"/>
          <w:sz w:val="24"/>
          <w:szCs w:val="24"/>
        </w:rPr>
        <w:t>).</w:t>
      </w:r>
    </w:p>
    <w:p w14:paraId="68DD491C" w14:textId="0D5675ED"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8:30-9:00 DESAYUNO Y LIMPIEZA: </w:t>
      </w:r>
      <w:r w:rsidRPr="00195C9D">
        <w:rPr>
          <w:rFonts w:ascii="Times New Roman" w:hAnsi="Times New Roman" w:cs="Times New Roman"/>
          <w:sz w:val="24"/>
          <w:szCs w:val="24"/>
        </w:rPr>
        <w:t>Los niños ayudarán a servir el desayuno y se les animará a conversar.</w:t>
      </w:r>
    </w:p>
    <w:p w14:paraId="6A7E38BE" w14:textId="4B1DC74C" w:rsidR="006F055A" w:rsidRPr="00195C9D" w:rsidRDefault="006F055A" w:rsidP="00855529">
      <w:pPr>
        <w:tabs>
          <w:tab w:val="left" w:pos="7305"/>
        </w:tabs>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9:00-9:10 CEPILLADO DE DIENTES Y DE MANOS</w:t>
      </w:r>
    </w:p>
    <w:p w14:paraId="608867D9" w14:textId="48F6C78F" w:rsidR="006F055A" w:rsidRPr="00195C9D" w:rsidRDefault="006F055A" w:rsidP="00FD67BF">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9:10-9:25 REUNIÓN MATUTINA:  </w:t>
      </w:r>
      <w:r w:rsidRPr="00195C9D">
        <w:rPr>
          <w:rFonts w:ascii="Times New Roman" w:hAnsi="Times New Roman" w:cs="Times New Roman"/>
          <w:sz w:val="24"/>
          <w:szCs w:val="24"/>
        </w:rPr>
        <w:t xml:space="preserve">Los profesores reúnen al grupo para cantar canciones y jugar con los dedos, debatir en grupo y compartir noticias.                                   </w:t>
      </w:r>
    </w:p>
    <w:p w14:paraId="10DBC496" w14:textId="607154CF"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9:25-10:25 HORA DE TRABAJO:  </w:t>
      </w:r>
      <w:r w:rsidRPr="00195C9D">
        <w:rPr>
          <w:rFonts w:ascii="Times New Roman" w:hAnsi="Times New Roman" w:cs="Times New Roman"/>
          <w:sz w:val="24"/>
          <w:szCs w:val="24"/>
        </w:rPr>
        <w:t xml:space="preserve">Los niños ampliarán el juego y el aprendizaje en áreas de interés seleccionadas. </w:t>
      </w:r>
    </w:p>
    <w:p w14:paraId="5A117825" w14:textId="77777777" w:rsidR="006F055A" w:rsidRPr="00195C9D" w:rsidRDefault="006F055A" w:rsidP="00855529">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 xml:space="preserve">10:25 – 10:30 LIMPIEZA – LIMPIA:  </w:t>
      </w:r>
      <w:r w:rsidRPr="00195C9D">
        <w:rPr>
          <w:rFonts w:ascii="Times New Roman" w:hAnsi="Times New Roman" w:cs="Times New Roman"/>
          <w:sz w:val="24"/>
          <w:szCs w:val="24"/>
        </w:rPr>
        <w:t xml:space="preserve">Los niños guardan juguetes y materiales en cada área de interés y </w:t>
      </w:r>
    </w:p>
    <w:p w14:paraId="6B3B127C" w14:textId="3E529736"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ab/>
      </w:r>
      <w:r w:rsidRPr="00195C9D">
        <w:rPr>
          <w:rFonts w:ascii="Times New Roman" w:hAnsi="Times New Roman" w:cs="Times New Roman"/>
          <w:b/>
          <w:sz w:val="24"/>
          <w:szCs w:val="24"/>
        </w:rPr>
        <w:tab/>
        <w:t xml:space="preserve">LAVADO DE INODORO/MANOS </w:t>
      </w:r>
    </w:p>
    <w:p w14:paraId="4BEBF742" w14:textId="1BF95707" w:rsidR="006F055A" w:rsidRPr="00195C9D" w:rsidRDefault="006F055A" w:rsidP="00FD67BF">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lastRenderedPageBreak/>
        <w:t xml:space="preserve">10:30 – 10:55 TIEMPO DE CÍRCULO/HORA DEL CUENTO:  </w:t>
      </w:r>
      <w:r w:rsidRPr="00195C9D">
        <w:rPr>
          <w:rFonts w:ascii="Times New Roman" w:hAnsi="Times New Roman" w:cs="Times New Roman"/>
          <w:sz w:val="24"/>
          <w:szCs w:val="24"/>
        </w:rPr>
        <w:t xml:space="preserve">Los profesores reúnen al grupo para debatir y participar en actividades temáticas y leer y debatir un libro de cuentos, utilizando objetos para ayudar a los niños a contar historias. </w:t>
      </w:r>
    </w:p>
    <w:p w14:paraId="1F59875C" w14:textId="1118D55F"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sz w:val="24"/>
          <w:szCs w:val="24"/>
        </w:rPr>
        <w:t xml:space="preserve">10:55 – 11:25 JUEGO AL AIRE LIBRE:  </w:t>
      </w:r>
      <w:r w:rsidRPr="00195C9D">
        <w:rPr>
          <w:rFonts w:ascii="Times New Roman" w:hAnsi="Times New Roman" w:cs="Times New Roman"/>
          <w:sz w:val="24"/>
          <w:szCs w:val="24"/>
        </w:rPr>
        <w:t xml:space="preserve">Los niños amplían el aprendizaje al aire libre a través del juego, la exploración y el descubrimiento. </w:t>
      </w:r>
    </w:p>
    <w:p w14:paraId="53AA7784" w14:textId="756E45EE"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25 – 11:30 PREPARACIÓN PARA LA COMIDA: </w:t>
      </w:r>
      <w:r w:rsidRPr="00195C9D">
        <w:rPr>
          <w:rFonts w:ascii="Times New Roman" w:hAnsi="Times New Roman" w:cs="Times New Roman"/>
          <w:bCs/>
          <w:sz w:val="24"/>
          <w:szCs w:val="24"/>
        </w:rPr>
        <w:t>Los niños hacen el aseo/lavan las manos y ayudan a los profesores a poner la mesa.</w:t>
      </w:r>
    </w:p>
    <w:p w14:paraId="4F758F63" w14:textId="00BE4AB3"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30 – 12:00 ALMUERZO Y LIMPIEZA:  </w:t>
      </w:r>
      <w:r w:rsidRPr="00195C9D">
        <w:rPr>
          <w:rFonts w:ascii="Times New Roman" w:hAnsi="Times New Roman" w:cs="Times New Roman"/>
          <w:bCs/>
          <w:sz w:val="24"/>
          <w:szCs w:val="24"/>
        </w:rPr>
        <w:t>Niños y profesores preparan las mesas para el almuerzo. Los profesores fomentan las conversaciones sobre los acontecimientos del día, la comida y los temas que interesan a los niños. Los profesores guían a los niños para recoger después de comer.</w:t>
      </w:r>
    </w:p>
    <w:p w14:paraId="50754247" w14:textId="1001B993"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2:00 – 12:15 BAÑO Y CEPILLADO DE DIENTES: </w:t>
      </w:r>
      <w:r w:rsidRPr="00195C9D">
        <w:rPr>
          <w:rFonts w:ascii="Times New Roman" w:hAnsi="Times New Roman" w:cs="Times New Roman"/>
          <w:bCs/>
          <w:sz w:val="24"/>
          <w:szCs w:val="24"/>
        </w:rPr>
        <w:t>Los niños se cepillan los dientes, usan los baños, se lavan las manos, colocan las camillas y se preparan para descansar.</w:t>
      </w:r>
    </w:p>
    <w:p w14:paraId="143E43A2" w14:textId="671A8B23"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2:15-1:15 HORA DE DESCANSO: </w:t>
      </w:r>
      <w:r w:rsidRPr="00195C9D">
        <w:rPr>
          <w:rFonts w:ascii="Times New Roman" w:hAnsi="Times New Roman" w:cs="Times New Roman"/>
          <w:bCs/>
          <w:sz w:val="24"/>
          <w:szCs w:val="24"/>
        </w:rPr>
        <w:t xml:space="preserve">Los niños descansan en camillas. El profesor proporcionará actividades tranquilas para los niños que no duermen. </w:t>
      </w:r>
    </w:p>
    <w:p w14:paraId="4EA1ADD1" w14:textId="009AFEC0"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15 – 13:25 LAVADO DE BAÑOS/MANOS: </w:t>
      </w:r>
      <w:r w:rsidRPr="00195C9D">
        <w:rPr>
          <w:rFonts w:ascii="Times New Roman" w:hAnsi="Times New Roman" w:cs="Times New Roman"/>
          <w:bCs/>
          <w:sz w:val="24"/>
          <w:szCs w:val="24"/>
        </w:rPr>
        <w:t>Los niños usan el baño y se lavan las manos después de levantarse del descanso.</w:t>
      </w:r>
    </w:p>
    <w:p w14:paraId="347B4DCD" w14:textId="0B1A53D2" w:rsidR="006F055A" w:rsidRPr="00195C9D" w:rsidRDefault="006F055A" w:rsidP="00855529">
      <w:pPr>
        <w:spacing w:after="0" w:line="240" w:lineRule="auto"/>
        <w:rPr>
          <w:rFonts w:ascii="Times New Roman" w:hAnsi="Times New Roman" w:cs="Times New Roman"/>
          <w:sz w:val="24"/>
          <w:szCs w:val="24"/>
        </w:rPr>
      </w:pPr>
      <w:r w:rsidRPr="00195C9D">
        <w:rPr>
          <w:rFonts w:ascii="Times New Roman" w:hAnsi="Times New Roman" w:cs="Times New Roman"/>
          <w:b/>
          <w:bCs/>
          <w:sz w:val="24"/>
          <w:szCs w:val="24"/>
        </w:rPr>
        <w:t xml:space="preserve">1:25 – 13:55 JUEGO AL AIRE LIBRE:  </w:t>
      </w:r>
      <w:r w:rsidRPr="00195C9D">
        <w:rPr>
          <w:rFonts w:ascii="Times New Roman" w:hAnsi="Times New Roman" w:cs="Times New Roman"/>
          <w:sz w:val="24"/>
          <w:szCs w:val="24"/>
        </w:rPr>
        <w:t xml:space="preserve">Los niños amplían el aprendizaje al aire libre a través del juego, la exploración y el descubrimiento. </w:t>
      </w:r>
    </w:p>
    <w:p w14:paraId="1DCED571" w14:textId="76CF8640" w:rsidR="006F055A"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55 – 14:15 TIEMPO EN GRUPO:  </w:t>
      </w:r>
      <w:r w:rsidRPr="00195C9D">
        <w:rPr>
          <w:rFonts w:ascii="Times New Roman" w:hAnsi="Times New Roman" w:cs="Times New Roman"/>
          <w:bCs/>
          <w:sz w:val="24"/>
          <w:szCs w:val="24"/>
        </w:rPr>
        <w:t>Ayuda a los niños a reflexionar sobre las actividades del día y a debatir planes para el día siguiente.</w:t>
      </w:r>
    </w:p>
    <w:p w14:paraId="3CDB5E9F" w14:textId="0058BAC6" w:rsidR="006F055A" w:rsidRPr="00195C9D" w:rsidRDefault="006F055A" w:rsidP="00FD67BF">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14:15 -14:30 HORA DE LA MERIENDA: </w:t>
      </w:r>
      <w:r w:rsidRPr="00195C9D">
        <w:rPr>
          <w:rFonts w:ascii="Times New Roman" w:hAnsi="Times New Roman" w:cs="Times New Roman"/>
          <w:bCs/>
          <w:sz w:val="24"/>
          <w:szCs w:val="24"/>
        </w:rPr>
        <w:t xml:space="preserve">Los niños se sirven y participan en conversaciones entre ellos.  Los niños recogen y se preparan para la salida o la salida. </w:t>
      </w:r>
    </w:p>
    <w:p w14:paraId="0A5D43A9" w14:textId="77777777" w:rsidR="00C441C6" w:rsidRPr="00195C9D" w:rsidRDefault="006F055A" w:rsidP="00855529">
      <w:pPr>
        <w:spacing w:after="0" w:line="240" w:lineRule="auto"/>
        <w:rPr>
          <w:rFonts w:ascii="Times New Roman" w:hAnsi="Times New Roman" w:cs="Times New Roman"/>
          <w:bCs/>
          <w:sz w:val="24"/>
          <w:szCs w:val="24"/>
        </w:rPr>
      </w:pPr>
      <w:r w:rsidRPr="00195C9D">
        <w:rPr>
          <w:rFonts w:ascii="Times New Roman" w:hAnsi="Times New Roman" w:cs="Times New Roman"/>
          <w:b/>
          <w:bCs/>
          <w:sz w:val="24"/>
          <w:szCs w:val="24"/>
        </w:rPr>
        <w:t xml:space="preserve">2:30 – 2:45 SALIDA/SALIDA:  </w:t>
      </w:r>
      <w:r w:rsidRPr="00195C9D">
        <w:rPr>
          <w:rFonts w:ascii="Times New Roman" w:hAnsi="Times New Roman" w:cs="Times New Roman"/>
          <w:bCs/>
          <w:sz w:val="24"/>
          <w:szCs w:val="24"/>
        </w:rPr>
        <w:t xml:space="preserve">Los niños suben a los autobuses para volver a casa (algunos son recogidos por los padres).                            </w:t>
      </w:r>
    </w:p>
    <w:p w14:paraId="61FB65EF" w14:textId="365E976E" w:rsidR="001C04D8" w:rsidRPr="00547056" w:rsidRDefault="006F055A" w:rsidP="00547056">
      <w:pPr>
        <w:spacing w:after="0" w:line="240" w:lineRule="auto"/>
        <w:rPr>
          <w:rFonts w:ascii="Times New Roman" w:hAnsi="Times New Roman" w:cs="Times New Roman"/>
          <w:b/>
          <w:sz w:val="24"/>
          <w:szCs w:val="24"/>
        </w:rPr>
      </w:pPr>
      <w:r w:rsidRPr="00195C9D">
        <w:rPr>
          <w:rFonts w:ascii="Times New Roman" w:hAnsi="Times New Roman" w:cs="Times New Roman"/>
          <w:b/>
          <w:sz w:val="24"/>
          <w:szCs w:val="24"/>
        </w:rPr>
        <w:t>2:45--15:30 PLANIFICACIÓN DEL PROFESOR</w:t>
      </w:r>
    </w:p>
    <w:p w14:paraId="18DD1558" w14:textId="3DCC51CB" w:rsidR="008A57FB" w:rsidRPr="00DE0DB5" w:rsidRDefault="00DE0DB5" w:rsidP="00DE0DB5">
      <w:pPr>
        <w:spacing w:after="0" w:line="240" w:lineRule="auto"/>
        <w:jc w:val="center"/>
        <w:rPr>
          <w:rFonts w:ascii="Times New Roman" w:hAnsi="Times New Roman" w:cs="Times New Roman"/>
          <w:b/>
          <w:sz w:val="40"/>
          <w:szCs w:val="40"/>
        </w:rPr>
      </w:pPr>
      <w:r w:rsidRPr="00DE0DB5">
        <w:rPr>
          <w:rFonts w:ascii="Times New Roman" w:hAnsi="Times New Roman" w:cs="Times New Roman"/>
          <w:b/>
          <w:sz w:val="40"/>
          <w:szCs w:val="40"/>
        </w:rPr>
        <w:t>Horario Diario de Head Start Temprano</w:t>
      </w:r>
    </w:p>
    <w:tbl>
      <w:tblPr>
        <w:tblStyle w:val="LightShading-Accent51"/>
        <w:tblW w:w="10800" w:type="dxa"/>
        <w:tblLook w:val="04A0" w:firstRow="1" w:lastRow="0" w:firstColumn="1" w:lastColumn="0" w:noHBand="0" w:noVBand="1"/>
      </w:tblPr>
      <w:tblGrid>
        <w:gridCol w:w="2448"/>
        <w:gridCol w:w="8352"/>
      </w:tblGrid>
      <w:tr w:rsidR="00DE0DB5" w:rsidRPr="003B7E98" w14:paraId="55340365" w14:textId="77777777" w:rsidTr="002E5C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hideMark/>
          </w:tcPr>
          <w:p w14:paraId="56D3D743" w14:textId="77777777" w:rsidR="00DE0DB5" w:rsidRPr="00C725ED" w:rsidRDefault="00DE0DB5" w:rsidP="002E22E0">
            <w:pPr>
              <w:rPr>
                <w:rFonts w:ascii="Times New Roman" w:eastAsiaTheme="minorHAnsi" w:hAnsi="Times New Roman" w:cs="Times New Roman"/>
                <w:b w:val="0"/>
                <w:bCs w:val="0"/>
              </w:rPr>
            </w:pPr>
            <w:r w:rsidRPr="00C725ED">
              <w:rPr>
                <w:rFonts w:ascii="Times New Roman" w:eastAsiaTheme="minorHAnsi" w:hAnsi="Times New Roman" w:cs="Times New Roman"/>
                <w:bCs w:val="0"/>
              </w:rPr>
              <w:t>Tiempos</w:t>
            </w:r>
          </w:p>
        </w:tc>
        <w:tc>
          <w:tcPr>
            <w:tcW w:w="8352" w:type="dxa"/>
            <w:hideMark/>
          </w:tcPr>
          <w:p w14:paraId="17F60BEB" w14:textId="77777777" w:rsidR="00DE0DB5" w:rsidRPr="00C725ED" w:rsidRDefault="00DE0DB5" w:rsidP="002E22E0">
            <w:pP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rPr>
            </w:pPr>
            <w:r w:rsidRPr="00C725ED">
              <w:rPr>
                <w:rFonts w:ascii="Times New Roman" w:eastAsiaTheme="minorHAnsi" w:hAnsi="Times New Roman" w:cs="Times New Roman"/>
                <w:bCs w:val="0"/>
              </w:rPr>
              <w:t>Actividad</w:t>
            </w:r>
          </w:p>
        </w:tc>
      </w:tr>
      <w:tr w:rsidR="00DE0DB5" w:rsidRPr="003B7E98" w14:paraId="05BDA9FD" w14:textId="77777777" w:rsidTr="002E5CCC">
        <w:trPr>
          <w:cnfStyle w:val="000000100000" w:firstRow="0" w:lastRow="0" w:firstColumn="0" w:lastColumn="0" w:oddVBand="0" w:evenVBand="0" w:oddHBand="1" w:evenHBand="0" w:firstRowFirstColumn="0" w:firstRowLastColumn="0" w:lastRowFirstColumn="0" w:lastRowLastColumn="0"/>
          <w:trHeight w:val="1033"/>
        </w:trPr>
        <w:tc>
          <w:tcPr>
            <w:cnfStyle w:val="001000000000" w:firstRow="0" w:lastRow="0" w:firstColumn="1" w:lastColumn="0" w:oddVBand="0" w:evenVBand="0" w:oddHBand="0" w:evenHBand="0" w:firstRowFirstColumn="0" w:firstRowLastColumn="0" w:lastRowFirstColumn="0" w:lastRowLastColumn="0"/>
            <w:tcW w:w="2448" w:type="dxa"/>
          </w:tcPr>
          <w:p w14:paraId="47732F67"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8:00 am - 8:45 am</w:t>
            </w:r>
          </w:p>
        </w:tc>
        <w:tc>
          <w:tcPr>
            <w:tcW w:w="8352" w:type="dxa"/>
          </w:tcPr>
          <w:p w14:paraId="28EE69F8"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ctividades matutinas</w:t>
            </w:r>
          </w:p>
          <w:p w14:paraId="5D6429FB"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Llegada</w:t>
            </w:r>
          </w:p>
          <w:p w14:paraId="66AB68AF"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añales y Lavado de Manos y Uso del Baño</w:t>
            </w:r>
          </w:p>
          <w:p w14:paraId="58DBEDFF"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esayuno/Alimentación bajo demanda</w:t>
            </w:r>
          </w:p>
          <w:p w14:paraId="0846231C" w14:textId="77777777" w:rsidR="00DE0DB5" w:rsidRPr="00C725ED" w:rsidRDefault="00DE0DB5" w:rsidP="002E5CCC">
            <w:pPr>
              <w:numPr>
                <w:ilvl w:val="0"/>
                <w:numId w:val="25"/>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scanear y contar</w:t>
            </w:r>
          </w:p>
        </w:tc>
      </w:tr>
      <w:tr w:rsidR="00DE0DB5" w:rsidRPr="003B7E98" w14:paraId="0949CFF4" w14:textId="77777777" w:rsidTr="002E5CCC">
        <w:trPr>
          <w:trHeight w:val="567"/>
        </w:trPr>
        <w:tc>
          <w:tcPr>
            <w:cnfStyle w:val="001000000000" w:firstRow="0" w:lastRow="0" w:firstColumn="1" w:lastColumn="0" w:oddVBand="0" w:evenVBand="0" w:oddHBand="0" w:evenHBand="0" w:firstRowFirstColumn="0" w:firstRowLastColumn="0" w:lastRowFirstColumn="0" w:lastRowLastColumn="0"/>
            <w:tcW w:w="2448" w:type="dxa"/>
          </w:tcPr>
          <w:p w14:paraId="582F06F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8:45 am – 9:00 am</w:t>
            </w:r>
          </w:p>
        </w:tc>
        <w:tc>
          <w:tcPr>
            <w:tcW w:w="8352" w:type="dxa"/>
          </w:tcPr>
          <w:p w14:paraId="1F2AB9C0"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ctividades matutinas / Hora de reunión</w:t>
            </w:r>
          </w:p>
          <w:p w14:paraId="4524BEEF"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Actividades en grupos grandes</w:t>
            </w:r>
          </w:p>
          <w:p w14:paraId="2DBDBBE7"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Desarrollo de habilidades cognitivas</w:t>
            </w:r>
          </w:p>
          <w:p w14:paraId="62DE6807" w14:textId="77777777" w:rsidR="00DE0DB5" w:rsidRPr="00C725ED" w:rsidRDefault="00DE0DB5" w:rsidP="002E5CCC">
            <w:pPr>
              <w:numPr>
                <w:ilvl w:val="0"/>
                <w:numId w:val="28"/>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Desarrollo de habilidades lingüísticas y comunicativas</w:t>
            </w:r>
          </w:p>
        </w:tc>
      </w:tr>
      <w:tr w:rsidR="00DE0DB5" w:rsidRPr="003B7E98" w14:paraId="1C79DDB6" w14:textId="77777777" w:rsidTr="002E5CCC">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2448" w:type="dxa"/>
          </w:tcPr>
          <w:p w14:paraId="6FBB7D5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9:00 am – 10:00 am</w:t>
            </w:r>
          </w:p>
        </w:tc>
        <w:tc>
          <w:tcPr>
            <w:tcW w:w="8352" w:type="dxa"/>
          </w:tcPr>
          <w:p w14:paraId="06C420D7"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Centros de aprendizaje/experiencias</w:t>
            </w:r>
          </w:p>
          <w:p w14:paraId="2D2C8E6E" w14:textId="77777777" w:rsidR="00DE0DB5" w:rsidRPr="00C725ED" w:rsidRDefault="00DE0DB5" w:rsidP="002E5CCC">
            <w:pPr>
              <w:numPr>
                <w:ilvl w:val="0"/>
                <w:numId w:val="2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Juego/exploración y descubrimiento individual</w:t>
            </w:r>
          </w:p>
          <w:p w14:paraId="2160DFE3" w14:textId="77777777" w:rsidR="00DE0DB5" w:rsidRPr="00C725ED" w:rsidRDefault="00DE0DB5" w:rsidP="002E5CCC">
            <w:pPr>
              <w:numPr>
                <w:ilvl w:val="0"/>
                <w:numId w:val="2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bCs/>
              </w:rPr>
              <w:t>Actividades dirigidas o iniciadas por el alumno</w:t>
            </w:r>
          </w:p>
        </w:tc>
      </w:tr>
      <w:tr w:rsidR="00DE0DB5" w:rsidRPr="003B7E98" w14:paraId="4C133FAA" w14:textId="77777777" w:rsidTr="002E5CCC">
        <w:trPr>
          <w:trHeight w:val="540"/>
        </w:trPr>
        <w:tc>
          <w:tcPr>
            <w:cnfStyle w:val="001000000000" w:firstRow="0" w:lastRow="0" w:firstColumn="1" w:lastColumn="0" w:oddVBand="0" w:evenVBand="0" w:oddHBand="0" w:evenHBand="0" w:firstRowFirstColumn="0" w:firstRowLastColumn="0" w:lastRowFirstColumn="0" w:lastRowLastColumn="0"/>
            <w:tcW w:w="2448" w:type="dxa"/>
          </w:tcPr>
          <w:p w14:paraId="0A3B4538"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00 am - 10:10 am</w:t>
            </w:r>
          </w:p>
        </w:tc>
        <w:tc>
          <w:tcPr>
            <w:tcW w:w="8352" w:type="dxa"/>
          </w:tcPr>
          <w:p w14:paraId="1EDB2E5E"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Transición/Limpieza/Pañal y Ir al baño/Lavado de manos </w:t>
            </w:r>
          </w:p>
          <w:p w14:paraId="598E8864"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repárate para jugar al aire libre</w:t>
            </w:r>
          </w:p>
        </w:tc>
      </w:tr>
      <w:tr w:rsidR="00DE0DB5" w:rsidRPr="003B7E98" w14:paraId="6A2D0D88" w14:textId="77777777" w:rsidTr="002E5CCC">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2448" w:type="dxa"/>
          </w:tcPr>
          <w:p w14:paraId="197E46B6"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10 am - 10:45 am</w:t>
            </w:r>
          </w:p>
        </w:tc>
        <w:tc>
          <w:tcPr>
            <w:tcW w:w="8352" w:type="dxa"/>
          </w:tcPr>
          <w:p w14:paraId="1C6B6174"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color w:val="FF0000"/>
              </w:rPr>
            </w:pPr>
            <w:r w:rsidRPr="00C725ED">
              <w:rPr>
                <w:rFonts w:ascii="Times New Roman" w:eastAsiaTheme="minorHAnsi" w:hAnsi="Times New Roman" w:cs="Times New Roman"/>
                <w:b w:val="0"/>
              </w:rPr>
              <w:t xml:space="preserve">Aprendizaje constructivo al aire libre a través del juego </w:t>
            </w:r>
          </w:p>
          <w:p w14:paraId="5E864E7E"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Desarrollo de habilidades perceptivas, motoras y físicas</w:t>
            </w:r>
          </w:p>
          <w:p w14:paraId="617E302E"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Supervisión activa</w:t>
            </w:r>
          </w:p>
          <w:p w14:paraId="410B50F1"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scanear y contar</w:t>
            </w:r>
          </w:p>
        </w:tc>
      </w:tr>
      <w:tr w:rsidR="00DE0DB5" w:rsidRPr="003B7E98" w14:paraId="13D66D8D" w14:textId="77777777" w:rsidTr="00547056">
        <w:trPr>
          <w:trHeight w:val="936"/>
        </w:trPr>
        <w:tc>
          <w:tcPr>
            <w:cnfStyle w:val="001000000000" w:firstRow="0" w:lastRow="0" w:firstColumn="1" w:lastColumn="0" w:oddVBand="0" w:evenVBand="0" w:oddHBand="0" w:evenHBand="0" w:firstRowFirstColumn="0" w:firstRowLastColumn="0" w:lastRowFirstColumn="0" w:lastRowLastColumn="0"/>
            <w:tcW w:w="2448" w:type="dxa"/>
          </w:tcPr>
          <w:p w14:paraId="5D6D0E65"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0:45 am - 11:05 am</w:t>
            </w:r>
          </w:p>
        </w:tc>
        <w:tc>
          <w:tcPr>
            <w:tcW w:w="8352" w:type="dxa"/>
          </w:tcPr>
          <w:p w14:paraId="3BCE196D"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Transición en interiores </w:t>
            </w:r>
          </w:p>
          <w:p w14:paraId="6CB2312D"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scanear y contar</w:t>
            </w:r>
          </w:p>
          <w:p w14:paraId="0B158F9A"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Lavado de manos desde el exterior</w:t>
            </w:r>
          </w:p>
          <w:p w14:paraId="5532AAFC" w14:textId="77777777" w:rsidR="00DE0DB5" w:rsidRPr="00C725ED" w:rsidRDefault="00DE0DB5" w:rsidP="002E5CCC">
            <w:pPr>
              <w:numPr>
                <w:ilvl w:val="0"/>
                <w:numId w:val="26"/>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añales y Lavado de Manos y Uso del Baño</w:t>
            </w:r>
          </w:p>
        </w:tc>
      </w:tr>
      <w:tr w:rsidR="00DE0DB5" w:rsidRPr="003B7E98" w14:paraId="14A85CFA" w14:textId="77777777" w:rsidTr="0054705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448" w:type="dxa"/>
          </w:tcPr>
          <w:p w14:paraId="24357232"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1:05 am - 11:15 am</w:t>
            </w:r>
          </w:p>
        </w:tc>
        <w:tc>
          <w:tcPr>
            <w:tcW w:w="8352" w:type="dxa"/>
          </w:tcPr>
          <w:p w14:paraId="316AB5F1"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ción para la comida / Hora del cuento</w:t>
            </w:r>
          </w:p>
          <w:p w14:paraId="65D2A6DB" w14:textId="77777777" w:rsidR="00DE0DB5" w:rsidRPr="00C725ED" w:rsidRDefault="00DE0DB5" w:rsidP="002E5CCC">
            <w:pPr>
              <w:numPr>
                <w:ilvl w:val="0"/>
                <w:numId w:val="2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añales y Lavado de Manos y Uso del Baño</w:t>
            </w:r>
          </w:p>
          <w:p w14:paraId="5D580443" w14:textId="77777777" w:rsidR="00DE0DB5" w:rsidRPr="00C725ED" w:rsidRDefault="00DE0DB5" w:rsidP="002E5CCC">
            <w:pPr>
              <w:numPr>
                <w:ilvl w:val="0"/>
                <w:numId w:val="2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reparando la mesa</w:t>
            </w:r>
          </w:p>
        </w:tc>
      </w:tr>
      <w:tr w:rsidR="00DE0DB5" w:rsidRPr="003B7E98" w14:paraId="4E34A5DE" w14:textId="77777777" w:rsidTr="00547056">
        <w:trPr>
          <w:trHeight w:val="396"/>
        </w:trPr>
        <w:tc>
          <w:tcPr>
            <w:cnfStyle w:val="001000000000" w:firstRow="0" w:lastRow="0" w:firstColumn="1" w:lastColumn="0" w:oddVBand="0" w:evenVBand="0" w:oddHBand="0" w:evenHBand="0" w:firstRowFirstColumn="0" w:firstRowLastColumn="0" w:lastRowFirstColumn="0" w:lastRowLastColumn="0"/>
            <w:tcW w:w="2448" w:type="dxa"/>
          </w:tcPr>
          <w:p w14:paraId="1A03A61C"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lastRenderedPageBreak/>
              <w:t>11:15 - 12:00 pm</w:t>
            </w:r>
          </w:p>
        </w:tc>
        <w:tc>
          <w:tcPr>
            <w:tcW w:w="8352" w:type="dxa"/>
          </w:tcPr>
          <w:p w14:paraId="190837FF" w14:textId="77777777" w:rsidR="00DE0DB5" w:rsidRPr="00C725ED" w:rsidRDefault="00DE0DB5" w:rsidP="002E5CCC">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 xml:space="preserve">Hora de la comida (Estilo Familiar: el profesor se sienta con los niños y conversa usando un lenguaje avanzado) </w:t>
            </w:r>
          </w:p>
          <w:p w14:paraId="6B58F179" w14:textId="77777777" w:rsidR="00DE0DB5" w:rsidRPr="00C725ED" w:rsidRDefault="00DE0DB5" w:rsidP="002E5CCC">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limentación bajo demanda</w:t>
            </w:r>
          </w:p>
        </w:tc>
      </w:tr>
      <w:tr w:rsidR="00DE0DB5" w:rsidRPr="003B7E98" w14:paraId="4AD4CC9E" w14:textId="77777777" w:rsidTr="002E5CCC">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448" w:type="dxa"/>
          </w:tcPr>
          <w:p w14:paraId="54CC19AD"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2:00 pm – 12:15 pm</w:t>
            </w:r>
          </w:p>
        </w:tc>
        <w:tc>
          <w:tcPr>
            <w:tcW w:w="8352" w:type="dxa"/>
          </w:tcPr>
          <w:p w14:paraId="3501EE7F"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reparación para la transición/descanso</w:t>
            </w:r>
          </w:p>
          <w:p w14:paraId="26274027"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scaneo y Recuento</w:t>
            </w:r>
          </w:p>
        </w:tc>
      </w:tr>
      <w:tr w:rsidR="00DE0DB5" w:rsidRPr="003B7E98" w14:paraId="6B48E346" w14:textId="77777777" w:rsidTr="002E5CCC">
        <w:trPr>
          <w:trHeight w:val="333"/>
        </w:trPr>
        <w:tc>
          <w:tcPr>
            <w:cnfStyle w:val="001000000000" w:firstRow="0" w:lastRow="0" w:firstColumn="1" w:lastColumn="0" w:oddVBand="0" w:evenVBand="0" w:oddHBand="0" w:evenHBand="0" w:firstRowFirstColumn="0" w:firstRowLastColumn="0" w:lastRowFirstColumn="0" w:lastRowLastColumn="0"/>
            <w:tcW w:w="2448" w:type="dxa"/>
          </w:tcPr>
          <w:p w14:paraId="60BAA8EE" w14:textId="77777777" w:rsidR="00DE0DB5" w:rsidRPr="00C725ED" w:rsidRDefault="00DE0DB5" w:rsidP="002E5CCC">
            <w:pPr>
              <w:spacing w:after="0" w:line="240" w:lineRule="auto"/>
              <w:rPr>
                <w:rFonts w:ascii="Times New Roman" w:eastAsiaTheme="minorHAnsi" w:hAnsi="Times New Roman" w:cs="Times New Roman"/>
                <w:b w:val="0"/>
                <w:bCs w:val="0"/>
              </w:rPr>
            </w:pPr>
            <w:r w:rsidRPr="00C725ED">
              <w:rPr>
                <w:rFonts w:ascii="Times New Roman" w:eastAsiaTheme="minorHAnsi" w:hAnsi="Times New Roman" w:cs="Times New Roman"/>
                <w:bCs w:val="0"/>
              </w:rPr>
              <w:t>12:15 - 13:45</w:t>
            </w:r>
          </w:p>
        </w:tc>
        <w:tc>
          <w:tcPr>
            <w:tcW w:w="8352" w:type="dxa"/>
          </w:tcPr>
          <w:p w14:paraId="73EFA300"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iempo de descanso/siesta/actividades tranquilas</w:t>
            </w:r>
          </w:p>
          <w:p w14:paraId="4B4D3075"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Escaneo y Recuento</w:t>
            </w:r>
          </w:p>
        </w:tc>
      </w:tr>
      <w:tr w:rsidR="00DE0DB5" w:rsidRPr="003B7E98" w14:paraId="146791F0" w14:textId="77777777" w:rsidTr="002E5CCC">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448" w:type="dxa"/>
          </w:tcPr>
          <w:p w14:paraId="6643EE69"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 xml:space="preserve">13:45 - 14:00 </w:t>
            </w:r>
          </w:p>
        </w:tc>
        <w:tc>
          <w:tcPr>
            <w:tcW w:w="8352" w:type="dxa"/>
          </w:tcPr>
          <w:p w14:paraId="571E2742"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ción de despertar</w:t>
            </w:r>
          </w:p>
          <w:p w14:paraId="3AD4E525"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Pañales y Lavado de Manos y Uso del Baño</w:t>
            </w:r>
          </w:p>
        </w:tc>
      </w:tr>
      <w:tr w:rsidR="00DE0DB5" w:rsidRPr="003B7E98" w14:paraId="5963CD16" w14:textId="77777777" w:rsidTr="002E5CCC">
        <w:trPr>
          <w:trHeight w:val="540"/>
        </w:trPr>
        <w:tc>
          <w:tcPr>
            <w:cnfStyle w:val="001000000000" w:firstRow="0" w:lastRow="0" w:firstColumn="1" w:lastColumn="0" w:oddVBand="0" w:evenVBand="0" w:oddHBand="0" w:evenHBand="0" w:firstRowFirstColumn="0" w:firstRowLastColumn="0" w:lastRowFirstColumn="0" w:lastRowLastColumn="0"/>
            <w:tcW w:w="2448" w:type="dxa"/>
          </w:tcPr>
          <w:p w14:paraId="64566154"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4:00 - 14:30</w:t>
            </w:r>
          </w:p>
        </w:tc>
        <w:tc>
          <w:tcPr>
            <w:tcW w:w="8352" w:type="dxa"/>
          </w:tcPr>
          <w:p w14:paraId="60E0B5BF"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Actividades para la merienda/alimentación bajo demanda</w:t>
            </w:r>
          </w:p>
          <w:p w14:paraId="27A93F3F"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Conversaciones sociales</w:t>
            </w:r>
            <w:r w:rsidRPr="00C725ED">
              <w:rPr>
                <w:rFonts w:ascii="Times New Roman" w:eastAsiaTheme="minorHAnsi" w:hAnsi="Times New Roman" w:cs="Times New Roman"/>
                <w:b w:val="0"/>
                <w:bCs/>
              </w:rPr>
              <w:t>/</w:t>
            </w:r>
            <w:r w:rsidRPr="00C725ED">
              <w:rPr>
                <w:rFonts w:ascii="Times New Roman" w:eastAsiaTheme="minorHAnsi" w:hAnsi="Times New Roman" w:cs="Times New Roman"/>
                <w:b w:val="0"/>
              </w:rPr>
              <w:t>Desarrollo de habilidades lingüísticas y de comunicación</w:t>
            </w:r>
          </w:p>
          <w:p w14:paraId="22EC2C14"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rPr>
            </w:pPr>
            <w:r w:rsidRPr="00C725ED">
              <w:rPr>
                <w:rFonts w:ascii="Times New Roman" w:eastAsiaTheme="minorHAnsi" w:hAnsi="Times New Roman" w:cs="Times New Roman"/>
                <w:b w:val="0"/>
                <w:bCs/>
              </w:rPr>
              <w:t>Escanear y contar</w:t>
            </w:r>
          </w:p>
        </w:tc>
      </w:tr>
      <w:tr w:rsidR="00DE0DB5" w:rsidRPr="003B7E98" w14:paraId="7ED6B6D8" w14:textId="77777777" w:rsidTr="002E5CCC">
        <w:trPr>
          <w:cnfStyle w:val="000000100000" w:firstRow="0" w:lastRow="0" w:firstColumn="0" w:lastColumn="0" w:oddVBand="0" w:evenVBand="0" w:oddHBand="1" w:evenHBand="0"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2448" w:type="dxa"/>
          </w:tcPr>
          <w:p w14:paraId="64BFAC51"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 xml:space="preserve">14:30 - 15:00 </w:t>
            </w:r>
          </w:p>
        </w:tc>
        <w:tc>
          <w:tcPr>
            <w:tcW w:w="8352" w:type="dxa"/>
          </w:tcPr>
          <w:p w14:paraId="28428BC6" w14:textId="77777777" w:rsidR="00DE0DB5" w:rsidRPr="00C725ED" w:rsidRDefault="00DE0DB5" w:rsidP="002E5CCC">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color w:val="FF0000"/>
              </w:rPr>
            </w:pPr>
            <w:r w:rsidRPr="00C725ED">
              <w:rPr>
                <w:rFonts w:ascii="Times New Roman" w:eastAsiaTheme="minorHAnsi" w:hAnsi="Times New Roman" w:cs="Times New Roman"/>
                <w:b w:val="0"/>
              </w:rPr>
              <w:t xml:space="preserve">Aprendizaje constructivo en interiores o exteriores a través del juego </w:t>
            </w:r>
          </w:p>
          <w:p w14:paraId="1BF8F76F"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Desarrollo de habilidades perceptivas, motoras y físicas</w:t>
            </w:r>
          </w:p>
          <w:p w14:paraId="39392242"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bCs/>
              </w:rPr>
              <w:t>Conversaciones sociales</w:t>
            </w:r>
          </w:p>
          <w:p w14:paraId="5FE41C03"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Transición al interior/lavado de manos</w:t>
            </w:r>
          </w:p>
          <w:p w14:paraId="4D13775B" w14:textId="77777777" w:rsidR="00DE0DB5" w:rsidRPr="00C725ED" w:rsidRDefault="00DE0DB5" w:rsidP="002E5CCC">
            <w:pPr>
              <w:numPr>
                <w:ilvl w:val="0"/>
                <w:numId w:val="2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val="0"/>
                <w:bCs/>
              </w:rPr>
            </w:pPr>
            <w:r w:rsidRPr="00C725ED">
              <w:rPr>
                <w:rFonts w:ascii="Times New Roman" w:eastAsiaTheme="minorHAnsi" w:hAnsi="Times New Roman" w:cs="Times New Roman"/>
                <w:b w:val="0"/>
                <w:bCs/>
              </w:rPr>
              <w:t>Escanear y contar</w:t>
            </w:r>
          </w:p>
        </w:tc>
      </w:tr>
      <w:tr w:rsidR="00DE0DB5" w:rsidRPr="003B7E98" w14:paraId="1B915B8C" w14:textId="77777777" w:rsidTr="002E5CCC">
        <w:trPr>
          <w:trHeight w:val="972"/>
        </w:trPr>
        <w:tc>
          <w:tcPr>
            <w:cnfStyle w:val="001000000000" w:firstRow="0" w:lastRow="0" w:firstColumn="1" w:lastColumn="0" w:oddVBand="0" w:evenVBand="0" w:oddHBand="0" w:evenHBand="0" w:firstRowFirstColumn="0" w:firstRowLastColumn="0" w:lastRowFirstColumn="0" w:lastRowLastColumn="0"/>
            <w:tcW w:w="2448" w:type="dxa"/>
          </w:tcPr>
          <w:p w14:paraId="0E31860A" w14:textId="77777777" w:rsidR="00DE0DB5" w:rsidRPr="00C725ED" w:rsidRDefault="00DE0DB5" w:rsidP="002E5CCC">
            <w:pPr>
              <w:spacing w:after="0" w:line="240" w:lineRule="auto"/>
              <w:rPr>
                <w:rFonts w:ascii="Times New Roman" w:eastAsiaTheme="minorHAnsi" w:hAnsi="Times New Roman" w:cs="Times New Roman"/>
                <w:bCs w:val="0"/>
              </w:rPr>
            </w:pPr>
            <w:r w:rsidRPr="00C725ED">
              <w:rPr>
                <w:rFonts w:ascii="Times New Roman" w:eastAsiaTheme="minorHAnsi" w:hAnsi="Times New Roman" w:cs="Times New Roman"/>
                <w:bCs w:val="0"/>
              </w:rPr>
              <w:t>15:00 - 15:30</w:t>
            </w:r>
          </w:p>
        </w:tc>
        <w:tc>
          <w:tcPr>
            <w:tcW w:w="8352" w:type="dxa"/>
          </w:tcPr>
          <w:p w14:paraId="1CEFF3FE" w14:textId="77777777" w:rsidR="00DE0DB5" w:rsidRPr="00C725ED" w:rsidRDefault="00DE0DB5" w:rsidP="002E5CCC">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Transición/Adiós hora</w:t>
            </w:r>
          </w:p>
          <w:p w14:paraId="3C702041"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Conversaciones sociales</w:t>
            </w:r>
          </w:p>
          <w:p w14:paraId="3492344E"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rPr>
            </w:pPr>
            <w:r w:rsidRPr="00C725ED">
              <w:rPr>
                <w:rFonts w:ascii="Times New Roman" w:eastAsiaTheme="minorHAnsi" w:hAnsi="Times New Roman" w:cs="Times New Roman"/>
                <w:b w:val="0"/>
              </w:rPr>
              <w:t>Juguetes de mesa</w:t>
            </w:r>
          </w:p>
          <w:p w14:paraId="67ED743E" w14:textId="77777777" w:rsidR="00DE0DB5" w:rsidRPr="00C725ED" w:rsidRDefault="00DE0DB5" w:rsidP="002E5CCC">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rPr>
            </w:pPr>
            <w:r w:rsidRPr="00C725ED">
              <w:rPr>
                <w:rFonts w:ascii="Times New Roman" w:eastAsiaTheme="minorHAnsi" w:hAnsi="Times New Roman" w:cs="Times New Roman"/>
                <w:b w:val="0"/>
              </w:rPr>
              <w:t>Pañales y váter/lavado de manos</w:t>
            </w:r>
          </w:p>
        </w:tc>
      </w:tr>
    </w:tbl>
    <w:p w14:paraId="6076B2A1" w14:textId="2C16A532" w:rsidR="008A57FB" w:rsidRPr="00524C48" w:rsidRDefault="00DE0DB5" w:rsidP="00524C48">
      <w:pPr>
        <w:pStyle w:val="Footer"/>
        <w:jc w:val="center"/>
        <w:rPr>
          <w:color w:val="FF0000"/>
        </w:rPr>
      </w:pPr>
      <w:r>
        <w:rPr>
          <w:color w:val="FF0000"/>
        </w:rPr>
        <w:t>Nota: Los niños que lleguen después de la hora programada del desayuno serán servidos al llegar.</w:t>
      </w:r>
    </w:p>
    <w:p w14:paraId="391A0F84" w14:textId="77777777" w:rsidR="00E52293" w:rsidRPr="00CD426D" w:rsidRDefault="00E52293" w:rsidP="00E52293">
      <w:pPr>
        <w:widowControl w:val="0"/>
        <w:spacing w:after="0" w:line="240" w:lineRule="auto"/>
        <w:jc w:val="center"/>
        <w:rPr>
          <w:rFonts w:ascii="Times New Roman" w:hAnsi="Times New Roman" w:cs="Times New Roman"/>
          <w:b/>
          <w:bCs/>
          <w:sz w:val="16"/>
          <w:szCs w:val="16"/>
          <w14:ligatures w14:val="none"/>
        </w:rPr>
      </w:pPr>
    </w:p>
    <w:p w14:paraId="5763203A" w14:textId="77777777" w:rsidR="002E5CCC" w:rsidRDefault="002E5CCC" w:rsidP="00547056">
      <w:pPr>
        <w:widowControl w:val="0"/>
        <w:spacing w:after="0" w:line="240" w:lineRule="auto"/>
        <w:rPr>
          <w:rFonts w:ascii="Times New Roman" w:hAnsi="Times New Roman" w:cs="Times New Roman"/>
          <w:b/>
          <w:bCs/>
          <w:sz w:val="28"/>
          <w:szCs w:val="28"/>
          <w14:ligatures w14:val="none"/>
        </w:rPr>
      </w:pPr>
    </w:p>
    <w:p w14:paraId="47C42FA3" w14:textId="0EE3E209" w:rsidR="009D7C1B" w:rsidRPr="005647E8" w:rsidRDefault="009D7C1B" w:rsidP="009D7C1B">
      <w:pPr>
        <w:widowControl w:val="0"/>
        <w:spacing w:after="0" w:line="240" w:lineRule="auto"/>
        <w:jc w:val="center"/>
        <w:rPr>
          <w:rFonts w:ascii="Times New Roman" w:hAnsi="Times New Roman" w:cs="Times New Roman"/>
          <w:b/>
          <w:bCs/>
          <w:sz w:val="28"/>
          <w:szCs w:val="28"/>
          <w14:ligatures w14:val="none"/>
        </w:rPr>
      </w:pPr>
      <w:r w:rsidRPr="005647E8">
        <w:rPr>
          <w:rFonts w:ascii="Times New Roman" w:hAnsi="Times New Roman" w:cs="Times New Roman"/>
          <w:b/>
          <w:bCs/>
          <w:sz w:val="28"/>
          <w:szCs w:val="28"/>
          <w14:ligatures w14:val="none"/>
        </w:rPr>
        <w:t>Tanya Feazell, LPN - Directora de Servicios de Salud</w:t>
      </w:r>
    </w:p>
    <w:p w14:paraId="4C646D76" w14:textId="77777777" w:rsidR="009D7C1B" w:rsidRPr="009D7C1B" w:rsidRDefault="009D7C1B" w:rsidP="009D7C1B">
      <w:pPr>
        <w:widowControl w:val="0"/>
        <w:spacing w:after="0" w:line="240" w:lineRule="auto"/>
        <w:rPr>
          <w:rFonts w:ascii="Times New Roman" w:hAnsi="Times New Roman" w:cs="Times New Roman"/>
          <w:color w:val="auto"/>
          <w:sz w:val="23"/>
          <w:szCs w:val="23"/>
          <w14:ligatures w14:val="none"/>
        </w:rPr>
      </w:pPr>
      <w:r w:rsidRPr="005647E8">
        <w:rPr>
          <w:rFonts w:ascii="Times New Roman" w:hAnsi="Times New Roman" w:cs="Times New Roman"/>
          <w:color w:val="auto"/>
          <w:sz w:val="23"/>
          <w:szCs w:val="23"/>
          <w14:ligatures w14:val="none"/>
        </w:rPr>
        <w:t xml:space="preserve">El objetivo de los servicios de salud es ayudar a identificar y abordar cualquier condición médica que pueda dificultar que tu bebé, niño pequeño o niño en edad preescolar alcance su potencial en preparación para el jardín de infancia, colaborando con padres/tutores, personal del centro y socios comunitarios. Los servicios de salud ofrecen apoyo atendiendo las necesidades individuales de salud infantil. La colaboración con padres y socios comunitarios es la base del éxito de nuestros niños y los servicios de salud. Se anima a los padres a unirse a nuestro Comité Asesor de Servicios de Salud (HSAC) y a ser una voz en las necesidades de salud y seguridad de sus hijos. Head Start y Early Head Start deben garantizar que el estado de salud del niño esté actualizado. Los padres o tutores deben proporcionar toda la información sanitaria adecuada sobre el menor durante el proceso de solicitud (por ejemplo, </w:t>
      </w:r>
      <w:r w:rsidRPr="005647E8">
        <w:rPr>
          <w:rFonts w:ascii="Times New Roman" w:hAnsi="Times New Roman" w:cs="Times New Roman"/>
          <w:i/>
          <w:iCs/>
          <w:color w:val="auto"/>
          <w:sz w:val="23"/>
          <w:szCs w:val="23"/>
          <w14:ligatures w14:val="none"/>
        </w:rPr>
        <w:t>Plan de Acción para Convulsiones, Plan de Acción para Asma, Plan de Manejo Médico para Diabetes</w:t>
      </w:r>
      <w:r w:rsidRPr="009D7C1B">
        <w:rPr>
          <w:rFonts w:ascii="Times New Roman" w:hAnsi="Times New Roman" w:cs="Times New Roman"/>
          <w:color w:val="auto"/>
          <w:sz w:val="23"/>
          <w:szCs w:val="23"/>
          <w14:ligatures w14:val="none"/>
        </w:rPr>
        <w:t>). El niño no puede inscribirse hasta que se hayan recibido los documentos. Si el estado de salud de un niño cambia durante el año (por ejemplo, se diagnostica alergias o asma), el progenitor debe presentar documentación que refleje estos cambios. Si no se envían los documentos, el menor quedará excluido del programa hasta que se reciban.</w:t>
      </w:r>
    </w:p>
    <w:p w14:paraId="43C81B43" w14:textId="77777777" w:rsidR="009D7C1B" w:rsidRPr="00091526" w:rsidRDefault="009D7C1B" w:rsidP="009D7C1B">
      <w:pPr>
        <w:widowControl w:val="0"/>
        <w:spacing w:after="0" w:line="240" w:lineRule="auto"/>
        <w:rPr>
          <w:rFonts w:ascii="Times New Roman" w:hAnsi="Times New Roman" w:cs="Times New Roman"/>
          <w:sz w:val="23"/>
          <w:szCs w:val="23"/>
          <w14:ligatures w14:val="none"/>
        </w:rPr>
      </w:pPr>
      <w:r w:rsidRPr="009D7C1B">
        <w:rPr>
          <w:rFonts w:ascii="Times New Roman" w:hAnsi="Times New Roman" w:cs="Times New Roman"/>
          <w:color w:val="auto"/>
          <w:sz w:val="23"/>
          <w:szCs w:val="23"/>
          <w:u w:val="single"/>
          <w14:ligatures w14:val="none"/>
        </w:rPr>
        <w:t xml:space="preserve">Hogar Médico y Dental: </w:t>
      </w:r>
      <w:r w:rsidRPr="009D7C1B">
        <w:rPr>
          <w:rFonts w:ascii="Times New Roman" w:hAnsi="Times New Roman" w:cs="Times New Roman"/>
          <w:sz w:val="23"/>
          <w:szCs w:val="23"/>
          <w14:ligatures w14:val="none"/>
        </w:rPr>
        <w:t>El objetivo de Five County Head Start y Early Head Start es garantizar que cada niño tenga un hogar médico y dental establecido. Un hogar médico y dental son los proveedores de atención sanitaria y dental que el niño acude para una cita rutinaria. Una clínica fuera del horario laboral no se considera un hogar médico o dental. La información se recopila en el momento de la inscripción. Si un padre no identifica una fuente médica o dental para el hogar, el Defensor Familiar ayudará a las familias a establecer una fuente de atención o se asignará una.</w:t>
      </w:r>
    </w:p>
    <w:p w14:paraId="6ECAB98C" w14:textId="77777777" w:rsidR="009D7C1B" w:rsidRDefault="009D7C1B" w:rsidP="009D7C1B">
      <w:pPr>
        <w:widowControl w:val="0"/>
        <w:spacing w:after="0" w:line="240" w:lineRule="auto"/>
        <w:rPr>
          <w:rFonts w:ascii="Times New Roman" w:hAnsi="Times New Roman" w:cs="Times New Roman"/>
          <w:sz w:val="23"/>
          <w:szCs w:val="23"/>
          <w14:ligatures w14:val="none"/>
        </w:rPr>
      </w:pPr>
      <w:r w:rsidRPr="00091526">
        <w:rPr>
          <w:rFonts w:ascii="Times New Roman" w:hAnsi="Times New Roman" w:cs="Times New Roman"/>
          <w:sz w:val="23"/>
          <w:szCs w:val="23"/>
          <w:u w:val="single"/>
          <w14:ligatures w14:val="none"/>
        </w:rPr>
        <w:t>Cobertura sanitaria:</w:t>
      </w:r>
      <w:r w:rsidRPr="00091526">
        <w:rPr>
          <w:rFonts w:ascii="Times New Roman" w:hAnsi="Times New Roman" w:cs="Times New Roman"/>
          <w:sz w:val="23"/>
          <w:szCs w:val="23"/>
          <w14:ligatures w14:val="none"/>
        </w:rPr>
        <w:t xml:space="preserve"> El Defensor de la Familia ayudará a las familias a obtener una fuente de cobertura sanitaria si no se identifica durante la inscripción. Los padres deben informar a su Defensor Familiar cuando haya un cambio en el estado de la cobertura sanitaria del niño.</w:t>
      </w:r>
    </w:p>
    <w:p w14:paraId="723D1263" w14:textId="77777777" w:rsidR="009D7C1B" w:rsidRPr="009D7C1B" w:rsidRDefault="009D7C1B" w:rsidP="009D7C1B">
      <w:pPr>
        <w:widowControl w:val="0"/>
        <w:spacing w:after="0" w:line="240" w:lineRule="auto"/>
        <w:rPr>
          <w:rFonts w:ascii="Times New Roman" w:hAnsi="Times New Roman" w:cs="Times New Roman"/>
          <w:color w:val="auto"/>
          <w:sz w:val="23"/>
          <w:szCs w:val="23"/>
          <w:u w:val="single"/>
          <w14:ligatures w14:val="none"/>
        </w:rPr>
      </w:pPr>
      <w:r w:rsidRPr="009D7C1B">
        <w:rPr>
          <w:rFonts w:ascii="Times New Roman" w:hAnsi="Times New Roman" w:cs="Times New Roman"/>
          <w:color w:val="auto"/>
          <w:sz w:val="23"/>
          <w:szCs w:val="23"/>
          <w:u w:val="single"/>
          <w14:ligatures w14:val="none"/>
        </w:rPr>
        <w:t xml:space="preserve">La visita anticipada de Head Start para recién nacidos: </w:t>
      </w:r>
    </w:p>
    <w:p w14:paraId="2BF75AC6" w14:textId="6873D89C" w:rsidR="009D7C1B" w:rsidRPr="009D7C1B" w:rsidRDefault="009D7C1B" w:rsidP="009D7C1B">
      <w:pPr>
        <w:widowControl w:val="0"/>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La visita al recién nacido, requerida por los Estándares de Rendimiento del Programa Head Start (HSPPS), se centra en el bienestar del padre y del bebé y debe programarse dentro de las dos semanas siguientes al nacimiento del bebé. Esta visita no sustituye las revisiones de bienestar infantil, por lo que incluyen:</w:t>
      </w:r>
    </w:p>
    <w:p w14:paraId="4B622CAE" w14:textId="77777777" w:rsidR="009D7C1B" w:rsidRPr="009D7C1B" w:rsidRDefault="009D7C1B" w:rsidP="009D7C1B">
      <w:pPr>
        <w:pStyle w:val="ListParagraph"/>
        <w:widowControl w:val="0"/>
        <w:numPr>
          <w:ilvl w:val="0"/>
          <w:numId w:val="22"/>
        </w:numPr>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Responder a las preguntas de las familias</w:t>
      </w:r>
    </w:p>
    <w:p w14:paraId="1058E562"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Evaluar la salud de los padres y del bebé</w:t>
      </w:r>
    </w:p>
    <w:p w14:paraId="3D648FBB"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Ofrece recursos y proporciona referencias según sea necesario</w:t>
      </w:r>
    </w:p>
    <w:p w14:paraId="55EADC70"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Ofrece apoyo fuera de las citas médicas</w:t>
      </w:r>
    </w:p>
    <w:p w14:paraId="2E1796EB" w14:textId="77777777" w:rsidR="009D7C1B" w:rsidRPr="009D7C1B" w:rsidRDefault="009D7C1B" w:rsidP="009D7C1B">
      <w:pPr>
        <w:widowControl w:val="0"/>
        <w:numPr>
          <w:ilvl w:val="0"/>
          <w:numId w:val="21"/>
        </w:numPr>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14:ligatures w14:val="none"/>
        </w:rPr>
        <w:t>Evalúa la recuperación posparto y examina los indicadores de depresión.</w:t>
      </w:r>
    </w:p>
    <w:p w14:paraId="5A05943B" w14:textId="3EC9E1B6" w:rsidR="009D7C1B" w:rsidRPr="00091526" w:rsidRDefault="009D7C1B" w:rsidP="009D7C1B">
      <w:pPr>
        <w:widowControl w:val="0"/>
        <w:spacing w:after="0" w:line="240" w:lineRule="auto"/>
        <w:rPr>
          <w:rFonts w:ascii="Times New Roman" w:hAnsi="Times New Roman" w:cs="Times New Roman"/>
          <w:color w:val="auto"/>
          <w:sz w:val="23"/>
          <w:szCs w:val="23"/>
          <w14:ligatures w14:val="none"/>
        </w:rPr>
      </w:pPr>
      <w:r w:rsidRPr="009D7C1B">
        <w:rPr>
          <w:rFonts w:ascii="Times New Roman" w:hAnsi="Times New Roman" w:cs="Times New Roman"/>
          <w:color w:val="auto"/>
          <w:sz w:val="23"/>
          <w:szCs w:val="23"/>
          <w:u w:val="single"/>
          <w14:ligatures w14:val="none"/>
        </w:rPr>
        <w:lastRenderedPageBreak/>
        <w:t>Exámenes de salud infantil y exámenes dentales</w:t>
      </w:r>
      <w:r w:rsidRPr="009D7C1B">
        <w:rPr>
          <w:rFonts w:ascii="Times New Roman" w:hAnsi="Times New Roman" w:cs="Times New Roman"/>
          <w:color w:val="auto"/>
          <w:sz w:val="23"/>
          <w:szCs w:val="23"/>
          <w14:ligatures w14:val="none"/>
        </w:rPr>
        <w:t xml:space="preserve">: Head Start y Early Head Start REQUIEREN que todos los niños tengan un examen dental y de salud infantil actualizado. Se anima a los padres a presentar documentación antes de la inscripción y en curso. Si tienes problemas para programar estos programas o no tienes seguro, por favor llama a tu defensor familiar. La agencia proporcionará, mediante servicios contractuales, cualquier examen dental y de salud infantil que no sea realizado por el pediatra o el dentista del niño. Se anima a los padres a acompañar a su hijo en estos exámenes. Los exámenes de salud infantil y dental deben actualizarse según la periodicidad y anualmente desde la fecha de servicio. El Defensor Familiar, los Supervisores del Centro o el Director de Servicios de Salud enviarán un recordatorio por escrito a los padres/tutores 30 días antes de la fecha de expiración. Los padres que decidan no recibir servicios o proporcionar la documentación requerida deben firmar un formulario de denegación. Este formulario libera a Five County Child Development Program, Inc. de cualquier responsabilidad por los servicios no prestados. Los exámenes de bienestar infantil consisten en los siguientes: </w:t>
      </w:r>
    </w:p>
    <w:p w14:paraId="231473A0"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Evaluación del crecimiento (altura y peso)</w:t>
      </w:r>
    </w:p>
    <w:p w14:paraId="62A492F2"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Presión arterial</w:t>
      </w:r>
    </w:p>
    <w:p w14:paraId="5EA6353D"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Prueba de plomo (no cribado): solo niños recién inscritos</w:t>
      </w:r>
    </w:p>
    <w:p w14:paraId="29555182"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Análisis de sangre de hemoglobina (hierro) - solo niños recién inscritos</w:t>
      </w:r>
    </w:p>
    <w:p w14:paraId="4924B4BA"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Cribado auditivo</w:t>
      </w:r>
    </w:p>
    <w:p w14:paraId="20362EDF" w14:textId="77777777" w:rsidR="009D7C1B" w:rsidRPr="00091526" w:rsidRDefault="009D7C1B" w:rsidP="009D7C1B">
      <w:pPr>
        <w:pStyle w:val="ListParagraph"/>
        <w:widowControl w:val="0"/>
        <w:numPr>
          <w:ilvl w:val="0"/>
          <w:numId w:val="6"/>
        </w:numPr>
        <w:rPr>
          <w:rFonts w:ascii="Times New Roman" w:hAnsi="Times New Roman" w:cs="Times New Roman"/>
          <w:color w:val="auto"/>
          <w:sz w:val="23"/>
          <w:szCs w:val="23"/>
          <w14:ligatures w14:val="none"/>
        </w:rPr>
      </w:pPr>
      <w:r w:rsidRPr="00091526">
        <w:rPr>
          <w:rFonts w:ascii="Times New Roman" w:hAnsi="Times New Roman" w:cs="Times New Roman"/>
          <w:sz w:val="23"/>
          <w:szCs w:val="23"/>
          <w14:ligatures w14:val="none"/>
        </w:rPr>
        <w:t>Cribado visual</w:t>
      </w:r>
    </w:p>
    <w:p w14:paraId="59B0D8AF" w14:textId="77777777" w:rsidR="009D7C1B" w:rsidRDefault="009D7C1B" w:rsidP="009D7C1B">
      <w:pPr>
        <w:widowControl w:val="0"/>
        <w:spacing w:after="0" w:line="240" w:lineRule="auto"/>
        <w:rPr>
          <w:rFonts w:ascii="Times New Roman" w:hAnsi="Times New Roman" w:cs="Times New Roman"/>
          <w:i/>
          <w:iCs/>
          <w:sz w:val="23"/>
          <w:szCs w:val="23"/>
          <w14:ligatures w14:val="none"/>
        </w:rPr>
      </w:pPr>
    </w:p>
    <w:p w14:paraId="707589D6" w14:textId="77777777" w:rsidR="009D7C1B" w:rsidRDefault="009D7C1B" w:rsidP="009D7C1B">
      <w:pPr>
        <w:widowControl w:val="0"/>
        <w:spacing w:after="0" w:line="240" w:lineRule="auto"/>
        <w:rPr>
          <w:rFonts w:ascii="Times New Roman" w:hAnsi="Times New Roman" w:cs="Times New Roman"/>
          <w:i/>
          <w:iCs/>
          <w:sz w:val="23"/>
          <w:szCs w:val="23"/>
          <w14:ligatures w14:val="none"/>
        </w:rPr>
      </w:pPr>
      <w:r w:rsidRPr="00091526">
        <w:rPr>
          <w:rFonts w:ascii="Times New Roman" w:hAnsi="Times New Roman" w:cs="Times New Roman"/>
          <w:i/>
          <w:iCs/>
          <w:sz w:val="23"/>
          <w:szCs w:val="23"/>
          <w14:ligatures w14:val="none"/>
        </w:rPr>
        <w:t>Los niveles de plomo se comprueban a los 12 y 24 meses. Los niños de entre 24 y 72 meses que no hayan sido probados previamente deben realizarse una prueba de plomo en sangre. Las revisiones de hemoglobina/hematócrito comienzan a los 9 meses y se repiten entre los 15 meses y los 4 años. Si su hijo recibe (o recibió) WIC, se puede obtener una copia de estos resultados en el departamento de salud local.</w:t>
      </w:r>
    </w:p>
    <w:p w14:paraId="745B9578" w14:textId="77777777" w:rsidR="009D7C1B" w:rsidRPr="00524C48" w:rsidRDefault="009D7C1B" w:rsidP="009D7C1B">
      <w:pPr>
        <w:widowControl w:val="0"/>
        <w:spacing w:after="0" w:line="240" w:lineRule="auto"/>
        <w:rPr>
          <w:rFonts w:ascii="Times New Roman" w:hAnsi="Times New Roman" w:cs="Times New Roman"/>
          <w:i/>
          <w:iCs/>
          <w:sz w:val="16"/>
          <w:szCs w:val="16"/>
          <w14:ligatures w14:val="none"/>
        </w:rPr>
      </w:pPr>
    </w:p>
    <w:p w14:paraId="78821048"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Vacunaciones:</w:t>
      </w:r>
      <w:r w:rsidRPr="001A684B">
        <w:rPr>
          <w:rFonts w:ascii="Times New Roman" w:hAnsi="Times New Roman" w:cs="Times New Roman"/>
          <w:color w:val="auto"/>
          <w:sz w:val="23"/>
          <w:szCs w:val="23"/>
          <w14:ligatures w14:val="none"/>
        </w:rPr>
        <w:t xml:space="preserve"> Todos los niños deben tener un historial de vacunación vigente (Formulario 121) en su archivo. Si un niño está exento de recibir inmunizaciones por motivos médicos o religiosos, debe constar en el archivo un </w:t>
      </w:r>
      <w:r w:rsidRPr="001A684B">
        <w:rPr>
          <w:rFonts w:ascii="Times New Roman" w:hAnsi="Times New Roman" w:cs="Times New Roman"/>
          <w:i/>
          <w:iCs/>
          <w:color w:val="auto"/>
          <w:sz w:val="23"/>
          <w:szCs w:val="23"/>
          <w14:ligatures w14:val="none"/>
        </w:rPr>
        <w:t>Certificado de Exención Médica</w:t>
      </w:r>
      <w:r w:rsidRPr="001A684B">
        <w:rPr>
          <w:rFonts w:ascii="Times New Roman" w:hAnsi="Times New Roman" w:cs="Times New Roman"/>
          <w:color w:val="auto"/>
          <w:sz w:val="23"/>
          <w:szCs w:val="23"/>
          <w14:ligatures w14:val="none"/>
        </w:rPr>
        <w:t>/</w:t>
      </w:r>
      <w:r w:rsidRPr="001A684B">
        <w:rPr>
          <w:rFonts w:ascii="Times New Roman" w:hAnsi="Times New Roman" w:cs="Times New Roman"/>
          <w:i/>
          <w:iCs/>
          <w:color w:val="auto"/>
          <w:sz w:val="23"/>
          <w:szCs w:val="23"/>
          <w14:ligatures w14:val="none"/>
        </w:rPr>
        <w:t xml:space="preserve">Religiosa (Formulario 122 </w:t>
      </w:r>
      <w:r w:rsidRPr="001A684B">
        <w:rPr>
          <w:rFonts w:ascii="Times New Roman" w:hAnsi="Times New Roman" w:cs="Times New Roman"/>
          <w:color w:val="auto"/>
          <w:sz w:val="23"/>
          <w:szCs w:val="23"/>
          <w14:ligatures w14:val="none"/>
        </w:rPr>
        <w:t xml:space="preserve">). El Formulario 122 </w:t>
      </w:r>
      <w:r w:rsidRPr="001A684B">
        <w:rPr>
          <w:rFonts w:ascii="Times New Roman" w:hAnsi="Times New Roman" w:cs="Times New Roman"/>
          <w:b/>
          <w:bCs/>
          <w:color w:val="auto"/>
          <w:sz w:val="23"/>
          <w:szCs w:val="23"/>
          <w:u w:val="single"/>
          <w14:ligatures w14:val="none"/>
        </w:rPr>
        <w:t>DEBE</w:t>
      </w:r>
      <w:r w:rsidRPr="001A684B">
        <w:rPr>
          <w:rFonts w:ascii="Times New Roman" w:hAnsi="Times New Roman" w:cs="Times New Roman"/>
          <w:color w:val="auto"/>
          <w:sz w:val="23"/>
          <w:szCs w:val="23"/>
          <w14:ligatures w14:val="none"/>
        </w:rPr>
        <w:t xml:space="preserve"> ser firmado por el Oficial de Salud del Distrito o su representante. </w:t>
      </w:r>
    </w:p>
    <w:p w14:paraId="30B78561" w14:textId="77777777" w:rsidR="009D7C1B" w:rsidRPr="00037F70" w:rsidRDefault="009D7C1B" w:rsidP="009D7C1B">
      <w:pPr>
        <w:pStyle w:val="ListParagraph"/>
        <w:widowControl w:val="0"/>
        <w:numPr>
          <w:ilvl w:val="0"/>
          <w:numId w:val="9"/>
        </w:numPr>
        <w:rPr>
          <w:rFonts w:ascii="Times New Roman" w:hAnsi="Times New Roman" w:cs="Times New Roman"/>
          <w:sz w:val="23"/>
          <w:szCs w:val="23"/>
          <w14:ligatures w14:val="none"/>
        </w:rPr>
      </w:pPr>
      <w:r w:rsidRPr="001A684B">
        <w:rPr>
          <w:rFonts w:ascii="Times New Roman" w:hAnsi="Times New Roman" w:cs="Times New Roman"/>
          <w:color w:val="auto"/>
          <w:sz w:val="23"/>
          <w:szCs w:val="23"/>
          <w14:ligatures w14:val="none"/>
        </w:rPr>
        <w:t xml:space="preserve">Si un niño tiene un </w:t>
      </w:r>
      <w:r w:rsidRPr="001A684B">
        <w:rPr>
          <w:rFonts w:ascii="Times New Roman" w:hAnsi="Times New Roman" w:cs="Times New Roman"/>
          <w:i/>
          <w:iCs/>
          <w:color w:val="auto"/>
          <w:sz w:val="23"/>
          <w:szCs w:val="23"/>
          <w14:ligatures w14:val="none"/>
        </w:rPr>
        <w:t>Certificado de Inmunización</w:t>
      </w:r>
      <w:r w:rsidRPr="001A684B">
        <w:rPr>
          <w:rFonts w:ascii="Times New Roman" w:hAnsi="Times New Roman" w:cs="Times New Roman"/>
          <w:color w:val="auto"/>
          <w:sz w:val="23"/>
          <w:szCs w:val="23"/>
          <w14:ligatures w14:val="none"/>
        </w:rPr>
        <w:t xml:space="preserve"> temporal (Formulario 121) registrado que caduca durante </w:t>
      </w:r>
      <w:r w:rsidRPr="00091526">
        <w:rPr>
          <w:rFonts w:ascii="Times New Roman" w:hAnsi="Times New Roman" w:cs="Times New Roman"/>
          <w:sz w:val="23"/>
          <w:szCs w:val="23"/>
          <w14:ligatures w14:val="none"/>
        </w:rPr>
        <w:t xml:space="preserve">el curso escolar, DEBE recibir todas las vacunas necesarias y un Formulario 121 actualizado debe presentarse al Director del Centro/Profesor Principal, al Enlace de Early Head Start o al Defensor Familiar. Si no se presenta un Formulario 121 actualizado, el hijo quedará temporalmente excluido hasta que se presente documentación o prueba de una cita programada. Si el niño no puede recibir las vacunas en ese momento, se puede presentar un Formulario 121 temporal hasta que el niño pueda recibirlas.    </w:t>
      </w:r>
    </w:p>
    <w:p w14:paraId="0B84B162" w14:textId="77777777" w:rsidR="009D7C1B" w:rsidRPr="00787081" w:rsidRDefault="009D7C1B" w:rsidP="009D7C1B">
      <w:pPr>
        <w:pStyle w:val="ListParagraph"/>
        <w:widowControl w:val="0"/>
        <w:numPr>
          <w:ilvl w:val="0"/>
          <w:numId w:val="9"/>
        </w:numPr>
        <w:rPr>
          <w:rFonts w:ascii="Times New Roman" w:hAnsi="Times New Roman" w:cs="Times New Roman"/>
          <w:sz w:val="23"/>
          <w:szCs w:val="23"/>
          <w14:ligatures w14:val="none"/>
        </w:rPr>
      </w:pPr>
      <w:r w:rsidRPr="00037F70">
        <w:rPr>
          <w:rFonts w:ascii="Times New Roman" w:hAnsi="Times New Roman" w:cs="Times New Roman"/>
          <w:sz w:val="23"/>
          <w:szCs w:val="23"/>
          <w14:ligatures w14:val="none"/>
        </w:rPr>
        <w:t>Los niños con un Certificado de Exención Médica/Religiosa que no estén adecuadamente vacunados serán excluidos de la escuela si existe el riesgo de enfermedades prevenibles por vacunación en la comunidad. El niño quedará excluido hasta que la enfermedad infecciosa deje de estar presente o deje de suponer una amenaza para la seguridad y el bienestar del niño o de otros niños en la escuela (</w:t>
      </w:r>
      <w:r w:rsidRPr="00AA141C">
        <w:rPr>
          <w:rFonts w:ascii="Times New Roman" w:hAnsi="Times New Roman" w:cs="Times New Roman"/>
          <w:i/>
          <w:iCs/>
          <w:sz w:val="23"/>
          <w:szCs w:val="23"/>
          <w14:ligatures w14:val="none"/>
        </w:rPr>
        <w:t>Departamento de Salud del Estado de Mississippi, s.f</w:t>
      </w:r>
      <w:r>
        <w:rPr>
          <w:rFonts w:ascii="Times New Roman" w:hAnsi="Times New Roman" w:cs="Times New Roman"/>
          <w:sz w:val="23"/>
          <w:szCs w:val="23"/>
          <w14:ligatures w14:val="none"/>
        </w:rPr>
        <w:t xml:space="preserve">.). Por ejemplo, si un niño no ha sido inmunizado contra la varicela y hay un brote, no se le permitirá volver a la escuela hasta que termine el brote.   </w:t>
      </w:r>
    </w:p>
    <w:p w14:paraId="7C95B997" w14:textId="77777777" w:rsidR="009D7C1B" w:rsidRPr="00524C48" w:rsidRDefault="009D7C1B" w:rsidP="009D7C1B">
      <w:pPr>
        <w:widowControl w:val="0"/>
        <w:spacing w:after="0" w:line="240" w:lineRule="auto"/>
        <w:rPr>
          <w:rFonts w:ascii="Times New Roman" w:hAnsi="Times New Roman" w:cs="Times New Roman"/>
          <w:color w:val="auto"/>
          <w:sz w:val="16"/>
          <w:szCs w:val="16"/>
          <w:u w:val="single"/>
          <w14:ligatures w14:val="none"/>
        </w:rPr>
      </w:pPr>
    </w:p>
    <w:p w14:paraId="16FDD084" w14:textId="77777777" w:rsidR="009D7C1B" w:rsidRPr="00091526" w:rsidRDefault="009D7C1B" w:rsidP="009D7C1B">
      <w:pPr>
        <w:widowControl w:val="0"/>
        <w:spacing w:after="0" w:line="240" w:lineRule="auto"/>
        <w:rPr>
          <w:rFonts w:ascii="Times New Roman" w:hAnsi="Times New Roman" w:cs="Times New Roman"/>
          <w:sz w:val="23"/>
          <w:szCs w:val="23"/>
          <w14:ligatures w14:val="none"/>
        </w:rPr>
      </w:pPr>
      <w:r w:rsidRPr="00091526">
        <w:rPr>
          <w:rFonts w:ascii="Times New Roman" w:hAnsi="Times New Roman" w:cs="Times New Roman"/>
          <w:color w:val="auto"/>
          <w:sz w:val="23"/>
          <w:szCs w:val="23"/>
          <w:u w:val="single"/>
          <w14:ligatures w14:val="none"/>
        </w:rPr>
        <w:t xml:space="preserve">Administración de Medicamentos: </w:t>
      </w:r>
      <w:r w:rsidRPr="00091526">
        <w:rPr>
          <w:rFonts w:ascii="Times New Roman" w:hAnsi="Times New Roman" w:cs="Times New Roman"/>
          <w:sz w:val="23"/>
          <w:szCs w:val="23"/>
          <w14:ligatures w14:val="none"/>
        </w:rPr>
        <w:t xml:space="preserve">Si un niño está </w:t>
      </w:r>
      <w:r w:rsidRPr="00091526">
        <w:rPr>
          <w:rFonts w:ascii="Times New Roman" w:hAnsi="Times New Roman" w:cs="Times New Roman"/>
          <w:sz w:val="23"/>
          <w:szCs w:val="23"/>
          <w:u w:val="single"/>
          <w14:ligatures w14:val="none"/>
        </w:rPr>
        <w:t>OBLIGADO</w:t>
      </w:r>
      <w:r w:rsidRPr="00091526">
        <w:rPr>
          <w:rFonts w:ascii="Times New Roman" w:hAnsi="Times New Roman" w:cs="Times New Roman"/>
          <w:sz w:val="23"/>
          <w:szCs w:val="23"/>
          <w14:ligatures w14:val="none"/>
        </w:rPr>
        <w:t xml:space="preserve"> a tomar medicamentos durante el horario escolar, un </w:t>
      </w:r>
      <w:r w:rsidRPr="00091526">
        <w:rPr>
          <w:rFonts w:ascii="Times New Roman" w:hAnsi="Times New Roman" w:cs="Times New Roman"/>
          <w:i/>
          <w:iCs/>
          <w:sz w:val="23"/>
          <w:szCs w:val="23"/>
          <w14:ligatures w14:val="none"/>
        </w:rPr>
        <w:t xml:space="preserve">Formulario de Administración de Medicamentos </w:t>
      </w:r>
      <w:r w:rsidRPr="00091526">
        <w:rPr>
          <w:rFonts w:ascii="Times New Roman" w:hAnsi="Times New Roman" w:cs="Times New Roman"/>
          <w:sz w:val="23"/>
          <w:szCs w:val="23"/>
          <w14:ligatures w14:val="none"/>
        </w:rPr>
        <w:t xml:space="preserve">y un </w:t>
      </w:r>
      <w:r w:rsidRPr="00091526">
        <w:rPr>
          <w:rFonts w:ascii="Times New Roman" w:hAnsi="Times New Roman" w:cs="Times New Roman"/>
          <w:i/>
          <w:iCs/>
          <w:sz w:val="23"/>
          <w:szCs w:val="23"/>
          <w14:ligatures w14:val="none"/>
        </w:rPr>
        <w:t xml:space="preserve"> Formulario de Consentimiento Parental para la Administración </w:t>
      </w:r>
      <w:r w:rsidRPr="00091526">
        <w:rPr>
          <w:rFonts w:ascii="Times New Roman" w:hAnsi="Times New Roman" w:cs="Times New Roman"/>
          <w:sz w:val="23"/>
          <w:szCs w:val="23"/>
          <w:u w:val="single"/>
          <w14:ligatures w14:val="none"/>
        </w:rPr>
        <w:t>DEBEN</w:t>
      </w:r>
      <w:r w:rsidRPr="00091526">
        <w:rPr>
          <w:rFonts w:ascii="Times New Roman" w:hAnsi="Times New Roman" w:cs="Times New Roman"/>
          <w:sz w:val="23"/>
          <w:szCs w:val="23"/>
          <w14:ligatures w14:val="none"/>
        </w:rPr>
        <w:t xml:space="preserve"> completarse </w:t>
      </w:r>
      <w:r w:rsidRPr="00091526">
        <w:rPr>
          <w:rFonts w:ascii="Times New Roman" w:hAnsi="Times New Roman" w:cs="Times New Roman"/>
          <w:sz w:val="23"/>
          <w:szCs w:val="23"/>
          <w:u w:val="single"/>
          <w14:ligatures w14:val="none"/>
        </w:rPr>
        <w:t>ANTES</w:t>
      </w:r>
      <w:r w:rsidRPr="00091526">
        <w:rPr>
          <w:rFonts w:ascii="Times New Roman" w:hAnsi="Times New Roman" w:cs="Times New Roman"/>
          <w:sz w:val="23"/>
          <w:szCs w:val="23"/>
          <w14:ligatures w14:val="none"/>
        </w:rPr>
        <w:t xml:space="preserve"> de que se administre cualquier medicamento en el colegio. La primera dosis de un medicamento debe administrarse en casa. La medicación </w:t>
      </w:r>
      <w:r w:rsidRPr="00091526">
        <w:rPr>
          <w:rFonts w:ascii="Times New Roman" w:hAnsi="Times New Roman" w:cs="Times New Roman"/>
          <w:sz w:val="23"/>
          <w:szCs w:val="23"/>
          <w:u w:val="single"/>
          <w14:ligatures w14:val="none"/>
        </w:rPr>
        <w:t>DEBE</w:t>
      </w:r>
      <w:r w:rsidRPr="00091526">
        <w:rPr>
          <w:rFonts w:ascii="Times New Roman" w:hAnsi="Times New Roman" w:cs="Times New Roman"/>
          <w:sz w:val="23"/>
          <w:szCs w:val="23"/>
          <w14:ligatures w14:val="none"/>
        </w:rPr>
        <w:t xml:space="preserve"> ser llevada al Head Start o al Centro de Early Head Start por el padre o tutor. No se aceptarán medicamentos colocados en la mochila del niño de Head Start o dados al monitor de autobús de Head Start. Los requisitos de medicación son los siguientes:</w:t>
      </w:r>
    </w:p>
    <w:p w14:paraId="223518C5" w14:textId="77777777" w:rsidR="009D7C1B" w:rsidRPr="00091526" w:rsidRDefault="009D7C1B" w:rsidP="009D7C1B">
      <w:pPr>
        <w:pStyle w:val="ListParagraph"/>
        <w:widowControl w:val="0"/>
        <w:numPr>
          <w:ilvl w:val="0"/>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 xml:space="preserve">La medicación debe estar en su recipiente original.  </w:t>
      </w:r>
    </w:p>
    <w:p w14:paraId="6A03F59C" w14:textId="77777777" w:rsidR="009D7C1B" w:rsidRPr="00091526" w:rsidRDefault="009D7C1B" w:rsidP="009D7C1B">
      <w:pPr>
        <w:pStyle w:val="ListParagraph"/>
        <w:widowControl w:val="0"/>
        <w:numPr>
          <w:ilvl w:val="0"/>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La etiqueta de la receta debe estar intacta e incluir lo siguiente:</w:t>
      </w:r>
    </w:p>
    <w:p w14:paraId="34F25CC8"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Nombre del niño</w:t>
      </w:r>
    </w:p>
    <w:p w14:paraId="50DE28D7"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Fecha</w:t>
      </w:r>
    </w:p>
    <w:p w14:paraId="75D1A52E"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Tiempo (con qué frecuencia darla)</w:t>
      </w:r>
    </w:p>
    <w:p w14:paraId="06BAD731"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Dosis (cuánto)</w:t>
      </w:r>
    </w:p>
    <w:p w14:paraId="48DE217B"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 xml:space="preserve">Ruta (oral, inyección, etc.) </w:t>
      </w:r>
    </w:p>
    <w:p w14:paraId="0CB74BBF"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Nombre del medicamento</w:t>
      </w:r>
    </w:p>
    <w:p w14:paraId="6EE18C9D" w14:textId="77777777" w:rsidR="009D7C1B" w:rsidRPr="00091526" w:rsidRDefault="009D7C1B" w:rsidP="009D7C1B">
      <w:pPr>
        <w:pStyle w:val="ListParagraph"/>
        <w:widowControl w:val="0"/>
        <w:numPr>
          <w:ilvl w:val="1"/>
          <w:numId w:val="7"/>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lastRenderedPageBreak/>
        <w:t>Nombre del médico que prescribe la medicación</w:t>
      </w:r>
    </w:p>
    <w:p w14:paraId="5DDC6602" w14:textId="77777777" w:rsidR="009D7C1B" w:rsidRPr="00091526" w:rsidRDefault="009D7C1B" w:rsidP="009D7C1B">
      <w:pPr>
        <w:pStyle w:val="ListParagraph"/>
        <w:widowControl w:val="0"/>
        <w:numPr>
          <w:ilvl w:val="0"/>
          <w:numId w:val="8"/>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 xml:space="preserve">No se administrarán medicamentos de venta libre a ningún niño sin una receta médica. La medicación de venta libre prescrita debe ser llevada al Head Start o al Centro Head Start Temprano por el progenitor y debe estar en el recipiente original. </w:t>
      </w:r>
    </w:p>
    <w:p w14:paraId="6B42480B" w14:textId="77777777" w:rsidR="009D7C1B" w:rsidRPr="00091526" w:rsidRDefault="009D7C1B" w:rsidP="009D7C1B">
      <w:pPr>
        <w:pStyle w:val="ListParagraph"/>
        <w:widowControl w:val="0"/>
        <w:numPr>
          <w:ilvl w:val="0"/>
          <w:numId w:val="8"/>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Solo el personal capacitado administrará medicación.</w:t>
      </w:r>
    </w:p>
    <w:p w14:paraId="68D2CEB9" w14:textId="77777777" w:rsidR="009D7C1B" w:rsidRPr="00091526" w:rsidRDefault="009D7C1B" w:rsidP="009D7C1B">
      <w:pPr>
        <w:pStyle w:val="ListParagraph"/>
        <w:widowControl w:val="0"/>
        <w:numPr>
          <w:ilvl w:val="0"/>
          <w:numId w:val="8"/>
        </w:numPr>
        <w:rPr>
          <w:rFonts w:ascii="Times New Roman" w:hAnsi="Times New Roman" w:cs="Times New Roman"/>
          <w:sz w:val="23"/>
          <w:szCs w:val="23"/>
          <w14:ligatures w14:val="none"/>
        </w:rPr>
      </w:pPr>
      <w:r w:rsidRPr="00091526">
        <w:rPr>
          <w:rFonts w:ascii="Times New Roman" w:hAnsi="Times New Roman" w:cs="Times New Roman"/>
          <w:sz w:val="23"/>
          <w:szCs w:val="23"/>
          <w14:ligatures w14:val="none"/>
        </w:rPr>
        <w:t>El personal no puede administrar medicamentos caducados ni administrar medicamentos después de la fecha de parada, incluso si queda medicación pendiente.</w:t>
      </w:r>
    </w:p>
    <w:p w14:paraId="7A516B71"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Política de COVID-19</w:t>
      </w:r>
    </w:p>
    <w:p w14:paraId="2093BEE5" w14:textId="77777777" w:rsidR="009D7C1B" w:rsidRPr="001A684B" w:rsidRDefault="009D7C1B" w:rsidP="009D7C1B">
      <w:pPr>
        <w:spacing w:after="0" w:line="240" w:lineRule="auto"/>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Para reducir la propagación de la COVID-19, el Centro de Desarrollo Infantil de los Cinco Condados seguirá las recomendaciones de los Centros para el Control y la Prevención de Enfermedades (CDC) y el Departamento de Salud del Estado de Misisipi para el brote pandémico. Nuestra política de exclusión para niños enfermos, personal, familiares y visitantes se endurecerá.</w:t>
      </w:r>
    </w:p>
    <w:p w14:paraId="5F0F1FF2" w14:textId="77777777" w:rsidR="009D7C1B" w:rsidRPr="00524C48" w:rsidRDefault="009D7C1B" w:rsidP="009D7C1B">
      <w:pPr>
        <w:spacing w:after="0" w:line="240" w:lineRule="auto"/>
        <w:jc w:val="both"/>
        <w:rPr>
          <w:rFonts w:ascii="Times New Roman" w:eastAsia="Calibri" w:hAnsi="Times New Roman" w:cs="Times New Roman"/>
          <w:color w:val="auto"/>
          <w:sz w:val="16"/>
          <w:szCs w:val="16"/>
        </w:rPr>
      </w:pPr>
    </w:p>
    <w:p w14:paraId="3636A516" w14:textId="2A6729E4" w:rsidR="009D7C1B" w:rsidRPr="001A684B" w:rsidRDefault="009D7C1B" w:rsidP="009D7C1B">
      <w:pPr>
        <w:spacing w:after="0" w:line="240" w:lineRule="auto"/>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 xml:space="preserve">Procedimiento: </w:t>
      </w:r>
      <w:r w:rsidRPr="001A684B">
        <w:rPr>
          <w:rFonts w:ascii="Times New Roman" w:eastAsia="Calibri" w:hAnsi="Times New Roman" w:cs="Times New Roman"/>
          <w:b/>
          <w:bCs/>
          <w:color w:val="auto"/>
          <w:sz w:val="24"/>
          <w:szCs w:val="24"/>
        </w:rPr>
        <w:t>Para prepararnos ante la enfermedad, haremos:</w:t>
      </w:r>
    </w:p>
    <w:p w14:paraId="69680286"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 xml:space="preserve">Identificar fuentes fiables de información como el Departamento de Salud del Estado de Mississippi y el CDC </w:t>
      </w:r>
      <w:hyperlink r:id="rId31" w:history="1">
        <w:r w:rsidRPr="001A684B">
          <w:rPr>
            <w:rFonts w:ascii="Times New Roman" w:eastAsia="Calibri" w:hAnsi="Times New Roman" w:cs="Times New Roman"/>
            <w:color w:val="auto"/>
            <w:sz w:val="24"/>
            <w:szCs w:val="24"/>
            <w:u w:val="single"/>
          </w:rPr>
          <w:t>www.cdc.gov</w:t>
        </w:r>
      </w:hyperlink>
      <w:r w:rsidRPr="001A684B">
        <w:rPr>
          <w:rFonts w:ascii="Times New Roman" w:eastAsia="Calibri" w:hAnsi="Times New Roman" w:cs="Times New Roman"/>
          <w:color w:val="auto"/>
          <w:sz w:val="24"/>
          <w:szCs w:val="24"/>
        </w:rPr>
        <w:t xml:space="preserve">. </w:t>
      </w:r>
    </w:p>
    <w:p w14:paraId="5635BE19"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Decide cómo se contactará con las familias y el personal en caso de cierre.</w:t>
      </w:r>
    </w:p>
    <w:p w14:paraId="66CAA2BE"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Educar al personal y a sus familias sobre la prevención, por ejemplo: la vacuna contra la COVID-19, llevar mascarilla, lavarse las manos, quedarse en casa si estás enfermo y toser o estornudar en la manga.</w:t>
      </w:r>
    </w:p>
    <w:p w14:paraId="06D22ED0"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Mejora la limpieza y desinfección: Las superficies, muebles y juguetes pueden requerir mayor atención.</w:t>
      </w:r>
    </w:p>
    <w:p w14:paraId="485AA898"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Animar a las familias a considerar sus opciones para planes de cuidado infantil de respaldo si se produce un cierre.</w:t>
      </w:r>
    </w:p>
    <w:p w14:paraId="5902B08D"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Ten a mano suministros, incluyendo jabón, papel de cocina, pañuelos, papel higiénico y productos de limpieza/desinfección.</w:t>
      </w:r>
    </w:p>
    <w:p w14:paraId="573BE930" w14:textId="77777777" w:rsidR="009D7C1B" w:rsidRPr="001A684B" w:rsidRDefault="009D7C1B" w:rsidP="009D7C1B">
      <w:pPr>
        <w:numPr>
          <w:ilvl w:val="0"/>
          <w:numId w:val="31"/>
        </w:numPr>
        <w:spacing w:after="0" w:line="240" w:lineRule="auto"/>
        <w:contextualSpacing/>
        <w:jc w:val="both"/>
        <w:rPr>
          <w:rFonts w:ascii="Times New Roman" w:eastAsia="Calibri" w:hAnsi="Times New Roman" w:cs="Times New Roman"/>
          <w:color w:val="auto"/>
          <w:sz w:val="24"/>
          <w:szCs w:val="24"/>
        </w:rPr>
      </w:pPr>
      <w:r w:rsidRPr="001A684B">
        <w:rPr>
          <w:rFonts w:ascii="Times New Roman" w:eastAsia="Calibri" w:hAnsi="Times New Roman" w:cs="Times New Roman"/>
          <w:color w:val="auto"/>
          <w:sz w:val="24"/>
          <w:szCs w:val="24"/>
        </w:rPr>
        <w:t>Planifica las ausencias del personal.</w:t>
      </w:r>
    </w:p>
    <w:p w14:paraId="306DB9B8" w14:textId="77777777" w:rsidR="009D7C1B" w:rsidRPr="00524C48" w:rsidRDefault="009D7C1B" w:rsidP="009D7C1B">
      <w:pPr>
        <w:spacing w:after="0" w:line="240" w:lineRule="auto"/>
        <w:jc w:val="both"/>
        <w:rPr>
          <w:rFonts w:ascii="Times New Roman" w:eastAsia="Calibri" w:hAnsi="Times New Roman" w:cs="Times New Roman"/>
          <w:color w:val="auto"/>
          <w:sz w:val="16"/>
          <w:szCs w:val="16"/>
        </w:rPr>
      </w:pPr>
    </w:p>
    <w:p w14:paraId="05B97DD9" w14:textId="26266DF5" w:rsidR="009D7C1B" w:rsidRPr="00524C48" w:rsidRDefault="009D7C1B" w:rsidP="009D7C1B">
      <w:pPr>
        <w:spacing w:after="0" w:line="240" w:lineRule="auto"/>
        <w:jc w:val="both"/>
        <w:rPr>
          <w:rFonts w:ascii="Times New Roman" w:eastAsia="Calibri" w:hAnsi="Times New Roman" w:cs="Times New Roman"/>
          <w:b/>
          <w:bCs/>
          <w:color w:val="auto"/>
          <w:sz w:val="24"/>
          <w:szCs w:val="24"/>
        </w:rPr>
      </w:pPr>
      <w:r w:rsidRPr="001A684B">
        <w:rPr>
          <w:rFonts w:ascii="Times New Roman" w:eastAsia="Calibri" w:hAnsi="Times New Roman" w:cs="Times New Roman"/>
          <w:b/>
          <w:bCs/>
          <w:color w:val="auto"/>
          <w:sz w:val="24"/>
          <w:szCs w:val="24"/>
        </w:rPr>
        <w:t>Para responder a las enfermedades, haremos:</w:t>
      </w:r>
    </w:p>
    <w:p w14:paraId="381D9E9C"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Exigir a las familias que notifiquen al Supervisor del Centro sobre casos confirmados o exposición de niños y familias.</w:t>
      </w:r>
    </w:p>
    <w:p w14:paraId="635AAA06"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 xml:space="preserve">Realizar </w:t>
      </w:r>
      <w:r w:rsidRPr="001A684B">
        <w:rPr>
          <w:rFonts w:ascii="Times New Roman" w:eastAsia="Calibri" w:hAnsi="Times New Roman" w:cs="Times New Roman"/>
          <w:i/>
          <w:iCs/>
          <w:color w:val="auto"/>
          <w:sz w:val="24"/>
          <w:szCs w:val="24"/>
        </w:rPr>
        <w:t xml:space="preserve">revisiones médicas diarias </w:t>
      </w:r>
      <w:r w:rsidRPr="001A684B">
        <w:rPr>
          <w:rFonts w:ascii="Times New Roman" w:eastAsia="Calibri" w:hAnsi="Times New Roman" w:cs="Times New Roman"/>
          <w:color w:val="auto"/>
          <w:sz w:val="24"/>
          <w:szCs w:val="24"/>
        </w:rPr>
        <w:t xml:space="preserve">en el momento de la revisión, antes de que el padre o tutor registre a su hijo. </w:t>
      </w:r>
    </w:p>
    <w:p w14:paraId="2839A2D7"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Los niños que presenten cualquier síntoma de COVID-19 (mocos, tos, dolores corporales, fiebre, diarrea) antes del registro o durante la jornada escolar serán excluidos hasta que los síntomas persistan o un profesional sanitario les autorice a volver a la escuela.</w:t>
      </w:r>
    </w:p>
    <w:p w14:paraId="4628D2D8"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Exigir al personal que se quede en casa si presenta signos de enfermedad (secreción nasal, tos, dolores corporales, fiebre, diarrea). Permanecerán en casa hasta que su proveedor sanitario o las regulaciones del Departamento de Salud del Estado de Mississippi determinen si es seguro para ellos regresar.</w:t>
      </w:r>
    </w:p>
    <w:p w14:paraId="272D7FE9" w14:textId="77777777" w:rsidR="009D7C1B" w:rsidRPr="001A684B" w:rsidRDefault="009D7C1B" w:rsidP="009D7C1B">
      <w:pPr>
        <w:numPr>
          <w:ilvl w:val="0"/>
          <w:numId w:val="32"/>
        </w:numPr>
        <w:spacing w:after="0" w:line="240" w:lineRule="auto"/>
        <w:contextualSpacing/>
        <w:jc w:val="both"/>
        <w:rPr>
          <w:rFonts w:ascii="Times New Roman" w:eastAsia="Calibri" w:hAnsi="Times New Roman" w:cs="Times New Roman"/>
          <w:b/>
          <w:bCs/>
          <w:color w:val="auto"/>
          <w:sz w:val="24"/>
          <w:szCs w:val="24"/>
        </w:rPr>
      </w:pPr>
      <w:r w:rsidRPr="001A684B">
        <w:rPr>
          <w:rFonts w:ascii="Times New Roman" w:eastAsia="Calibri" w:hAnsi="Times New Roman" w:cs="Times New Roman"/>
          <w:color w:val="auto"/>
          <w:sz w:val="24"/>
          <w:szCs w:val="24"/>
        </w:rPr>
        <w:t>Comunícate con el personal y las familias sobre la gravedad de la enfermedad en nuestro programa y cualquier cambio que pueda necesitar en nuestra rutina habitual.</w:t>
      </w:r>
    </w:p>
    <w:p w14:paraId="1790E683"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Chequeos diarios de salud:</w:t>
      </w:r>
      <w:r w:rsidRPr="001A684B">
        <w:rPr>
          <w:rFonts w:ascii="Times New Roman" w:hAnsi="Times New Roman" w:cs="Times New Roman"/>
          <w:color w:val="auto"/>
          <w:sz w:val="23"/>
          <w:szCs w:val="23"/>
          <w14:ligatures w14:val="none"/>
        </w:rPr>
        <w:t xml:space="preserve"> Los profesores realizarán un chequeo diario de salud a todos los niños para: </w:t>
      </w:r>
    </w:p>
    <w:p w14:paraId="2CE7F367"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Signos evidentes de enfermedad </w:t>
      </w:r>
    </w:p>
    <w:p w14:paraId="597178A7"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Queja de enfermedad por parte del niño o padre </w:t>
      </w:r>
    </w:p>
    <w:p w14:paraId="712E8E62"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Pelo (libre de piojos) ● Ojos (rojos, enmarañados) </w:t>
      </w:r>
    </w:p>
    <w:p w14:paraId="22193F23"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Nariz que secrea o tos severa </w:t>
      </w:r>
    </w:p>
    <w:p w14:paraId="3D97ED2B"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Hematomas eruptivos, cortes, llagas </w:t>
      </w:r>
    </w:p>
    <w:p w14:paraId="08726118"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Cambio en el apetito </w:t>
      </w:r>
    </w:p>
    <w:p w14:paraId="27037A5C"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Vómitos </w:t>
      </w:r>
    </w:p>
    <w:p w14:paraId="4B79EE71"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Fiebre </w:t>
      </w:r>
    </w:p>
    <w:p w14:paraId="1FBD48C8" w14:textId="77777777" w:rsidR="009D7C1B" w:rsidRPr="001A684B"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Diarrea Problemas intestinales o de vejiga </w:t>
      </w:r>
    </w:p>
    <w:p w14:paraId="3543DB75" w14:textId="5969854A" w:rsidR="009D7C1B" w:rsidRPr="00524C48" w:rsidRDefault="009D7C1B" w:rsidP="009D7C1B">
      <w:pPr>
        <w:pStyle w:val="ListParagraph"/>
        <w:widowControl w:val="0"/>
        <w:numPr>
          <w:ilvl w:val="0"/>
          <w:numId w:val="3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Cambios en el comportamiento </w:t>
      </w:r>
    </w:p>
    <w:p w14:paraId="0746F0D2" w14:textId="77777777" w:rsidR="009D7C1B" w:rsidRPr="001A684B" w:rsidRDefault="009D7C1B" w:rsidP="009D7C1B">
      <w:pPr>
        <w:widowControl w:val="0"/>
        <w:rPr>
          <w:rFonts w:ascii="Times New Roman" w:hAnsi="Times New Roman" w:cs="Times New Roman"/>
          <w:i/>
          <w:iCs/>
          <w:color w:val="auto"/>
          <w:sz w:val="23"/>
          <w:szCs w:val="23"/>
          <w14:ligatures w14:val="none"/>
        </w:rPr>
      </w:pPr>
      <w:r w:rsidRPr="001A684B">
        <w:rPr>
          <w:rFonts w:ascii="Times New Roman" w:hAnsi="Times New Roman" w:cs="Times New Roman"/>
          <w:i/>
          <w:iCs/>
          <w:color w:val="auto"/>
          <w:sz w:val="23"/>
          <w:szCs w:val="23"/>
          <w14:ligatures w14:val="none"/>
        </w:rPr>
        <w:t xml:space="preserve">Si el personal tiene alguna preocupación, se te notificará y se le pedirá que recoja a tu hijo si es necesario. </w:t>
      </w:r>
    </w:p>
    <w:p w14:paraId="47916F8C"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Enfermedades/enfermedades transmisibles:</w:t>
      </w:r>
      <w:r w:rsidRPr="001A684B">
        <w:rPr>
          <w:rFonts w:ascii="Times New Roman" w:hAnsi="Times New Roman" w:cs="Times New Roman"/>
          <w:color w:val="auto"/>
          <w:sz w:val="23"/>
          <w:szCs w:val="23"/>
          <w14:ligatures w14:val="none"/>
        </w:rPr>
        <w:t xml:space="preserve"> Las enfermedades transmisibles como la faringitis estreptocócica son </w:t>
      </w:r>
      <w:r w:rsidRPr="001A684B">
        <w:rPr>
          <w:rFonts w:ascii="Times New Roman" w:hAnsi="Times New Roman" w:cs="Times New Roman"/>
          <w:color w:val="auto"/>
          <w:sz w:val="23"/>
          <w:szCs w:val="23"/>
          <w14:ligatures w14:val="none"/>
        </w:rPr>
        <w:lastRenderedPageBreak/>
        <w:t xml:space="preserve">comunes en cualquier entorno escolar. Si su hijo contrae alguna enfermedad transmisible, por favor contáctenos inmediatamente. Todas las llamadas se mantienen confidenciales para garantizar la privacidad de tu hijo. La ley estatal exige que la agencia informe de ciertas enfermedades transmisibles al distrito sanitario local. Cuando se envíen los avisos de exposición a casa, le informarán de que su hijo pudo haber estado expuesto a una enfermedad infecciosa, qué síntomas debe observar y la orientación adecuada sobre el tratamiento. En ningún momento revelaremos el nombre de un niño o familia en una carta de exposición. Los siguientes son síntomas que sugieren enfermedades transmisibles comunes. </w:t>
      </w:r>
    </w:p>
    <w:p w14:paraId="31711DBC" w14:textId="77777777" w:rsidR="009D7C1B" w:rsidRPr="00524C48" w:rsidRDefault="009D7C1B" w:rsidP="009D7C1B">
      <w:pPr>
        <w:widowControl w:val="0"/>
        <w:spacing w:after="0" w:line="240" w:lineRule="auto"/>
        <w:rPr>
          <w:rFonts w:ascii="Times New Roman" w:hAnsi="Times New Roman" w:cs="Times New Roman"/>
          <w:color w:val="auto"/>
          <w:sz w:val="16"/>
          <w:szCs w:val="16"/>
          <w:u w:val="single"/>
          <w14:ligatures w14:val="none"/>
        </w:rPr>
      </w:pPr>
    </w:p>
    <w:p w14:paraId="5B8E80E6" w14:textId="77777777" w:rsidR="009D7C1B" w:rsidRPr="001A684B" w:rsidRDefault="009D7C1B" w:rsidP="009D7C1B">
      <w:pPr>
        <w:widowControl w:val="0"/>
        <w:spacing w:after="0" w:line="240" w:lineRule="auto"/>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Los niños con estos síntomas deben permanecer en casa. Si alguno de estos síntomas se detecta mientras el niño está en la escuela, los profesores contactarán inmediatamente con los padres; y el niño quedará excluido de la escuela hasta que esté libre de síntomas. El niño puede ser colocado en un área separada donde estará supervisado hasta que llegue el progenitor para llevarlo a casa. Los objetos y servicios utilizados por el niño enfermo, incluidos baños, juguetes y otros objetos del aula, no podrán ser utilizados por otra persona hasta que dichos objetos e instalaciones hayan sido limpiados a fondo. Se excluirán los niños con los siguientes síntomas: </w:t>
      </w:r>
    </w:p>
    <w:p w14:paraId="04F3DBF6"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Fiebre de al menos 100°F bajo el brazo (axilar), 101°F por vía oral, 102°F rectal Y que también tenga uno o más de los siguientes: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Dolor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de cabeza Dolor  de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oído Dolor de garganta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Erupción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Fatiga </w:t>
      </w:r>
      <w:r w:rsidRPr="001A684B">
        <w:rPr>
          <w:rFonts w:ascii="Times New Roman" w:hAnsi="Times New Roman" w:cs="Times New Roman"/>
          <w:color w:val="auto"/>
          <w:sz w:val="23"/>
          <w:szCs w:val="23"/>
        </w:rPr>
        <w:sym w:font="Symbol" w:char="F0A7"/>
      </w:r>
      <w:r w:rsidRPr="001A684B">
        <w:rPr>
          <w:rFonts w:ascii="Times New Roman" w:hAnsi="Times New Roman" w:cs="Times New Roman"/>
          <w:color w:val="auto"/>
          <w:sz w:val="23"/>
          <w:szCs w:val="23"/>
          <w14:ligatures w14:val="none"/>
        </w:rPr>
        <w:t xml:space="preserve">Tos </w:t>
      </w:r>
    </w:p>
    <w:p w14:paraId="1A4A2F22" w14:textId="77777777" w:rsidR="009D7C1B" w:rsidRPr="001A684B" w:rsidRDefault="009D7C1B" w:rsidP="002E5CCC">
      <w:pPr>
        <w:widowControl w:val="0"/>
        <w:spacing w:after="0"/>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 Para bebés menores de 4 meses, una temperatura de 100°.</w:t>
      </w:r>
    </w:p>
    <w:p w14:paraId="2AFED8C2" w14:textId="77777777" w:rsidR="009D7C1B" w:rsidRPr="001A684B" w:rsidRDefault="009D7C1B" w:rsidP="002E5CCC">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Vómitos en dos o más ocasiones en un plazo de 24 horas. </w:t>
      </w:r>
    </w:p>
    <w:p w14:paraId="0DCE672B"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Diarrea: heces frecuentes (3 o más episodios en un periodo de 24 horas) líquidas, líquidas o con sangre. Un niño que no esté completamente entrenado para ir al baño y tenga diarrea será excluido independientemente de la causa.</w:t>
      </w:r>
    </w:p>
    <w:p w14:paraId="4258842F"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Cualquier infección transmisible sospechosa de la piel o los ojos, como impétigo, MRSA, conjuntivitis y sarna. </w:t>
      </w:r>
    </w:p>
    <w:p w14:paraId="58D3D551"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Llagas abiertas o supurantes, a menos que estén bien cubiertas y hayan pasado 24 horas desde el inicio del tratamiento si es necesario según las indicaciones del médico. </w:t>
      </w:r>
    </w:p>
    <w:p w14:paraId="51AB60E3" w14:textId="77777777" w:rsidR="009D7C1B" w:rsidRPr="001A684B" w:rsidRDefault="009D7C1B" w:rsidP="009D7C1B">
      <w:pPr>
        <w:pStyle w:val="ListParagraph"/>
        <w:widowControl w:val="0"/>
        <w:numPr>
          <w:ilvl w:val="0"/>
          <w:numId w:val="10"/>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Fatiga, irritabilidad, llanto continuo o confusión que impiden participar en actividades habituales, como dormir o descansar más de lo habitual para ese niño, no querer comer o múltiples síntomas de resfriado que le impiden realizar actividades habituales debido a la incomodidad excesiva. </w:t>
      </w:r>
    </w:p>
    <w:p w14:paraId="36B0C3D9" w14:textId="77777777" w:rsidR="009D7C1B" w:rsidRPr="001A684B" w:rsidRDefault="009D7C1B" w:rsidP="009D7C1B">
      <w:pPr>
        <w:widowControl w:val="0"/>
        <w:rPr>
          <w:rFonts w:ascii="Times New Roman" w:hAnsi="Times New Roman" w:cs="Times New Roman"/>
          <w:color w:val="auto"/>
          <w:sz w:val="23"/>
          <w:szCs w:val="23"/>
        </w:rPr>
      </w:pPr>
      <w:r w:rsidRPr="001A684B">
        <w:rPr>
          <w:rFonts w:ascii="Times New Roman" w:hAnsi="Times New Roman" w:cs="Times New Roman"/>
          <w:color w:val="auto"/>
          <w:sz w:val="23"/>
          <w:szCs w:val="23"/>
          <w14:ligatures w14:val="none"/>
        </w:rPr>
        <w:t xml:space="preserve">Tras una enfermedad o lesión, los niños serán readmitidos en el programa cuando: </w:t>
      </w:r>
    </w:p>
    <w:p w14:paraId="36563E70"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Ya no presentan ninguno de los síntomas mencionados. </w:t>
      </w:r>
    </w:p>
    <w:p w14:paraId="25A62A07"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rPr>
        <w:t xml:space="preserve">Han estado sin fiebre durante 24 horas sin ser tratados con medicamentos para reducir la fiebre como paracetamol (Tylenol) o ibuprofeno. </w:t>
      </w:r>
    </w:p>
    <w:p w14:paraId="72A71220" w14:textId="77777777" w:rsidR="009D7C1B" w:rsidRPr="001A684B" w:rsidRDefault="009D7C1B" w:rsidP="009D7C1B">
      <w:pPr>
        <w:widowControl w:val="0"/>
        <w:rPr>
          <w:rFonts w:ascii="Times New Roman" w:hAnsi="Times New Roman" w:cs="Times New Roman"/>
          <w:i/>
          <w:iCs/>
          <w:color w:val="auto"/>
          <w:sz w:val="23"/>
          <w:szCs w:val="23"/>
          <w14:ligatures w14:val="none"/>
        </w:rPr>
      </w:pPr>
      <w:r w:rsidRPr="001A684B">
        <w:rPr>
          <w:rFonts w:ascii="Times New Roman" w:hAnsi="Times New Roman" w:cs="Times New Roman"/>
          <w:i/>
          <w:iCs/>
          <w:color w:val="auto"/>
          <w:sz w:val="23"/>
          <w:szCs w:val="23"/>
          <w14:ligatures w14:val="none"/>
        </w:rPr>
        <w:t xml:space="preserve">Por favor, no le des medicación para la fiebre y llévale al colegio si el niño tenía fiebre la noche anterior. </w:t>
      </w:r>
    </w:p>
    <w:p w14:paraId="0E6F4FB0"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Han pasado 24 horas desde que empecé el tratamiento adecuado para la condición. </w:t>
      </w:r>
    </w:p>
    <w:p w14:paraId="5F50C25E" w14:textId="77777777" w:rsidR="009D7C1B" w:rsidRPr="001A684B" w:rsidRDefault="009D7C1B" w:rsidP="009D7C1B">
      <w:pPr>
        <w:pStyle w:val="ListParagraph"/>
        <w:widowControl w:val="0"/>
        <w:numPr>
          <w:ilvl w:val="0"/>
          <w:numId w:val="11"/>
        </w:numPr>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Ya no sienten molestias significativas y pueden participar en actividades habituales.</w:t>
      </w:r>
    </w:p>
    <w:p w14:paraId="383D692A" w14:textId="77777777" w:rsidR="009D7C1B" w:rsidRPr="001A684B" w:rsidRDefault="009D7C1B" w:rsidP="009D7C1B">
      <w:pPr>
        <w:widowControl w:val="0"/>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14:ligatures w14:val="none"/>
        </w:rPr>
        <w:t xml:space="preserve">Tras una cirugía o lesión que requiera atención médica, se requiere una nota del médico que indique que el niño puede volver a sus actividades rutinarias. </w:t>
      </w:r>
    </w:p>
    <w:p w14:paraId="26F84202" w14:textId="77777777" w:rsidR="009D7C1B" w:rsidRPr="001A684B" w:rsidRDefault="009D7C1B" w:rsidP="009D7C1B">
      <w:pPr>
        <w:widowControl w:val="0"/>
        <w:rPr>
          <w:rFonts w:ascii="Times New Roman" w:hAnsi="Times New Roman" w:cs="Times New Roman"/>
          <w:color w:val="auto"/>
          <w:sz w:val="23"/>
          <w:szCs w:val="23"/>
          <w14:ligatures w14:val="none"/>
        </w:rPr>
      </w:pPr>
      <w:r w:rsidRPr="001A684B">
        <w:rPr>
          <w:rFonts w:ascii="Times New Roman" w:hAnsi="Times New Roman" w:cs="Times New Roman"/>
          <w:color w:val="auto"/>
          <w:sz w:val="23"/>
          <w:szCs w:val="23"/>
          <w:u w:val="single"/>
          <w14:ligatures w14:val="none"/>
        </w:rPr>
        <w:t>Emergencias médicas y dentales:</w:t>
      </w:r>
      <w:r w:rsidRPr="001A684B">
        <w:rPr>
          <w:rFonts w:ascii="Times New Roman" w:hAnsi="Times New Roman" w:cs="Times New Roman"/>
          <w:color w:val="auto"/>
          <w:sz w:val="23"/>
          <w:szCs w:val="23"/>
          <w14:ligatures w14:val="none"/>
        </w:rPr>
        <w:t xml:space="preserve"> El padre o tutor dará su consentimiento para el tratamiento de emergencia durante la inscripción. (Formulario de Permisos Head Start) debe mantenerse en todos los niños. Los padres serán notificados en caso de emergencia que involucre a su hijo. Cada supervisor del centro debe asegurarse de que todo el personal entienda y siga las políticas y procedimientos relacionados con enfermedades, lesiones, primeros auxilios y emergencias. Todo el personal, cuya principal responsabilidad es trabajar con niños, debe estar actualmente certificado en Primeros Auxilios/RCP/DEA para adultos y pediátricos a través de la Cruz Roja Americana. Un miembro del personal actualmente certificado en primeros auxilios/RCP pediátrica debe estar siempre acompañado por los niños. Se recomienda que el personal sustituto y los padres/tutores que colaboran regularmente estén actualmente certificados en Primeros Auxilios/RCP/DEA en Adultos y Pediátricos. En una emergencia grave o potencialmente mortal, un miembro del personal permanecerá con el niño y, si es necesario, proporcionará primeros auxilios o RCP. Otro miembro del personal contactará con el 911 e intentará contactar con el padre. Si no se puede localizar al padre, el personal intentará contactar con la persona de contacto de emergencia alternativa del niño. En </w:t>
      </w:r>
      <w:r w:rsidRPr="001A684B">
        <w:rPr>
          <w:rFonts w:ascii="Times New Roman" w:hAnsi="Times New Roman" w:cs="Times New Roman"/>
          <w:color w:val="auto"/>
          <w:sz w:val="23"/>
          <w:szCs w:val="23"/>
          <w14:ligatures w14:val="none"/>
        </w:rPr>
        <w:lastRenderedPageBreak/>
        <w:t>caso de emergencia, el personal implementará el Plan de Procedimientos de Emergencia. Como padre o tutor, es importante que proporciones la información de contacto correcta de tu hijo; y comunicar cualquier cambio en la información de contacto al personal del programa en el centro de tu hijo. En cada centro hay una copia del Plan de Procedimientos de Emergencia disponible si deseas consultarlo.</w:t>
      </w:r>
    </w:p>
    <w:p w14:paraId="4A30EBF0" w14:textId="60BAD871" w:rsidR="001A684B" w:rsidRPr="00524C48" w:rsidRDefault="009D7C1B" w:rsidP="00524C48">
      <w:pPr>
        <w:widowControl w:val="0"/>
        <w:rPr>
          <w:rFonts w:ascii="Times New Roman" w:hAnsi="Times New Roman" w:cs="Times New Roman"/>
          <w:color w:val="auto"/>
          <w:sz w:val="24"/>
          <w:szCs w:val="24"/>
          <w14:ligatures w14:val="none"/>
        </w:rPr>
      </w:pPr>
      <w:r w:rsidRPr="001A684B">
        <w:rPr>
          <w:rFonts w:ascii="Times New Roman" w:hAnsi="Times New Roman" w:cs="Times New Roman"/>
          <w:color w:val="auto"/>
          <w:sz w:val="23"/>
          <w:szCs w:val="23"/>
          <w:u w:val="single"/>
          <w14:ligatures w14:val="none"/>
        </w:rPr>
        <w:t>Accidente/Incidentes:</w:t>
      </w:r>
      <w:r w:rsidRPr="001A684B">
        <w:rPr>
          <w:rFonts w:ascii="Times New Roman" w:hAnsi="Times New Roman" w:cs="Times New Roman"/>
          <w:color w:val="auto"/>
          <w:sz w:val="23"/>
          <w:szCs w:val="23"/>
          <w14:ligatures w14:val="none"/>
        </w:rPr>
        <w:t xml:space="preserve"> Las situaciones que ocurren en Head Start son informadas el mismo día por el personal al supervisor del centro y al padre o tutor mediante una llamada telefónica o nota si no se puede contactar con el padre por teléfono. El personal realiza revisiones médicas diarias para asegurarse de que ningún niño entre en el centro con cortes, moratones o </w:t>
      </w:r>
      <w:r w:rsidRPr="001A684B">
        <w:rPr>
          <w:rFonts w:ascii="Times New Roman" w:hAnsi="Times New Roman" w:cs="Times New Roman"/>
          <w:color w:val="auto"/>
          <w:sz w:val="24"/>
          <w:szCs w:val="24"/>
          <w14:ligatures w14:val="none"/>
        </w:rPr>
        <w:t>condiciones médicas inexplicables.</w:t>
      </w:r>
    </w:p>
    <w:p w14:paraId="541DBF76" w14:textId="6638B828" w:rsidR="002E0A12" w:rsidRPr="002E0A12" w:rsidRDefault="00547056" w:rsidP="00C43433">
      <w:pPr>
        <w:spacing w:after="0" w:line="240" w:lineRule="auto"/>
        <w:jc w:val="center"/>
        <w:rPr>
          <w:rFonts w:ascii="Times New Roman" w:hAnsi="Times New Roman" w:cs="Times New Roman"/>
          <w:color w:val="auto"/>
          <w:kern w:val="0"/>
          <w:sz w:val="28"/>
          <w:szCs w:val="28"/>
          <w14:ligatures w14:val="none"/>
          <w14:cntxtAlts w14:val="0"/>
        </w:rPr>
      </w:pPr>
      <w:r w:rsidRPr="002E0A12">
        <w:rPr>
          <w:rFonts w:ascii="Times New Roman" w:hAnsi="Times New Roman" w:cs="Times New Roman"/>
          <w:b/>
          <w:bCs/>
          <w:kern w:val="0"/>
          <w:sz w:val="28"/>
          <w:szCs w:val="28"/>
          <w14:ligatures w14:val="none"/>
          <w14:cntxtAlts w14:val="0"/>
        </w:rPr>
        <w:t>Nutrición</w:t>
      </w:r>
    </w:p>
    <w:p w14:paraId="1446F85F" w14:textId="72DE9320" w:rsidR="002E0A12" w:rsidRPr="002E0A12" w:rsidRDefault="00547056" w:rsidP="00547056">
      <w:pPr>
        <w:spacing w:after="0" w:line="240" w:lineRule="auto"/>
        <w:jc w:val="center"/>
        <w:rPr>
          <w:rFonts w:ascii="Times New Roman" w:hAnsi="Times New Roman" w:cs="Times New Roman"/>
          <w:color w:val="auto"/>
          <w:kern w:val="0"/>
          <w:sz w:val="28"/>
          <w:szCs w:val="28"/>
          <w14:ligatures w14:val="none"/>
          <w14:cntxtAlts w14:val="0"/>
        </w:rPr>
      </w:pPr>
      <w:r w:rsidRPr="002E0A12">
        <w:rPr>
          <w:rFonts w:ascii="Times New Roman" w:hAnsi="Times New Roman" w:cs="Times New Roman"/>
          <w:b/>
          <w:bCs/>
          <w:kern w:val="0"/>
          <w:sz w:val="28"/>
          <w:szCs w:val="28"/>
          <w14:ligatures w14:val="none"/>
          <w14:cntxtAlts w14:val="0"/>
        </w:rPr>
        <w:t>Hadassah Devine, Directora de Nutrición</w:t>
      </w:r>
    </w:p>
    <w:p w14:paraId="01B31A93" w14:textId="010E8627" w:rsidR="002E0A12" w:rsidRPr="00091526" w:rsidRDefault="002E0A12"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Horario de comidas para todos los centros</w:t>
      </w:r>
    </w:p>
    <w:p w14:paraId="4F0F2682" w14:textId="77777777" w:rsidR="002E0A12" w:rsidRPr="00091526" w:rsidRDefault="002E0A12"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Desayuno........................................................................... 8:30 A.M.</w:t>
      </w:r>
    </w:p>
    <w:p w14:paraId="13453069" w14:textId="3AC7AA5F" w:rsidR="002E0A12" w:rsidRPr="00091526" w:rsidRDefault="00C43433"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 xml:space="preserve">  Almuerzo...............................................................................11:30 a.m.</w:t>
      </w:r>
    </w:p>
    <w:p w14:paraId="605ED4D4" w14:textId="77777777" w:rsidR="002E0A12" w:rsidRPr="00091526" w:rsidRDefault="002E0A12" w:rsidP="00C43433">
      <w:pPr>
        <w:spacing w:after="0" w:line="240" w:lineRule="auto"/>
        <w:jc w:val="center"/>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Snack suplementario............................................................... 2:00 A.M.</w:t>
      </w:r>
    </w:p>
    <w:p w14:paraId="766FF375"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Cinco servicios de nutrición del condado identifican el historial nutricional de cada niño. Nuestro objetivo es promover un desarrollo infantil saludable mediante evaluaciones relacionadas con la nutrición, los patrones alimentarios familiares, los horarios y preferencias alimentarias de los niños y cuestiones nutricionales comunitarias. (1302.44)</w:t>
      </w:r>
    </w:p>
    <w:p w14:paraId="64F61CAD" w14:textId="3ADCD052"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garantiza que las familias reciban una variedad de información relacionada con la identificación de necesidades nutricionales. (1302.44) (a) (2) (vii). También nuestro objetivo es proporcionar la determinación, derivación y seguimiento para que los niños identifiquen una deficiencia nutricional. (1302.44)</w:t>
      </w:r>
    </w:p>
    <w:p w14:paraId="16695186"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respeta las preferencias culturales y religiosas sobre la alimentación. (1302.44) (a)</w:t>
      </w:r>
    </w:p>
    <w:p w14:paraId="1FA9E8DB"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Nutrition ofrece dos comidas nutritivas y un tentempié suplementario cada día, siguiendo las estrictas directrices de la CACFP, las Regulaciones que Regulan la Licencia de Centros de Cuidado Infantil y el Estándar de Rendimiento Head Start.</w:t>
      </w:r>
    </w:p>
    <w:p w14:paraId="08A2477C" w14:textId="18DFD11F"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Si a un niño se le diagnostica alergias y necesita una dieta especial, los padres deben proporcionar una declaración escrita de su especialista médico antes del primer día de clase o en el momento del diagnóstico. Esto debe hacerse cada curso escolar.</w:t>
      </w:r>
    </w:p>
    <w:p w14:paraId="295BE958" w14:textId="71333781"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Un menú de ciclos de 4 a 12 semanas está aprobado por la licencia de cuidado infantil para garantizar la calidad de las comidas servidas en todos los centros.</w:t>
      </w:r>
    </w:p>
    <w:p w14:paraId="4613A1B2" w14:textId="46928C76"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Se requiere una Evaluación Nutricional y un formulario de inscripción CACFP para todos los niños Head Start y Early Head Start.</w:t>
      </w:r>
    </w:p>
    <w:p w14:paraId="78A63D88" w14:textId="7777777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Todo nuestro personal de nutrición está certificado por ServSafe, lo que garantiza que se cumplan todas las directrices para garantizar que nuestros hijos reciban una comida sana y nutritiva.</w:t>
      </w:r>
    </w:p>
    <w:p w14:paraId="632DD4EF" w14:textId="7F236839"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Se invita a los padres a unirse a nuestro Comité Anual de Planificación del Menú cada primavera. Su aportación es tanto bienvenida como vital para el éxito de nuestro programa de nutrición.</w:t>
      </w:r>
    </w:p>
    <w:p w14:paraId="1901F9BB" w14:textId="69B11564" w:rsidR="002E0A12" w:rsidRPr="00091526" w:rsidRDefault="002E0A12" w:rsidP="002E0A12">
      <w:pPr>
        <w:spacing w:after="0" w:line="240" w:lineRule="auto"/>
        <w:rPr>
          <w:rFonts w:ascii="Times New Roman" w:hAnsi="Times New Roman" w:cs="Times New Roman"/>
          <w:kern w:val="0"/>
          <w:sz w:val="23"/>
          <w:szCs w:val="23"/>
          <w14:ligatures w14:val="none"/>
          <w14:cntxtAlts w14:val="0"/>
        </w:rPr>
      </w:pPr>
      <w:r w:rsidRPr="00091526">
        <w:rPr>
          <w:rFonts w:ascii="Times New Roman" w:hAnsi="Times New Roman" w:cs="Times New Roman"/>
          <w:kern w:val="0"/>
          <w:sz w:val="23"/>
          <w:szCs w:val="23"/>
          <w14:ligatures w14:val="none"/>
          <w14:cntxtAlts w14:val="0"/>
        </w:rPr>
        <w:t>*En Head Start todas las comidas se sirven en familia, incluyendo a los niños de Head Start Anticipado, cuando se introducen sólidos. Todos los niños, el personal y los voluntarios comen juntos mientras socializan en un ambiente relajado. (excepción; las comidas se modificarán durante una pandemia, momento en el que se seguirán los protocolos adecuados).</w:t>
      </w:r>
    </w:p>
    <w:p w14:paraId="503D3F5A" w14:textId="0181947C" w:rsidR="00091526" w:rsidRDefault="009D7C1B" w:rsidP="00091526">
      <w:pPr>
        <w:widowControl w:val="0"/>
        <w:spacing w:after="0" w:line="240" w:lineRule="auto"/>
        <w:rPr>
          <w:rFonts w:ascii="Times New Roman" w:hAnsi="Times New Roman" w:cs="Times New Roman"/>
          <w:sz w:val="23"/>
          <w:szCs w:val="23"/>
          <w14:ligatures w14:val="none"/>
        </w:rPr>
      </w:pPr>
      <w:r>
        <w:rPr>
          <w:rFonts w:ascii="Times New Roman" w:hAnsi="Times New Roman" w:cs="Times New Roman"/>
          <w:kern w:val="0"/>
          <w:sz w:val="23"/>
          <w:szCs w:val="23"/>
          <w14:ligatures w14:val="none"/>
          <w14:cntxtAlts w14:val="0"/>
        </w:rPr>
        <w:t xml:space="preserve">*Los niños inscritos en el programa Early Head Start recibirán fórmula, salvo que reciban leche materna. </w:t>
      </w:r>
      <w:r w:rsidR="00091526" w:rsidRPr="009D7C1B">
        <w:rPr>
          <w:rFonts w:ascii="Times New Roman" w:hAnsi="Times New Roman" w:cs="Times New Roman"/>
          <w:sz w:val="23"/>
          <w:szCs w:val="23"/>
          <w14:ligatures w14:val="none"/>
        </w:rPr>
        <w:t>Es permisible que las madres que estén amamantando traigan leche materna, que será debidamente etiquetada y almacenada para alimentar a su bebé. Además, no será necesario que lleves fórmula, cereales secos, biberones ni vasos con tapa para tu hijo. Estos artículos se proporcionarán a los niños. También se proporcionará fórmula y puré de comida infantil, y nuestro personal de Nutrición y Servicios de Salud, junto con el Defensor Familiar, trabajarán contigo para garantizar que dispongamos de opciones alimentarias a medida que tu hijo sea presentado en intervalos específicos. Los biberones y los vasos con tapa estarán correctamente etiquetados con el nombre de tu hijo y esterilizados en el lugar. Para tus niños mayores, seguiremos el proceso Head Start mencionado arriba y según la introducción de alimentos sólidos.</w:t>
      </w:r>
    </w:p>
    <w:p w14:paraId="7E5286AE" w14:textId="58B4418D" w:rsidR="00091526" w:rsidRPr="00091526" w:rsidRDefault="00091526" w:rsidP="002E0A12">
      <w:pPr>
        <w:spacing w:after="0" w:line="240" w:lineRule="auto"/>
        <w:rPr>
          <w:rFonts w:ascii="Times New Roman" w:hAnsi="Times New Roman" w:cs="Times New Roman"/>
          <w:color w:val="auto"/>
          <w:kern w:val="0"/>
          <w:sz w:val="23"/>
          <w:szCs w:val="23"/>
          <w14:ligatures w14:val="none"/>
          <w14:cntxtAlts w14:val="0"/>
        </w:rPr>
      </w:pPr>
    </w:p>
    <w:p w14:paraId="62D0830A" w14:textId="6A42C8BC"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lastRenderedPageBreak/>
        <w:t>*Todos los viajes escolares del comité de padres planificados o agencias deben ser aprobados por la Oficina de Nutrición Infantil del Departamento de Educación de Mississippi y debe presentarse una solicitud de permiso para viajar al director de nutrición indicando el destino del viaje, la hora de salida, el horario de comida y regreso. Una vez recibida, la solicitud se remitirá a MDE/OCN para su aprobación.</w:t>
      </w:r>
    </w:p>
    <w:p w14:paraId="55F30CDE" w14:textId="4449D1D7"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La comida nunca debería usarse como recompensa o castigo en ninguno de nuestros centros. Esto está estrictamente prohibido.</w:t>
      </w:r>
    </w:p>
    <w:p w14:paraId="33835965" w14:textId="1F1BC2AB" w:rsidR="002E0A12" w:rsidRPr="00091526" w:rsidRDefault="002E0A12" w:rsidP="002E0A12">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Una buena nutrición ayuda a cultivar buenos hábitos dietéticos desde una edad temprana, promoviendo una mejor calidad de vida.</w:t>
      </w:r>
    </w:p>
    <w:p w14:paraId="38476EAB" w14:textId="7B0E4695" w:rsidR="00BF1D6A" w:rsidRPr="00524C48" w:rsidRDefault="002E0A12" w:rsidP="00524C48">
      <w:pPr>
        <w:spacing w:after="0" w:line="240" w:lineRule="auto"/>
        <w:rPr>
          <w:rFonts w:ascii="Times New Roman" w:hAnsi="Times New Roman" w:cs="Times New Roman"/>
          <w:color w:val="auto"/>
          <w:kern w:val="0"/>
          <w:sz w:val="23"/>
          <w:szCs w:val="23"/>
          <w14:ligatures w14:val="none"/>
          <w14:cntxtAlts w14:val="0"/>
        </w:rPr>
      </w:pPr>
      <w:r w:rsidRPr="00091526">
        <w:rPr>
          <w:rFonts w:ascii="Times New Roman" w:hAnsi="Times New Roman" w:cs="Times New Roman"/>
          <w:kern w:val="0"/>
          <w:sz w:val="23"/>
          <w:szCs w:val="23"/>
          <w14:ligatures w14:val="none"/>
          <w14:cntxtAlts w14:val="0"/>
        </w:rPr>
        <w:t>*Five County Nutrition apoya y anima a las familias a tomar decisiones alimentarias saludables que incluyan una variedad de frutas y verduras, nutrientes magros, fuentes ricas en proteínas como aves de corral, pescado, alubias, huevos, lácteos bajos en grasa y cereales integrales que deben servirse a lo largo del día.</w:t>
      </w:r>
    </w:p>
    <w:p w14:paraId="3636C933" w14:textId="2F004442" w:rsidR="00AD165F" w:rsidRPr="00CD426D" w:rsidRDefault="00AD165F" w:rsidP="002229DA">
      <w:pPr>
        <w:widowControl w:val="0"/>
        <w:spacing w:after="0" w:line="240" w:lineRule="auto"/>
        <w:ind w:left="240"/>
        <w:jc w:val="center"/>
        <w:rPr>
          <w:rFonts w:ascii="Times New Roman" w:hAnsi="Times New Roman" w:cs="Times New Roman"/>
          <w:b/>
          <w:bCs/>
          <w:sz w:val="24"/>
          <w:szCs w:val="24"/>
          <w14:ligatures w14:val="none"/>
        </w:rPr>
      </w:pPr>
      <w:r w:rsidRPr="00CD426D">
        <w:rPr>
          <w:rFonts w:ascii="Times New Roman" w:hAnsi="Times New Roman" w:cs="Times New Roman"/>
          <w:b/>
          <w:bCs/>
          <w:sz w:val="28"/>
          <w:szCs w:val="28"/>
          <w14:ligatures w14:val="none"/>
        </w:rPr>
        <w:t>TRANSPORTE</w:t>
      </w:r>
      <w:r w:rsidRPr="00CD426D">
        <w:rPr>
          <w:rFonts w:ascii="Times New Roman" w:hAnsi="Times New Roman" w:cs="Times New Roman"/>
          <w:b/>
          <w:bCs/>
          <w:sz w:val="28"/>
          <w:szCs w:val="28"/>
          <w14:ligatures w14:val="none"/>
        </w:rPr>
        <w:br/>
      </w:r>
      <w:r w:rsidRPr="00CD426D">
        <w:rPr>
          <w:rFonts w:ascii="Times New Roman" w:hAnsi="Times New Roman" w:cs="Times New Roman"/>
          <w:b/>
          <w:bCs/>
          <w:sz w:val="24"/>
          <w:szCs w:val="24"/>
          <w14:ligatures w14:val="none"/>
        </w:rPr>
        <w:t>Evelyn Strickland, Directora de Servicios de Transporte</w:t>
      </w:r>
    </w:p>
    <w:p w14:paraId="6ED175A7" w14:textId="36002A99"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4"/>
          <w:szCs w:val="24"/>
          <w14:ligatures w14:val="none"/>
        </w:rPr>
        <w:t>1.</w:t>
      </w:r>
      <w:r w:rsidRPr="00CD426D">
        <w:rPr>
          <w:rFonts w:ascii="Times New Roman" w:hAnsi="Times New Roman" w:cs="Times New Roman"/>
          <w:sz w:val="24"/>
          <w:szCs w:val="24"/>
          <w14:ligatures w14:val="none"/>
        </w:rPr>
        <w:tab/>
      </w:r>
      <w:r w:rsidRPr="00860E63">
        <w:rPr>
          <w:rFonts w:ascii="Times New Roman" w:hAnsi="Times New Roman" w:cs="Times New Roman"/>
          <w:sz w:val="23"/>
          <w:szCs w:val="23"/>
          <w14:ligatures w14:val="none"/>
        </w:rPr>
        <w:t>Los niños de Head Start serán devueltos al lugar donde fueron recogidos. Si hay un cambio en el lugar de recogida o entrega, debe entregarse un aviso por escrito con un día de antelación, salvo en caso de emergencia.</w:t>
      </w:r>
    </w:p>
    <w:p w14:paraId="749B767C" w14:textId="77777777" w:rsidR="00AD165F" w:rsidRPr="00860E63" w:rsidRDefault="00AD165F" w:rsidP="002229DA">
      <w:pPr>
        <w:widowControl w:val="0"/>
        <w:spacing w:after="0" w:line="240" w:lineRule="auto"/>
        <w:ind w:left="780" w:hanging="42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2. Los padres deben notificar al centro cuando un niño no asista a clase.</w:t>
      </w:r>
    </w:p>
    <w:p w14:paraId="0B1D65C4" w14:textId="21E9B567"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 xml:space="preserve">3.   </w:t>
      </w:r>
      <w:r w:rsidRPr="00860E63">
        <w:rPr>
          <w:rFonts w:ascii="Times New Roman" w:hAnsi="Times New Roman" w:cs="Times New Roman"/>
          <w:sz w:val="23"/>
          <w:szCs w:val="23"/>
          <w14:ligatures w14:val="none"/>
        </w:rPr>
        <w:t xml:space="preserve">Si el niño pierde el autobús; los padres deben transportar al niño al siguiente punto de recogida o centro.  Ningún autobús se detendrá en el trayecto para cargar o descargar niños. </w:t>
      </w:r>
    </w:p>
    <w:p w14:paraId="01D5C748" w14:textId="50193303"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 xml:space="preserve">4.   </w:t>
      </w:r>
      <w:r w:rsidRPr="00860E63">
        <w:rPr>
          <w:rFonts w:ascii="Times New Roman" w:hAnsi="Times New Roman" w:cs="Times New Roman"/>
          <w:sz w:val="23"/>
          <w:szCs w:val="23"/>
          <w14:ligatures w14:val="none"/>
        </w:rPr>
        <w:t>Cuando un niño es devuelto al destino autorizado, el padre o un adulto debe reunirse con el autobús para asegurar la correcta liberación del menor.  La persona autorizada debe firmar el "Registro de Asistencia al Autobús Escolar" antes de que el niño sea liberado.</w:t>
      </w:r>
    </w:p>
    <w:p w14:paraId="014AB5AE" w14:textId="77777777"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5.</w:t>
      </w:r>
      <w:r w:rsidRPr="00860E63">
        <w:rPr>
          <w:rFonts w:ascii="Times New Roman" w:hAnsi="Times New Roman" w:cs="Times New Roman"/>
          <w:sz w:val="23"/>
          <w:szCs w:val="23"/>
          <w14:ligatures w14:val="none"/>
        </w:rPr>
        <w:tab/>
        <w:t>Si no hay nadie en el lugar autorizado, el niño regresará al centro y será responsabilidad de los padres recoger a su(s) hijo(s) en el centro a más tardar a las 15:30.</w:t>
      </w:r>
    </w:p>
    <w:p w14:paraId="2A28813F" w14:textId="71210AAA"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6.</w:t>
      </w:r>
      <w:r w:rsidRPr="00860E63">
        <w:rPr>
          <w:rFonts w:ascii="Times New Roman" w:hAnsi="Times New Roman" w:cs="Times New Roman"/>
          <w:sz w:val="23"/>
          <w:szCs w:val="23"/>
          <w14:ligatures w14:val="none"/>
        </w:rPr>
        <w:tab/>
        <w:t xml:space="preserve">Si un niño tiene que cruzar la calle para subir o descargar el autobús, debe ir acompañado por un adulto.  </w:t>
      </w:r>
    </w:p>
    <w:p w14:paraId="6EF31EBA" w14:textId="01B74F9C"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 xml:space="preserve">7.   </w:t>
      </w:r>
      <w:r w:rsidRPr="00860E63">
        <w:rPr>
          <w:rFonts w:ascii="Times New Roman" w:hAnsi="Times New Roman" w:cs="Times New Roman"/>
          <w:sz w:val="23"/>
          <w:szCs w:val="23"/>
          <w14:ligatures w14:val="none"/>
        </w:rPr>
        <w:t xml:space="preserve">El niño debe cruzar delante del autobús escolar en todo momento. </w:t>
      </w:r>
    </w:p>
    <w:p w14:paraId="7FEEB240" w14:textId="5D8B07C3"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 xml:space="preserve">8. </w:t>
      </w:r>
      <w:r w:rsidRPr="00860E63">
        <w:rPr>
          <w:rFonts w:ascii="Times New Roman" w:hAnsi="Times New Roman" w:cs="Times New Roman"/>
          <w:sz w:val="23"/>
          <w:szCs w:val="23"/>
          <w14:ligatures w14:val="none"/>
        </w:rPr>
        <w:t>No se permitirá comer, beber ni fumar en el autobús.</w:t>
      </w:r>
    </w:p>
    <w:p w14:paraId="03394068" w14:textId="0968D720" w:rsidR="00AD165F" w:rsidRPr="00860E63" w:rsidRDefault="00AD165F" w:rsidP="002229DA">
      <w:pPr>
        <w:widowControl w:val="0"/>
        <w:spacing w:after="0" w:line="240" w:lineRule="auto"/>
        <w:ind w:left="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9. </w:t>
      </w:r>
      <w:r w:rsidRPr="00860E63">
        <w:rPr>
          <w:rFonts w:ascii="Times New Roman" w:hAnsi="Times New Roman" w:cs="Times New Roman"/>
          <w:sz w:val="23"/>
          <w:szCs w:val="23"/>
          <w14:ligatures w14:val="none"/>
        </w:rPr>
        <w:tab/>
        <w:t xml:space="preserve">Los juguetes deberían </w:t>
      </w:r>
      <w:r w:rsidRPr="00860E63">
        <w:rPr>
          <w:rFonts w:ascii="Times New Roman" w:hAnsi="Times New Roman" w:cs="Times New Roman"/>
          <w:b/>
          <w:bCs/>
          <w:sz w:val="23"/>
          <w:szCs w:val="23"/>
          <w14:ligatures w14:val="none"/>
        </w:rPr>
        <w:t>no</w:t>
      </w:r>
      <w:r w:rsidRPr="00860E63">
        <w:rPr>
          <w:rFonts w:ascii="Times New Roman" w:hAnsi="Times New Roman" w:cs="Times New Roman"/>
          <w:sz w:val="23"/>
          <w:szCs w:val="23"/>
          <w14:ligatures w14:val="none"/>
        </w:rPr>
        <w:t xml:space="preserve"> ser enviado al colegio con el niño.</w:t>
      </w:r>
    </w:p>
    <w:p w14:paraId="466892B3" w14:textId="3CCA63B0" w:rsidR="00AD165F" w:rsidRPr="00860E63" w:rsidRDefault="00AD165F" w:rsidP="002229DA">
      <w:pPr>
        <w:widowControl w:val="0"/>
        <w:spacing w:after="0" w:line="240" w:lineRule="auto"/>
        <w:ind w:left="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10. </w:t>
      </w:r>
      <w:r w:rsidRPr="00860E63">
        <w:rPr>
          <w:rFonts w:ascii="Times New Roman" w:hAnsi="Times New Roman" w:cs="Times New Roman"/>
          <w:sz w:val="23"/>
          <w:szCs w:val="23"/>
          <w14:ligatures w14:val="none"/>
        </w:rPr>
        <w:tab/>
        <w:t>Habrá un monitor de autobús en todo momento durante el transporte de los niños.</w:t>
      </w:r>
    </w:p>
    <w:p w14:paraId="34D0AA5B" w14:textId="3B5F1CB2" w:rsidR="00AD165F" w:rsidRPr="00860E63" w:rsidRDefault="00AD165F" w:rsidP="002229DA">
      <w:pPr>
        <w:widowControl w:val="0"/>
        <w:spacing w:after="0" w:line="240" w:lineRule="auto"/>
        <w:ind w:left="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11.</w:t>
      </w:r>
      <w:r w:rsidRPr="00860E63">
        <w:rPr>
          <w:rFonts w:ascii="Times New Roman" w:hAnsi="Times New Roman" w:cs="Times New Roman"/>
          <w:sz w:val="23"/>
          <w:szCs w:val="23"/>
          <w14:ligatures w14:val="none"/>
        </w:rPr>
        <w:tab/>
        <w:t>Todos los pasajeros del autobús deben llevar cinturón de seguridad o sistemas de retención infantil.</w:t>
      </w:r>
    </w:p>
    <w:p w14:paraId="471D1B5B" w14:textId="27A455A6" w:rsidR="000F300F" w:rsidRPr="00860E63" w:rsidRDefault="000F300F" w:rsidP="000F300F">
      <w:pPr>
        <w:widowControl w:val="0"/>
        <w:spacing w:after="0" w:line="240" w:lineRule="auto"/>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       12. Los padres que transportan a su hijo a Head Start deben acompañar al niño al edificio para que se trate adecuadamente   </w:t>
      </w:r>
    </w:p>
    <w:p w14:paraId="3DDB6BBC" w14:textId="667689AF" w:rsidR="00AD165F" w:rsidRPr="00860E63" w:rsidRDefault="000F300F" w:rsidP="000F300F">
      <w:pPr>
        <w:widowControl w:val="0"/>
        <w:spacing w:after="0" w:line="240" w:lineRule="auto"/>
        <w:ind w:left="72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 Libera.</w:t>
      </w:r>
    </w:p>
    <w:p w14:paraId="25C0E882" w14:textId="1F305E5F" w:rsidR="00AD165F" w:rsidRPr="00860E63" w:rsidRDefault="00AD165F"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rPr>
        <w:t xml:space="preserve">13. </w:t>
      </w:r>
      <w:r w:rsidRPr="00860E63">
        <w:rPr>
          <w:rFonts w:ascii="Times New Roman" w:hAnsi="Times New Roman" w:cs="Times New Roman"/>
          <w:sz w:val="23"/>
          <w:szCs w:val="23"/>
          <w14:ligatures w14:val="none"/>
        </w:rPr>
        <w:t>El monitor del autobús puede determinar si un niño está enfermo en el momento en que sube al autobús.  Un niño enfermo no podrá viajar en autobús hasta que su condición haya mejorado.</w:t>
      </w:r>
    </w:p>
    <w:p w14:paraId="4A91AB9C" w14:textId="6E0C2825" w:rsidR="00860E63" w:rsidRPr="00860E63" w:rsidRDefault="00860E63" w:rsidP="002229DA">
      <w:pPr>
        <w:widowControl w:val="0"/>
        <w:spacing w:after="0" w:line="240" w:lineRule="auto"/>
        <w:ind w:left="720" w:hanging="360"/>
        <w:rPr>
          <w:rFonts w:ascii="Times New Roman" w:hAnsi="Times New Roman" w:cs="Times New Roman"/>
          <w:sz w:val="23"/>
          <w:szCs w:val="23"/>
          <w14:ligatures w14:val="none"/>
        </w:rPr>
      </w:pPr>
      <w:r w:rsidRPr="00860E63">
        <w:rPr>
          <w:rFonts w:ascii="Times New Roman" w:hAnsi="Times New Roman" w:cs="Times New Roman"/>
          <w:sz w:val="23"/>
          <w:szCs w:val="23"/>
          <w14:ligatures w14:val="none"/>
        </w:rPr>
        <w:t xml:space="preserve">14. No se proporcionará transporte para las familias de Early Head Start. </w:t>
      </w:r>
    </w:p>
    <w:p w14:paraId="7C126D28" w14:textId="77777777" w:rsidR="00EB4C1E" w:rsidRPr="00524C48" w:rsidRDefault="00EB4C1E" w:rsidP="002229DA">
      <w:pPr>
        <w:widowControl w:val="0"/>
        <w:spacing w:after="0" w:line="240" w:lineRule="auto"/>
        <w:ind w:left="360"/>
        <w:jc w:val="center"/>
        <w:rPr>
          <w:rFonts w:ascii="Times New Roman" w:hAnsi="Times New Roman" w:cs="Times New Roman"/>
          <w:b/>
          <w:bCs/>
          <w:sz w:val="16"/>
          <w:szCs w:val="16"/>
          <w14:ligatures w14:val="none"/>
        </w:rPr>
      </w:pPr>
    </w:p>
    <w:p w14:paraId="6D80E5E1" w14:textId="7ED63DEB" w:rsidR="00AD165F" w:rsidRPr="00CD426D" w:rsidRDefault="00AD165F" w:rsidP="002229DA">
      <w:pPr>
        <w:widowControl w:val="0"/>
        <w:spacing w:after="0" w:line="240" w:lineRule="auto"/>
        <w:ind w:left="360"/>
        <w:jc w:val="center"/>
        <w:rPr>
          <w:rFonts w:ascii="Times New Roman" w:hAnsi="Times New Roman" w:cs="Times New Roman"/>
          <w:b/>
          <w:bCs/>
          <w:sz w:val="23"/>
          <w:szCs w:val="23"/>
          <w14:ligatures w14:val="none"/>
        </w:rPr>
      </w:pPr>
      <w:r w:rsidRPr="00CD426D">
        <w:rPr>
          <w:rFonts w:ascii="Times New Roman" w:hAnsi="Times New Roman" w:cs="Times New Roman"/>
          <w:b/>
          <w:bCs/>
          <w:sz w:val="28"/>
          <w:szCs w:val="28"/>
          <w14:ligatures w14:val="none"/>
        </w:rPr>
        <w:t xml:space="preserve">MANTENIMIENTO e INSTALACIONES </w:t>
      </w:r>
      <w:r w:rsidRPr="00CD426D">
        <w:rPr>
          <w:rFonts w:ascii="Times New Roman" w:hAnsi="Times New Roman" w:cs="Times New Roman"/>
          <w:b/>
          <w:bCs/>
          <w:sz w:val="28"/>
          <w:szCs w:val="28"/>
          <w14:ligatures w14:val="none"/>
        </w:rPr>
        <w:br/>
      </w:r>
      <w:r w:rsidRPr="00CD426D">
        <w:rPr>
          <w:rFonts w:ascii="Times New Roman" w:hAnsi="Times New Roman" w:cs="Times New Roman"/>
          <w:b/>
          <w:bCs/>
          <w:sz w:val="24"/>
          <w:szCs w:val="24"/>
          <w14:ligatures w14:val="none"/>
        </w:rPr>
        <w:t xml:space="preserve">Clevie Brent, Director de Mantenimiento </w:t>
      </w:r>
      <w:r w:rsidRPr="00CD426D">
        <w:rPr>
          <w:rFonts w:ascii="Times New Roman" w:hAnsi="Times New Roman" w:cs="Times New Roman"/>
          <w:b/>
          <w:bCs/>
          <w:sz w:val="24"/>
          <w:szCs w:val="24"/>
          <w14:ligatures w14:val="none"/>
        </w:rPr>
        <w:br/>
      </w:r>
      <w:r w:rsidRPr="00CD426D">
        <w:rPr>
          <w:rFonts w:ascii="Times New Roman" w:hAnsi="Times New Roman" w:cs="Times New Roman"/>
          <w:b/>
          <w:bCs/>
          <w:sz w:val="23"/>
          <w:szCs w:val="23"/>
          <w14:ligatures w14:val="none"/>
        </w:rPr>
        <w:t>Ronnie Walker, Jefe de Conserje</w:t>
      </w:r>
    </w:p>
    <w:p w14:paraId="04FFDE4E" w14:textId="77777777"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b/>
          <w:bCs/>
          <w:sz w:val="23"/>
          <w:szCs w:val="23"/>
          <w14:ligatures w14:val="none"/>
        </w:rPr>
        <w:t>1.</w:t>
      </w:r>
      <w:r w:rsidRPr="00CD426D">
        <w:rPr>
          <w:rFonts w:ascii="Times New Roman" w:hAnsi="Times New Roman" w:cs="Times New Roman"/>
          <w:sz w:val="23"/>
          <w:szCs w:val="23"/>
          <w14:ligatures w14:val="none"/>
        </w:rPr>
        <w:tab/>
        <w:t>Asegúrate de que se organice un área de juegos exterior para evitar que cualquier niño salga del local y entre en zonas inseguras y sin supervisión.</w:t>
      </w:r>
    </w:p>
    <w:p w14:paraId="670009A9" w14:textId="77777777"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2.</w:t>
      </w:r>
      <w:r w:rsidRPr="00CD426D">
        <w:rPr>
          <w:rFonts w:ascii="Times New Roman" w:hAnsi="Times New Roman" w:cs="Times New Roman"/>
          <w:sz w:val="23"/>
          <w:szCs w:val="23"/>
          <w14:ligatures w14:val="none"/>
        </w:rPr>
        <w:tab/>
        <w:t>Realizar una inspección de seguridad semanal para asegurar que el espacio de cada instalación; La iluminación, ventilación, calefacción y otros sistemas físicos son coherentes con las necesidades de salud, seguridad y desarrollo de los niños.</w:t>
      </w:r>
    </w:p>
    <w:p w14:paraId="077F827F" w14:textId="77777777"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3.</w:t>
      </w:r>
      <w:r w:rsidRPr="00CD426D">
        <w:rPr>
          <w:rFonts w:ascii="Times New Roman" w:hAnsi="Times New Roman" w:cs="Times New Roman"/>
          <w:sz w:val="23"/>
          <w:szCs w:val="23"/>
          <w14:ligatures w14:val="none"/>
        </w:rPr>
        <w:tab/>
        <w:t>Asegúrate de que todas las instalaciones cumplan con los requisitos de licencia.</w:t>
      </w:r>
    </w:p>
    <w:p w14:paraId="41BDFD68" w14:textId="6854B354"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4.</w:t>
      </w:r>
      <w:r w:rsidRPr="00CD426D">
        <w:rPr>
          <w:rFonts w:ascii="Times New Roman" w:hAnsi="Times New Roman" w:cs="Times New Roman"/>
          <w:sz w:val="23"/>
          <w:szCs w:val="23"/>
          <w14:ligatures w14:val="none"/>
        </w:rPr>
        <w:tab/>
        <w:t>Proporcionar un entorno centrado libre de toxinas y otros contaminantes atmosféricos, así como de suelos y agua.</w:t>
      </w:r>
    </w:p>
    <w:p w14:paraId="30AF4C42" w14:textId="17152C23" w:rsidR="00AD165F" w:rsidRPr="00CD426D" w:rsidRDefault="00AD165F" w:rsidP="002229DA">
      <w:pPr>
        <w:pStyle w:val="ListParagraph"/>
        <w:widowControl w:val="0"/>
        <w:ind w:hanging="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5.</w:t>
      </w:r>
      <w:r w:rsidRPr="00CD426D">
        <w:rPr>
          <w:rFonts w:ascii="Times New Roman" w:hAnsi="Times New Roman" w:cs="Times New Roman"/>
          <w:sz w:val="23"/>
          <w:szCs w:val="23"/>
          <w14:ligatures w14:val="none"/>
        </w:rPr>
        <w:tab/>
        <w:t>Proporcionar mantenimiento, reparación, seguridad y protección de todas las instalaciones, materiales y equipos de Head Start y Early Head Start.</w:t>
      </w:r>
    </w:p>
    <w:p w14:paraId="500D52C6" w14:textId="77777777" w:rsidR="00AD165F" w:rsidRPr="00CD426D" w:rsidRDefault="00AD165F" w:rsidP="002229DA">
      <w:pPr>
        <w:widowControl w:val="0"/>
        <w:spacing w:after="0" w:line="240" w:lineRule="auto"/>
        <w:ind w:left="360"/>
        <w:rPr>
          <w:rFonts w:ascii="Times New Roman" w:hAnsi="Times New Roman" w:cs="Times New Roman"/>
          <w:sz w:val="23"/>
          <w:szCs w:val="23"/>
          <w14:ligatures w14:val="none"/>
        </w:rPr>
      </w:pPr>
      <w:r w:rsidRPr="00CD426D">
        <w:rPr>
          <w:rFonts w:ascii="Times New Roman" w:hAnsi="Times New Roman" w:cs="Times New Roman"/>
          <w:sz w:val="23"/>
          <w:szCs w:val="23"/>
          <w14:ligatures w14:val="none"/>
        </w:rPr>
        <w:t>6. Asegurarse de que no haya ningún niño presente durante la fumigación de pesticidas o herbicidas.</w:t>
      </w:r>
    </w:p>
    <w:p w14:paraId="2A2D44C2" w14:textId="77777777" w:rsidR="00AD165F" w:rsidRPr="00CD426D"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3"/>
          <w:szCs w:val="23"/>
        </w:rPr>
        <w:t xml:space="preserve">7. </w:t>
      </w:r>
      <w:r w:rsidRPr="00CD426D">
        <w:rPr>
          <w:rFonts w:ascii="Times New Roman" w:hAnsi="Times New Roman" w:cs="Times New Roman"/>
          <w:sz w:val="23"/>
          <w:szCs w:val="23"/>
          <w14:ligatures w14:val="none"/>
        </w:rPr>
        <w:t xml:space="preserve">Proporcionar un espacio interior y exterior adecuado que sea propicio para todas las actividades del programa. </w:t>
      </w:r>
    </w:p>
    <w:p w14:paraId="25B37D40" w14:textId="77777777" w:rsidR="00AD165F" w:rsidRPr="00CD426D"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3"/>
          <w:szCs w:val="23"/>
        </w:rPr>
        <w:t xml:space="preserve">8. </w:t>
      </w:r>
      <w:r w:rsidRPr="00CD426D">
        <w:rPr>
          <w:rFonts w:ascii="Times New Roman" w:hAnsi="Times New Roman" w:cs="Times New Roman"/>
          <w:sz w:val="23"/>
          <w:szCs w:val="23"/>
          <w14:ligatures w14:val="none"/>
        </w:rPr>
        <w:t>Asegúrate de que todos los tejados estén en buen estado.</w:t>
      </w:r>
    </w:p>
    <w:p w14:paraId="71D8D19F" w14:textId="77777777" w:rsidR="00AD165F" w:rsidRPr="00CD426D" w:rsidRDefault="00AD165F" w:rsidP="002229DA">
      <w:pPr>
        <w:widowControl w:val="0"/>
        <w:spacing w:after="0" w:line="240" w:lineRule="auto"/>
        <w:ind w:left="720" w:hanging="360"/>
        <w:rPr>
          <w:rFonts w:ascii="Times New Roman" w:hAnsi="Times New Roman" w:cs="Times New Roman"/>
          <w:sz w:val="23"/>
          <w:szCs w:val="23"/>
          <w14:ligatures w14:val="none"/>
        </w:rPr>
      </w:pPr>
      <w:r w:rsidRPr="00CD426D">
        <w:rPr>
          <w:rFonts w:ascii="Times New Roman" w:hAnsi="Times New Roman" w:cs="Times New Roman"/>
          <w:sz w:val="23"/>
          <w:szCs w:val="23"/>
        </w:rPr>
        <w:lastRenderedPageBreak/>
        <w:t xml:space="preserve">9. </w:t>
      </w:r>
      <w:r w:rsidRPr="00CD426D">
        <w:rPr>
          <w:rFonts w:ascii="Times New Roman" w:hAnsi="Times New Roman" w:cs="Times New Roman"/>
          <w:sz w:val="23"/>
          <w:szCs w:val="23"/>
          <w14:ligatures w14:val="none"/>
        </w:rPr>
        <w:t>Asegurarse de que todos los baños estén ventilados con gas residual.</w:t>
      </w:r>
    </w:p>
    <w:p w14:paraId="79080385" w14:textId="0615FCCB" w:rsidR="00B82B2F" w:rsidRPr="00524C48" w:rsidRDefault="00AD165F" w:rsidP="00524C48">
      <w:pPr>
        <w:widowControl w:val="0"/>
        <w:spacing w:after="0" w:line="240" w:lineRule="auto"/>
        <w:ind w:left="720" w:hanging="360"/>
        <w:rPr>
          <w:rFonts w:ascii="Times New Roman" w:hAnsi="Times New Roman" w:cs="Times New Roman"/>
          <w:kern w:val="0"/>
          <w:sz w:val="23"/>
          <w:szCs w:val="23"/>
          <w14:ligatures w14:val="none"/>
        </w:rPr>
      </w:pPr>
      <w:r w:rsidRPr="00CD426D">
        <w:rPr>
          <w:rFonts w:ascii="Times New Roman" w:hAnsi="Times New Roman" w:cs="Times New Roman"/>
          <w:sz w:val="23"/>
          <w:szCs w:val="23"/>
        </w:rPr>
        <w:t xml:space="preserve">10. </w:t>
      </w:r>
      <w:r w:rsidRPr="00CD426D">
        <w:rPr>
          <w:rFonts w:ascii="Times New Roman" w:hAnsi="Times New Roman" w:cs="Times New Roman"/>
          <w:sz w:val="23"/>
          <w:szCs w:val="23"/>
          <w14:ligatures w14:val="none"/>
        </w:rPr>
        <w:t>Asegurar que todas las instalaciones tengan instalados detectores de humo y dióxido de carbono.</w:t>
      </w:r>
    </w:p>
    <w:p w14:paraId="601D4CC3" w14:textId="77777777" w:rsidR="00B82B2F" w:rsidRPr="00524C48" w:rsidRDefault="00B82B2F" w:rsidP="002A1F1B">
      <w:pPr>
        <w:spacing w:after="0" w:line="240" w:lineRule="auto"/>
        <w:jc w:val="center"/>
        <w:rPr>
          <w:rFonts w:ascii="Times New Roman" w:hAnsi="Times New Roman" w:cs="Times New Roman"/>
          <w:b/>
          <w:color w:val="auto"/>
          <w:kern w:val="0"/>
          <w:sz w:val="16"/>
          <w:szCs w:val="16"/>
          <w14:ligatures w14:val="none"/>
          <w14:cntxtAlts w14:val="0"/>
        </w:rPr>
      </w:pPr>
    </w:p>
    <w:p w14:paraId="57FCA35B" w14:textId="423F672A" w:rsidR="002A1F1B" w:rsidRPr="00CD426D" w:rsidRDefault="002A1F1B" w:rsidP="002A1F1B">
      <w:pPr>
        <w:spacing w:after="0" w:line="240" w:lineRule="auto"/>
        <w:jc w:val="center"/>
        <w:rPr>
          <w:rFonts w:ascii="Times New Roman" w:hAnsi="Times New Roman" w:cs="Times New Roman"/>
          <w:b/>
          <w:color w:val="auto"/>
          <w:kern w:val="0"/>
          <w:sz w:val="44"/>
          <w:szCs w:val="44"/>
          <w14:ligatures w14:val="none"/>
          <w14:cntxtAlts w14:val="0"/>
        </w:rPr>
      </w:pPr>
      <w:r w:rsidRPr="00CD426D">
        <w:rPr>
          <w:rFonts w:ascii="Times New Roman" w:hAnsi="Times New Roman" w:cs="Times New Roman"/>
          <w:b/>
          <w:color w:val="auto"/>
          <w:kern w:val="0"/>
          <w:sz w:val="44"/>
          <w:szCs w:val="44"/>
          <w14:ligatures w14:val="none"/>
          <w14:cntxtAlts w14:val="0"/>
        </w:rPr>
        <w:t>Programa de Desarrollo Infantil de los Cinco Condados</w:t>
      </w:r>
    </w:p>
    <w:p w14:paraId="1213BBD8" w14:textId="77777777" w:rsidR="002A1F1B" w:rsidRPr="00CD426D" w:rsidRDefault="002A1F1B" w:rsidP="002A1F1B">
      <w:pPr>
        <w:spacing w:after="0" w:line="240" w:lineRule="auto"/>
        <w:jc w:val="center"/>
        <w:rPr>
          <w:rFonts w:ascii="Times New Roman" w:hAnsi="Times New Roman" w:cs="Times New Roman"/>
          <w:b/>
          <w:color w:val="auto"/>
          <w:kern w:val="0"/>
          <w:sz w:val="28"/>
          <w:szCs w:val="28"/>
          <w14:ligatures w14:val="none"/>
          <w14:cntxtAlts w14:val="0"/>
        </w:rPr>
      </w:pPr>
      <w:r w:rsidRPr="00CD426D">
        <w:rPr>
          <w:rFonts w:ascii="Times New Roman" w:hAnsi="Times New Roman" w:cs="Times New Roman"/>
          <w:b/>
          <w:color w:val="auto"/>
          <w:kern w:val="0"/>
          <w:sz w:val="28"/>
          <w:szCs w:val="28"/>
          <w14:ligatures w14:val="none"/>
          <w14:cntxtAlts w14:val="0"/>
        </w:rPr>
        <w:t>Política de Privacidad y Procedimientos Aviso Anual</w:t>
      </w:r>
    </w:p>
    <w:p w14:paraId="1A1A0285" w14:textId="77777777" w:rsidR="002A1F1B" w:rsidRPr="00CD426D" w:rsidRDefault="002A1F1B" w:rsidP="002A1F1B">
      <w:pPr>
        <w:spacing w:after="0" w:line="240" w:lineRule="auto"/>
        <w:jc w:val="center"/>
        <w:rPr>
          <w:rFonts w:ascii="Times New Roman" w:hAnsi="Times New Roman" w:cs="Times New Roman"/>
          <w:b/>
          <w:color w:val="auto"/>
          <w:kern w:val="0"/>
          <w:sz w:val="28"/>
          <w:szCs w:val="28"/>
          <w14:ligatures w14:val="none"/>
          <w14:cntxtAlts w14:val="0"/>
        </w:rPr>
      </w:pPr>
      <w:r w:rsidRPr="00CD426D">
        <w:rPr>
          <w:rFonts w:ascii="Times New Roman" w:hAnsi="Times New Roman" w:cs="Times New Roman"/>
          <w:b/>
          <w:color w:val="auto"/>
          <w:kern w:val="0"/>
          <w:sz w:val="28"/>
          <w:szCs w:val="28"/>
          <w14:ligatures w14:val="none"/>
          <w14:cntxtAlts w14:val="0"/>
        </w:rPr>
        <w:t xml:space="preserve"> Protección de la Información Personal Identificable (PII) de las Familias                                                                                </w:t>
      </w:r>
    </w:p>
    <w:p w14:paraId="72DF72DE" w14:textId="3197A8D8" w:rsidR="002A1F1B" w:rsidRPr="00CD426D" w:rsidRDefault="002A1F1B" w:rsidP="002A1F1B">
      <w:pPr>
        <w:spacing w:after="0" w:line="240" w:lineRule="auto"/>
        <w:jc w:val="center"/>
        <w:rPr>
          <w:rFonts w:ascii="Times New Roman" w:hAnsi="Times New Roman" w:cs="Times New Roman"/>
          <w:b/>
          <w:color w:val="auto"/>
          <w:kern w:val="0"/>
          <w:sz w:val="28"/>
          <w:szCs w:val="28"/>
          <w14:ligatures w14:val="none"/>
          <w14:cntxtAlts w14:val="0"/>
        </w:rPr>
      </w:pPr>
      <w:r w:rsidRPr="00CD426D">
        <w:rPr>
          <w:rFonts w:ascii="Times New Roman" w:hAnsi="Times New Roman" w:cs="Times New Roman"/>
          <w:b/>
          <w:color w:val="auto"/>
          <w:kern w:val="0"/>
          <w:sz w:val="28"/>
          <w:szCs w:val="28"/>
          <w14:ligatures w14:val="none"/>
          <w14:cntxtAlts w14:val="0"/>
        </w:rPr>
        <w:t>Privacidad de los registros de niños y familiares</w:t>
      </w:r>
    </w:p>
    <w:p w14:paraId="0146A497"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El Programa de Desarrollo Infantil de los Cinco Condados ha establecido esta política de privacidad y procedimientos para proteger la confidencialidad de cualquier información personal identificable (denominada PII en adelante) de las familias y niños a los que servimos.   </w:t>
      </w:r>
    </w:p>
    <w:p w14:paraId="0E24E4BD"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Es práctica de esta agencia garantizar que nuestra PII de niños y familias esté protegida en todo momento.  Cuando no se utilizan, los registros en papel de los niños y familias se almacenan en archivadores cerrados en los centros y en la Oficina de Servicios Familiares.  Los registros en papel se mantienen durante un año después de que el niño abandone el programa. Tras ese periodo de un año, todos los registros en papel son destruidos. </w:t>
      </w:r>
    </w:p>
    <w:p w14:paraId="3867DCC3"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Cinco empleados del condado y otras agencias que revisen la información personal firmarán un formulario de juramento de confidencialidad. Este formulario es un juramento de abstenerse de hablar sobre PII, por escrito o verbalmente, a personas o agencias no autorizadas sin el consentimiento escrito del padre o tutor. El despido puede resultar si el personal de Five County incumple este juramento.</w:t>
      </w:r>
    </w:p>
    <w:p w14:paraId="038CE95E" w14:textId="77777777"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utiliza el Sistema de Datos ChildPlus para garantizar que la información intelectual digital relacionada con nuestros niños y familias esté protegida y segura, con inicio de sesión en dos pasos, contraseñas fuertes, tiempos de espera inactivos, cortafuegos y monitorización. </w:t>
      </w:r>
    </w:p>
    <w:p w14:paraId="4FE15FB6" w14:textId="5FBF3825" w:rsidR="002A1F1B" w:rsidRPr="002E5CCC" w:rsidRDefault="002A1F1B" w:rsidP="002A1F1B">
      <w:pPr>
        <w:numPr>
          <w:ilvl w:val="0"/>
          <w:numId w:val="5"/>
        </w:numPr>
        <w:spacing w:after="0" w:line="240"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El Condado de Cinco exige un formulario de consentimiento firmado y fechado por el padre o tutor antes de facilitar cualquier información personal a petición del padre. El padre o tutor deberá mostrar identificación al personal de Head Start. El formulario de consentimiento debe incluir específicamente qué documentos pueden ser divulgados, el motivo de la divulgación y a quién puede ser divulgado. La concesión del consentimiento es voluntaria por parte del padre y puede revocarse en cualquier momento.</w:t>
      </w:r>
    </w:p>
    <w:p w14:paraId="1421BB89" w14:textId="6B7A0B2A"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Five County sí divulga información sin el consentimiento de los padres en base a lo necesario con el personal de Head Start o Early Head Start y otros contratistas que nos ayudan a prestar servicios a los niños y sus familias; como personal de escuelas públicas, consultores Head Start o Early Head Start (dietista, salud mental, medicina, educación, discapacidad), Sistema de Gestión de Emergencias, policía, Departamento de Salud, Departamento de Servicios Humanos, Servicios de Protección Infantil, trabajadores de acogida, trabajadores sociales, auditores cualificados, investigadores o revisores. </w:t>
      </w:r>
    </w:p>
    <w:p w14:paraId="6D243841" w14:textId="77777777"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En caso de emergencia sanitaria, como una alergia alimentaria, se puede divulgar la información personal para proteger la salud y seguridad del niño o la familia.</w:t>
      </w:r>
    </w:p>
    <w:p w14:paraId="218F0C60" w14:textId="77777777"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El Condado de Cinco debe informar a las agencias correspondientes de sospechas o de abuso y negligencia infantil. </w:t>
      </w:r>
    </w:p>
    <w:p w14:paraId="07DA94F9" w14:textId="77777777"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Además, si se solicita mediante citaciones, entidades federales o estatales u órdenes judiciales, el Condado de Cinco debe cumplir dichas órdenes. </w:t>
      </w:r>
    </w:p>
    <w:p w14:paraId="6791BC9E" w14:textId="295C919F"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Los padres tienen derecho a inspeccionar los registros del menor en el lugar y corregir información inexacta. No se permite a los padres llevarse los documentos originales de los registros de su hijo fuera del centro, solo copias.</w:t>
      </w:r>
    </w:p>
    <w:p w14:paraId="5CFDE106" w14:textId="6A7D529C" w:rsidR="002A1F1B" w:rsidRPr="002E5CCC" w:rsidRDefault="002A1F1B" w:rsidP="002A1F1B">
      <w:pPr>
        <w:numPr>
          <w:ilvl w:val="0"/>
          <w:numId w:val="5"/>
        </w:numPr>
        <w:spacing w:after="200" w:line="276" w:lineRule="auto"/>
        <w:contextualSpacing/>
        <w:rPr>
          <w:rFonts w:ascii="Times New Roman" w:hAnsi="Times New Roman" w:cs="Times New Roman"/>
          <w:color w:val="auto"/>
          <w:kern w:val="0"/>
          <w:sz w:val="23"/>
          <w:szCs w:val="23"/>
          <w14:ligatures w14:val="none"/>
          <w14:cntxtAlts w14:val="0"/>
        </w:rPr>
      </w:pPr>
      <w:r w:rsidRPr="002E5CCC">
        <w:rPr>
          <w:rFonts w:ascii="Times New Roman" w:hAnsi="Times New Roman" w:cs="Times New Roman"/>
          <w:color w:val="auto"/>
          <w:kern w:val="0"/>
          <w:sz w:val="23"/>
          <w:szCs w:val="23"/>
          <w14:ligatures w14:val="none"/>
          <w14:cntxtAlts w14:val="0"/>
        </w:rPr>
        <w:t xml:space="preserve">El condado de Five solo divulgará la información que se considere necesaria para los fines de la divulgación. </w:t>
      </w:r>
    </w:p>
    <w:p w14:paraId="12AE850A" w14:textId="0FF41C00" w:rsidR="002A1F1B" w:rsidRPr="002E5CCC"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4C328CA6" w14:textId="77777777" w:rsidR="002A1F1B" w:rsidRPr="00CD426D"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4A4AA91A" w14:textId="30477321" w:rsidR="002A1F1B" w:rsidRPr="00CD426D" w:rsidRDefault="002A1F1B" w:rsidP="002A1F1B">
      <w:pPr>
        <w:spacing w:after="0" w:line="240" w:lineRule="auto"/>
        <w:rPr>
          <w:rFonts w:ascii="Times New Roman" w:hAnsi="Times New Roman" w:cs="Times New Roman"/>
          <w:b/>
          <w:color w:val="auto"/>
          <w:kern w:val="0"/>
          <w:sz w:val="22"/>
          <w:szCs w:val="22"/>
          <w:lang w:val="en"/>
          <w14:ligatures w14:val="none"/>
          <w14:cntxtAlts w14:val="0"/>
        </w:rPr>
      </w:pPr>
    </w:p>
    <w:p w14:paraId="393C010F" w14:textId="6FC92EE1" w:rsidR="00B82B2F" w:rsidRDefault="00B82B2F" w:rsidP="002E5CCC">
      <w:pPr>
        <w:spacing w:after="0" w:line="240" w:lineRule="auto"/>
        <w:rPr>
          <w:rFonts w:ascii="Times New Roman" w:hAnsi="Times New Roman" w:cs="Times New Roman"/>
          <w:b/>
          <w:bCs/>
          <w:i/>
          <w:sz w:val="28"/>
          <w:szCs w:val="28"/>
        </w:rPr>
      </w:pPr>
    </w:p>
    <w:p w14:paraId="01A41108" w14:textId="77777777" w:rsidR="00625B8D" w:rsidRDefault="00625B8D" w:rsidP="0087173C">
      <w:pPr>
        <w:spacing w:after="0" w:line="240" w:lineRule="auto"/>
        <w:jc w:val="center"/>
        <w:rPr>
          <w:rFonts w:ascii="Times New Roman" w:hAnsi="Times New Roman" w:cs="Times New Roman"/>
          <w:b/>
          <w:bCs/>
          <w:iCs/>
          <w:color w:val="0000FF"/>
          <w:sz w:val="28"/>
          <w:szCs w:val="28"/>
        </w:rPr>
      </w:pPr>
    </w:p>
    <w:p w14:paraId="174BC38E" w14:textId="77777777" w:rsidR="00625B8D" w:rsidRDefault="00625B8D" w:rsidP="0087173C">
      <w:pPr>
        <w:spacing w:after="0" w:line="240" w:lineRule="auto"/>
        <w:jc w:val="center"/>
        <w:rPr>
          <w:rFonts w:ascii="Times New Roman" w:hAnsi="Times New Roman" w:cs="Times New Roman"/>
          <w:b/>
          <w:bCs/>
          <w:iCs/>
          <w:color w:val="0000FF"/>
          <w:sz w:val="28"/>
          <w:szCs w:val="28"/>
        </w:rPr>
      </w:pPr>
    </w:p>
    <w:p w14:paraId="3765F9B3" w14:textId="77777777" w:rsidR="00625B8D" w:rsidRDefault="00625B8D" w:rsidP="0087173C">
      <w:pPr>
        <w:spacing w:after="0" w:line="240" w:lineRule="auto"/>
        <w:jc w:val="center"/>
        <w:rPr>
          <w:rFonts w:ascii="Times New Roman" w:hAnsi="Times New Roman" w:cs="Times New Roman"/>
          <w:b/>
          <w:bCs/>
          <w:iCs/>
          <w:color w:val="0000FF"/>
          <w:sz w:val="28"/>
          <w:szCs w:val="28"/>
        </w:rPr>
      </w:pPr>
    </w:p>
    <w:p w14:paraId="670E60F8" w14:textId="77777777" w:rsidR="00625B8D" w:rsidRDefault="00625B8D" w:rsidP="0087173C">
      <w:pPr>
        <w:spacing w:after="0" w:line="240" w:lineRule="auto"/>
        <w:jc w:val="center"/>
        <w:rPr>
          <w:rFonts w:ascii="Times New Roman" w:hAnsi="Times New Roman" w:cs="Times New Roman"/>
          <w:b/>
          <w:bCs/>
          <w:iCs/>
          <w:color w:val="0000FF"/>
          <w:sz w:val="28"/>
          <w:szCs w:val="28"/>
        </w:rPr>
      </w:pPr>
    </w:p>
    <w:p w14:paraId="13D533C5" w14:textId="5E29076A" w:rsidR="0087173C" w:rsidRPr="00235281" w:rsidRDefault="0087173C" w:rsidP="0087173C">
      <w:pPr>
        <w:spacing w:after="0" w:line="240" w:lineRule="auto"/>
        <w:jc w:val="center"/>
        <w:rPr>
          <w:rFonts w:ascii="Times New Roman" w:hAnsi="Times New Roman" w:cs="Times New Roman"/>
          <w:b/>
          <w:bCs/>
          <w:iCs/>
          <w:color w:val="0000FF"/>
          <w:sz w:val="28"/>
          <w:szCs w:val="28"/>
        </w:rPr>
      </w:pPr>
      <w:r w:rsidRPr="00235281">
        <w:rPr>
          <w:rFonts w:ascii="Times New Roman" w:hAnsi="Times New Roman" w:cs="Times New Roman"/>
          <w:b/>
          <w:bCs/>
          <w:iCs/>
          <w:color w:val="0000FF"/>
          <w:sz w:val="28"/>
          <w:szCs w:val="28"/>
        </w:rPr>
        <w:t>PROGRAMA DE DESARROLLO INFANTIL DE CINCO CONDADOS, INC.</w:t>
      </w:r>
    </w:p>
    <w:p w14:paraId="346DF887" w14:textId="7CB95105" w:rsidR="00884EA8" w:rsidRPr="00235281" w:rsidRDefault="0087173C" w:rsidP="0087173C">
      <w:pPr>
        <w:spacing w:after="0" w:line="240" w:lineRule="auto"/>
        <w:jc w:val="center"/>
        <w:rPr>
          <w:rFonts w:ascii="Times New Roman" w:hAnsi="Times New Roman" w:cs="Times New Roman"/>
          <w:b/>
          <w:bCs/>
          <w:iCs/>
          <w:sz w:val="24"/>
          <w:szCs w:val="24"/>
        </w:rPr>
      </w:pPr>
      <w:r w:rsidRPr="00235281">
        <w:rPr>
          <w:rFonts w:ascii="Times New Roman" w:hAnsi="Times New Roman" w:cs="Times New Roman"/>
          <w:b/>
          <w:bCs/>
          <w:iCs/>
          <w:sz w:val="24"/>
          <w:szCs w:val="24"/>
        </w:rPr>
        <w:t>Esta institución es un proveedor de igualdad de oportunidades</w:t>
      </w:r>
    </w:p>
    <w:p w14:paraId="3F7A8CD3" w14:textId="2C4E1FEA" w:rsidR="003A3351" w:rsidRPr="00CD426D" w:rsidRDefault="003A3351" w:rsidP="00CD426D">
      <w:pPr>
        <w:pStyle w:val="NoSpacing"/>
        <w:spacing w:line="360" w:lineRule="auto"/>
        <w:rPr>
          <w:rFonts w:ascii="Times New Roman" w:hAnsi="Times New Roman" w:cs="Times New Roman"/>
          <w:b/>
          <w:sz w:val="18"/>
          <w:szCs w:val="18"/>
        </w:rPr>
      </w:pPr>
    </w:p>
    <w:p w14:paraId="6084D855" w14:textId="52A2EFB6" w:rsidR="0087173C" w:rsidRPr="00AD3815" w:rsidRDefault="00F20DC2" w:rsidP="0087173C">
      <w:pPr>
        <w:pStyle w:val="NoSpacing"/>
        <w:spacing w:line="360" w:lineRule="auto"/>
        <w:rPr>
          <w:rFonts w:ascii="Times New Roman" w:hAnsi="Times New Roman" w:cs="Times New Roman"/>
          <w:b/>
          <w:i/>
          <w:iCs/>
          <w:sz w:val="18"/>
          <w:szCs w:val="18"/>
        </w:rPr>
      </w:pPr>
      <w:r>
        <w:rPr>
          <w:rFonts w:ascii="Times New Roman" w:hAnsi="Times New Roman" w:cs="Times New Roman"/>
          <w:b/>
          <w:bCs/>
          <w:noProof/>
          <w:sz w:val="24"/>
          <w:szCs w:val="24"/>
        </w:rPr>
        <w:drawing>
          <wp:anchor distT="0" distB="0" distL="114300" distR="114300" simplePos="0" relativeHeight="251677696" behindDoc="1" locked="0" layoutInCell="1" allowOverlap="1" wp14:anchorId="519A0F50" wp14:editId="01FD65FB">
            <wp:simplePos x="0" y="0"/>
            <wp:positionH relativeFrom="margin">
              <wp:align>right</wp:align>
            </wp:positionH>
            <wp:positionV relativeFrom="paragraph">
              <wp:posOffset>200025</wp:posOffset>
            </wp:positionV>
            <wp:extent cx="1600200" cy="1466850"/>
            <wp:effectExtent l="0" t="0" r="0" b="0"/>
            <wp:wrapTight wrapText="bothSides">
              <wp:wrapPolygon edited="0">
                <wp:start x="0" y="0"/>
                <wp:lineTo x="0" y="21319"/>
                <wp:lineTo x="21343" y="21319"/>
                <wp:lineTo x="2134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0200" cy="1466850"/>
                    </a:xfrm>
                    <a:prstGeom prst="rect">
                      <a:avLst/>
                    </a:prstGeom>
                    <a:noFill/>
                  </pic:spPr>
                </pic:pic>
              </a:graphicData>
            </a:graphic>
            <wp14:sizeRelH relativeFrom="margin">
              <wp14:pctWidth>0</wp14:pctWidth>
            </wp14:sizeRelH>
            <wp14:sizeRelV relativeFrom="margin">
              <wp14:pctHeight>0</wp14:pctHeight>
            </wp14:sizeRelV>
          </wp:anchor>
        </w:drawing>
      </w:r>
    </w:p>
    <w:p w14:paraId="78904149" w14:textId="4FD2F979" w:rsidR="00855529" w:rsidRPr="00CD426D" w:rsidRDefault="00E83A77" w:rsidP="00CD426D">
      <w:pPr>
        <w:spacing w:after="0" w:line="360" w:lineRule="auto"/>
        <w:rPr>
          <w:rFonts w:ascii="Times New Roman" w:hAnsi="Times New Roman" w:cs="Times New Roman"/>
          <w:b/>
          <w:bCs/>
          <w:sz w:val="28"/>
          <w:szCs w:val="28"/>
          <w14:ligatures w14:val="none"/>
        </w:rPr>
      </w:pPr>
      <w:r>
        <w:rPr>
          <w:rFonts w:ascii="Book Antiqua" w:hAnsi="Book Antiqua"/>
          <w:b/>
          <w:bCs/>
          <w:noProof/>
          <w:sz w:val="28"/>
          <w:szCs w:val="28"/>
        </w:rPr>
        <w:drawing>
          <wp:anchor distT="0" distB="0" distL="114300" distR="114300" simplePos="0" relativeHeight="251676672" behindDoc="1" locked="0" layoutInCell="1" allowOverlap="1" wp14:anchorId="53FA93DC" wp14:editId="51299FE9">
            <wp:simplePos x="0" y="0"/>
            <wp:positionH relativeFrom="margin">
              <wp:posOffset>2381250</wp:posOffset>
            </wp:positionH>
            <wp:positionV relativeFrom="paragraph">
              <wp:posOffset>4445</wp:posOffset>
            </wp:positionV>
            <wp:extent cx="2171700" cy="1200150"/>
            <wp:effectExtent l="0" t="0" r="0" b="0"/>
            <wp:wrapTight wrapText="bothSides">
              <wp:wrapPolygon edited="0">
                <wp:start x="0" y="0"/>
                <wp:lineTo x="0" y="21257"/>
                <wp:lineTo x="21411" y="21257"/>
                <wp:lineTo x="2141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1700" cy="1200150"/>
                    </a:xfrm>
                    <a:prstGeom prst="rect">
                      <a:avLst/>
                    </a:prstGeom>
                    <a:noFill/>
                  </pic:spPr>
                </pic:pic>
              </a:graphicData>
            </a:graphic>
            <wp14:sizeRelH relativeFrom="margin">
              <wp14:pctWidth>0</wp14:pctWidth>
            </wp14:sizeRelH>
            <wp14:sizeRelV relativeFrom="margin">
              <wp14:pctHeight>0</wp14:pctHeight>
            </wp14:sizeRelV>
          </wp:anchor>
        </w:drawing>
      </w:r>
      <w:r w:rsidR="00F20DC2">
        <w:rPr>
          <w:rFonts w:ascii="Times New Roman" w:hAnsi="Times New Roman" w:cs="Times New Roman"/>
          <w:b/>
          <w:bCs/>
          <w:noProof/>
          <w:sz w:val="24"/>
          <w:szCs w:val="24"/>
          <w14:ligatures w14:val="none"/>
        </w:rPr>
        <w:drawing>
          <wp:anchor distT="0" distB="0" distL="114300" distR="114300" simplePos="0" relativeHeight="251678720" behindDoc="1" locked="0" layoutInCell="1" allowOverlap="1" wp14:anchorId="730F631C" wp14:editId="58DB1738">
            <wp:simplePos x="0" y="0"/>
            <wp:positionH relativeFrom="column">
              <wp:posOffset>666750</wp:posOffset>
            </wp:positionH>
            <wp:positionV relativeFrom="paragraph">
              <wp:posOffset>87630</wp:posOffset>
            </wp:positionV>
            <wp:extent cx="1266825" cy="1343025"/>
            <wp:effectExtent l="0" t="0" r="9525" b="9525"/>
            <wp:wrapTight wrapText="bothSides">
              <wp:wrapPolygon edited="0">
                <wp:start x="0" y="0"/>
                <wp:lineTo x="0" y="21447"/>
                <wp:lineTo x="21438" y="21447"/>
                <wp:lineTo x="2143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66825" cy="1343025"/>
                    </a:xfrm>
                    <a:prstGeom prst="rect">
                      <a:avLst/>
                    </a:prstGeom>
                    <a:noFill/>
                  </pic:spPr>
                </pic:pic>
              </a:graphicData>
            </a:graphic>
            <wp14:sizeRelH relativeFrom="margin">
              <wp14:pctWidth>0</wp14:pctWidth>
            </wp14:sizeRelH>
            <wp14:sizeRelV relativeFrom="margin">
              <wp14:pctHeight>0</wp14:pctHeight>
            </wp14:sizeRelV>
          </wp:anchor>
        </w:drawing>
      </w:r>
    </w:p>
    <w:p w14:paraId="73C22FC3" w14:textId="472EC365" w:rsidR="003A3351" w:rsidRPr="00CD426D" w:rsidRDefault="003A3351" w:rsidP="00855529">
      <w:pPr>
        <w:widowControl w:val="0"/>
        <w:spacing w:after="0" w:line="240" w:lineRule="auto"/>
        <w:jc w:val="center"/>
        <w:rPr>
          <w:rFonts w:ascii="Times New Roman" w:hAnsi="Times New Roman" w:cs="Times New Roman"/>
          <w:b/>
          <w:bCs/>
          <w:sz w:val="24"/>
          <w:szCs w:val="24"/>
          <w14:ligatures w14:val="none"/>
        </w:rPr>
      </w:pPr>
    </w:p>
    <w:p w14:paraId="39A3A6C3" w14:textId="3EECB472" w:rsidR="00AD3815" w:rsidRDefault="00AD3815" w:rsidP="00855529">
      <w:pPr>
        <w:widowControl w:val="0"/>
        <w:spacing w:after="0" w:line="240" w:lineRule="auto"/>
        <w:jc w:val="center"/>
        <w:rPr>
          <w:rFonts w:ascii="Times New Roman" w:hAnsi="Times New Roman" w:cs="Times New Roman"/>
          <w:b/>
          <w:bCs/>
          <w:sz w:val="24"/>
          <w:szCs w:val="24"/>
          <w14:ligatures w14:val="none"/>
        </w:rPr>
      </w:pPr>
    </w:p>
    <w:p w14:paraId="459C5634" w14:textId="51411F36"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41E732F5" w14:textId="6473E5DE"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555C9285" w14:textId="21036A7B" w:rsidR="008C0F7F" w:rsidRDefault="008C0F7F" w:rsidP="008E06EB">
      <w:pPr>
        <w:widowControl w:val="0"/>
        <w:spacing w:after="0" w:line="240" w:lineRule="auto"/>
        <w:rPr>
          <w:rFonts w:ascii="Times New Roman" w:hAnsi="Times New Roman" w:cs="Times New Roman"/>
          <w:b/>
          <w:bCs/>
          <w:sz w:val="24"/>
          <w:szCs w:val="24"/>
          <w14:ligatures w14:val="none"/>
        </w:rPr>
      </w:pPr>
    </w:p>
    <w:p w14:paraId="21885EA9" w14:textId="1DB1D42F" w:rsidR="008C0F7F" w:rsidRDefault="008C0F7F" w:rsidP="00AD3815">
      <w:pPr>
        <w:widowControl w:val="0"/>
        <w:spacing w:after="0" w:line="240" w:lineRule="auto"/>
        <w:jc w:val="center"/>
        <w:rPr>
          <w:rFonts w:ascii="Times New Roman" w:hAnsi="Times New Roman" w:cs="Times New Roman"/>
          <w:b/>
          <w:bCs/>
          <w:sz w:val="24"/>
          <w:szCs w:val="24"/>
          <w14:ligatures w14:val="none"/>
        </w:rPr>
      </w:pPr>
    </w:p>
    <w:p w14:paraId="4C001D7C" w14:textId="4D465495" w:rsidR="00F20DC2" w:rsidRDefault="00F20DC2" w:rsidP="00AD3815">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noProof/>
        </w:rPr>
        <w:drawing>
          <wp:anchor distT="0" distB="0" distL="114300" distR="114300" simplePos="0" relativeHeight="251664384" behindDoc="1" locked="0" layoutInCell="1" allowOverlap="1" wp14:anchorId="2BC6BD0A" wp14:editId="7A2196BB">
            <wp:simplePos x="0" y="0"/>
            <wp:positionH relativeFrom="margin">
              <wp:posOffset>228600</wp:posOffset>
            </wp:positionH>
            <wp:positionV relativeFrom="paragraph">
              <wp:posOffset>6350</wp:posOffset>
            </wp:positionV>
            <wp:extent cx="6010275" cy="23717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10275" cy="2371725"/>
                    </a:xfrm>
                    <a:prstGeom prst="rect">
                      <a:avLst/>
                    </a:prstGeom>
                  </pic:spPr>
                </pic:pic>
              </a:graphicData>
            </a:graphic>
            <wp14:sizeRelH relativeFrom="page">
              <wp14:pctWidth>0</wp14:pctWidth>
            </wp14:sizeRelH>
            <wp14:sizeRelV relativeFrom="page">
              <wp14:pctHeight>0</wp14:pctHeight>
            </wp14:sizeRelV>
          </wp:anchor>
        </w:drawing>
      </w:r>
    </w:p>
    <w:p w14:paraId="03202024"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2EB31384"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59DD1F4D"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014E6A55"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71851111"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CDB4C9F"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5E9A31A8"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A9872BE"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6BCA185"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3D611B33"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0D8CF8B"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43849AB1"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7734D2D2" w14:textId="77777777" w:rsidR="00E83A77" w:rsidRDefault="00E83A77" w:rsidP="00AD3815">
      <w:pPr>
        <w:widowControl w:val="0"/>
        <w:spacing w:after="0" w:line="240" w:lineRule="auto"/>
        <w:jc w:val="center"/>
        <w:rPr>
          <w:rFonts w:ascii="Times New Roman" w:hAnsi="Times New Roman" w:cs="Times New Roman"/>
          <w:b/>
          <w:bCs/>
          <w:sz w:val="24"/>
          <w:szCs w:val="24"/>
          <w14:ligatures w14:val="none"/>
        </w:rPr>
      </w:pPr>
    </w:p>
    <w:p w14:paraId="1F8BBF76" w14:textId="77777777" w:rsidR="00F20DC2" w:rsidRDefault="00F20DC2" w:rsidP="00AD3815">
      <w:pPr>
        <w:widowControl w:val="0"/>
        <w:spacing w:after="0" w:line="240" w:lineRule="auto"/>
        <w:jc w:val="center"/>
        <w:rPr>
          <w:rFonts w:ascii="Times New Roman" w:hAnsi="Times New Roman" w:cs="Times New Roman"/>
          <w:b/>
          <w:bCs/>
          <w:sz w:val="24"/>
          <w:szCs w:val="24"/>
          <w14:ligatures w14:val="none"/>
        </w:rPr>
      </w:pPr>
    </w:p>
    <w:p w14:paraId="16200DAB" w14:textId="512F52E3" w:rsidR="00855529" w:rsidRPr="00CD426D" w:rsidRDefault="00855529" w:rsidP="00AD3815">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Programa de Desarrollo Infantil de los Cinco Condados, Inc.</w:t>
      </w:r>
    </w:p>
    <w:p w14:paraId="638CC21B" w14:textId="6683AA71" w:rsidR="00855529" w:rsidRPr="00CD426D" w:rsidRDefault="00855529" w:rsidP="0087173C">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1118 3rd Street / Apartado de correos 1195</w:t>
      </w:r>
    </w:p>
    <w:p w14:paraId="29FF79CD" w14:textId="15443593" w:rsidR="00855529" w:rsidRDefault="00855529" w:rsidP="00855529">
      <w:pPr>
        <w:widowControl w:val="0"/>
        <w:spacing w:after="0" w:line="240" w:lineRule="auto"/>
        <w:jc w:val="center"/>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Prentiss, MS 39474</w:t>
      </w:r>
    </w:p>
    <w:p w14:paraId="3B5B0744" w14:textId="2BFCFF08" w:rsidR="006D1126" w:rsidRPr="00CD426D" w:rsidRDefault="002E5CCC" w:rsidP="006D1126">
      <w:pPr>
        <w:widowControl w:val="0"/>
        <w:spacing w:after="0" w:line="240" w:lineRule="auto"/>
        <w:jc w:val="center"/>
        <w:rPr>
          <w:rFonts w:ascii="Times New Roman" w:hAnsi="Times New Roman" w:cs="Times New Roman"/>
          <w:b/>
          <w:bCs/>
          <w:sz w:val="24"/>
          <w:szCs w:val="24"/>
          <w14:ligatures w14:val="none"/>
        </w:rPr>
      </w:pPr>
      <w:r>
        <w:rPr>
          <w:rFonts w:ascii="Times New Roman" w:hAnsi="Times New Roman" w:cs="Times New Roman"/>
          <w:b/>
          <w:bCs/>
          <w:sz w:val="24"/>
          <w:szCs w:val="24"/>
          <w14:ligatures w14:val="none"/>
        </w:rPr>
        <w:t xml:space="preserve">  Teléfono 601-792-5194</w:t>
      </w:r>
    </w:p>
    <w:p w14:paraId="74C81859" w14:textId="1E9613D8" w:rsidR="006D1126" w:rsidRDefault="006D1126" w:rsidP="006D1126">
      <w:pPr>
        <w:widowControl w:val="0"/>
        <w:spacing w:after="0" w:line="240" w:lineRule="auto"/>
        <w:ind w:left="3600"/>
        <w:rPr>
          <w:rFonts w:ascii="Times New Roman" w:hAnsi="Times New Roman" w:cs="Times New Roman"/>
          <w:b/>
          <w:bCs/>
          <w:sz w:val="24"/>
          <w:szCs w:val="24"/>
          <w14:ligatures w14:val="none"/>
        </w:rPr>
      </w:pPr>
      <w:r w:rsidRPr="00CD426D">
        <w:rPr>
          <w:rFonts w:ascii="Times New Roman" w:hAnsi="Times New Roman" w:cs="Times New Roman"/>
          <w:b/>
          <w:bCs/>
          <w:sz w:val="24"/>
          <w:szCs w:val="24"/>
          <w14:ligatures w14:val="none"/>
        </w:rPr>
        <w:t xml:space="preserve">                 601-792-8140 fax</w:t>
      </w:r>
    </w:p>
    <w:p w14:paraId="2D55D791" w14:textId="38C941BE" w:rsidR="00BF1D6A" w:rsidRDefault="006D1126" w:rsidP="00855529">
      <w:pPr>
        <w:widowControl w:val="0"/>
        <w:spacing w:after="0" w:line="240" w:lineRule="auto"/>
        <w:jc w:val="center"/>
        <w:rPr>
          <w:rFonts w:ascii="Times New Roman" w:hAnsi="Times New Roman" w:cs="Times New Roman"/>
          <w:b/>
          <w:bCs/>
          <w:sz w:val="24"/>
          <w:szCs w:val="24"/>
          <w14:ligatures w14:val="none"/>
        </w:rPr>
      </w:pPr>
      <w:bookmarkStart w:id="13" w:name="_Hlk99961258"/>
      <w:r>
        <w:rPr>
          <w:rFonts w:ascii="Times New Roman" w:hAnsi="Times New Roman" w:cs="Times New Roman"/>
          <w:b/>
          <w:bCs/>
          <w:noProof/>
          <w:color w:val="auto"/>
          <w:sz w:val="24"/>
          <w:szCs w:val="24"/>
          <w14:ligatures w14:val="none"/>
        </w:rPr>
        <w:drawing>
          <wp:anchor distT="0" distB="0" distL="114300" distR="114300" simplePos="0" relativeHeight="251679744" behindDoc="1" locked="0" layoutInCell="1" allowOverlap="1" wp14:anchorId="2D22BFF2" wp14:editId="3C990146">
            <wp:simplePos x="0" y="0"/>
            <wp:positionH relativeFrom="column">
              <wp:posOffset>104775</wp:posOffset>
            </wp:positionH>
            <wp:positionV relativeFrom="paragraph">
              <wp:posOffset>102235</wp:posOffset>
            </wp:positionV>
            <wp:extent cx="666750" cy="3429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750" cy="342900"/>
                    </a:xfrm>
                    <a:prstGeom prst="rect">
                      <a:avLst/>
                    </a:prstGeom>
                    <a:noFill/>
                  </pic:spPr>
                </pic:pic>
              </a:graphicData>
            </a:graphic>
            <wp14:sizeRelV relativeFrom="margin">
              <wp14:pctHeight>0</wp14:pctHeight>
            </wp14:sizeRelV>
          </wp:anchor>
        </w:drawing>
      </w:r>
      <w:r w:rsidR="003161D6">
        <w:rPr>
          <w:rFonts w:ascii="Times New Roman" w:hAnsi="Times New Roman" w:cs="Times New Roman"/>
          <w:b/>
          <w:bCs/>
          <w:sz w:val="24"/>
          <w:szCs w:val="24"/>
          <w14:ligatures w14:val="none"/>
        </w:rPr>
        <w:t xml:space="preserve">Visita nuestra página web </w:t>
      </w:r>
      <w:hyperlink r:id="rId35" w:history="1">
        <w:r w:rsidR="003161D6" w:rsidRPr="0000616C">
          <w:rPr>
            <w:rStyle w:val="Hyperlink"/>
            <w:rFonts w:ascii="Times New Roman" w:hAnsi="Times New Roman" w:cs="Times New Roman"/>
            <w:b/>
            <w:bCs/>
            <w:sz w:val="24"/>
            <w:szCs w:val="24"/>
            <w14:ligatures w14:val="none"/>
          </w:rPr>
          <w:t>en www.fivecountyhs.org</w:t>
        </w:r>
      </w:hyperlink>
    </w:p>
    <w:p w14:paraId="4B8BE7D1" w14:textId="5A811CC5" w:rsidR="003161D6" w:rsidRDefault="003161D6" w:rsidP="00855529">
      <w:pPr>
        <w:widowControl w:val="0"/>
        <w:spacing w:after="0" w:line="240" w:lineRule="auto"/>
        <w:jc w:val="center"/>
        <w:rPr>
          <w:rFonts w:ascii="Times New Roman" w:hAnsi="Times New Roman" w:cs="Times New Roman"/>
          <w:b/>
          <w:bCs/>
          <w:color w:val="C00000"/>
          <w:sz w:val="24"/>
          <w:szCs w:val="24"/>
          <w:u w:val="single"/>
          <w14:ligatures w14:val="none"/>
        </w:rPr>
      </w:pPr>
      <w:r w:rsidRPr="003161D6">
        <w:rPr>
          <w:rFonts w:ascii="Times New Roman" w:hAnsi="Times New Roman" w:cs="Times New Roman"/>
          <w:b/>
          <w:bCs/>
          <w:color w:val="auto"/>
          <w:sz w:val="24"/>
          <w:szCs w:val="24"/>
          <w14:ligatures w14:val="none"/>
        </w:rPr>
        <w:t xml:space="preserve">Da me gusta a nuestra página de Facebook en </w:t>
      </w:r>
      <w:r w:rsidRPr="003161D6">
        <w:rPr>
          <w:rFonts w:ascii="Times New Roman" w:hAnsi="Times New Roman" w:cs="Times New Roman"/>
          <w:b/>
          <w:bCs/>
          <w:color w:val="C00000"/>
          <w:sz w:val="24"/>
          <w:szCs w:val="24"/>
          <w:u w:val="single"/>
          <w14:ligatures w14:val="none"/>
        </w:rPr>
        <w:t>Five County Child Development Program Inc. 1965</w:t>
      </w:r>
      <w:bookmarkEnd w:id="13"/>
    </w:p>
    <w:p w14:paraId="478D2CBA" w14:textId="77777777" w:rsidR="00E83A77" w:rsidRDefault="00E83A77" w:rsidP="00855529">
      <w:pPr>
        <w:widowControl w:val="0"/>
        <w:spacing w:after="0" w:line="240" w:lineRule="auto"/>
        <w:jc w:val="center"/>
        <w:rPr>
          <w:rFonts w:ascii="Times New Roman" w:hAnsi="Times New Roman" w:cs="Times New Roman"/>
          <w:b/>
          <w:bCs/>
          <w:color w:val="C00000"/>
          <w:sz w:val="24"/>
          <w:szCs w:val="24"/>
          <w:u w:val="single"/>
          <w14:ligatures w14:val="none"/>
        </w:rPr>
      </w:pPr>
    </w:p>
    <w:p w14:paraId="3D166CD2" w14:textId="2ABD4DA5" w:rsidR="00E83A77" w:rsidRPr="00F26A6A" w:rsidRDefault="00E83A77" w:rsidP="00855529">
      <w:pPr>
        <w:widowControl w:val="0"/>
        <w:spacing w:after="0" w:line="240" w:lineRule="auto"/>
        <w:jc w:val="center"/>
        <w:rPr>
          <w:rFonts w:ascii="Times New Roman" w:hAnsi="Times New Roman" w:cs="Times New Roman"/>
          <w:b/>
          <w:bCs/>
          <w:color w:val="C00000"/>
          <w:sz w:val="48"/>
          <w:szCs w:val="48"/>
          <w:u w:val="single"/>
          <w14:ligatures w14:val="none"/>
        </w:rPr>
      </w:pPr>
      <w:r w:rsidRPr="00F26A6A">
        <w:rPr>
          <w:rFonts w:ascii="Times New Roman" w:hAnsi="Times New Roman" w:cs="Times New Roman"/>
          <w:b/>
          <w:bCs/>
          <w:color w:val="C00000"/>
          <w:sz w:val="48"/>
          <w:szCs w:val="48"/>
          <w:u w:val="single"/>
          <w14:ligatures w14:val="none"/>
        </w:rPr>
        <w:t>Únete a nuestro sistema de comunicación bidireccional</w:t>
      </w:r>
    </w:p>
    <w:p w14:paraId="4EDE692C" w14:textId="5BC1DE56" w:rsidR="00E83A77" w:rsidRDefault="00F26A6A" w:rsidP="00855529">
      <w:pPr>
        <w:widowControl w:val="0"/>
        <w:spacing w:after="0" w:line="240" w:lineRule="auto"/>
        <w:jc w:val="center"/>
        <w:rPr>
          <w:rFonts w:ascii="Times New Roman" w:hAnsi="Times New Roman" w:cs="Times New Roman"/>
          <w:b/>
          <w:bCs/>
          <w:color w:val="C00000"/>
          <w:sz w:val="24"/>
          <w:szCs w:val="24"/>
          <w:u w:val="single"/>
          <w14:ligatures w14:val="none"/>
        </w:rPr>
      </w:pPr>
      <w:r>
        <w:rPr>
          <w:rFonts w:ascii="Times New Roman" w:hAnsi="Times New Roman" w:cs="Times New Roman"/>
          <w:b/>
          <w:bCs/>
          <w:color w:val="C00000"/>
          <w:sz w:val="24"/>
          <w:szCs w:val="24"/>
          <w:u w:val="single"/>
          <w14:ligatures w14:val="none"/>
        </w:rPr>
        <w:t>Se te enviará un enlace individual para descargar la app en tu smartphone</w:t>
      </w:r>
    </w:p>
    <w:p w14:paraId="6FEDA9DE" w14:textId="77777777" w:rsidR="00F20DC2" w:rsidRDefault="00F20DC2" w:rsidP="00855529">
      <w:pPr>
        <w:widowControl w:val="0"/>
        <w:spacing w:after="0" w:line="240" w:lineRule="auto"/>
        <w:jc w:val="center"/>
        <w:rPr>
          <w:rFonts w:ascii="Times New Roman" w:hAnsi="Times New Roman" w:cs="Times New Roman"/>
          <w:b/>
          <w:bCs/>
          <w:color w:val="C00000"/>
          <w:sz w:val="24"/>
          <w:szCs w:val="24"/>
          <w:u w:val="single"/>
          <w14:ligatures w14:val="none"/>
        </w:rPr>
      </w:pPr>
    </w:p>
    <w:p w14:paraId="1332E329" w14:textId="2DBDFC83" w:rsidR="00F20DC2" w:rsidRDefault="00F20DC2" w:rsidP="00F20DC2">
      <w:pPr>
        <w:widowControl w:val="0"/>
        <w:spacing w:after="0" w:line="240" w:lineRule="auto"/>
        <w:rPr>
          <w:rFonts w:ascii="Times New Roman" w:hAnsi="Times New Roman" w:cs="Times New Roman"/>
          <w:b/>
          <w:bCs/>
          <w:color w:val="C00000"/>
          <w:sz w:val="24"/>
          <w:szCs w:val="24"/>
          <w:u w:val="single"/>
          <w14:ligatures w14:val="none"/>
        </w:rPr>
      </w:pPr>
    </w:p>
    <w:p w14:paraId="58F187BC" w14:textId="77777777" w:rsidR="00F20DC2" w:rsidRDefault="00F20DC2" w:rsidP="00855529">
      <w:pPr>
        <w:widowControl w:val="0"/>
        <w:spacing w:after="0" w:line="240" w:lineRule="auto"/>
        <w:jc w:val="center"/>
        <w:rPr>
          <w:rFonts w:ascii="Times New Roman" w:hAnsi="Times New Roman" w:cs="Times New Roman"/>
          <w:b/>
          <w:bCs/>
          <w:color w:val="C00000"/>
          <w:sz w:val="24"/>
          <w:szCs w:val="24"/>
          <w:u w:val="single"/>
          <w14:ligatures w14:val="none"/>
        </w:rPr>
      </w:pPr>
    </w:p>
    <w:p w14:paraId="3CB29598" w14:textId="4BB7E3F2" w:rsidR="00F20DC2" w:rsidRDefault="00F20DC2" w:rsidP="00F20DC2">
      <w:pPr>
        <w:jc w:val="center"/>
        <w:rPr>
          <w:rFonts w:asciiTheme="minorHAnsi" w:eastAsiaTheme="minorHAnsi" w:hAnsiTheme="minorHAnsi" w:cstheme="minorBidi"/>
          <w:b/>
          <w:bCs/>
          <w:color w:val="auto"/>
          <w:kern w:val="0"/>
          <w:sz w:val="52"/>
          <w:szCs w:val="52"/>
          <w14:ligatures w14:val="none"/>
          <w14:cntxtAlts w14:val="0"/>
        </w:rPr>
      </w:pPr>
    </w:p>
    <w:p w14:paraId="00ADCC6F" w14:textId="26911CA3" w:rsidR="00F20DC2" w:rsidRPr="002D6F37" w:rsidRDefault="00F20DC2" w:rsidP="002D6F37">
      <w:pPr>
        <w:rPr>
          <w:rFonts w:asciiTheme="minorHAnsi" w:eastAsiaTheme="minorHAnsi" w:hAnsiTheme="minorHAnsi" w:cstheme="minorBidi"/>
          <w:b/>
          <w:bCs/>
          <w:color w:val="auto"/>
          <w:kern w:val="0"/>
          <w14:ligatures w14:val="none"/>
          <w14:cntxtAlts w14:val="0"/>
        </w:rPr>
      </w:pPr>
    </w:p>
    <w:sectPr w:rsidR="00F20DC2" w:rsidRPr="002D6F37" w:rsidSect="003D6A62">
      <w:footerReference w:type="default" r:id="rId36"/>
      <w:pgSz w:w="12240" w:h="15840"/>
      <w:pgMar w:top="720" w:right="720" w:bottom="720" w:left="720" w:header="144" w:footer="432" w:gutter="0"/>
      <w:pgBorders w:offsetFrom="page">
        <w:top w:val="twistedLines1" w:sz="12" w:space="24" w:color="0070C0"/>
        <w:left w:val="twistedLines1" w:sz="12" w:space="24" w:color="0070C0"/>
        <w:bottom w:val="twistedLines1" w:sz="12" w:space="24" w:color="0070C0"/>
        <w:right w:val="twistedLines1" w:sz="12" w:space="24" w:color="0070C0"/>
      </w:pgBorders>
      <w:pgNumType w:start="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F4AB5C" w14:textId="77777777" w:rsidR="001135CD" w:rsidRDefault="001135CD" w:rsidP="00655796">
      <w:pPr>
        <w:spacing w:after="0" w:line="240" w:lineRule="auto"/>
      </w:pPr>
      <w:r>
        <w:separator/>
      </w:r>
    </w:p>
  </w:endnote>
  <w:endnote w:type="continuationSeparator" w:id="0">
    <w:p w14:paraId="79382B88" w14:textId="77777777" w:rsidR="001135CD" w:rsidRDefault="001135CD" w:rsidP="006557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Book Antiqua">
    <w:panose1 w:val="02040602050305030304"/>
    <w:charset w:val="00"/>
    <w:family w:val="roman"/>
    <w:pitch w:val="variable"/>
    <w:sig w:usb0="00000287" w:usb1="00000000" w:usb2="00000000" w:usb3="00000000" w:csb0="0000009F" w:csb1="00000000"/>
  </w:font>
  <w:font w:name="Algerian">
    <w:charset w:val="00"/>
    <w:family w:val="decorative"/>
    <w:pitch w:val="variable"/>
    <w:sig w:usb0="00000003" w:usb1="00000000" w:usb2="00000000" w:usb3="00000000" w:csb0="00000001" w:csb1="00000000"/>
  </w:font>
  <w:font w:name="Segoe UI Black">
    <w:panose1 w:val="020B0A02040204020203"/>
    <w:charset w:val="00"/>
    <w:family w:val="swiss"/>
    <w:pitch w:val="variable"/>
    <w:sig w:usb0="E00002FF" w:usb1="4000E47F" w:usb2="00000021" w:usb3="00000000" w:csb0="0000019F" w:csb1="00000000"/>
  </w:font>
  <w:font w:name="Arial">
    <w:panose1 w:val="020B0604020202020204"/>
    <w:charset w:val="00"/>
    <w:family w:val="swiss"/>
    <w:pitch w:val="variable"/>
    <w:sig w:usb0="E0002EFF" w:usb1="C000785B" w:usb2="00000009" w:usb3="00000000" w:csb0="000001FF" w:csb1="00000000"/>
  </w:font>
  <w:font w:name="Amasis MT Pro Medium">
    <w:charset w:val="00"/>
    <w:family w:val="roman"/>
    <w:pitch w:val="variable"/>
    <w:sig w:usb0="A00000AF" w:usb1="4000205B" w:usb2="00000000" w:usb3="00000000" w:csb0="00000093" w:csb1="00000000"/>
  </w:font>
  <w:font w:name="Albertus Medium">
    <w:altName w:val="Calibri"/>
    <w:charset w:val="00"/>
    <w:family w:val="auto"/>
    <w:pitch w:val="default"/>
  </w:font>
  <w:font w:name="Impress BT">
    <w:altName w:val="Cambria"/>
    <w:panose1 w:val="00000000000000000000"/>
    <w:charset w:val="00"/>
    <w:family w:val="roman"/>
    <w:notTrueType/>
    <w:pitch w:val="default"/>
  </w:font>
  <w:font w:name="Baskerville Old Face">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5348286"/>
      <w:docPartObj>
        <w:docPartGallery w:val="Page Numbers (Bottom of Page)"/>
        <w:docPartUnique/>
      </w:docPartObj>
    </w:sdtPr>
    <w:sdtEndPr>
      <w:rPr>
        <w:noProof/>
      </w:rPr>
    </w:sdtEndPr>
    <w:sdtContent>
      <w:p w14:paraId="7E397166" w14:textId="1A86F574" w:rsidR="002E5CCC" w:rsidRDefault="002E5C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E25BEB" w14:textId="77777777" w:rsidR="002E5CCC" w:rsidRDefault="002E5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4EE87" w14:textId="77777777" w:rsidR="001135CD" w:rsidRDefault="001135CD" w:rsidP="00655796">
      <w:pPr>
        <w:spacing w:after="0" w:line="240" w:lineRule="auto"/>
      </w:pPr>
      <w:r>
        <w:separator/>
      </w:r>
    </w:p>
  </w:footnote>
  <w:footnote w:type="continuationSeparator" w:id="0">
    <w:p w14:paraId="3FA7219C" w14:textId="77777777" w:rsidR="001135CD" w:rsidRDefault="001135CD" w:rsidP="006557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649F"/>
    <w:multiLevelType w:val="multilevel"/>
    <w:tmpl w:val="D87A82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E46DB"/>
    <w:multiLevelType w:val="multilevel"/>
    <w:tmpl w:val="294CAF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1A7062"/>
    <w:multiLevelType w:val="hybridMultilevel"/>
    <w:tmpl w:val="7200EC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D1B66"/>
    <w:multiLevelType w:val="multilevel"/>
    <w:tmpl w:val="A37E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3772EA"/>
    <w:multiLevelType w:val="multilevel"/>
    <w:tmpl w:val="97AC0A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DE259E"/>
    <w:multiLevelType w:val="multilevel"/>
    <w:tmpl w:val="A94C5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ED2AB0"/>
    <w:multiLevelType w:val="hybridMultilevel"/>
    <w:tmpl w:val="D436D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1E7436"/>
    <w:multiLevelType w:val="hybridMultilevel"/>
    <w:tmpl w:val="173223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023FE0"/>
    <w:multiLevelType w:val="multilevel"/>
    <w:tmpl w:val="73169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A81194"/>
    <w:multiLevelType w:val="hybridMultilevel"/>
    <w:tmpl w:val="B60A49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AE6DDA"/>
    <w:multiLevelType w:val="multilevel"/>
    <w:tmpl w:val="27008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851CF4"/>
    <w:multiLevelType w:val="hybridMultilevel"/>
    <w:tmpl w:val="65B8C1E2"/>
    <w:lvl w:ilvl="0" w:tplc="A5960086">
      <w:numFmt w:val="bullet"/>
      <w:lvlText w:val=""/>
      <w:lvlJc w:val="left"/>
      <w:pPr>
        <w:ind w:left="720" w:hanging="360"/>
      </w:pPr>
      <w:rPr>
        <w:rFonts w:ascii="Symbol" w:eastAsia="Times New Roman" w:hAnsi="Symbol"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F3FB4"/>
    <w:multiLevelType w:val="multilevel"/>
    <w:tmpl w:val="5E848B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1D4AC4"/>
    <w:multiLevelType w:val="hybridMultilevel"/>
    <w:tmpl w:val="2C4CA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54F75"/>
    <w:multiLevelType w:val="multilevel"/>
    <w:tmpl w:val="F6B401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261D75"/>
    <w:multiLevelType w:val="multilevel"/>
    <w:tmpl w:val="96D60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6D6C06"/>
    <w:multiLevelType w:val="multilevel"/>
    <w:tmpl w:val="06D69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8DB456E"/>
    <w:multiLevelType w:val="multilevel"/>
    <w:tmpl w:val="C07849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A8760E9"/>
    <w:multiLevelType w:val="hybridMultilevel"/>
    <w:tmpl w:val="1C8453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176CB1"/>
    <w:multiLevelType w:val="multilevel"/>
    <w:tmpl w:val="06E4BC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640C8F"/>
    <w:multiLevelType w:val="hybridMultilevel"/>
    <w:tmpl w:val="A0F68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0D4160D"/>
    <w:multiLevelType w:val="hybridMultilevel"/>
    <w:tmpl w:val="694E4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E21D98"/>
    <w:multiLevelType w:val="multilevel"/>
    <w:tmpl w:val="1090C5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9B17A4"/>
    <w:multiLevelType w:val="hybridMultilevel"/>
    <w:tmpl w:val="2C9495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3468F1"/>
    <w:multiLevelType w:val="hybridMultilevel"/>
    <w:tmpl w:val="8772C6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99731A"/>
    <w:multiLevelType w:val="multilevel"/>
    <w:tmpl w:val="045C7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5363E5"/>
    <w:multiLevelType w:val="hybridMultilevel"/>
    <w:tmpl w:val="29BA2A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FD44F9"/>
    <w:multiLevelType w:val="hybridMultilevel"/>
    <w:tmpl w:val="9CEEEC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C67BD1"/>
    <w:multiLevelType w:val="multilevel"/>
    <w:tmpl w:val="ABA438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93812EF"/>
    <w:multiLevelType w:val="multilevel"/>
    <w:tmpl w:val="05EA2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C9160AB"/>
    <w:multiLevelType w:val="hybridMultilevel"/>
    <w:tmpl w:val="A79219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543009"/>
    <w:multiLevelType w:val="multilevel"/>
    <w:tmpl w:val="0D7EF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353F9A"/>
    <w:multiLevelType w:val="multilevel"/>
    <w:tmpl w:val="56544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A546FF4"/>
    <w:multiLevelType w:val="multilevel"/>
    <w:tmpl w:val="7670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ACB42BD"/>
    <w:multiLevelType w:val="multilevel"/>
    <w:tmpl w:val="FD3EB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B295846"/>
    <w:multiLevelType w:val="hybridMultilevel"/>
    <w:tmpl w:val="5D2E4B96"/>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6A1ED7"/>
    <w:multiLevelType w:val="multilevel"/>
    <w:tmpl w:val="CEA0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D7D34BB"/>
    <w:multiLevelType w:val="multilevel"/>
    <w:tmpl w:val="3A486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336A5B"/>
    <w:multiLevelType w:val="multilevel"/>
    <w:tmpl w:val="C69497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EFC0532"/>
    <w:multiLevelType w:val="hybridMultilevel"/>
    <w:tmpl w:val="189A17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1BC1BF3"/>
    <w:multiLevelType w:val="hybridMultilevel"/>
    <w:tmpl w:val="1F266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388688F"/>
    <w:multiLevelType w:val="multilevel"/>
    <w:tmpl w:val="27789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4012A2D"/>
    <w:multiLevelType w:val="hybridMultilevel"/>
    <w:tmpl w:val="9AA089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0A2B9F"/>
    <w:multiLevelType w:val="multilevel"/>
    <w:tmpl w:val="7FFC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7321C0B"/>
    <w:multiLevelType w:val="multilevel"/>
    <w:tmpl w:val="1374C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7374FFA"/>
    <w:multiLevelType w:val="multilevel"/>
    <w:tmpl w:val="B9B85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9A913F7"/>
    <w:multiLevelType w:val="hybridMultilevel"/>
    <w:tmpl w:val="188CF5AE"/>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ABE17CF"/>
    <w:multiLevelType w:val="multilevel"/>
    <w:tmpl w:val="0956A0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C7E4A9D"/>
    <w:multiLevelType w:val="multilevel"/>
    <w:tmpl w:val="4E68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E8510AA"/>
    <w:multiLevelType w:val="multilevel"/>
    <w:tmpl w:val="EE7CC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F466B20"/>
    <w:multiLevelType w:val="hybridMultilevel"/>
    <w:tmpl w:val="D1F409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0A221CB"/>
    <w:multiLevelType w:val="multilevel"/>
    <w:tmpl w:val="3EDE1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42C558E"/>
    <w:multiLevelType w:val="multilevel"/>
    <w:tmpl w:val="FBEA0D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63D3768"/>
    <w:multiLevelType w:val="multilevel"/>
    <w:tmpl w:val="8C38D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71D4185"/>
    <w:multiLevelType w:val="multilevel"/>
    <w:tmpl w:val="A4E21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7F63F8D"/>
    <w:multiLevelType w:val="multilevel"/>
    <w:tmpl w:val="93A6D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A537D1E"/>
    <w:multiLevelType w:val="multilevel"/>
    <w:tmpl w:val="79121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A6232EE"/>
    <w:multiLevelType w:val="multilevel"/>
    <w:tmpl w:val="3294B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B743665"/>
    <w:multiLevelType w:val="multilevel"/>
    <w:tmpl w:val="F202D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D472659"/>
    <w:multiLevelType w:val="multilevel"/>
    <w:tmpl w:val="9ED6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DE71E5D"/>
    <w:multiLevelType w:val="multilevel"/>
    <w:tmpl w:val="18083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DFB341E"/>
    <w:multiLevelType w:val="hybridMultilevel"/>
    <w:tmpl w:val="235829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F2D7DB5"/>
    <w:multiLevelType w:val="hybridMultilevel"/>
    <w:tmpl w:val="DD161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06002D6"/>
    <w:multiLevelType w:val="multilevel"/>
    <w:tmpl w:val="EAF8E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2A100F1"/>
    <w:multiLevelType w:val="multilevel"/>
    <w:tmpl w:val="7B1A28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3347BE8"/>
    <w:multiLevelType w:val="multilevel"/>
    <w:tmpl w:val="AD065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3770B40"/>
    <w:multiLevelType w:val="multilevel"/>
    <w:tmpl w:val="A1829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4B41E3C"/>
    <w:multiLevelType w:val="hybridMultilevel"/>
    <w:tmpl w:val="49AA92A0"/>
    <w:lvl w:ilvl="0" w:tplc="04090009">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8" w15:restartNumberingAfterBreak="0">
    <w:nsid w:val="64C05B2F"/>
    <w:multiLevelType w:val="multilevel"/>
    <w:tmpl w:val="D862C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56055BD"/>
    <w:multiLevelType w:val="multilevel"/>
    <w:tmpl w:val="E5C8C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7050128"/>
    <w:multiLevelType w:val="hybridMultilevel"/>
    <w:tmpl w:val="2CB45D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1B467A"/>
    <w:multiLevelType w:val="multilevel"/>
    <w:tmpl w:val="DF08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1669F8"/>
    <w:multiLevelType w:val="multilevel"/>
    <w:tmpl w:val="37669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9BE7A2A"/>
    <w:multiLevelType w:val="hybridMultilevel"/>
    <w:tmpl w:val="F9C0F8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3875D1"/>
    <w:multiLevelType w:val="hybridMultilevel"/>
    <w:tmpl w:val="64E8A8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CA65AD1"/>
    <w:multiLevelType w:val="multilevel"/>
    <w:tmpl w:val="82F80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CEB48F4"/>
    <w:multiLevelType w:val="multilevel"/>
    <w:tmpl w:val="094AD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D0D490E"/>
    <w:multiLevelType w:val="multilevel"/>
    <w:tmpl w:val="E1EC9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EA33422"/>
    <w:multiLevelType w:val="multilevel"/>
    <w:tmpl w:val="973EA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1F8095F"/>
    <w:multiLevelType w:val="hybridMultilevel"/>
    <w:tmpl w:val="8DC0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21860A2"/>
    <w:multiLevelType w:val="multilevel"/>
    <w:tmpl w:val="C9B22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36A7EB3"/>
    <w:multiLevelType w:val="multilevel"/>
    <w:tmpl w:val="F9B0A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5E701B1"/>
    <w:multiLevelType w:val="multilevel"/>
    <w:tmpl w:val="4A3C4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6903C20"/>
    <w:multiLevelType w:val="multilevel"/>
    <w:tmpl w:val="9EA6EA6E"/>
    <w:lvl w:ilvl="0">
      <w:start w:val="1"/>
      <w:numFmt w:val="bullet"/>
      <w:lvlText w:val=""/>
      <w:lvlJc w:val="left"/>
      <w:pPr>
        <w:tabs>
          <w:tab w:val="num" w:pos="5580"/>
        </w:tabs>
        <w:ind w:left="5580" w:hanging="360"/>
      </w:pPr>
      <w:rPr>
        <w:rFonts w:ascii="Symbol" w:hAnsi="Symbol" w:hint="default"/>
        <w:sz w:val="20"/>
      </w:rPr>
    </w:lvl>
    <w:lvl w:ilvl="1" w:tentative="1">
      <w:start w:val="1"/>
      <w:numFmt w:val="bullet"/>
      <w:lvlText w:val="o"/>
      <w:lvlJc w:val="left"/>
      <w:pPr>
        <w:tabs>
          <w:tab w:val="num" w:pos="6300"/>
        </w:tabs>
        <w:ind w:left="6300" w:hanging="360"/>
      </w:pPr>
      <w:rPr>
        <w:rFonts w:ascii="Courier New" w:hAnsi="Courier New" w:hint="default"/>
        <w:sz w:val="20"/>
      </w:rPr>
    </w:lvl>
    <w:lvl w:ilvl="2" w:tentative="1">
      <w:start w:val="1"/>
      <w:numFmt w:val="bullet"/>
      <w:lvlText w:val=""/>
      <w:lvlJc w:val="left"/>
      <w:pPr>
        <w:tabs>
          <w:tab w:val="num" w:pos="7020"/>
        </w:tabs>
        <w:ind w:left="7020" w:hanging="360"/>
      </w:pPr>
      <w:rPr>
        <w:rFonts w:ascii="Wingdings" w:hAnsi="Wingdings" w:hint="default"/>
        <w:sz w:val="20"/>
      </w:rPr>
    </w:lvl>
    <w:lvl w:ilvl="3" w:tentative="1">
      <w:start w:val="1"/>
      <w:numFmt w:val="bullet"/>
      <w:lvlText w:val=""/>
      <w:lvlJc w:val="left"/>
      <w:pPr>
        <w:tabs>
          <w:tab w:val="num" w:pos="7740"/>
        </w:tabs>
        <w:ind w:left="7740" w:hanging="360"/>
      </w:pPr>
      <w:rPr>
        <w:rFonts w:ascii="Wingdings" w:hAnsi="Wingdings" w:hint="default"/>
        <w:sz w:val="20"/>
      </w:rPr>
    </w:lvl>
    <w:lvl w:ilvl="4" w:tentative="1">
      <w:start w:val="1"/>
      <w:numFmt w:val="bullet"/>
      <w:lvlText w:val=""/>
      <w:lvlJc w:val="left"/>
      <w:pPr>
        <w:tabs>
          <w:tab w:val="num" w:pos="8460"/>
        </w:tabs>
        <w:ind w:left="8460" w:hanging="360"/>
      </w:pPr>
      <w:rPr>
        <w:rFonts w:ascii="Wingdings" w:hAnsi="Wingdings" w:hint="default"/>
        <w:sz w:val="20"/>
      </w:rPr>
    </w:lvl>
    <w:lvl w:ilvl="5" w:tentative="1">
      <w:start w:val="1"/>
      <w:numFmt w:val="bullet"/>
      <w:lvlText w:val=""/>
      <w:lvlJc w:val="left"/>
      <w:pPr>
        <w:tabs>
          <w:tab w:val="num" w:pos="9180"/>
        </w:tabs>
        <w:ind w:left="9180" w:hanging="360"/>
      </w:pPr>
      <w:rPr>
        <w:rFonts w:ascii="Wingdings" w:hAnsi="Wingdings" w:hint="default"/>
        <w:sz w:val="20"/>
      </w:rPr>
    </w:lvl>
    <w:lvl w:ilvl="6" w:tentative="1">
      <w:start w:val="1"/>
      <w:numFmt w:val="bullet"/>
      <w:lvlText w:val=""/>
      <w:lvlJc w:val="left"/>
      <w:pPr>
        <w:tabs>
          <w:tab w:val="num" w:pos="9900"/>
        </w:tabs>
        <w:ind w:left="9900" w:hanging="360"/>
      </w:pPr>
      <w:rPr>
        <w:rFonts w:ascii="Wingdings" w:hAnsi="Wingdings" w:hint="default"/>
        <w:sz w:val="20"/>
      </w:rPr>
    </w:lvl>
    <w:lvl w:ilvl="7" w:tentative="1">
      <w:start w:val="1"/>
      <w:numFmt w:val="bullet"/>
      <w:lvlText w:val=""/>
      <w:lvlJc w:val="left"/>
      <w:pPr>
        <w:tabs>
          <w:tab w:val="num" w:pos="10620"/>
        </w:tabs>
        <w:ind w:left="10620" w:hanging="360"/>
      </w:pPr>
      <w:rPr>
        <w:rFonts w:ascii="Wingdings" w:hAnsi="Wingdings" w:hint="default"/>
        <w:sz w:val="20"/>
      </w:rPr>
    </w:lvl>
    <w:lvl w:ilvl="8" w:tentative="1">
      <w:start w:val="1"/>
      <w:numFmt w:val="bullet"/>
      <w:lvlText w:val=""/>
      <w:lvlJc w:val="left"/>
      <w:pPr>
        <w:tabs>
          <w:tab w:val="num" w:pos="11340"/>
        </w:tabs>
        <w:ind w:left="11340" w:hanging="360"/>
      </w:pPr>
      <w:rPr>
        <w:rFonts w:ascii="Wingdings" w:hAnsi="Wingdings" w:hint="default"/>
        <w:sz w:val="20"/>
      </w:rPr>
    </w:lvl>
  </w:abstractNum>
  <w:abstractNum w:abstractNumId="84" w15:restartNumberingAfterBreak="0">
    <w:nsid w:val="7AC82319"/>
    <w:multiLevelType w:val="multilevel"/>
    <w:tmpl w:val="40241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AF55B5D"/>
    <w:multiLevelType w:val="hybridMultilevel"/>
    <w:tmpl w:val="F6D031A4"/>
    <w:lvl w:ilvl="0" w:tplc="EB00F88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B0D7625"/>
    <w:multiLevelType w:val="hybridMultilevel"/>
    <w:tmpl w:val="64EC45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5858BF"/>
    <w:multiLevelType w:val="multilevel"/>
    <w:tmpl w:val="DFB0D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926716">
    <w:abstractNumId w:val="13"/>
  </w:num>
  <w:num w:numId="2" w16cid:durableId="954481995">
    <w:abstractNumId w:val="62"/>
  </w:num>
  <w:num w:numId="3" w16cid:durableId="896010667">
    <w:abstractNumId w:val="11"/>
  </w:num>
  <w:num w:numId="4" w16cid:durableId="883711635">
    <w:abstractNumId w:val="35"/>
  </w:num>
  <w:num w:numId="5" w16cid:durableId="1803385714">
    <w:abstractNumId w:val="20"/>
  </w:num>
  <w:num w:numId="6" w16cid:durableId="253826022">
    <w:abstractNumId w:val="18"/>
  </w:num>
  <w:num w:numId="7" w16cid:durableId="22630636">
    <w:abstractNumId w:val="67"/>
  </w:num>
  <w:num w:numId="8" w16cid:durableId="1528131610">
    <w:abstractNumId w:val="70"/>
  </w:num>
  <w:num w:numId="9" w16cid:durableId="1957638040">
    <w:abstractNumId w:val="23"/>
  </w:num>
  <w:num w:numId="10" w16cid:durableId="405693567">
    <w:abstractNumId w:val="61"/>
  </w:num>
  <w:num w:numId="11" w16cid:durableId="890724564">
    <w:abstractNumId w:val="86"/>
  </w:num>
  <w:num w:numId="12" w16cid:durableId="654720887">
    <w:abstractNumId w:val="50"/>
  </w:num>
  <w:num w:numId="13" w16cid:durableId="1490441692">
    <w:abstractNumId w:val="26"/>
  </w:num>
  <w:num w:numId="14" w16cid:durableId="2104954240">
    <w:abstractNumId w:val="30"/>
  </w:num>
  <w:num w:numId="15" w16cid:durableId="164560992">
    <w:abstractNumId w:val="42"/>
  </w:num>
  <w:num w:numId="16" w16cid:durableId="1188258581">
    <w:abstractNumId w:val="73"/>
  </w:num>
  <w:num w:numId="17" w16cid:durableId="1949388801">
    <w:abstractNumId w:val="39"/>
  </w:num>
  <w:num w:numId="18" w16cid:durableId="697394666">
    <w:abstractNumId w:val="17"/>
  </w:num>
  <w:num w:numId="19" w16cid:durableId="933172482">
    <w:abstractNumId w:val="45"/>
  </w:num>
  <w:num w:numId="20" w16cid:durableId="1920628969">
    <w:abstractNumId w:val="41"/>
  </w:num>
  <w:num w:numId="21" w16cid:durableId="419762442">
    <w:abstractNumId w:val="43"/>
  </w:num>
  <w:num w:numId="22" w16cid:durableId="101843076">
    <w:abstractNumId w:val="6"/>
  </w:num>
  <w:num w:numId="23" w16cid:durableId="127628123">
    <w:abstractNumId w:val="83"/>
  </w:num>
  <w:num w:numId="24" w16cid:durableId="596250812">
    <w:abstractNumId w:val="82"/>
  </w:num>
  <w:num w:numId="25" w16cid:durableId="51079858">
    <w:abstractNumId w:val="24"/>
  </w:num>
  <w:num w:numId="26" w16cid:durableId="684794778">
    <w:abstractNumId w:val="74"/>
  </w:num>
  <w:num w:numId="27" w16cid:durableId="1555315071">
    <w:abstractNumId w:val="2"/>
  </w:num>
  <w:num w:numId="28" w16cid:durableId="910698787">
    <w:abstractNumId w:val="27"/>
  </w:num>
  <w:num w:numId="29" w16cid:durableId="895048744">
    <w:abstractNumId w:val="9"/>
  </w:num>
  <w:num w:numId="30" w16cid:durableId="2139882786">
    <w:abstractNumId w:val="7"/>
  </w:num>
  <w:num w:numId="31" w16cid:durableId="1111436036">
    <w:abstractNumId w:val="40"/>
  </w:num>
  <w:num w:numId="32" w16cid:durableId="1755278370">
    <w:abstractNumId w:val="85"/>
  </w:num>
  <w:num w:numId="33" w16cid:durableId="1929577578">
    <w:abstractNumId w:val="46"/>
  </w:num>
  <w:num w:numId="34" w16cid:durableId="773480844">
    <w:abstractNumId w:val="33"/>
  </w:num>
  <w:num w:numId="35" w16cid:durableId="275019202">
    <w:abstractNumId w:val="79"/>
  </w:num>
  <w:num w:numId="36" w16cid:durableId="1691293118">
    <w:abstractNumId w:val="84"/>
  </w:num>
  <w:num w:numId="37" w16cid:durableId="1893038382">
    <w:abstractNumId w:val="63"/>
  </w:num>
  <w:num w:numId="38" w16cid:durableId="262610639">
    <w:abstractNumId w:val="28"/>
  </w:num>
  <w:num w:numId="39" w16cid:durableId="1496921629">
    <w:abstractNumId w:val="16"/>
  </w:num>
  <w:num w:numId="40" w16cid:durableId="396364491">
    <w:abstractNumId w:val="37"/>
  </w:num>
  <w:num w:numId="41" w16cid:durableId="2015259097">
    <w:abstractNumId w:val="31"/>
  </w:num>
  <w:num w:numId="42" w16cid:durableId="1312521907">
    <w:abstractNumId w:val="72"/>
  </w:num>
  <w:num w:numId="43" w16cid:durableId="1888490403">
    <w:abstractNumId w:val="59"/>
  </w:num>
  <w:num w:numId="44" w16cid:durableId="542135300">
    <w:abstractNumId w:val="78"/>
  </w:num>
  <w:num w:numId="45" w16cid:durableId="202253352">
    <w:abstractNumId w:val="51"/>
  </w:num>
  <w:num w:numId="46" w16cid:durableId="996882497">
    <w:abstractNumId w:val="5"/>
  </w:num>
  <w:num w:numId="47" w16cid:durableId="291176825">
    <w:abstractNumId w:val="60"/>
  </w:num>
  <w:num w:numId="48" w16cid:durableId="1581402147">
    <w:abstractNumId w:val="81"/>
  </w:num>
  <w:num w:numId="49" w16cid:durableId="1775441025">
    <w:abstractNumId w:val="66"/>
  </w:num>
  <w:num w:numId="50" w16cid:durableId="996152283">
    <w:abstractNumId w:val="54"/>
  </w:num>
  <w:num w:numId="51" w16cid:durableId="888153354">
    <w:abstractNumId w:val="56"/>
  </w:num>
  <w:num w:numId="52" w16cid:durableId="1280141650">
    <w:abstractNumId w:val="34"/>
  </w:num>
  <w:num w:numId="53" w16cid:durableId="1515337790">
    <w:abstractNumId w:val="57"/>
  </w:num>
  <w:num w:numId="54" w16cid:durableId="395975106">
    <w:abstractNumId w:val="53"/>
  </w:num>
  <w:num w:numId="55" w16cid:durableId="1583568807">
    <w:abstractNumId w:val="58"/>
  </w:num>
  <w:num w:numId="56" w16cid:durableId="1078089916">
    <w:abstractNumId w:val="77"/>
  </w:num>
  <w:num w:numId="57" w16cid:durableId="642850185">
    <w:abstractNumId w:val="75"/>
  </w:num>
  <w:num w:numId="58" w16cid:durableId="1132358554">
    <w:abstractNumId w:val="52"/>
  </w:num>
  <w:num w:numId="59" w16cid:durableId="814688977">
    <w:abstractNumId w:val="36"/>
  </w:num>
  <w:num w:numId="60" w16cid:durableId="1453281651">
    <w:abstractNumId w:val="55"/>
  </w:num>
  <w:num w:numId="61" w16cid:durableId="1805846702">
    <w:abstractNumId w:val="87"/>
  </w:num>
  <w:num w:numId="62" w16cid:durableId="2009092092">
    <w:abstractNumId w:val="80"/>
  </w:num>
  <w:num w:numId="63" w16cid:durableId="1877040482">
    <w:abstractNumId w:val="32"/>
  </w:num>
  <w:num w:numId="64" w16cid:durableId="1585139663">
    <w:abstractNumId w:val="38"/>
  </w:num>
  <w:num w:numId="65" w16cid:durableId="2017270127">
    <w:abstractNumId w:val="1"/>
  </w:num>
  <w:num w:numId="66" w16cid:durableId="113671428">
    <w:abstractNumId w:val="65"/>
  </w:num>
  <w:num w:numId="67" w16cid:durableId="546990025">
    <w:abstractNumId w:val="49"/>
  </w:num>
  <w:num w:numId="68" w16cid:durableId="981040107">
    <w:abstractNumId w:val="29"/>
  </w:num>
  <w:num w:numId="69" w16cid:durableId="2126926191">
    <w:abstractNumId w:val="44"/>
  </w:num>
  <w:num w:numId="70" w16cid:durableId="670064872">
    <w:abstractNumId w:val="14"/>
  </w:num>
  <w:num w:numId="71" w16cid:durableId="325204668">
    <w:abstractNumId w:val="64"/>
  </w:num>
  <w:num w:numId="72" w16cid:durableId="517932852">
    <w:abstractNumId w:val="12"/>
  </w:num>
  <w:num w:numId="73" w16cid:durableId="1800417486">
    <w:abstractNumId w:val="4"/>
  </w:num>
  <w:num w:numId="74" w16cid:durableId="1988435034">
    <w:abstractNumId w:val="19"/>
  </w:num>
  <w:num w:numId="75" w16cid:durableId="917326952">
    <w:abstractNumId w:val="71"/>
  </w:num>
  <w:num w:numId="76" w16cid:durableId="1723139716">
    <w:abstractNumId w:val="48"/>
  </w:num>
  <w:num w:numId="77" w16cid:durableId="2134597301">
    <w:abstractNumId w:val="25"/>
  </w:num>
  <w:num w:numId="78" w16cid:durableId="2146847468">
    <w:abstractNumId w:val="22"/>
  </w:num>
  <w:num w:numId="79" w16cid:durableId="1073360311">
    <w:abstractNumId w:val="15"/>
  </w:num>
  <w:num w:numId="80" w16cid:durableId="180243750">
    <w:abstractNumId w:val="0"/>
  </w:num>
  <w:num w:numId="81" w16cid:durableId="306863987">
    <w:abstractNumId w:val="76"/>
  </w:num>
  <w:num w:numId="82" w16cid:durableId="491219654">
    <w:abstractNumId w:val="8"/>
  </w:num>
  <w:num w:numId="83" w16cid:durableId="2001805789">
    <w:abstractNumId w:val="10"/>
  </w:num>
  <w:num w:numId="84" w16cid:durableId="1872914225">
    <w:abstractNumId w:val="47"/>
  </w:num>
  <w:num w:numId="85" w16cid:durableId="2127693052">
    <w:abstractNumId w:val="3"/>
  </w:num>
  <w:num w:numId="86" w16cid:durableId="1169633048">
    <w:abstractNumId w:val="68"/>
  </w:num>
  <w:num w:numId="87" w16cid:durableId="1412890818">
    <w:abstractNumId w:val="69"/>
  </w:num>
  <w:num w:numId="88" w16cid:durableId="8812893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3sDA3MjEzMTM2MjZV0lEKTi0uzszPAykwqgUA6clDeSwAAAA="/>
  </w:docVars>
  <w:rsids>
    <w:rsidRoot w:val="00681A47"/>
    <w:rsid w:val="0000064C"/>
    <w:rsid w:val="00006CB9"/>
    <w:rsid w:val="00013031"/>
    <w:rsid w:val="00015183"/>
    <w:rsid w:val="00017D88"/>
    <w:rsid w:val="00041DA4"/>
    <w:rsid w:val="00042895"/>
    <w:rsid w:val="00042DC9"/>
    <w:rsid w:val="00044AC1"/>
    <w:rsid w:val="00046EF8"/>
    <w:rsid w:val="00050582"/>
    <w:rsid w:val="0005201A"/>
    <w:rsid w:val="000572FF"/>
    <w:rsid w:val="00062218"/>
    <w:rsid w:val="000644C7"/>
    <w:rsid w:val="00064919"/>
    <w:rsid w:val="00067EAB"/>
    <w:rsid w:val="00072B5D"/>
    <w:rsid w:val="000766BC"/>
    <w:rsid w:val="0007763C"/>
    <w:rsid w:val="00091526"/>
    <w:rsid w:val="000A274D"/>
    <w:rsid w:val="000A3124"/>
    <w:rsid w:val="000A7881"/>
    <w:rsid w:val="000B68A9"/>
    <w:rsid w:val="000C33FE"/>
    <w:rsid w:val="000C40FD"/>
    <w:rsid w:val="000D0EC6"/>
    <w:rsid w:val="000D1DC6"/>
    <w:rsid w:val="000D2BAB"/>
    <w:rsid w:val="000F300F"/>
    <w:rsid w:val="001123D5"/>
    <w:rsid w:val="001135CD"/>
    <w:rsid w:val="00113ED5"/>
    <w:rsid w:val="00123A8B"/>
    <w:rsid w:val="00135E55"/>
    <w:rsid w:val="00136ABB"/>
    <w:rsid w:val="0013702D"/>
    <w:rsid w:val="00141A3D"/>
    <w:rsid w:val="001425FF"/>
    <w:rsid w:val="00145A6D"/>
    <w:rsid w:val="001521D4"/>
    <w:rsid w:val="0015341C"/>
    <w:rsid w:val="0015485D"/>
    <w:rsid w:val="0015587D"/>
    <w:rsid w:val="00155A07"/>
    <w:rsid w:val="0016371D"/>
    <w:rsid w:val="00164708"/>
    <w:rsid w:val="00170E96"/>
    <w:rsid w:val="00182FB1"/>
    <w:rsid w:val="00184153"/>
    <w:rsid w:val="00186980"/>
    <w:rsid w:val="00193473"/>
    <w:rsid w:val="00195C9D"/>
    <w:rsid w:val="00196467"/>
    <w:rsid w:val="00196B9F"/>
    <w:rsid w:val="001A46BA"/>
    <w:rsid w:val="001A684B"/>
    <w:rsid w:val="001B5C7D"/>
    <w:rsid w:val="001C04D8"/>
    <w:rsid w:val="001C09C0"/>
    <w:rsid w:val="001C0F86"/>
    <w:rsid w:val="001C6261"/>
    <w:rsid w:val="001D591C"/>
    <w:rsid w:val="001E4D41"/>
    <w:rsid w:val="00212522"/>
    <w:rsid w:val="00215DF2"/>
    <w:rsid w:val="002167D3"/>
    <w:rsid w:val="00221356"/>
    <w:rsid w:val="002229DA"/>
    <w:rsid w:val="002307BC"/>
    <w:rsid w:val="00230939"/>
    <w:rsid w:val="00232DE0"/>
    <w:rsid w:val="002342CF"/>
    <w:rsid w:val="00235281"/>
    <w:rsid w:val="00237A4B"/>
    <w:rsid w:val="00237C71"/>
    <w:rsid w:val="00237DE6"/>
    <w:rsid w:val="00244EED"/>
    <w:rsid w:val="00251E0D"/>
    <w:rsid w:val="002521CB"/>
    <w:rsid w:val="0025701A"/>
    <w:rsid w:val="00261FFA"/>
    <w:rsid w:val="00264A12"/>
    <w:rsid w:val="00267762"/>
    <w:rsid w:val="00276A15"/>
    <w:rsid w:val="00281B80"/>
    <w:rsid w:val="00281F4F"/>
    <w:rsid w:val="002847BB"/>
    <w:rsid w:val="002A1F1B"/>
    <w:rsid w:val="002B0842"/>
    <w:rsid w:val="002D5A0E"/>
    <w:rsid w:val="002D658B"/>
    <w:rsid w:val="002D6F37"/>
    <w:rsid w:val="002E0A12"/>
    <w:rsid w:val="002E1DAD"/>
    <w:rsid w:val="002E22E0"/>
    <w:rsid w:val="002E5CCC"/>
    <w:rsid w:val="002F3988"/>
    <w:rsid w:val="003012F6"/>
    <w:rsid w:val="00301966"/>
    <w:rsid w:val="00302082"/>
    <w:rsid w:val="0030563D"/>
    <w:rsid w:val="003141C0"/>
    <w:rsid w:val="003161D6"/>
    <w:rsid w:val="003268CA"/>
    <w:rsid w:val="003306BA"/>
    <w:rsid w:val="00331B66"/>
    <w:rsid w:val="0033213A"/>
    <w:rsid w:val="00334CFC"/>
    <w:rsid w:val="00337486"/>
    <w:rsid w:val="00341A7E"/>
    <w:rsid w:val="00345A40"/>
    <w:rsid w:val="00346803"/>
    <w:rsid w:val="003575F2"/>
    <w:rsid w:val="00360E5F"/>
    <w:rsid w:val="003677D1"/>
    <w:rsid w:val="0036791A"/>
    <w:rsid w:val="00371B95"/>
    <w:rsid w:val="0038319C"/>
    <w:rsid w:val="0038454D"/>
    <w:rsid w:val="00384716"/>
    <w:rsid w:val="00390E51"/>
    <w:rsid w:val="003926D9"/>
    <w:rsid w:val="003A3351"/>
    <w:rsid w:val="003B1508"/>
    <w:rsid w:val="003B226A"/>
    <w:rsid w:val="003B65B0"/>
    <w:rsid w:val="003C266A"/>
    <w:rsid w:val="003C77EE"/>
    <w:rsid w:val="003D13CB"/>
    <w:rsid w:val="003D13F9"/>
    <w:rsid w:val="003D3C8B"/>
    <w:rsid w:val="003D6A62"/>
    <w:rsid w:val="003D75AD"/>
    <w:rsid w:val="003E736B"/>
    <w:rsid w:val="003F5E76"/>
    <w:rsid w:val="003F6AC7"/>
    <w:rsid w:val="003F6D68"/>
    <w:rsid w:val="00402F19"/>
    <w:rsid w:val="00405619"/>
    <w:rsid w:val="0041262D"/>
    <w:rsid w:val="004149AB"/>
    <w:rsid w:val="00416044"/>
    <w:rsid w:val="00422E7C"/>
    <w:rsid w:val="00423D62"/>
    <w:rsid w:val="00424C4A"/>
    <w:rsid w:val="004265D5"/>
    <w:rsid w:val="0044476D"/>
    <w:rsid w:val="00445DEB"/>
    <w:rsid w:val="00451645"/>
    <w:rsid w:val="00455778"/>
    <w:rsid w:val="00457C55"/>
    <w:rsid w:val="00457C91"/>
    <w:rsid w:val="00460532"/>
    <w:rsid w:val="00461F89"/>
    <w:rsid w:val="00462925"/>
    <w:rsid w:val="004637CE"/>
    <w:rsid w:val="004748DB"/>
    <w:rsid w:val="0048340C"/>
    <w:rsid w:val="004850D4"/>
    <w:rsid w:val="0049023B"/>
    <w:rsid w:val="004909F5"/>
    <w:rsid w:val="00497C87"/>
    <w:rsid w:val="004A2691"/>
    <w:rsid w:val="004A54B7"/>
    <w:rsid w:val="004A5CEC"/>
    <w:rsid w:val="004B7129"/>
    <w:rsid w:val="004B7B79"/>
    <w:rsid w:val="004C1875"/>
    <w:rsid w:val="004C3051"/>
    <w:rsid w:val="004C61C7"/>
    <w:rsid w:val="004C7883"/>
    <w:rsid w:val="004D377C"/>
    <w:rsid w:val="004E5D30"/>
    <w:rsid w:val="004E5EA0"/>
    <w:rsid w:val="004F23C1"/>
    <w:rsid w:val="004F5219"/>
    <w:rsid w:val="00514A21"/>
    <w:rsid w:val="00514D9B"/>
    <w:rsid w:val="00520403"/>
    <w:rsid w:val="00522A1B"/>
    <w:rsid w:val="00524C48"/>
    <w:rsid w:val="005313D0"/>
    <w:rsid w:val="0053698F"/>
    <w:rsid w:val="005409DD"/>
    <w:rsid w:val="00540CF2"/>
    <w:rsid w:val="00547056"/>
    <w:rsid w:val="0055040F"/>
    <w:rsid w:val="005528D9"/>
    <w:rsid w:val="00556B3B"/>
    <w:rsid w:val="00561E9B"/>
    <w:rsid w:val="005647E8"/>
    <w:rsid w:val="00565AA0"/>
    <w:rsid w:val="0056698A"/>
    <w:rsid w:val="00570B77"/>
    <w:rsid w:val="0057277E"/>
    <w:rsid w:val="0057451F"/>
    <w:rsid w:val="005766C2"/>
    <w:rsid w:val="0058318A"/>
    <w:rsid w:val="005845F1"/>
    <w:rsid w:val="005929F4"/>
    <w:rsid w:val="005A05DE"/>
    <w:rsid w:val="005A1A0C"/>
    <w:rsid w:val="005A214E"/>
    <w:rsid w:val="005A222A"/>
    <w:rsid w:val="005A7EA5"/>
    <w:rsid w:val="005B1F51"/>
    <w:rsid w:val="005B3FC7"/>
    <w:rsid w:val="005C108C"/>
    <w:rsid w:val="005C5CBC"/>
    <w:rsid w:val="005C744A"/>
    <w:rsid w:val="005C7560"/>
    <w:rsid w:val="005E263F"/>
    <w:rsid w:val="005E4406"/>
    <w:rsid w:val="005E6114"/>
    <w:rsid w:val="005E789A"/>
    <w:rsid w:val="005F040D"/>
    <w:rsid w:val="005F1285"/>
    <w:rsid w:val="005F7509"/>
    <w:rsid w:val="00604B64"/>
    <w:rsid w:val="00613366"/>
    <w:rsid w:val="00625406"/>
    <w:rsid w:val="00625B8D"/>
    <w:rsid w:val="00640A8E"/>
    <w:rsid w:val="00642F75"/>
    <w:rsid w:val="00644F6E"/>
    <w:rsid w:val="00647B41"/>
    <w:rsid w:val="00655732"/>
    <w:rsid w:val="00655796"/>
    <w:rsid w:val="006603B5"/>
    <w:rsid w:val="00665C0A"/>
    <w:rsid w:val="00670219"/>
    <w:rsid w:val="00670441"/>
    <w:rsid w:val="00670F33"/>
    <w:rsid w:val="00671111"/>
    <w:rsid w:val="00671EFE"/>
    <w:rsid w:val="006732D6"/>
    <w:rsid w:val="0067425F"/>
    <w:rsid w:val="00675398"/>
    <w:rsid w:val="00681A47"/>
    <w:rsid w:val="00682639"/>
    <w:rsid w:val="006847BC"/>
    <w:rsid w:val="00690752"/>
    <w:rsid w:val="00690970"/>
    <w:rsid w:val="006A6E35"/>
    <w:rsid w:val="006B0C08"/>
    <w:rsid w:val="006B3998"/>
    <w:rsid w:val="006B5E91"/>
    <w:rsid w:val="006B6006"/>
    <w:rsid w:val="006B6959"/>
    <w:rsid w:val="006C31DF"/>
    <w:rsid w:val="006C6C9D"/>
    <w:rsid w:val="006C7A7F"/>
    <w:rsid w:val="006D1126"/>
    <w:rsid w:val="006D6A00"/>
    <w:rsid w:val="006E50DF"/>
    <w:rsid w:val="006F055A"/>
    <w:rsid w:val="006F0703"/>
    <w:rsid w:val="006F5098"/>
    <w:rsid w:val="00705A5D"/>
    <w:rsid w:val="00713BBA"/>
    <w:rsid w:val="00717262"/>
    <w:rsid w:val="007200AA"/>
    <w:rsid w:val="007212B8"/>
    <w:rsid w:val="00722626"/>
    <w:rsid w:val="00725183"/>
    <w:rsid w:val="00734FB0"/>
    <w:rsid w:val="00735E7C"/>
    <w:rsid w:val="00744371"/>
    <w:rsid w:val="00744D7C"/>
    <w:rsid w:val="0075024D"/>
    <w:rsid w:val="00754B3D"/>
    <w:rsid w:val="00760CB2"/>
    <w:rsid w:val="007614D6"/>
    <w:rsid w:val="0076382D"/>
    <w:rsid w:val="007662EB"/>
    <w:rsid w:val="007774DD"/>
    <w:rsid w:val="0077793C"/>
    <w:rsid w:val="00781913"/>
    <w:rsid w:val="007938B5"/>
    <w:rsid w:val="00797B4A"/>
    <w:rsid w:val="007B3690"/>
    <w:rsid w:val="007C10AF"/>
    <w:rsid w:val="007C516C"/>
    <w:rsid w:val="007D61C2"/>
    <w:rsid w:val="007E624F"/>
    <w:rsid w:val="007F211B"/>
    <w:rsid w:val="007F5E00"/>
    <w:rsid w:val="007F7324"/>
    <w:rsid w:val="007F7A06"/>
    <w:rsid w:val="008031D0"/>
    <w:rsid w:val="00805DB7"/>
    <w:rsid w:val="00807163"/>
    <w:rsid w:val="00813B0C"/>
    <w:rsid w:val="00816D4D"/>
    <w:rsid w:val="008268BE"/>
    <w:rsid w:val="0083618A"/>
    <w:rsid w:val="00840C66"/>
    <w:rsid w:val="00843527"/>
    <w:rsid w:val="00843CDF"/>
    <w:rsid w:val="0084753F"/>
    <w:rsid w:val="00855529"/>
    <w:rsid w:val="008574A3"/>
    <w:rsid w:val="00857BCF"/>
    <w:rsid w:val="00860E63"/>
    <w:rsid w:val="008643AE"/>
    <w:rsid w:val="0087173C"/>
    <w:rsid w:val="00876BB9"/>
    <w:rsid w:val="00884EA8"/>
    <w:rsid w:val="00892017"/>
    <w:rsid w:val="0089793F"/>
    <w:rsid w:val="00897D40"/>
    <w:rsid w:val="008A453C"/>
    <w:rsid w:val="008A5498"/>
    <w:rsid w:val="008A57FB"/>
    <w:rsid w:val="008B27AB"/>
    <w:rsid w:val="008B34DC"/>
    <w:rsid w:val="008B3FA1"/>
    <w:rsid w:val="008C0F7F"/>
    <w:rsid w:val="008C3B85"/>
    <w:rsid w:val="008C7546"/>
    <w:rsid w:val="008D09FB"/>
    <w:rsid w:val="008E06EB"/>
    <w:rsid w:val="008E107F"/>
    <w:rsid w:val="008E4CE9"/>
    <w:rsid w:val="008E5B29"/>
    <w:rsid w:val="008E6E79"/>
    <w:rsid w:val="008E7417"/>
    <w:rsid w:val="008F21B6"/>
    <w:rsid w:val="00902D3F"/>
    <w:rsid w:val="009053A4"/>
    <w:rsid w:val="00906301"/>
    <w:rsid w:val="009067A6"/>
    <w:rsid w:val="009147AA"/>
    <w:rsid w:val="00914FFB"/>
    <w:rsid w:val="00921981"/>
    <w:rsid w:val="00923ECD"/>
    <w:rsid w:val="009244C7"/>
    <w:rsid w:val="00924AD4"/>
    <w:rsid w:val="009268DB"/>
    <w:rsid w:val="009318F6"/>
    <w:rsid w:val="00931F16"/>
    <w:rsid w:val="009323C2"/>
    <w:rsid w:val="009360D3"/>
    <w:rsid w:val="00941A04"/>
    <w:rsid w:val="009452BA"/>
    <w:rsid w:val="00946874"/>
    <w:rsid w:val="0094708D"/>
    <w:rsid w:val="009514C9"/>
    <w:rsid w:val="00955187"/>
    <w:rsid w:val="00963244"/>
    <w:rsid w:val="0097281F"/>
    <w:rsid w:val="0098093F"/>
    <w:rsid w:val="00982604"/>
    <w:rsid w:val="00991CD9"/>
    <w:rsid w:val="009935AF"/>
    <w:rsid w:val="00995B24"/>
    <w:rsid w:val="009A2FEB"/>
    <w:rsid w:val="009A3B11"/>
    <w:rsid w:val="009A422F"/>
    <w:rsid w:val="009A4490"/>
    <w:rsid w:val="009A499E"/>
    <w:rsid w:val="009B2291"/>
    <w:rsid w:val="009B55EC"/>
    <w:rsid w:val="009C05F6"/>
    <w:rsid w:val="009C244C"/>
    <w:rsid w:val="009C507E"/>
    <w:rsid w:val="009C7556"/>
    <w:rsid w:val="009D0E69"/>
    <w:rsid w:val="009D1F60"/>
    <w:rsid w:val="009D7C1B"/>
    <w:rsid w:val="009E0D52"/>
    <w:rsid w:val="009E398F"/>
    <w:rsid w:val="009F6C1C"/>
    <w:rsid w:val="00A203F6"/>
    <w:rsid w:val="00A2386C"/>
    <w:rsid w:val="00A30A34"/>
    <w:rsid w:val="00A34F29"/>
    <w:rsid w:val="00A417D5"/>
    <w:rsid w:val="00A47DA6"/>
    <w:rsid w:val="00A50F66"/>
    <w:rsid w:val="00A54934"/>
    <w:rsid w:val="00A555FE"/>
    <w:rsid w:val="00A57962"/>
    <w:rsid w:val="00A57B04"/>
    <w:rsid w:val="00A6034B"/>
    <w:rsid w:val="00A75744"/>
    <w:rsid w:val="00A85610"/>
    <w:rsid w:val="00A879D2"/>
    <w:rsid w:val="00A91F2D"/>
    <w:rsid w:val="00AA4E0E"/>
    <w:rsid w:val="00AA5C93"/>
    <w:rsid w:val="00AA70D2"/>
    <w:rsid w:val="00AB1733"/>
    <w:rsid w:val="00AB4EC2"/>
    <w:rsid w:val="00AC1474"/>
    <w:rsid w:val="00AD1629"/>
    <w:rsid w:val="00AD165F"/>
    <w:rsid w:val="00AD3815"/>
    <w:rsid w:val="00AD49AB"/>
    <w:rsid w:val="00AD6C76"/>
    <w:rsid w:val="00AE126E"/>
    <w:rsid w:val="00AE5A29"/>
    <w:rsid w:val="00AE7D0C"/>
    <w:rsid w:val="00AF050C"/>
    <w:rsid w:val="00AF6A31"/>
    <w:rsid w:val="00AF7E59"/>
    <w:rsid w:val="00B0178C"/>
    <w:rsid w:val="00B0407A"/>
    <w:rsid w:val="00B17A40"/>
    <w:rsid w:val="00B21485"/>
    <w:rsid w:val="00B229E6"/>
    <w:rsid w:val="00B40B49"/>
    <w:rsid w:val="00B43231"/>
    <w:rsid w:val="00B445D8"/>
    <w:rsid w:val="00B460CA"/>
    <w:rsid w:val="00B46891"/>
    <w:rsid w:val="00B47D7E"/>
    <w:rsid w:val="00B63F4D"/>
    <w:rsid w:val="00B82B2F"/>
    <w:rsid w:val="00B8413D"/>
    <w:rsid w:val="00B85682"/>
    <w:rsid w:val="00B96FDB"/>
    <w:rsid w:val="00BA2265"/>
    <w:rsid w:val="00BB1F6E"/>
    <w:rsid w:val="00BB38CB"/>
    <w:rsid w:val="00BB743A"/>
    <w:rsid w:val="00BC1709"/>
    <w:rsid w:val="00BC5DE5"/>
    <w:rsid w:val="00BD6D94"/>
    <w:rsid w:val="00BE57E2"/>
    <w:rsid w:val="00BF1D6A"/>
    <w:rsid w:val="00BF3188"/>
    <w:rsid w:val="00C0310D"/>
    <w:rsid w:val="00C07D77"/>
    <w:rsid w:val="00C13178"/>
    <w:rsid w:val="00C252E4"/>
    <w:rsid w:val="00C26AA9"/>
    <w:rsid w:val="00C26BB8"/>
    <w:rsid w:val="00C30A26"/>
    <w:rsid w:val="00C3288D"/>
    <w:rsid w:val="00C349E2"/>
    <w:rsid w:val="00C34B8A"/>
    <w:rsid w:val="00C376FB"/>
    <w:rsid w:val="00C43433"/>
    <w:rsid w:val="00C441C6"/>
    <w:rsid w:val="00C45084"/>
    <w:rsid w:val="00C45CDF"/>
    <w:rsid w:val="00C45D5A"/>
    <w:rsid w:val="00C554DB"/>
    <w:rsid w:val="00C57587"/>
    <w:rsid w:val="00C64D99"/>
    <w:rsid w:val="00C725ED"/>
    <w:rsid w:val="00C82A14"/>
    <w:rsid w:val="00C84212"/>
    <w:rsid w:val="00C93DA8"/>
    <w:rsid w:val="00C95AB3"/>
    <w:rsid w:val="00CB2D23"/>
    <w:rsid w:val="00CB5488"/>
    <w:rsid w:val="00CD0CAC"/>
    <w:rsid w:val="00CD2E15"/>
    <w:rsid w:val="00CD426D"/>
    <w:rsid w:val="00CD4621"/>
    <w:rsid w:val="00CD7011"/>
    <w:rsid w:val="00CD7444"/>
    <w:rsid w:val="00CF18CB"/>
    <w:rsid w:val="00CF1935"/>
    <w:rsid w:val="00CF19BD"/>
    <w:rsid w:val="00CF4BF9"/>
    <w:rsid w:val="00CF7D1B"/>
    <w:rsid w:val="00D00014"/>
    <w:rsid w:val="00D068EA"/>
    <w:rsid w:val="00D079E5"/>
    <w:rsid w:val="00D1742D"/>
    <w:rsid w:val="00D25EA3"/>
    <w:rsid w:val="00D27369"/>
    <w:rsid w:val="00D307B0"/>
    <w:rsid w:val="00D3416D"/>
    <w:rsid w:val="00D36C8E"/>
    <w:rsid w:val="00D424E8"/>
    <w:rsid w:val="00D433C3"/>
    <w:rsid w:val="00D5110E"/>
    <w:rsid w:val="00D53A3C"/>
    <w:rsid w:val="00D57625"/>
    <w:rsid w:val="00D740BC"/>
    <w:rsid w:val="00D8243C"/>
    <w:rsid w:val="00D83726"/>
    <w:rsid w:val="00D85E75"/>
    <w:rsid w:val="00D87F2D"/>
    <w:rsid w:val="00D9267F"/>
    <w:rsid w:val="00D92AB2"/>
    <w:rsid w:val="00D95C65"/>
    <w:rsid w:val="00D96BBD"/>
    <w:rsid w:val="00D97D9C"/>
    <w:rsid w:val="00DA535B"/>
    <w:rsid w:val="00DD2C11"/>
    <w:rsid w:val="00DE0DB5"/>
    <w:rsid w:val="00DE5778"/>
    <w:rsid w:val="00DF1789"/>
    <w:rsid w:val="00DF40A6"/>
    <w:rsid w:val="00DF426A"/>
    <w:rsid w:val="00DF5C3F"/>
    <w:rsid w:val="00E03359"/>
    <w:rsid w:val="00E1078E"/>
    <w:rsid w:val="00E11272"/>
    <w:rsid w:val="00E13FE5"/>
    <w:rsid w:val="00E217F7"/>
    <w:rsid w:val="00E25044"/>
    <w:rsid w:val="00E351D2"/>
    <w:rsid w:val="00E37FC1"/>
    <w:rsid w:val="00E4758C"/>
    <w:rsid w:val="00E52293"/>
    <w:rsid w:val="00E52D36"/>
    <w:rsid w:val="00E7344C"/>
    <w:rsid w:val="00E83A77"/>
    <w:rsid w:val="00E90D20"/>
    <w:rsid w:val="00E962D4"/>
    <w:rsid w:val="00EA0591"/>
    <w:rsid w:val="00EA6C80"/>
    <w:rsid w:val="00EB4C1E"/>
    <w:rsid w:val="00EB6AD6"/>
    <w:rsid w:val="00EB6D32"/>
    <w:rsid w:val="00EC254B"/>
    <w:rsid w:val="00EC45F8"/>
    <w:rsid w:val="00EC5E84"/>
    <w:rsid w:val="00EC7517"/>
    <w:rsid w:val="00EE0F1B"/>
    <w:rsid w:val="00EE1015"/>
    <w:rsid w:val="00F03A59"/>
    <w:rsid w:val="00F04130"/>
    <w:rsid w:val="00F0656D"/>
    <w:rsid w:val="00F11284"/>
    <w:rsid w:val="00F12160"/>
    <w:rsid w:val="00F20DC2"/>
    <w:rsid w:val="00F26A6A"/>
    <w:rsid w:val="00F31C25"/>
    <w:rsid w:val="00F466AE"/>
    <w:rsid w:val="00F54E38"/>
    <w:rsid w:val="00F62804"/>
    <w:rsid w:val="00F63177"/>
    <w:rsid w:val="00F74471"/>
    <w:rsid w:val="00F816F4"/>
    <w:rsid w:val="00F82FFC"/>
    <w:rsid w:val="00F918B5"/>
    <w:rsid w:val="00F94D75"/>
    <w:rsid w:val="00F97592"/>
    <w:rsid w:val="00FA14A4"/>
    <w:rsid w:val="00FA154B"/>
    <w:rsid w:val="00FA4F3A"/>
    <w:rsid w:val="00FA553B"/>
    <w:rsid w:val="00FA78A5"/>
    <w:rsid w:val="00FB17A0"/>
    <w:rsid w:val="00FB2C6A"/>
    <w:rsid w:val="00FB3005"/>
    <w:rsid w:val="00FB6C55"/>
    <w:rsid w:val="00FC588C"/>
    <w:rsid w:val="00FC6587"/>
    <w:rsid w:val="00FC6FF0"/>
    <w:rsid w:val="00FD020B"/>
    <w:rsid w:val="00FD43B8"/>
    <w:rsid w:val="00FD67BF"/>
    <w:rsid w:val="00FE1453"/>
    <w:rsid w:val="00FE18E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9"/>
    <o:shapelayout v:ext="edit">
      <o:idmap v:ext="edit" data="1"/>
    </o:shapelayout>
  </w:shapeDefaults>
  <w:decimalSymbol w:val="."/>
  <w:listSeparator w:val=","/>
  <w14:docId w14:val="55A1A3B5"/>
  <w15:chartTrackingRefBased/>
  <w15:docId w15:val="{F6FDA085-8297-472E-A191-DA97B0E59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A47"/>
    <w:pPr>
      <w:spacing w:after="120" w:line="285" w:lineRule="auto"/>
    </w:pPr>
    <w:rPr>
      <w:rFonts w:ascii="Calibri" w:eastAsia="Times New Roman" w:hAnsi="Calibri" w:cs="Calibri"/>
      <w:color w:val="000000"/>
      <w:kern w:val="28"/>
      <w:sz w:val="20"/>
      <w:szCs w:val="20"/>
      <w14:ligatures w14:val="standard"/>
      <w14:cntxtAlts/>
    </w:rPr>
  </w:style>
  <w:style w:type="paragraph" w:styleId="Heading1">
    <w:name w:val="heading 1"/>
    <w:basedOn w:val="Normal"/>
    <w:next w:val="Normal"/>
    <w:link w:val="Heading1Char"/>
    <w:uiPriority w:val="9"/>
    <w:qFormat/>
    <w:rsid w:val="00BC5D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521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147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147A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97592"/>
    <w:pPr>
      <w:spacing w:after="0" w:line="240" w:lineRule="auto"/>
    </w:pPr>
    <w:rPr>
      <w:rFonts w:ascii="Comic Sans MS" w:eastAsia="Times New Roman" w:hAnsi="Comic Sans MS" w:cs="Times New Roman"/>
      <w:color w:val="000000"/>
      <w:kern w:val="28"/>
      <w:sz w:val="24"/>
      <w:szCs w:val="24"/>
      <w14:ligatures w14:val="standard"/>
      <w14:cntxtAlts/>
    </w:rPr>
  </w:style>
  <w:style w:type="character" w:styleId="Hyperlink">
    <w:name w:val="Hyperlink"/>
    <w:basedOn w:val="DefaultParagraphFont"/>
    <w:uiPriority w:val="99"/>
    <w:unhideWhenUsed/>
    <w:rsid w:val="004E5EA0"/>
    <w:rPr>
      <w:color w:val="085296"/>
      <w:u w:val="single"/>
    </w:rPr>
  </w:style>
  <w:style w:type="paragraph" w:styleId="BodyText">
    <w:name w:val="Body Text"/>
    <w:link w:val="BodyTextChar"/>
    <w:uiPriority w:val="99"/>
    <w:unhideWhenUsed/>
    <w:rsid w:val="004E5EA0"/>
    <w:pPr>
      <w:spacing w:after="120" w:line="264" w:lineRule="auto"/>
    </w:pPr>
    <w:rPr>
      <w:rFonts w:ascii="Calibri" w:eastAsia="Times New Roman" w:hAnsi="Calibri" w:cs="Calibri"/>
      <w:color w:val="000000"/>
      <w:kern w:val="28"/>
      <w:sz w:val="20"/>
      <w:szCs w:val="20"/>
      <w14:ligatures w14:val="standard"/>
      <w14:cntxtAlts/>
    </w:rPr>
  </w:style>
  <w:style w:type="character" w:customStyle="1" w:styleId="BodyTextChar">
    <w:name w:val="Body Text Char"/>
    <w:basedOn w:val="DefaultParagraphFont"/>
    <w:link w:val="BodyText"/>
    <w:uiPriority w:val="99"/>
    <w:rsid w:val="004E5EA0"/>
    <w:rPr>
      <w:rFonts w:ascii="Calibri" w:eastAsia="Times New Roman" w:hAnsi="Calibri" w:cs="Calibri"/>
      <w:color w:val="000000"/>
      <w:kern w:val="28"/>
      <w:sz w:val="20"/>
      <w:szCs w:val="20"/>
      <w14:ligatures w14:val="standard"/>
      <w14:cntxtAlts/>
    </w:rPr>
  </w:style>
  <w:style w:type="paragraph" w:styleId="BodyText2">
    <w:name w:val="Body Text 2"/>
    <w:basedOn w:val="Normal"/>
    <w:link w:val="BodyText2Char"/>
    <w:uiPriority w:val="99"/>
    <w:semiHidden/>
    <w:unhideWhenUsed/>
    <w:rsid w:val="00BC5DE5"/>
    <w:pPr>
      <w:spacing w:line="480" w:lineRule="auto"/>
    </w:pPr>
  </w:style>
  <w:style w:type="character" w:customStyle="1" w:styleId="BodyText2Char">
    <w:name w:val="Body Text 2 Char"/>
    <w:basedOn w:val="DefaultParagraphFont"/>
    <w:link w:val="BodyText2"/>
    <w:uiPriority w:val="99"/>
    <w:semiHidden/>
    <w:rsid w:val="00BC5DE5"/>
    <w:rPr>
      <w:rFonts w:ascii="Calibri" w:eastAsia="Times New Roman" w:hAnsi="Calibri" w:cs="Calibri"/>
      <w:color w:val="000000"/>
      <w:kern w:val="28"/>
      <w:sz w:val="20"/>
      <w:szCs w:val="20"/>
      <w14:ligatures w14:val="standard"/>
      <w14:cntxtAlts/>
    </w:rPr>
  </w:style>
  <w:style w:type="character" w:customStyle="1" w:styleId="Heading1Char">
    <w:name w:val="Heading 1 Char"/>
    <w:basedOn w:val="DefaultParagraphFont"/>
    <w:link w:val="Heading1"/>
    <w:uiPriority w:val="9"/>
    <w:rsid w:val="00BC5DE5"/>
    <w:rPr>
      <w:rFonts w:asciiTheme="majorHAnsi" w:eastAsiaTheme="majorEastAsia" w:hAnsiTheme="majorHAnsi" w:cstheme="majorBidi"/>
      <w:color w:val="2F5496" w:themeColor="accent1" w:themeShade="BF"/>
      <w:kern w:val="28"/>
      <w:sz w:val="32"/>
      <w:szCs w:val="32"/>
      <w14:ligatures w14:val="standard"/>
      <w14:cntxtAlts/>
    </w:rPr>
  </w:style>
  <w:style w:type="character" w:customStyle="1" w:styleId="Heading3Char">
    <w:name w:val="Heading 3 Char"/>
    <w:basedOn w:val="DefaultParagraphFont"/>
    <w:link w:val="Heading3"/>
    <w:uiPriority w:val="9"/>
    <w:semiHidden/>
    <w:rsid w:val="009147AA"/>
    <w:rPr>
      <w:rFonts w:asciiTheme="majorHAnsi" w:eastAsiaTheme="majorEastAsia" w:hAnsiTheme="majorHAnsi" w:cstheme="majorBidi"/>
      <w:color w:val="1F3763" w:themeColor="accent1" w:themeShade="7F"/>
      <w:kern w:val="28"/>
      <w:sz w:val="24"/>
      <w:szCs w:val="24"/>
      <w14:ligatures w14:val="standard"/>
      <w14:cntxtAlts/>
    </w:rPr>
  </w:style>
  <w:style w:type="character" w:customStyle="1" w:styleId="Heading4Char">
    <w:name w:val="Heading 4 Char"/>
    <w:basedOn w:val="DefaultParagraphFont"/>
    <w:link w:val="Heading4"/>
    <w:uiPriority w:val="9"/>
    <w:semiHidden/>
    <w:rsid w:val="009147AA"/>
    <w:rPr>
      <w:rFonts w:asciiTheme="majorHAnsi" w:eastAsiaTheme="majorEastAsia" w:hAnsiTheme="majorHAnsi" w:cstheme="majorBidi"/>
      <w:i/>
      <w:iCs/>
      <w:color w:val="2F5496" w:themeColor="accent1" w:themeShade="BF"/>
      <w:kern w:val="28"/>
      <w:sz w:val="20"/>
      <w:szCs w:val="20"/>
      <w14:ligatures w14:val="standard"/>
      <w14:cntxtAlts/>
    </w:rPr>
  </w:style>
  <w:style w:type="paragraph" w:customStyle="1" w:styleId="Style1">
    <w:name w:val="Style 1"/>
    <w:basedOn w:val="Normal"/>
    <w:rsid w:val="00041DA4"/>
    <w:pPr>
      <w:spacing w:after="0" w:line="240" w:lineRule="auto"/>
    </w:pPr>
    <w:rPr>
      <w:sz w:val="24"/>
      <w:szCs w:val="24"/>
    </w:rPr>
  </w:style>
  <w:style w:type="paragraph" w:styleId="BodyText3">
    <w:name w:val="Body Text 3"/>
    <w:basedOn w:val="Normal"/>
    <w:link w:val="BodyText3Char"/>
    <w:uiPriority w:val="99"/>
    <w:semiHidden/>
    <w:unhideWhenUsed/>
    <w:rsid w:val="00AD165F"/>
    <w:rPr>
      <w:sz w:val="16"/>
      <w:szCs w:val="16"/>
    </w:rPr>
  </w:style>
  <w:style w:type="character" w:customStyle="1" w:styleId="BodyText3Char">
    <w:name w:val="Body Text 3 Char"/>
    <w:basedOn w:val="DefaultParagraphFont"/>
    <w:link w:val="BodyText3"/>
    <w:uiPriority w:val="99"/>
    <w:semiHidden/>
    <w:rsid w:val="00AD165F"/>
    <w:rPr>
      <w:rFonts w:ascii="Calibri" w:eastAsia="Times New Roman" w:hAnsi="Calibri" w:cs="Calibri"/>
      <w:color w:val="000000"/>
      <w:kern w:val="28"/>
      <w:sz w:val="16"/>
      <w:szCs w:val="16"/>
      <w14:ligatures w14:val="standard"/>
      <w14:cntxtAlts/>
    </w:rPr>
  </w:style>
  <w:style w:type="paragraph" w:styleId="ListParagraph">
    <w:name w:val="List Paragraph"/>
    <w:basedOn w:val="Normal"/>
    <w:uiPriority w:val="34"/>
    <w:qFormat/>
    <w:rsid w:val="00AD165F"/>
    <w:pPr>
      <w:spacing w:after="0" w:line="240" w:lineRule="auto"/>
      <w:ind w:left="720"/>
    </w:pPr>
  </w:style>
  <w:style w:type="paragraph" w:styleId="NoSpacing">
    <w:name w:val="No Spacing"/>
    <w:uiPriority w:val="1"/>
    <w:qFormat/>
    <w:rsid w:val="006F055A"/>
    <w:pPr>
      <w:spacing w:after="0" w:line="240" w:lineRule="auto"/>
    </w:pPr>
  </w:style>
  <w:style w:type="paragraph" w:styleId="Header">
    <w:name w:val="header"/>
    <w:basedOn w:val="Normal"/>
    <w:link w:val="HeaderChar"/>
    <w:uiPriority w:val="99"/>
    <w:unhideWhenUsed/>
    <w:rsid w:val="006557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5796"/>
    <w:rPr>
      <w:rFonts w:ascii="Calibri" w:eastAsia="Times New Roman" w:hAnsi="Calibri" w:cs="Calibri"/>
      <w:color w:val="000000"/>
      <w:kern w:val="28"/>
      <w:sz w:val="20"/>
      <w:szCs w:val="20"/>
      <w14:ligatures w14:val="standard"/>
      <w14:cntxtAlts/>
    </w:rPr>
  </w:style>
  <w:style w:type="paragraph" w:styleId="Footer">
    <w:name w:val="footer"/>
    <w:basedOn w:val="Normal"/>
    <w:link w:val="FooterChar"/>
    <w:uiPriority w:val="99"/>
    <w:unhideWhenUsed/>
    <w:rsid w:val="006557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5796"/>
    <w:rPr>
      <w:rFonts w:ascii="Calibri" w:eastAsia="Times New Roman" w:hAnsi="Calibri" w:cs="Calibri"/>
      <w:color w:val="000000"/>
      <w:kern w:val="28"/>
      <w:sz w:val="20"/>
      <w:szCs w:val="20"/>
      <w14:ligatures w14:val="standard"/>
      <w14:cntxtAlts/>
    </w:rPr>
  </w:style>
  <w:style w:type="character" w:styleId="SubtleReference">
    <w:name w:val="Subtle Reference"/>
    <w:basedOn w:val="DefaultParagraphFont"/>
    <w:uiPriority w:val="31"/>
    <w:qFormat/>
    <w:rsid w:val="00690752"/>
    <w:rPr>
      <w:smallCaps/>
      <w:color w:val="5A5A5A" w:themeColor="text1" w:themeTint="A5"/>
    </w:rPr>
  </w:style>
  <w:style w:type="paragraph" w:styleId="BalloonText">
    <w:name w:val="Balloon Text"/>
    <w:basedOn w:val="Normal"/>
    <w:link w:val="BalloonTextChar"/>
    <w:uiPriority w:val="99"/>
    <w:semiHidden/>
    <w:unhideWhenUsed/>
    <w:rsid w:val="00F04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130"/>
    <w:rPr>
      <w:rFonts w:ascii="Segoe UI" w:eastAsia="Times New Roman" w:hAnsi="Segoe UI" w:cs="Segoe UI"/>
      <w:color w:val="000000"/>
      <w:kern w:val="28"/>
      <w:sz w:val="18"/>
      <w:szCs w:val="18"/>
      <w14:ligatures w14:val="standard"/>
      <w14:cntxtAlts/>
    </w:rPr>
  </w:style>
  <w:style w:type="character" w:styleId="UnresolvedMention">
    <w:name w:val="Unresolved Mention"/>
    <w:basedOn w:val="DefaultParagraphFont"/>
    <w:uiPriority w:val="99"/>
    <w:semiHidden/>
    <w:unhideWhenUsed/>
    <w:rsid w:val="003161D6"/>
    <w:rPr>
      <w:color w:val="605E5C"/>
      <w:shd w:val="clear" w:color="auto" w:fill="E1DFDD"/>
    </w:rPr>
  </w:style>
  <w:style w:type="table" w:styleId="TableGrid">
    <w:name w:val="Table Grid"/>
    <w:basedOn w:val="TableNormal"/>
    <w:uiPriority w:val="39"/>
    <w:rsid w:val="006B39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5CEC"/>
    <w:rPr>
      <w:sz w:val="16"/>
      <w:szCs w:val="16"/>
    </w:rPr>
  </w:style>
  <w:style w:type="paragraph" w:styleId="CommentText">
    <w:name w:val="annotation text"/>
    <w:basedOn w:val="Normal"/>
    <w:link w:val="CommentTextChar"/>
    <w:uiPriority w:val="99"/>
    <w:unhideWhenUsed/>
    <w:rsid w:val="004A5CEC"/>
    <w:pPr>
      <w:spacing w:line="240" w:lineRule="auto"/>
    </w:pPr>
  </w:style>
  <w:style w:type="character" w:customStyle="1" w:styleId="CommentTextChar">
    <w:name w:val="Comment Text Char"/>
    <w:basedOn w:val="DefaultParagraphFont"/>
    <w:link w:val="CommentText"/>
    <w:uiPriority w:val="99"/>
    <w:rsid w:val="004A5CEC"/>
    <w:rPr>
      <w:rFonts w:ascii="Calibri" w:eastAsia="Times New Roman" w:hAnsi="Calibri" w:cs="Calibri"/>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4A5CEC"/>
    <w:rPr>
      <w:b/>
      <w:bCs/>
    </w:rPr>
  </w:style>
  <w:style w:type="character" w:customStyle="1" w:styleId="CommentSubjectChar">
    <w:name w:val="Comment Subject Char"/>
    <w:basedOn w:val="CommentTextChar"/>
    <w:link w:val="CommentSubject"/>
    <w:uiPriority w:val="99"/>
    <w:semiHidden/>
    <w:rsid w:val="004A5CEC"/>
    <w:rPr>
      <w:rFonts w:ascii="Calibri" w:eastAsia="Times New Roman" w:hAnsi="Calibri" w:cs="Calibri"/>
      <w:b/>
      <w:bCs/>
      <w:color w:val="000000"/>
      <w:kern w:val="28"/>
      <w:sz w:val="20"/>
      <w:szCs w:val="20"/>
      <w14:ligatures w14:val="standard"/>
      <w14:cntxtAlts/>
    </w:rPr>
  </w:style>
  <w:style w:type="paragraph" w:customStyle="1" w:styleId="statutory-body-2em">
    <w:name w:val="statutory-body-2em"/>
    <w:basedOn w:val="Normal"/>
    <w:rsid w:val="005929F4"/>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table" w:customStyle="1" w:styleId="LightShading-Accent51">
    <w:name w:val="Light Shading - Accent 51"/>
    <w:basedOn w:val="TableNormal"/>
    <w:next w:val="LightShading-Accent5"/>
    <w:uiPriority w:val="60"/>
    <w:rsid w:val="00DE0DB5"/>
    <w:pPr>
      <w:spacing w:after="0" w:line="240" w:lineRule="auto"/>
    </w:pPr>
    <w:rPr>
      <w:rFonts w:cs="Aharoni"/>
      <w:b/>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5">
    <w:name w:val="Light Shading Accent 5"/>
    <w:basedOn w:val="TableNormal"/>
    <w:uiPriority w:val="60"/>
    <w:semiHidden/>
    <w:unhideWhenUsed/>
    <w:rsid w:val="00DE0DB5"/>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FollowedHyperlink">
    <w:name w:val="FollowedHyperlink"/>
    <w:basedOn w:val="DefaultParagraphFont"/>
    <w:uiPriority w:val="99"/>
    <w:semiHidden/>
    <w:unhideWhenUsed/>
    <w:rsid w:val="004A54B7"/>
    <w:rPr>
      <w:color w:val="954F72" w:themeColor="followedHyperlink"/>
      <w:u w:val="single"/>
    </w:rPr>
  </w:style>
  <w:style w:type="paragraph" w:styleId="NormalWeb">
    <w:name w:val="Normal (Web)"/>
    <w:basedOn w:val="Normal"/>
    <w:uiPriority w:val="99"/>
    <w:unhideWhenUsed/>
    <w:rsid w:val="009053A4"/>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character" w:styleId="Strong">
    <w:name w:val="Strong"/>
    <w:basedOn w:val="DefaultParagraphFont"/>
    <w:uiPriority w:val="22"/>
    <w:qFormat/>
    <w:rsid w:val="009053A4"/>
    <w:rPr>
      <w:b/>
      <w:bCs/>
    </w:rPr>
  </w:style>
  <w:style w:type="character" w:customStyle="1" w:styleId="Heading2Char">
    <w:name w:val="Heading 2 Char"/>
    <w:basedOn w:val="DefaultParagraphFont"/>
    <w:link w:val="Heading2"/>
    <w:uiPriority w:val="9"/>
    <w:semiHidden/>
    <w:rsid w:val="002521CB"/>
    <w:rPr>
      <w:rFonts w:asciiTheme="majorHAnsi" w:eastAsiaTheme="majorEastAsia" w:hAnsiTheme="majorHAnsi" w:cstheme="majorBidi"/>
      <w:color w:val="2F5496" w:themeColor="accent1" w:themeShade="BF"/>
      <w:kern w:val="28"/>
      <w:sz w:val="26"/>
      <w:szCs w:val="26"/>
      <w14:ligatures w14:val="standard"/>
      <w14:cntxtAlts/>
    </w:rPr>
  </w:style>
  <w:style w:type="character" w:styleId="PlaceholderText">
    <w:name w:val="Placeholder Text"/>
    <w:basedOn w:val="DefaultParagraphFont"/>
    <w:uiPriority w:val="99"/>
    <w:semiHidden/>
    <w:rsid w:val="005C5CB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63017">
      <w:bodyDiv w:val="1"/>
      <w:marLeft w:val="0"/>
      <w:marRight w:val="0"/>
      <w:marTop w:val="0"/>
      <w:marBottom w:val="0"/>
      <w:divBdr>
        <w:top w:val="none" w:sz="0" w:space="0" w:color="auto"/>
        <w:left w:val="none" w:sz="0" w:space="0" w:color="auto"/>
        <w:bottom w:val="none" w:sz="0" w:space="0" w:color="auto"/>
        <w:right w:val="none" w:sz="0" w:space="0" w:color="auto"/>
      </w:divBdr>
    </w:div>
    <w:div w:id="139080051">
      <w:bodyDiv w:val="1"/>
      <w:marLeft w:val="0"/>
      <w:marRight w:val="0"/>
      <w:marTop w:val="0"/>
      <w:marBottom w:val="0"/>
      <w:divBdr>
        <w:top w:val="none" w:sz="0" w:space="0" w:color="auto"/>
        <w:left w:val="none" w:sz="0" w:space="0" w:color="auto"/>
        <w:bottom w:val="none" w:sz="0" w:space="0" w:color="auto"/>
        <w:right w:val="none" w:sz="0" w:space="0" w:color="auto"/>
      </w:divBdr>
    </w:div>
    <w:div w:id="146745317">
      <w:bodyDiv w:val="1"/>
      <w:marLeft w:val="0"/>
      <w:marRight w:val="0"/>
      <w:marTop w:val="0"/>
      <w:marBottom w:val="0"/>
      <w:divBdr>
        <w:top w:val="none" w:sz="0" w:space="0" w:color="auto"/>
        <w:left w:val="none" w:sz="0" w:space="0" w:color="auto"/>
        <w:bottom w:val="none" w:sz="0" w:space="0" w:color="auto"/>
        <w:right w:val="none" w:sz="0" w:space="0" w:color="auto"/>
      </w:divBdr>
    </w:div>
    <w:div w:id="172889301">
      <w:bodyDiv w:val="1"/>
      <w:marLeft w:val="0"/>
      <w:marRight w:val="0"/>
      <w:marTop w:val="0"/>
      <w:marBottom w:val="0"/>
      <w:divBdr>
        <w:top w:val="none" w:sz="0" w:space="0" w:color="auto"/>
        <w:left w:val="none" w:sz="0" w:space="0" w:color="auto"/>
        <w:bottom w:val="none" w:sz="0" w:space="0" w:color="auto"/>
        <w:right w:val="none" w:sz="0" w:space="0" w:color="auto"/>
      </w:divBdr>
    </w:div>
    <w:div w:id="184171546">
      <w:bodyDiv w:val="1"/>
      <w:marLeft w:val="0"/>
      <w:marRight w:val="0"/>
      <w:marTop w:val="0"/>
      <w:marBottom w:val="0"/>
      <w:divBdr>
        <w:top w:val="none" w:sz="0" w:space="0" w:color="auto"/>
        <w:left w:val="none" w:sz="0" w:space="0" w:color="auto"/>
        <w:bottom w:val="none" w:sz="0" w:space="0" w:color="auto"/>
        <w:right w:val="none" w:sz="0" w:space="0" w:color="auto"/>
      </w:divBdr>
    </w:div>
    <w:div w:id="186070014">
      <w:bodyDiv w:val="1"/>
      <w:marLeft w:val="0"/>
      <w:marRight w:val="0"/>
      <w:marTop w:val="0"/>
      <w:marBottom w:val="0"/>
      <w:divBdr>
        <w:top w:val="none" w:sz="0" w:space="0" w:color="auto"/>
        <w:left w:val="none" w:sz="0" w:space="0" w:color="auto"/>
        <w:bottom w:val="none" w:sz="0" w:space="0" w:color="auto"/>
        <w:right w:val="none" w:sz="0" w:space="0" w:color="auto"/>
      </w:divBdr>
    </w:div>
    <w:div w:id="194118450">
      <w:bodyDiv w:val="1"/>
      <w:marLeft w:val="0"/>
      <w:marRight w:val="0"/>
      <w:marTop w:val="0"/>
      <w:marBottom w:val="0"/>
      <w:divBdr>
        <w:top w:val="none" w:sz="0" w:space="0" w:color="auto"/>
        <w:left w:val="none" w:sz="0" w:space="0" w:color="auto"/>
        <w:bottom w:val="none" w:sz="0" w:space="0" w:color="auto"/>
        <w:right w:val="none" w:sz="0" w:space="0" w:color="auto"/>
      </w:divBdr>
    </w:div>
    <w:div w:id="206339414">
      <w:bodyDiv w:val="1"/>
      <w:marLeft w:val="0"/>
      <w:marRight w:val="0"/>
      <w:marTop w:val="0"/>
      <w:marBottom w:val="0"/>
      <w:divBdr>
        <w:top w:val="none" w:sz="0" w:space="0" w:color="auto"/>
        <w:left w:val="none" w:sz="0" w:space="0" w:color="auto"/>
        <w:bottom w:val="none" w:sz="0" w:space="0" w:color="auto"/>
        <w:right w:val="none" w:sz="0" w:space="0" w:color="auto"/>
      </w:divBdr>
    </w:div>
    <w:div w:id="334964945">
      <w:bodyDiv w:val="1"/>
      <w:marLeft w:val="0"/>
      <w:marRight w:val="0"/>
      <w:marTop w:val="0"/>
      <w:marBottom w:val="0"/>
      <w:divBdr>
        <w:top w:val="none" w:sz="0" w:space="0" w:color="auto"/>
        <w:left w:val="none" w:sz="0" w:space="0" w:color="auto"/>
        <w:bottom w:val="none" w:sz="0" w:space="0" w:color="auto"/>
        <w:right w:val="none" w:sz="0" w:space="0" w:color="auto"/>
      </w:divBdr>
    </w:div>
    <w:div w:id="352610350">
      <w:bodyDiv w:val="1"/>
      <w:marLeft w:val="0"/>
      <w:marRight w:val="0"/>
      <w:marTop w:val="0"/>
      <w:marBottom w:val="0"/>
      <w:divBdr>
        <w:top w:val="none" w:sz="0" w:space="0" w:color="auto"/>
        <w:left w:val="none" w:sz="0" w:space="0" w:color="auto"/>
        <w:bottom w:val="none" w:sz="0" w:space="0" w:color="auto"/>
        <w:right w:val="none" w:sz="0" w:space="0" w:color="auto"/>
      </w:divBdr>
    </w:div>
    <w:div w:id="394935072">
      <w:bodyDiv w:val="1"/>
      <w:marLeft w:val="0"/>
      <w:marRight w:val="0"/>
      <w:marTop w:val="0"/>
      <w:marBottom w:val="0"/>
      <w:divBdr>
        <w:top w:val="none" w:sz="0" w:space="0" w:color="auto"/>
        <w:left w:val="none" w:sz="0" w:space="0" w:color="auto"/>
        <w:bottom w:val="none" w:sz="0" w:space="0" w:color="auto"/>
        <w:right w:val="none" w:sz="0" w:space="0" w:color="auto"/>
      </w:divBdr>
    </w:div>
    <w:div w:id="401681749">
      <w:bodyDiv w:val="1"/>
      <w:marLeft w:val="0"/>
      <w:marRight w:val="0"/>
      <w:marTop w:val="0"/>
      <w:marBottom w:val="0"/>
      <w:divBdr>
        <w:top w:val="none" w:sz="0" w:space="0" w:color="auto"/>
        <w:left w:val="none" w:sz="0" w:space="0" w:color="auto"/>
        <w:bottom w:val="none" w:sz="0" w:space="0" w:color="auto"/>
        <w:right w:val="none" w:sz="0" w:space="0" w:color="auto"/>
      </w:divBdr>
    </w:div>
    <w:div w:id="457383540">
      <w:bodyDiv w:val="1"/>
      <w:marLeft w:val="0"/>
      <w:marRight w:val="0"/>
      <w:marTop w:val="0"/>
      <w:marBottom w:val="0"/>
      <w:divBdr>
        <w:top w:val="none" w:sz="0" w:space="0" w:color="auto"/>
        <w:left w:val="none" w:sz="0" w:space="0" w:color="auto"/>
        <w:bottom w:val="none" w:sz="0" w:space="0" w:color="auto"/>
        <w:right w:val="none" w:sz="0" w:space="0" w:color="auto"/>
      </w:divBdr>
    </w:div>
    <w:div w:id="520626963">
      <w:bodyDiv w:val="1"/>
      <w:marLeft w:val="0"/>
      <w:marRight w:val="0"/>
      <w:marTop w:val="0"/>
      <w:marBottom w:val="0"/>
      <w:divBdr>
        <w:top w:val="none" w:sz="0" w:space="0" w:color="auto"/>
        <w:left w:val="none" w:sz="0" w:space="0" w:color="auto"/>
        <w:bottom w:val="none" w:sz="0" w:space="0" w:color="auto"/>
        <w:right w:val="none" w:sz="0" w:space="0" w:color="auto"/>
      </w:divBdr>
    </w:div>
    <w:div w:id="521208632">
      <w:bodyDiv w:val="1"/>
      <w:marLeft w:val="0"/>
      <w:marRight w:val="0"/>
      <w:marTop w:val="0"/>
      <w:marBottom w:val="0"/>
      <w:divBdr>
        <w:top w:val="none" w:sz="0" w:space="0" w:color="auto"/>
        <w:left w:val="none" w:sz="0" w:space="0" w:color="auto"/>
        <w:bottom w:val="none" w:sz="0" w:space="0" w:color="auto"/>
        <w:right w:val="none" w:sz="0" w:space="0" w:color="auto"/>
      </w:divBdr>
      <w:divsChild>
        <w:div w:id="402722928">
          <w:marLeft w:val="0"/>
          <w:marRight w:val="0"/>
          <w:marTop w:val="0"/>
          <w:marBottom w:val="0"/>
          <w:divBdr>
            <w:top w:val="none" w:sz="0" w:space="0" w:color="auto"/>
            <w:left w:val="none" w:sz="0" w:space="0" w:color="auto"/>
            <w:bottom w:val="none" w:sz="0" w:space="0" w:color="auto"/>
            <w:right w:val="none" w:sz="0" w:space="0" w:color="auto"/>
          </w:divBdr>
        </w:div>
        <w:div w:id="1256135933">
          <w:marLeft w:val="0"/>
          <w:marRight w:val="0"/>
          <w:marTop w:val="0"/>
          <w:marBottom w:val="0"/>
          <w:divBdr>
            <w:top w:val="none" w:sz="0" w:space="0" w:color="auto"/>
            <w:left w:val="none" w:sz="0" w:space="0" w:color="auto"/>
            <w:bottom w:val="none" w:sz="0" w:space="0" w:color="auto"/>
            <w:right w:val="none" w:sz="0" w:space="0" w:color="auto"/>
          </w:divBdr>
          <w:divsChild>
            <w:div w:id="208367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140912">
      <w:bodyDiv w:val="1"/>
      <w:marLeft w:val="0"/>
      <w:marRight w:val="0"/>
      <w:marTop w:val="0"/>
      <w:marBottom w:val="0"/>
      <w:divBdr>
        <w:top w:val="none" w:sz="0" w:space="0" w:color="auto"/>
        <w:left w:val="none" w:sz="0" w:space="0" w:color="auto"/>
        <w:bottom w:val="none" w:sz="0" w:space="0" w:color="auto"/>
        <w:right w:val="none" w:sz="0" w:space="0" w:color="auto"/>
      </w:divBdr>
    </w:div>
    <w:div w:id="726418608">
      <w:bodyDiv w:val="1"/>
      <w:marLeft w:val="0"/>
      <w:marRight w:val="0"/>
      <w:marTop w:val="0"/>
      <w:marBottom w:val="0"/>
      <w:divBdr>
        <w:top w:val="none" w:sz="0" w:space="0" w:color="auto"/>
        <w:left w:val="none" w:sz="0" w:space="0" w:color="auto"/>
        <w:bottom w:val="none" w:sz="0" w:space="0" w:color="auto"/>
        <w:right w:val="none" w:sz="0" w:space="0" w:color="auto"/>
      </w:divBdr>
    </w:div>
    <w:div w:id="746421387">
      <w:bodyDiv w:val="1"/>
      <w:marLeft w:val="0"/>
      <w:marRight w:val="0"/>
      <w:marTop w:val="0"/>
      <w:marBottom w:val="0"/>
      <w:divBdr>
        <w:top w:val="none" w:sz="0" w:space="0" w:color="auto"/>
        <w:left w:val="none" w:sz="0" w:space="0" w:color="auto"/>
        <w:bottom w:val="none" w:sz="0" w:space="0" w:color="auto"/>
        <w:right w:val="none" w:sz="0" w:space="0" w:color="auto"/>
      </w:divBdr>
    </w:div>
    <w:div w:id="815803895">
      <w:bodyDiv w:val="1"/>
      <w:marLeft w:val="0"/>
      <w:marRight w:val="0"/>
      <w:marTop w:val="0"/>
      <w:marBottom w:val="0"/>
      <w:divBdr>
        <w:top w:val="none" w:sz="0" w:space="0" w:color="auto"/>
        <w:left w:val="none" w:sz="0" w:space="0" w:color="auto"/>
        <w:bottom w:val="none" w:sz="0" w:space="0" w:color="auto"/>
        <w:right w:val="none" w:sz="0" w:space="0" w:color="auto"/>
      </w:divBdr>
    </w:div>
    <w:div w:id="817766104">
      <w:bodyDiv w:val="1"/>
      <w:marLeft w:val="0"/>
      <w:marRight w:val="0"/>
      <w:marTop w:val="0"/>
      <w:marBottom w:val="0"/>
      <w:divBdr>
        <w:top w:val="none" w:sz="0" w:space="0" w:color="auto"/>
        <w:left w:val="none" w:sz="0" w:space="0" w:color="auto"/>
        <w:bottom w:val="none" w:sz="0" w:space="0" w:color="auto"/>
        <w:right w:val="none" w:sz="0" w:space="0" w:color="auto"/>
      </w:divBdr>
    </w:div>
    <w:div w:id="870800929">
      <w:bodyDiv w:val="1"/>
      <w:marLeft w:val="0"/>
      <w:marRight w:val="0"/>
      <w:marTop w:val="0"/>
      <w:marBottom w:val="0"/>
      <w:divBdr>
        <w:top w:val="none" w:sz="0" w:space="0" w:color="auto"/>
        <w:left w:val="none" w:sz="0" w:space="0" w:color="auto"/>
        <w:bottom w:val="none" w:sz="0" w:space="0" w:color="auto"/>
        <w:right w:val="none" w:sz="0" w:space="0" w:color="auto"/>
      </w:divBdr>
    </w:div>
    <w:div w:id="925383173">
      <w:bodyDiv w:val="1"/>
      <w:marLeft w:val="0"/>
      <w:marRight w:val="0"/>
      <w:marTop w:val="0"/>
      <w:marBottom w:val="0"/>
      <w:divBdr>
        <w:top w:val="none" w:sz="0" w:space="0" w:color="auto"/>
        <w:left w:val="none" w:sz="0" w:space="0" w:color="auto"/>
        <w:bottom w:val="none" w:sz="0" w:space="0" w:color="auto"/>
        <w:right w:val="none" w:sz="0" w:space="0" w:color="auto"/>
      </w:divBdr>
    </w:div>
    <w:div w:id="995839431">
      <w:bodyDiv w:val="1"/>
      <w:marLeft w:val="0"/>
      <w:marRight w:val="0"/>
      <w:marTop w:val="0"/>
      <w:marBottom w:val="0"/>
      <w:divBdr>
        <w:top w:val="none" w:sz="0" w:space="0" w:color="auto"/>
        <w:left w:val="none" w:sz="0" w:space="0" w:color="auto"/>
        <w:bottom w:val="none" w:sz="0" w:space="0" w:color="auto"/>
        <w:right w:val="none" w:sz="0" w:space="0" w:color="auto"/>
      </w:divBdr>
    </w:div>
    <w:div w:id="1149982104">
      <w:bodyDiv w:val="1"/>
      <w:marLeft w:val="0"/>
      <w:marRight w:val="0"/>
      <w:marTop w:val="0"/>
      <w:marBottom w:val="0"/>
      <w:divBdr>
        <w:top w:val="none" w:sz="0" w:space="0" w:color="auto"/>
        <w:left w:val="none" w:sz="0" w:space="0" w:color="auto"/>
        <w:bottom w:val="none" w:sz="0" w:space="0" w:color="auto"/>
        <w:right w:val="none" w:sz="0" w:space="0" w:color="auto"/>
      </w:divBdr>
    </w:div>
    <w:div w:id="1168908016">
      <w:bodyDiv w:val="1"/>
      <w:marLeft w:val="0"/>
      <w:marRight w:val="0"/>
      <w:marTop w:val="0"/>
      <w:marBottom w:val="0"/>
      <w:divBdr>
        <w:top w:val="none" w:sz="0" w:space="0" w:color="auto"/>
        <w:left w:val="none" w:sz="0" w:space="0" w:color="auto"/>
        <w:bottom w:val="none" w:sz="0" w:space="0" w:color="auto"/>
        <w:right w:val="none" w:sz="0" w:space="0" w:color="auto"/>
      </w:divBdr>
    </w:div>
    <w:div w:id="1218249658">
      <w:bodyDiv w:val="1"/>
      <w:marLeft w:val="0"/>
      <w:marRight w:val="0"/>
      <w:marTop w:val="0"/>
      <w:marBottom w:val="0"/>
      <w:divBdr>
        <w:top w:val="none" w:sz="0" w:space="0" w:color="auto"/>
        <w:left w:val="none" w:sz="0" w:space="0" w:color="auto"/>
        <w:bottom w:val="none" w:sz="0" w:space="0" w:color="auto"/>
        <w:right w:val="none" w:sz="0" w:space="0" w:color="auto"/>
      </w:divBdr>
    </w:div>
    <w:div w:id="1276519152">
      <w:bodyDiv w:val="1"/>
      <w:marLeft w:val="0"/>
      <w:marRight w:val="0"/>
      <w:marTop w:val="0"/>
      <w:marBottom w:val="0"/>
      <w:divBdr>
        <w:top w:val="none" w:sz="0" w:space="0" w:color="auto"/>
        <w:left w:val="none" w:sz="0" w:space="0" w:color="auto"/>
        <w:bottom w:val="none" w:sz="0" w:space="0" w:color="auto"/>
        <w:right w:val="none" w:sz="0" w:space="0" w:color="auto"/>
      </w:divBdr>
    </w:div>
    <w:div w:id="1420713183">
      <w:bodyDiv w:val="1"/>
      <w:marLeft w:val="0"/>
      <w:marRight w:val="0"/>
      <w:marTop w:val="0"/>
      <w:marBottom w:val="0"/>
      <w:divBdr>
        <w:top w:val="none" w:sz="0" w:space="0" w:color="auto"/>
        <w:left w:val="none" w:sz="0" w:space="0" w:color="auto"/>
        <w:bottom w:val="none" w:sz="0" w:space="0" w:color="auto"/>
        <w:right w:val="none" w:sz="0" w:space="0" w:color="auto"/>
      </w:divBdr>
    </w:div>
    <w:div w:id="1427850561">
      <w:bodyDiv w:val="1"/>
      <w:marLeft w:val="0"/>
      <w:marRight w:val="0"/>
      <w:marTop w:val="0"/>
      <w:marBottom w:val="0"/>
      <w:divBdr>
        <w:top w:val="none" w:sz="0" w:space="0" w:color="auto"/>
        <w:left w:val="none" w:sz="0" w:space="0" w:color="auto"/>
        <w:bottom w:val="none" w:sz="0" w:space="0" w:color="auto"/>
        <w:right w:val="none" w:sz="0" w:space="0" w:color="auto"/>
      </w:divBdr>
    </w:div>
    <w:div w:id="1514344021">
      <w:bodyDiv w:val="1"/>
      <w:marLeft w:val="0"/>
      <w:marRight w:val="0"/>
      <w:marTop w:val="0"/>
      <w:marBottom w:val="0"/>
      <w:divBdr>
        <w:top w:val="none" w:sz="0" w:space="0" w:color="auto"/>
        <w:left w:val="none" w:sz="0" w:space="0" w:color="auto"/>
        <w:bottom w:val="none" w:sz="0" w:space="0" w:color="auto"/>
        <w:right w:val="none" w:sz="0" w:space="0" w:color="auto"/>
      </w:divBdr>
      <w:divsChild>
        <w:div w:id="15886116">
          <w:marLeft w:val="1230"/>
          <w:marRight w:val="0"/>
          <w:marTop w:val="0"/>
          <w:marBottom w:val="0"/>
          <w:divBdr>
            <w:top w:val="none" w:sz="0" w:space="0" w:color="auto"/>
            <w:left w:val="none" w:sz="0" w:space="0" w:color="auto"/>
            <w:bottom w:val="none" w:sz="0" w:space="0" w:color="auto"/>
            <w:right w:val="none" w:sz="0" w:space="0" w:color="auto"/>
          </w:divBdr>
          <w:divsChild>
            <w:div w:id="267130047">
              <w:marLeft w:val="0"/>
              <w:marRight w:val="600"/>
              <w:marTop w:val="120"/>
              <w:marBottom w:val="300"/>
              <w:divBdr>
                <w:top w:val="none" w:sz="0" w:space="0" w:color="auto"/>
                <w:left w:val="none" w:sz="0" w:space="0" w:color="auto"/>
                <w:bottom w:val="none" w:sz="0" w:space="0" w:color="auto"/>
                <w:right w:val="none" w:sz="0" w:space="0" w:color="auto"/>
              </w:divBdr>
            </w:div>
          </w:divsChild>
        </w:div>
        <w:div w:id="715011970">
          <w:marLeft w:val="0"/>
          <w:marRight w:val="0"/>
          <w:marTop w:val="300"/>
          <w:marBottom w:val="300"/>
          <w:divBdr>
            <w:top w:val="none" w:sz="0" w:space="0" w:color="auto"/>
            <w:left w:val="none" w:sz="0" w:space="0" w:color="auto"/>
            <w:bottom w:val="none" w:sz="0" w:space="0" w:color="auto"/>
            <w:right w:val="none" w:sz="0" w:space="0" w:color="auto"/>
          </w:divBdr>
        </w:div>
        <w:div w:id="729228667">
          <w:marLeft w:val="1230"/>
          <w:marRight w:val="0"/>
          <w:marTop w:val="0"/>
          <w:marBottom w:val="0"/>
          <w:divBdr>
            <w:top w:val="none" w:sz="0" w:space="0" w:color="auto"/>
            <w:left w:val="none" w:sz="0" w:space="0" w:color="auto"/>
            <w:bottom w:val="none" w:sz="0" w:space="0" w:color="auto"/>
            <w:right w:val="none" w:sz="0" w:space="0" w:color="auto"/>
          </w:divBdr>
        </w:div>
        <w:div w:id="949895641">
          <w:marLeft w:val="1230"/>
          <w:marRight w:val="0"/>
          <w:marTop w:val="0"/>
          <w:marBottom w:val="0"/>
          <w:divBdr>
            <w:top w:val="none" w:sz="0" w:space="0" w:color="auto"/>
            <w:left w:val="none" w:sz="0" w:space="0" w:color="auto"/>
            <w:bottom w:val="none" w:sz="0" w:space="0" w:color="auto"/>
            <w:right w:val="none" w:sz="0" w:space="0" w:color="auto"/>
          </w:divBdr>
        </w:div>
        <w:div w:id="1083186694">
          <w:marLeft w:val="1230"/>
          <w:marRight w:val="0"/>
          <w:marTop w:val="0"/>
          <w:marBottom w:val="0"/>
          <w:divBdr>
            <w:top w:val="none" w:sz="0" w:space="0" w:color="auto"/>
            <w:left w:val="none" w:sz="0" w:space="0" w:color="auto"/>
            <w:bottom w:val="none" w:sz="0" w:space="0" w:color="auto"/>
            <w:right w:val="none" w:sz="0" w:space="0" w:color="auto"/>
          </w:divBdr>
        </w:div>
        <w:div w:id="1257665909">
          <w:marLeft w:val="1230"/>
          <w:marRight w:val="0"/>
          <w:marTop w:val="0"/>
          <w:marBottom w:val="0"/>
          <w:divBdr>
            <w:top w:val="none" w:sz="0" w:space="0" w:color="auto"/>
            <w:left w:val="none" w:sz="0" w:space="0" w:color="auto"/>
            <w:bottom w:val="none" w:sz="0" w:space="0" w:color="auto"/>
            <w:right w:val="none" w:sz="0" w:space="0" w:color="auto"/>
          </w:divBdr>
        </w:div>
      </w:divsChild>
    </w:div>
    <w:div w:id="1535580753">
      <w:bodyDiv w:val="1"/>
      <w:marLeft w:val="0"/>
      <w:marRight w:val="0"/>
      <w:marTop w:val="0"/>
      <w:marBottom w:val="0"/>
      <w:divBdr>
        <w:top w:val="none" w:sz="0" w:space="0" w:color="auto"/>
        <w:left w:val="none" w:sz="0" w:space="0" w:color="auto"/>
        <w:bottom w:val="none" w:sz="0" w:space="0" w:color="auto"/>
        <w:right w:val="none" w:sz="0" w:space="0" w:color="auto"/>
      </w:divBdr>
    </w:div>
    <w:div w:id="1589660046">
      <w:bodyDiv w:val="1"/>
      <w:marLeft w:val="0"/>
      <w:marRight w:val="0"/>
      <w:marTop w:val="0"/>
      <w:marBottom w:val="0"/>
      <w:divBdr>
        <w:top w:val="none" w:sz="0" w:space="0" w:color="auto"/>
        <w:left w:val="none" w:sz="0" w:space="0" w:color="auto"/>
        <w:bottom w:val="none" w:sz="0" w:space="0" w:color="auto"/>
        <w:right w:val="none" w:sz="0" w:space="0" w:color="auto"/>
      </w:divBdr>
    </w:div>
    <w:div w:id="1825777054">
      <w:bodyDiv w:val="1"/>
      <w:marLeft w:val="0"/>
      <w:marRight w:val="0"/>
      <w:marTop w:val="0"/>
      <w:marBottom w:val="0"/>
      <w:divBdr>
        <w:top w:val="none" w:sz="0" w:space="0" w:color="auto"/>
        <w:left w:val="none" w:sz="0" w:space="0" w:color="auto"/>
        <w:bottom w:val="none" w:sz="0" w:space="0" w:color="auto"/>
        <w:right w:val="none" w:sz="0" w:space="0" w:color="auto"/>
      </w:divBdr>
      <w:divsChild>
        <w:div w:id="1838884413">
          <w:marLeft w:val="0"/>
          <w:marRight w:val="0"/>
          <w:marTop w:val="0"/>
          <w:marBottom w:val="0"/>
          <w:divBdr>
            <w:top w:val="none" w:sz="0" w:space="0" w:color="auto"/>
            <w:left w:val="none" w:sz="0" w:space="0" w:color="auto"/>
            <w:bottom w:val="none" w:sz="0" w:space="0" w:color="auto"/>
            <w:right w:val="none" w:sz="0" w:space="0" w:color="auto"/>
          </w:divBdr>
          <w:divsChild>
            <w:div w:id="973562196">
              <w:marLeft w:val="0"/>
              <w:marRight w:val="0"/>
              <w:marTop w:val="0"/>
              <w:marBottom w:val="0"/>
              <w:divBdr>
                <w:top w:val="none" w:sz="0" w:space="0" w:color="auto"/>
                <w:left w:val="none" w:sz="0" w:space="0" w:color="auto"/>
                <w:bottom w:val="none" w:sz="0" w:space="0" w:color="auto"/>
                <w:right w:val="none" w:sz="0" w:space="0" w:color="auto"/>
              </w:divBdr>
            </w:div>
          </w:divsChild>
        </w:div>
        <w:div w:id="2011060096">
          <w:marLeft w:val="0"/>
          <w:marRight w:val="0"/>
          <w:marTop w:val="0"/>
          <w:marBottom w:val="0"/>
          <w:divBdr>
            <w:top w:val="none" w:sz="0" w:space="0" w:color="auto"/>
            <w:left w:val="none" w:sz="0" w:space="0" w:color="auto"/>
            <w:bottom w:val="none" w:sz="0" w:space="0" w:color="auto"/>
            <w:right w:val="none" w:sz="0" w:space="0" w:color="auto"/>
          </w:divBdr>
        </w:div>
      </w:divsChild>
    </w:div>
    <w:div w:id="1921524033">
      <w:bodyDiv w:val="1"/>
      <w:marLeft w:val="0"/>
      <w:marRight w:val="0"/>
      <w:marTop w:val="0"/>
      <w:marBottom w:val="0"/>
      <w:divBdr>
        <w:top w:val="none" w:sz="0" w:space="0" w:color="auto"/>
        <w:left w:val="none" w:sz="0" w:space="0" w:color="auto"/>
        <w:bottom w:val="none" w:sz="0" w:space="0" w:color="auto"/>
        <w:right w:val="none" w:sz="0" w:space="0" w:color="auto"/>
      </w:divBdr>
    </w:div>
    <w:div w:id="1955214588">
      <w:bodyDiv w:val="1"/>
      <w:marLeft w:val="0"/>
      <w:marRight w:val="0"/>
      <w:marTop w:val="0"/>
      <w:marBottom w:val="0"/>
      <w:divBdr>
        <w:top w:val="none" w:sz="0" w:space="0" w:color="auto"/>
        <w:left w:val="none" w:sz="0" w:space="0" w:color="auto"/>
        <w:bottom w:val="none" w:sz="0" w:space="0" w:color="auto"/>
        <w:right w:val="none" w:sz="0" w:space="0" w:color="auto"/>
      </w:divBdr>
    </w:div>
    <w:div w:id="1999721758">
      <w:bodyDiv w:val="1"/>
      <w:marLeft w:val="0"/>
      <w:marRight w:val="0"/>
      <w:marTop w:val="0"/>
      <w:marBottom w:val="0"/>
      <w:divBdr>
        <w:top w:val="none" w:sz="0" w:space="0" w:color="auto"/>
        <w:left w:val="none" w:sz="0" w:space="0" w:color="auto"/>
        <w:bottom w:val="none" w:sz="0" w:space="0" w:color="auto"/>
        <w:right w:val="none" w:sz="0" w:space="0" w:color="auto"/>
      </w:divBdr>
    </w:div>
    <w:div w:id="2037734696">
      <w:bodyDiv w:val="1"/>
      <w:marLeft w:val="0"/>
      <w:marRight w:val="0"/>
      <w:marTop w:val="0"/>
      <w:marBottom w:val="0"/>
      <w:divBdr>
        <w:top w:val="none" w:sz="0" w:space="0" w:color="auto"/>
        <w:left w:val="none" w:sz="0" w:space="0" w:color="auto"/>
        <w:bottom w:val="none" w:sz="0" w:space="0" w:color="auto"/>
        <w:right w:val="none" w:sz="0" w:space="0" w:color="auto"/>
      </w:divBdr>
    </w:div>
    <w:div w:id="2085955346">
      <w:bodyDiv w:val="1"/>
      <w:marLeft w:val="0"/>
      <w:marRight w:val="0"/>
      <w:marTop w:val="0"/>
      <w:marBottom w:val="0"/>
      <w:divBdr>
        <w:top w:val="none" w:sz="0" w:space="0" w:color="auto"/>
        <w:left w:val="none" w:sz="0" w:space="0" w:color="auto"/>
        <w:bottom w:val="none" w:sz="0" w:space="0" w:color="auto"/>
        <w:right w:val="none" w:sz="0" w:space="0" w:color="auto"/>
      </w:divBdr>
    </w:div>
    <w:div w:id="211571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www.healthyms.com/" TargetMode="External"/><Relationship Id="rId26" Type="http://schemas.openxmlformats.org/officeDocument/2006/relationships/hyperlink" Target="https://sites.ed.gov/idea/statute-chapter-33/subchapter-iii/1432/4/C/i" TargetMode="External"/><Relationship Id="rId21" Type="http://schemas.openxmlformats.org/officeDocument/2006/relationships/hyperlink" Target="mailto:CC.ComplaintUnit@msdh.ms.gov" TargetMode="External"/><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hyperlink" Target="https://courts.ms.gov/mscode/mscode.html" TargetMode="External"/><Relationship Id="rId33" Type="http://schemas.openxmlformats.org/officeDocument/2006/relationships/image" Target="media/image1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fivecountyhs.org" TargetMode="External"/><Relationship Id="rId20" Type="http://schemas.openxmlformats.org/officeDocument/2006/relationships/hyperlink" Target="https://www.healthyms.com/msdhsite/index.cfm/30,23170,183,787,html" TargetMode="External"/><Relationship Id="rId29" Type="http://schemas.openxmlformats.org/officeDocument/2006/relationships/hyperlink" Target="https://sites.ed.gov/idea/statute-chapter-33/subchapter-iii/1432/4/C/i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1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hyperlink" Target="https://sites.ed.gov/idea/statute-chapter-33/subchapter-iii/1432/4/C/iii" TargetMode="External"/><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hyperlink" Target="http://www.healthyms.com/" TargetMode="External"/><Relationship Id="rId31" Type="http://schemas.openxmlformats.org/officeDocument/2006/relationships/hyperlink" Target="http://www.cdc.g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hyperlink" Target="https://sites.ed.gov/idea/statute-chapter-33/subchapter-iii/1432/4/C/ii" TargetMode="External"/><Relationship Id="rId30" Type="http://schemas.openxmlformats.org/officeDocument/2006/relationships/hyperlink" Target="https://sites.ed.gov/idea/statute-chapter-33/subchapter-iii/1432/4/C/v" TargetMode="External"/><Relationship Id="rId35" Type="http://schemas.openxmlformats.org/officeDocument/2006/relationships/hyperlink" Target="http://www.fivecountyhs.org"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61EC5-B03B-469E-8DCC-FF14623EF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3</Pages>
  <Words>39305</Words>
  <Characters>224039</Characters>
  <Application>Microsoft Office Word</Application>
  <DocSecurity>0</DocSecurity>
  <Lines>1866</Lines>
  <Paragraphs>5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45</dc:creator>
  <cp:keywords/>
  <dc:description/>
  <cp:lastModifiedBy>Janet Moak</cp:lastModifiedBy>
  <cp:revision>1</cp:revision>
  <cp:lastPrinted>2026-04-13T21:13:00Z</cp:lastPrinted>
  <dcterms:created xsi:type="dcterms:W3CDTF">2026-04-13T21:16:00Z</dcterms:created>
  <dcterms:modified xsi:type="dcterms:W3CDTF">2026-04-14T15:17:00Z</dcterms:modified>
</cp:coreProperties>
</file>